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1082A4" w14:textId="544FEC5C" w:rsidR="00D815B0" w:rsidRPr="004B0047" w:rsidRDefault="00207301" w:rsidP="00D815B0">
      <w:pPr>
        <w:pStyle w:val="Title"/>
        <w:rPr>
          <w:rFonts w:ascii="Times New Roman" w:hAnsi="Times New Roman" w:cs="Times New Roman"/>
        </w:rPr>
      </w:pPr>
      <w:sdt>
        <w:sdtPr>
          <w:rPr>
            <w:rFonts w:ascii="Times New Roman" w:hAnsi="Times New Roman" w:cs="Times New Roman"/>
          </w:rPr>
          <w:alias w:val="Title:"/>
          <w:tag w:val="Title:"/>
          <w:id w:val="726351117"/>
          <w:placeholder>
            <w:docPart w:val="689058EF87E74749B06C91D5439FD6AF"/>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9D72AA" w:rsidRPr="004B0047">
            <w:rPr>
              <w:rFonts w:ascii="Times New Roman" w:hAnsi="Times New Roman" w:cs="Times New Roman"/>
            </w:rPr>
            <w:t>Database Design and Implementation of a Secure Online Shopping System</w:t>
          </w:r>
        </w:sdtContent>
      </w:sdt>
    </w:p>
    <w:p w14:paraId="59707570" w14:textId="77777777" w:rsidR="00D815B0" w:rsidRPr="004B0047" w:rsidRDefault="00D815B0" w:rsidP="00D815B0">
      <w:pPr>
        <w:pStyle w:val="Title2"/>
        <w:rPr>
          <w:rFonts w:ascii="Times New Roman" w:hAnsi="Times New Roman" w:cs="Times New Roman"/>
        </w:rPr>
      </w:pPr>
      <w:r w:rsidRPr="004B0047">
        <w:rPr>
          <w:rFonts w:ascii="Times New Roman" w:hAnsi="Times New Roman" w:cs="Times New Roman"/>
        </w:rPr>
        <w:t>Brandon Russell, Joshua Oluwadamilare, Roha Seyoum, Tinuola Okusanya</w:t>
      </w:r>
    </w:p>
    <w:p w14:paraId="4A563BCE" w14:textId="77777777" w:rsidR="00D815B0" w:rsidRPr="004B0047" w:rsidRDefault="00D815B0" w:rsidP="00D815B0">
      <w:pPr>
        <w:pStyle w:val="Title2"/>
        <w:rPr>
          <w:rFonts w:ascii="Times New Roman" w:hAnsi="Times New Roman" w:cs="Times New Roman"/>
        </w:rPr>
      </w:pPr>
      <w:r w:rsidRPr="004B0047">
        <w:rPr>
          <w:rFonts w:ascii="Times New Roman" w:hAnsi="Times New Roman" w:cs="Times New Roman"/>
        </w:rPr>
        <w:t>University of Maryland University College</w:t>
      </w:r>
    </w:p>
    <w:p w14:paraId="694119D0" w14:textId="56D25FB0" w:rsidR="00D815B0" w:rsidRPr="004B0047" w:rsidRDefault="00D815B0" w:rsidP="00D815B0">
      <w:pPr>
        <w:pStyle w:val="Title2"/>
        <w:rPr>
          <w:rFonts w:ascii="Times New Roman" w:hAnsi="Times New Roman" w:cs="Times New Roman"/>
        </w:rPr>
      </w:pPr>
      <w:r w:rsidRPr="004B0047">
        <w:rPr>
          <w:rFonts w:ascii="Times New Roman" w:hAnsi="Times New Roman" w:cs="Times New Roman"/>
        </w:rPr>
        <w:t xml:space="preserve">Group 3 Project Part </w:t>
      </w:r>
      <w:r w:rsidR="009D72AA" w:rsidRPr="004B0047">
        <w:rPr>
          <w:rFonts w:ascii="Times New Roman" w:hAnsi="Times New Roman" w:cs="Times New Roman"/>
        </w:rPr>
        <w:t>2</w:t>
      </w:r>
      <w:r w:rsidRPr="004B0047">
        <w:rPr>
          <w:rFonts w:ascii="Times New Roman" w:hAnsi="Times New Roman" w:cs="Times New Roman"/>
        </w:rPr>
        <w:t>: DBST670</w:t>
      </w:r>
    </w:p>
    <w:p w14:paraId="01882173" w14:textId="77777777" w:rsidR="00D815B0" w:rsidRPr="004B0047" w:rsidRDefault="00D815B0" w:rsidP="00D815B0">
      <w:pPr>
        <w:pStyle w:val="Title2"/>
        <w:rPr>
          <w:rFonts w:ascii="Times New Roman" w:hAnsi="Times New Roman" w:cs="Times New Roman"/>
        </w:rPr>
      </w:pPr>
      <w:r w:rsidRPr="004B0047">
        <w:rPr>
          <w:rFonts w:ascii="Times New Roman" w:hAnsi="Times New Roman" w:cs="Times New Roman"/>
        </w:rPr>
        <w:t>Professor: Selwyn Igwe</w:t>
      </w:r>
    </w:p>
    <w:p w14:paraId="5E77E6EF" w14:textId="6DB41171" w:rsidR="00D815B0" w:rsidRPr="004B0047" w:rsidRDefault="009D72AA" w:rsidP="00D815B0">
      <w:pPr>
        <w:pStyle w:val="Title2"/>
        <w:rPr>
          <w:rFonts w:ascii="Times New Roman" w:hAnsi="Times New Roman" w:cs="Times New Roman"/>
        </w:rPr>
      </w:pPr>
      <w:r w:rsidRPr="004B0047">
        <w:rPr>
          <w:rFonts w:ascii="Times New Roman" w:hAnsi="Times New Roman" w:cs="Times New Roman"/>
        </w:rPr>
        <w:t>April</w:t>
      </w:r>
      <w:r w:rsidR="00D815B0" w:rsidRPr="004B0047">
        <w:rPr>
          <w:rFonts w:ascii="Times New Roman" w:hAnsi="Times New Roman" w:cs="Times New Roman"/>
        </w:rPr>
        <w:t xml:space="preserve"> 2</w:t>
      </w:r>
      <w:r w:rsidR="00C601B0" w:rsidRPr="004B0047">
        <w:rPr>
          <w:rFonts w:ascii="Times New Roman" w:hAnsi="Times New Roman" w:cs="Times New Roman"/>
        </w:rPr>
        <w:t>1</w:t>
      </w:r>
      <w:r w:rsidR="00D815B0" w:rsidRPr="004B0047">
        <w:rPr>
          <w:rFonts w:ascii="Times New Roman" w:hAnsi="Times New Roman" w:cs="Times New Roman"/>
        </w:rPr>
        <w:t>, 2019</w:t>
      </w:r>
    </w:p>
    <w:p w14:paraId="1F4547C8" w14:textId="77777777" w:rsidR="00750B39" w:rsidRPr="004B0047" w:rsidRDefault="00750B39" w:rsidP="00476F20">
      <w:pPr>
        <w:spacing w:line="480" w:lineRule="auto"/>
        <w:jc w:val="center"/>
        <w:rPr>
          <w:rFonts w:ascii="Times New Roman" w:hAnsi="Times New Roman" w:cs="Times New Roman"/>
          <w:sz w:val="24"/>
          <w:szCs w:val="24"/>
        </w:rPr>
      </w:pPr>
    </w:p>
    <w:p w14:paraId="3FDF7C87" w14:textId="77777777" w:rsidR="00750B39" w:rsidRPr="004B0047" w:rsidRDefault="00750B39" w:rsidP="00476F20">
      <w:pPr>
        <w:spacing w:line="480" w:lineRule="auto"/>
        <w:jc w:val="center"/>
        <w:rPr>
          <w:rFonts w:ascii="Times New Roman" w:hAnsi="Times New Roman" w:cs="Times New Roman"/>
          <w:sz w:val="24"/>
          <w:szCs w:val="24"/>
        </w:rPr>
      </w:pPr>
    </w:p>
    <w:p w14:paraId="7BB91BB5" w14:textId="3DE4E45F" w:rsidR="00750B39" w:rsidRPr="004B0047" w:rsidRDefault="00750B39" w:rsidP="00476F20">
      <w:pPr>
        <w:spacing w:line="480" w:lineRule="auto"/>
        <w:jc w:val="center"/>
        <w:rPr>
          <w:rFonts w:ascii="Times New Roman" w:hAnsi="Times New Roman" w:cs="Times New Roman"/>
          <w:sz w:val="24"/>
          <w:szCs w:val="24"/>
        </w:rPr>
      </w:pPr>
    </w:p>
    <w:p w14:paraId="1119E662" w14:textId="77777777" w:rsidR="00C7648D" w:rsidRPr="004B0047" w:rsidRDefault="00C7648D" w:rsidP="00476F20">
      <w:pPr>
        <w:spacing w:line="480" w:lineRule="auto"/>
        <w:jc w:val="center"/>
        <w:rPr>
          <w:rFonts w:ascii="Times New Roman" w:hAnsi="Times New Roman" w:cs="Times New Roman"/>
          <w:sz w:val="24"/>
          <w:szCs w:val="24"/>
        </w:rPr>
      </w:pPr>
    </w:p>
    <w:p w14:paraId="0768F8B3" w14:textId="18AC45C8" w:rsidR="00952EAA" w:rsidRPr="004B0047" w:rsidRDefault="00952EAA">
      <w:pPr>
        <w:rPr>
          <w:rFonts w:ascii="Times New Roman" w:hAnsi="Times New Roman" w:cs="Times New Roman"/>
          <w:b/>
          <w:sz w:val="24"/>
          <w:szCs w:val="24"/>
        </w:rPr>
      </w:pPr>
      <w:r w:rsidRPr="004B0047">
        <w:rPr>
          <w:rFonts w:ascii="Times New Roman" w:hAnsi="Times New Roman" w:cs="Times New Roman"/>
          <w:b/>
          <w:sz w:val="24"/>
          <w:szCs w:val="24"/>
        </w:rPr>
        <w:br w:type="page"/>
      </w:r>
    </w:p>
    <w:sdt>
      <w:sdtPr>
        <w:rPr>
          <w:rFonts w:ascii="Times New Roman" w:eastAsiaTheme="minorHAnsi" w:hAnsi="Times New Roman" w:cs="Times New Roman"/>
          <w:color w:val="auto"/>
          <w:sz w:val="24"/>
          <w:szCs w:val="24"/>
        </w:rPr>
        <w:id w:val="1267502208"/>
        <w:docPartObj>
          <w:docPartGallery w:val="Table of Contents"/>
          <w:docPartUnique/>
        </w:docPartObj>
      </w:sdtPr>
      <w:sdtEndPr>
        <w:rPr>
          <w:b/>
          <w:bCs/>
          <w:noProof/>
        </w:rPr>
      </w:sdtEndPr>
      <w:sdtContent>
        <w:p w14:paraId="7185FD22" w14:textId="23AC585B" w:rsidR="00E47FCA" w:rsidRPr="004B0047" w:rsidRDefault="00E47FCA">
          <w:pPr>
            <w:pStyle w:val="TOCHeading"/>
            <w:rPr>
              <w:rFonts w:ascii="Times New Roman" w:hAnsi="Times New Roman" w:cs="Times New Roman"/>
              <w:color w:val="auto"/>
              <w:sz w:val="24"/>
              <w:szCs w:val="24"/>
            </w:rPr>
          </w:pPr>
          <w:r w:rsidRPr="004B0047">
            <w:rPr>
              <w:rFonts w:ascii="Times New Roman" w:hAnsi="Times New Roman" w:cs="Times New Roman"/>
              <w:color w:val="auto"/>
              <w:sz w:val="24"/>
              <w:szCs w:val="24"/>
            </w:rPr>
            <w:t>Table of Contents</w:t>
          </w:r>
        </w:p>
        <w:p w14:paraId="4BC752A9" w14:textId="68B76F42" w:rsidR="00C12B4A" w:rsidRPr="004B0047" w:rsidRDefault="00E47FCA">
          <w:pPr>
            <w:pStyle w:val="TOC1"/>
            <w:tabs>
              <w:tab w:val="right" w:leader="dot" w:pos="9350"/>
            </w:tabs>
            <w:rPr>
              <w:rFonts w:ascii="Times New Roman" w:eastAsiaTheme="minorEastAsia" w:hAnsi="Times New Roman" w:cs="Times New Roman"/>
              <w:noProof/>
              <w:sz w:val="24"/>
              <w:szCs w:val="24"/>
            </w:rPr>
          </w:pPr>
          <w:r w:rsidRPr="004B0047">
            <w:rPr>
              <w:rFonts w:ascii="Times New Roman" w:hAnsi="Times New Roman" w:cs="Times New Roman"/>
              <w:sz w:val="24"/>
              <w:szCs w:val="24"/>
            </w:rPr>
            <w:fldChar w:fldCharType="begin"/>
          </w:r>
          <w:r w:rsidRPr="004B0047">
            <w:rPr>
              <w:rFonts w:ascii="Times New Roman" w:hAnsi="Times New Roman" w:cs="Times New Roman"/>
              <w:sz w:val="24"/>
              <w:szCs w:val="24"/>
            </w:rPr>
            <w:instrText xml:space="preserve"> TOC \o "1-3" \h \z \u </w:instrText>
          </w:r>
          <w:r w:rsidRPr="004B0047">
            <w:rPr>
              <w:rFonts w:ascii="Times New Roman" w:hAnsi="Times New Roman" w:cs="Times New Roman"/>
              <w:sz w:val="24"/>
              <w:szCs w:val="24"/>
            </w:rPr>
            <w:fldChar w:fldCharType="separate"/>
          </w:r>
          <w:hyperlink w:anchor="_Toc6251602" w:history="1">
            <w:r w:rsidR="00C12B4A" w:rsidRPr="004B0047">
              <w:rPr>
                <w:rStyle w:val="Hyperlink"/>
                <w:rFonts w:ascii="Times New Roman" w:eastAsia="Arial" w:hAnsi="Times New Roman" w:cs="Times New Roman"/>
                <w:noProof/>
                <w:color w:val="auto"/>
                <w:sz w:val="24"/>
                <w:szCs w:val="24"/>
              </w:rPr>
              <w:t>Checklist Item 1 - ALTER SQL Command</w:t>
            </w:r>
            <w:r w:rsidR="00C12B4A" w:rsidRPr="004B0047">
              <w:rPr>
                <w:rFonts w:ascii="Times New Roman" w:hAnsi="Times New Roman" w:cs="Times New Roman"/>
                <w:noProof/>
                <w:webHidden/>
                <w:sz w:val="24"/>
                <w:szCs w:val="24"/>
              </w:rPr>
              <w:tab/>
            </w:r>
            <w:r w:rsidR="00C12B4A" w:rsidRPr="004B0047">
              <w:rPr>
                <w:rFonts w:ascii="Times New Roman" w:hAnsi="Times New Roman" w:cs="Times New Roman"/>
                <w:noProof/>
                <w:webHidden/>
                <w:sz w:val="24"/>
                <w:szCs w:val="24"/>
              </w:rPr>
              <w:fldChar w:fldCharType="begin"/>
            </w:r>
            <w:r w:rsidR="00C12B4A" w:rsidRPr="004B0047">
              <w:rPr>
                <w:rFonts w:ascii="Times New Roman" w:hAnsi="Times New Roman" w:cs="Times New Roman"/>
                <w:noProof/>
                <w:webHidden/>
                <w:sz w:val="24"/>
                <w:szCs w:val="24"/>
              </w:rPr>
              <w:instrText xml:space="preserve"> PAGEREF _Toc6251602 \h </w:instrText>
            </w:r>
            <w:r w:rsidR="00C12B4A" w:rsidRPr="004B0047">
              <w:rPr>
                <w:rFonts w:ascii="Times New Roman" w:hAnsi="Times New Roman" w:cs="Times New Roman"/>
                <w:noProof/>
                <w:webHidden/>
                <w:sz w:val="24"/>
                <w:szCs w:val="24"/>
              </w:rPr>
            </w:r>
            <w:r w:rsidR="00C12B4A" w:rsidRPr="004B0047">
              <w:rPr>
                <w:rFonts w:ascii="Times New Roman" w:hAnsi="Times New Roman" w:cs="Times New Roman"/>
                <w:noProof/>
                <w:webHidden/>
                <w:sz w:val="24"/>
                <w:szCs w:val="24"/>
              </w:rPr>
              <w:fldChar w:fldCharType="separate"/>
            </w:r>
            <w:r w:rsidR="00207301">
              <w:rPr>
                <w:rFonts w:ascii="Times New Roman" w:hAnsi="Times New Roman" w:cs="Times New Roman"/>
                <w:noProof/>
                <w:webHidden/>
                <w:sz w:val="24"/>
                <w:szCs w:val="24"/>
              </w:rPr>
              <w:t>4</w:t>
            </w:r>
            <w:r w:rsidR="00C12B4A" w:rsidRPr="004B0047">
              <w:rPr>
                <w:rFonts w:ascii="Times New Roman" w:hAnsi="Times New Roman" w:cs="Times New Roman"/>
                <w:noProof/>
                <w:webHidden/>
                <w:sz w:val="24"/>
                <w:szCs w:val="24"/>
              </w:rPr>
              <w:fldChar w:fldCharType="end"/>
            </w:r>
          </w:hyperlink>
        </w:p>
        <w:p w14:paraId="38BAE9AC" w14:textId="1C883A16" w:rsidR="00C12B4A" w:rsidRPr="004B0047" w:rsidRDefault="00207301">
          <w:pPr>
            <w:pStyle w:val="TOC2"/>
            <w:tabs>
              <w:tab w:val="right" w:leader="dot" w:pos="9350"/>
            </w:tabs>
            <w:rPr>
              <w:rFonts w:ascii="Times New Roman" w:eastAsiaTheme="minorEastAsia" w:hAnsi="Times New Roman" w:cs="Times New Roman"/>
              <w:noProof/>
              <w:sz w:val="24"/>
              <w:szCs w:val="24"/>
            </w:rPr>
          </w:pPr>
          <w:hyperlink w:anchor="_Toc6251603" w:history="1">
            <w:r w:rsidR="00C12B4A" w:rsidRPr="004B0047">
              <w:rPr>
                <w:rStyle w:val="Hyperlink"/>
                <w:rFonts w:ascii="Times New Roman" w:hAnsi="Times New Roman" w:cs="Times New Roman"/>
                <w:b/>
                <w:noProof/>
                <w:color w:val="auto"/>
                <w:sz w:val="24"/>
                <w:szCs w:val="24"/>
                <w:shd w:val="clear" w:color="auto" w:fill="FFFFFF"/>
              </w:rPr>
              <w:t>Add Column</w:t>
            </w:r>
            <w:r w:rsidR="00C12B4A" w:rsidRPr="004B0047">
              <w:rPr>
                <w:rFonts w:ascii="Times New Roman" w:hAnsi="Times New Roman" w:cs="Times New Roman"/>
                <w:noProof/>
                <w:webHidden/>
                <w:sz w:val="24"/>
                <w:szCs w:val="24"/>
              </w:rPr>
              <w:tab/>
            </w:r>
            <w:r w:rsidR="00C12B4A" w:rsidRPr="004B0047">
              <w:rPr>
                <w:rFonts w:ascii="Times New Roman" w:hAnsi="Times New Roman" w:cs="Times New Roman"/>
                <w:noProof/>
                <w:webHidden/>
                <w:sz w:val="24"/>
                <w:szCs w:val="24"/>
              </w:rPr>
              <w:fldChar w:fldCharType="begin"/>
            </w:r>
            <w:r w:rsidR="00C12B4A" w:rsidRPr="004B0047">
              <w:rPr>
                <w:rFonts w:ascii="Times New Roman" w:hAnsi="Times New Roman" w:cs="Times New Roman"/>
                <w:noProof/>
                <w:webHidden/>
                <w:sz w:val="24"/>
                <w:szCs w:val="24"/>
              </w:rPr>
              <w:instrText xml:space="preserve"> PAGEREF _Toc6251603 \h </w:instrText>
            </w:r>
            <w:r w:rsidR="00C12B4A" w:rsidRPr="004B0047">
              <w:rPr>
                <w:rFonts w:ascii="Times New Roman" w:hAnsi="Times New Roman" w:cs="Times New Roman"/>
                <w:noProof/>
                <w:webHidden/>
                <w:sz w:val="24"/>
                <w:szCs w:val="24"/>
              </w:rPr>
            </w:r>
            <w:r w:rsidR="00C12B4A" w:rsidRPr="004B0047">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4</w:t>
            </w:r>
            <w:r w:rsidR="00C12B4A" w:rsidRPr="004B0047">
              <w:rPr>
                <w:rFonts w:ascii="Times New Roman" w:hAnsi="Times New Roman" w:cs="Times New Roman"/>
                <w:noProof/>
                <w:webHidden/>
                <w:sz w:val="24"/>
                <w:szCs w:val="24"/>
              </w:rPr>
              <w:fldChar w:fldCharType="end"/>
            </w:r>
          </w:hyperlink>
        </w:p>
        <w:p w14:paraId="75A341E0" w14:textId="07ED7B85" w:rsidR="00C12B4A" w:rsidRPr="004B0047" w:rsidRDefault="00207301">
          <w:pPr>
            <w:pStyle w:val="TOC2"/>
            <w:tabs>
              <w:tab w:val="right" w:leader="dot" w:pos="9350"/>
            </w:tabs>
            <w:rPr>
              <w:rFonts w:ascii="Times New Roman" w:eastAsiaTheme="minorEastAsia" w:hAnsi="Times New Roman" w:cs="Times New Roman"/>
              <w:noProof/>
              <w:sz w:val="24"/>
              <w:szCs w:val="24"/>
            </w:rPr>
          </w:pPr>
          <w:hyperlink w:anchor="_Toc6251604" w:history="1">
            <w:r w:rsidR="00C12B4A" w:rsidRPr="004B0047">
              <w:rPr>
                <w:rStyle w:val="Hyperlink"/>
                <w:rFonts w:ascii="Times New Roman" w:hAnsi="Times New Roman" w:cs="Times New Roman"/>
                <w:b/>
                <w:noProof/>
                <w:color w:val="auto"/>
                <w:sz w:val="24"/>
                <w:szCs w:val="24"/>
              </w:rPr>
              <w:t>Lengthen Column</w:t>
            </w:r>
            <w:r w:rsidR="00C12B4A" w:rsidRPr="004B0047">
              <w:rPr>
                <w:rFonts w:ascii="Times New Roman" w:hAnsi="Times New Roman" w:cs="Times New Roman"/>
                <w:noProof/>
                <w:webHidden/>
                <w:sz w:val="24"/>
                <w:szCs w:val="24"/>
              </w:rPr>
              <w:tab/>
            </w:r>
            <w:r w:rsidR="00C12B4A" w:rsidRPr="004B0047">
              <w:rPr>
                <w:rFonts w:ascii="Times New Roman" w:hAnsi="Times New Roman" w:cs="Times New Roman"/>
                <w:noProof/>
                <w:webHidden/>
                <w:sz w:val="24"/>
                <w:szCs w:val="24"/>
              </w:rPr>
              <w:fldChar w:fldCharType="begin"/>
            </w:r>
            <w:r w:rsidR="00C12B4A" w:rsidRPr="004B0047">
              <w:rPr>
                <w:rFonts w:ascii="Times New Roman" w:hAnsi="Times New Roman" w:cs="Times New Roman"/>
                <w:noProof/>
                <w:webHidden/>
                <w:sz w:val="24"/>
                <w:szCs w:val="24"/>
              </w:rPr>
              <w:instrText xml:space="preserve"> PAGEREF _Toc6251604 \h </w:instrText>
            </w:r>
            <w:r w:rsidR="00C12B4A" w:rsidRPr="004B0047">
              <w:rPr>
                <w:rFonts w:ascii="Times New Roman" w:hAnsi="Times New Roman" w:cs="Times New Roman"/>
                <w:noProof/>
                <w:webHidden/>
                <w:sz w:val="24"/>
                <w:szCs w:val="24"/>
              </w:rPr>
            </w:r>
            <w:r w:rsidR="00C12B4A" w:rsidRPr="004B0047">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4</w:t>
            </w:r>
            <w:r w:rsidR="00C12B4A" w:rsidRPr="004B0047">
              <w:rPr>
                <w:rFonts w:ascii="Times New Roman" w:hAnsi="Times New Roman" w:cs="Times New Roman"/>
                <w:noProof/>
                <w:webHidden/>
                <w:sz w:val="24"/>
                <w:szCs w:val="24"/>
              </w:rPr>
              <w:fldChar w:fldCharType="end"/>
            </w:r>
          </w:hyperlink>
        </w:p>
        <w:p w14:paraId="132318C7" w14:textId="3393DB51" w:rsidR="00C12B4A" w:rsidRPr="004B0047" w:rsidRDefault="00207301">
          <w:pPr>
            <w:pStyle w:val="TOC2"/>
            <w:tabs>
              <w:tab w:val="right" w:leader="dot" w:pos="9350"/>
            </w:tabs>
            <w:rPr>
              <w:rFonts w:ascii="Times New Roman" w:eastAsiaTheme="minorEastAsia" w:hAnsi="Times New Roman" w:cs="Times New Roman"/>
              <w:noProof/>
              <w:sz w:val="24"/>
              <w:szCs w:val="24"/>
            </w:rPr>
          </w:pPr>
          <w:hyperlink w:anchor="_Toc6251605" w:history="1">
            <w:r w:rsidR="00C12B4A" w:rsidRPr="004B0047">
              <w:rPr>
                <w:rStyle w:val="Hyperlink"/>
                <w:rFonts w:ascii="Times New Roman" w:hAnsi="Times New Roman" w:cs="Times New Roman"/>
                <w:b/>
                <w:noProof/>
                <w:color w:val="auto"/>
                <w:sz w:val="24"/>
                <w:szCs w:val="24"/>
              </w:rPr>
              <w:t>Shorten Column</w:t>
            </w:r>
            <w:r w:rsidR="00C12B4A" w:rsidRPr="004B0047">
              <w:rPr>
                <w:rFonts w:ascii="Times New Roman" w:hAnsi="Times New Roman" w:cs="Times New Roman"/>
                <w:noProof/>
                <w:webHidden/>
                <w:sz w:val="24"/>
                <w:szCs w:val="24"/>
              </w:rPr>
              <w:tab/>
            </w:r>
            <w:r w:rsidR="00C12B4A" w:rsidRPr="004B0047">
              <w:rPr>
                <w:rFonts w:ascii="Times New Roman" w:hAnsi="Times New Roman" w:cs="Times New Roman"/>
                <w:noProof/>
                <w:webHidden/>
                <w:sz w:val="24"/>
                <w:szCs w:val="24"/>
              </w:rPr>
              <w:fldChar w:fldCharType="begin"/>
            </w:r>
            <w:r w:rsidR="00C12B4A" w:rsidRPr="004B0047">
              <w:rPr>
                <w:rFonts w:ascii="Times New Roman" w:hAnsi="Times New Roman" w:cs="Times New Roman"/>
                <w:noProof/>
                <w:webHidden/>
                <w:sz w:val="24"/>
                <w:szCs w:val="24"/>
              </w:rPr>
              <w:instrText xml:space="preserve"> PAGEREF _Toc6251605 \h </w:instrText>
            </w:r>
            <w:r w:rsidR="00C12B4A" w:rsidRPr="004B0047">
              <w:rPr>
                <w:rFonts w:ascii="Times New Roman" w:hAnsi="Times New Roman" w:cs="Times New Roman"/>
                <w:noProof/>
                <w:webHidden/>
                <w:sz w:val="24"/>
                <w:szCs w:val="24"/>
              </w:rPr>
            </w:r>
            <w:r w:rsidR="00C12B4A" w:rsidRPr="004B0047">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4</w:t>
            </w:r>
            <w:r w:rsidR="00C12B4A" w:rsidRPr="004B0047">
              <w:rPr>
                <w:rFonts w:ascii="Times New Roman" w:hAnsi="Times New Roman" w:cs="Times New Roman"/>
                <w:noProof/>
                <w:webHidden/>
                <w:sz w:val="24"/>
                <w:szCs w:val="24"/>
              </w:rPr>
              <w:fldChar w:fldCharType="end"/>
            </w:r>
          </w:hyperlink>
        </w:p>
        <w:p w14:paraId="447A3B12" w14:textId="5D9C5585" w:rsidR="00C12B4A" w:rsidRPr="004B0047" w:rsidRDefault="00207301">
          <w:pPr>
            <w:pStyle w:val="TOC2"/>
            <w:tabs>
              <w:tab w:val="right" w:leader="dot" w:pos="9350"/>
            </w:tabs>
            <w:rPr>
              <w:rFonts w:ascii="Times New Roman" w:eastAsiaTheme="minorEastAsia" w:hAnsi="Times New Roman" w:cs="Times New Roman"/>
              <w:noProof/>
              <w:sz w:val="24"/>
              <w:szCs w:val="24"/>
            </w:rPr>
          </w:pPr>
          <w:hyperlink w:anchor="_Toc6251606" w:history="1">
            <w:r w:rsidR="00C12B4A" w:rsidRPr="004B0047">
              <w:rPr>
                <w:rStyle w:val="Hyperlink"/>
                <w:rFonts w:ascii="Times New Roman" w:hAnsi="Times New Roman" w:cs="Times New Roman"/>
                <w:b/>
                <w:noProof/>
                <w:color w:val="auto"/>
                <w:sz w:val="24"/>
                <w:szCs w:val="24"/>
              </w:rPr>
              <w:t>Change Data Type from NUMBER to CHAR</w:t>
            </w:r>
            <w:r w:rsidR="00C12B4A" w:rsidRPr="004B0047">
              <w:rPr>
                <w:rFonts w:ascii="Times New Roman" w:hAnsi="Times New Roman" w:cs="Times New Roman"/>
                <w:noProof/>
                <w:webHidden/>
                <w:sz w:val="24"/>
                <w:szCs w:val="24"/>
              </w:rPr>
              <w:tab/>
            </w:r>
            <w:r w:rsidR="00C12B4A" w:rsidRPr="004B0047">
              <w:rPr>
                <w:rFonts w:ascii="Times New Roman" w:hAnsi="Times New Roman" w:cs="Times New Roman"/>
                <w:noProof/>
                <w:webHidden/>
                <w:sz w:val="24"/>
                <w:szCs w:val="24"/>
              </w:rPr>
              <w:fldChar w:fldCharType="begin"/>
            </w:r>
            <w:r w:rsidR="00C12B4A" w:rsidRPr="004B0047">
              <w:rPr>
                <w:rFonts w:ascii="Times New Roman" w:hAnsi="Times New Roman" w:cs="Times New Roman"/>
                <w:noProof/>
                <w:webHidden/>
                <w:sz w:val="24"/>
                <w:szCs w:val="24"/>
              </w:rPr>
              <w:instrText xml:space="preserve"> PAGEREF _Toc6251606 \h </w:instrText>
            </w:r>
            <w:r w:rsidR="00C12B4A" w:rsidRPr="004B0047">
              <w:rPr>
                <w:rFonts w:ascii="Times New Roman" w:hAnsi="Times New Roman" w:cs="Times New Roman"/>
                <w:noProof/>
                <w:webHidden/>
                <w:sz w:val="24"/>
                <w:szCs w:val="24"/>
              </w:rPr>
            </w:r>
            <w:r w:rsidR="00C12B4A" w:rsidRPr="004B0047">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5</w:t>
            </w:r>
            <w:r w:rsidR="00C12B4A" w:rsidRPr="004B0047">
              <w:rPr>
                <w:rFonts w:ascii="Times New Roman" w:hAnsi="Times New Roman" w:cs="Times New Roman"/>
                <w:noProof/>
                <w:webHidden/>
                <w:sz w:val="24"/>
                <w:szCs w:val="24"/>
              </w:rPr>
              <w:fldChar w:fldCharType="end"/>
            </w:r>
          </w:hyperlink>
        </w:p>
        <w:p w14:paraId="203904E5" w14:textId="53CE6092" w:rsidR="00C12B4A" w:rsidRPr="004B0047" w:rsidRDefault="00207301">
          <w:pPr>
            <w:pStyle w:val="TOC2"/>
            <w:tabs>
              <w:tab w:val="right" w:leader="dot" w:pos="9350"/>
            </w:tabs>
            <w:rPr>
              <w:rFonts w:ascii="Times New Roman" w:eastAsiaTheme="minorEastAsia" w:hAnsi="Times New Roman" w:cs="Times New Roman"/>
              <w:noProof/>
              <w:sz w:val="24"/>
              <w:szCs w:val="24"/>
            </w:rPr>
          </w:pPr>
          <w:hyperlink w:anchor="_Toc6251607" w:history="1">
            <w:r w:rsidR="00C12B4A" w:rsidRPr="004B0047">
              <w:rPr>
                <w:rStyle w:val="Hyperlink"/>
                <w:rFonts w:ascii="Times New Roman" w:hAnsi="Times New Roman" w:cs="Times New Roman"/>
                <w:b/>
                <w:noProof/>
                <w:color w:val="auto"/>
                <w:sz w:val="24"/>
                <w:szCs w:val="24"/>
              </w:rPr>
              <w:t>Change Data Type from CHAR to NUMBER</w:t>
            </w:r>
            <w:r w:rsidR="00C12B4A" w:rsidRPr="004B0047">
              <w:rPr>
                <w:rFonts w:ascii="Times New Roman" w:hAnsi="Times New Roman" w:cs="Times New Roman"/>
                <w:noProof/>
                <w:webHidden/>
                <w:sz w:val="24"/>
                <w:szCs w:val="24"/>
              </w:rPr>
              <w:tab/>
            </w:r>
            <w:r w:rsidR="00C12B4A" w:rsidRPr="004B0047">
              <w:rPr>
                <w:rFonts w:ascii="Times New Roman" w:hAnsi="Times New Roman" w:cs="Times New Roman"/>
                <w:noProof/>
                <w:webHidden/>
                <w:sz w:val="24"/>
                <w:szCs w:val="24"/>
              </w:rPr>
              <w:fldChar w:fldCharType="begin"/>
            </w:r>
            <w:r w:rsidR="00C12B4A" w:rsidRPr="004B0047">
              <w:rPr>
                <w:rFonts w:ascii="Times New Roman" w:hAnsi="Times New Roman" w:cs="Times New Roman"/>
                <w:noProof/>
                <w:webHidden/>
                <w:sz w:val="24"/>
                <w:szCs w:val="24"/>
              </w:rPr>
              <w:instrText xml:space="preserve"> PAGEREF _Toc6251607 \h </w:instrText>
            </w:r>
            <w:r w:rsidR="00C12B4A" w:rsidRPr="004B0047">
              <w:rPr>
                <w:rFonts w:ascii="Times New Roman" w:hAnsi="Times New Roman" w:cs="Times New Roman"/>
                <w:noProof/>
                <w:webHidden/>
                <w:sz w:val="24"/>
                <w:szCs w:val="24"/>
              </w:rPr>
            </w:r>
            <w:r w:rsidR="00C12B4A" w:rsidRPr="004B0047">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5</w:t>
            </w:r>
            <w:r w:rsidR="00C12B4A" w:rsidRPr="004B0047">
              <w:rPr>
                <w:rFonts w:ascii="Times New Roman" w:hAnsi="Times New Roman" w:cs="Times New Roman"/>
                <w:noProof/>
                <w:webHidden/>
                <w:sz w:val="24"/>
                <w:szCs w:val="24"/>
              </w:rPr>
              <w:fldChar w:fldCharType="end"/>
            </w:r>
          </w:hyperlink>
        </w:p>
        <w:p w14:paraId="467D997C" w14:textId="7D7DFFE3" w:rsidR="00C12B4A" w:rsidRPr="004B0047" w:rsidRDefault="00207301">
          <w:pPr>
            <w:pStyle w:val="TOC2"/>
            <w:tabs>
              <w:tab w:val="right" w:leader="dot" w:pos="9350"/>
            </w:tabs>
            <w:rPr>
              <w:rFonts w:ascii="Times New Roman" w:eastAsiaTheme="minorEastAsia" w:hAnsi="Times New Roman" w:cs="Times New Roman"/>
              <w:noProof/>
              <w:sz w:val="24"/>
              <w:szCs w:val="24"/>
            </w:rPr>
          </w:pPr>
          <w:hyperlink w:anchor="_Toc6251608" w:history="1">
            <w:r w:rsidR="00C12B4A" w:rsidRPr="004B0047">
              <w:rPr>
                <w:rStyle w:val="Hyperlink"/>
                <w:rFonts w:ascii="Times New Roman" w:hAnsi="Times New Roman" w:cs="Times New Roman"/>
                <w:b/>
                <w:noProof/>
                <w:color w:val="auto"/>
                <w:sz w:val="24"/>
                <w:szCs w:val="24"/>
                <w:shd w:val="clear" w:color="auto" w:fill="FFFFFF"/>
              </w:rPr>
              <w:t>Validation</w:t>
            </w:r>
            <w:r w:rsidR="00C12B4A" w:rsidRPr="004B0047">
              <w:rPr>
                <w:rFonts w:ascii="Times New Roman" w:hAnsi="Times New Roman" w:cs="Times New Roman"/>
                <w:noProof/>
                <w:webHidden/>
                <w:sz w:val="24"/>
                <w:szCs w:val="24"/>
              </w:rPr>
              <w:tab/>
            </w:r>
            <w:r w:rsidR="00C12B4A" w:rsidRPr="004B0047">
              <w:rPr>
                <w:rFonts w:ascii="Times New Roman" w:hAnsi="Times New Roman" w:cs="Times New Roman"/>
                <w:noProof/>
                <w:webHidden/>
                <w:sz w:val="24"/>
                <w:szCs w:val="24"/>
              </w:rPr>
              <w:fldChar w:fldCharType="begin"/>
            </w:r>
            <w:r w:rsidR="00C12B4A" w:rsidRPr="004B0047">
              <w:rPr>
                <w:rFonts w:ascii="Times New Roman" w:hAnsi="Times New Roman" w:cs="Times New Roman"/>
                <w:noProof/>
                <w:webHidden/>
                <w:sz w:val="24"/>
                <w:szCs w:val="24"/>
              </w:rPr>
              <w:instrText xml:space="preserve"> PAGEREF _Toc6251608 \h </w:instrText>
            </w:r>
            <w:r w:rsidR="00C12B4A" w:rsidRPr="004B0047">
              <w:rPr>
                <w:rFonts w:ascii="Times New Roman" w:hAnsi="Times New Roman" w:cs="Times New Roman"/>
                <w:noProof/>
                <w:webHidden/>
                <w:sz w:val="24"/>
                <w:szCs w:val="24"/>
              </w:rPr>
            </w:r>
            <w:r w:rsidR="00C12B4A" w:rsidRPr="004B0047">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6</w:t>
            </w:r>
            <w:r w:rsidR="00C12B4A" w:rsidRPr="004B0047">
              <w:rPr>
                <w:rFonts w:ascii="Times New Roman" w:hAnsi="Times New Roman" w:cs="Times New Roman"/>
                <w:noProof/>
                <w:webHidden/>
                <w:sz w:val="24"/>
                <w:szCs w:val="24"/>
              </w:rPr>
              <w:fldChar w:fldCharType="end"/>
            </w:r>
          </w:hyperlink>
        </w:p>
        <w:p w14:paraId="5B761126" w14:textId="0545A4C4" w:rsidR="00C12B4A" w:rsidRPr="004B0047" w:rsidRDefault="00207301">
          <w:pPr>
            <w:pStyle w:val="TOC1"/>
            <w:tabs>
              <w:tab w:val="right" w:leader="dot" w:pos="9350"/>
            </w:tabs>
            <w:rPr>
              <w:rFonts w:ascii="Times New Roman" w:eastAsiaTheme="minorEastAsia" w:hAnsi="Times New Roman" w:cs="Times New Roman"/>
              <w:noProof/>
              <w:sz w:val="24"/>
              <w:szCs w:val="24"/>
            </w:rPr>
          </w:pPr>
          <w:hyperlink w:anchor="_Toc6251609" w:history="1">
            <w:r w:rsidR="00C12B4A" w:rsidRPr="004B0047">
              <w:rPr>
                <w:rStyle w:val="Hyperlink"/>
                <w:rFonts w:ascii="Times New Roman" w:eastAsia="Arial" w:hAnsi="Times New Roman" w:cs="Times New Roman"/>
                <w:noProof/>
                <w:color w:val="auto"/>
                <w:sz w:val="24"/>
                <w:szCs w:val="24"/>
              </w:rPr>
              <w:t>Checklist Item 2 - CREATE SQL Command</w:t>
            </w:r>
            <w:r w:rsidR="00C12B4A" w:rsidRPr="004B0047">
              <w:rPr>
                <w:rFonts w:ascii="Times New Roman" w:hAnsi="Times New Roman" w:cs="Times New Roman"/>
                <w:noProof/>
                <w:webHidden/>
                <w:sz w:val="24"/>
                <w:szCs w:val="24"/>
              </w:rPr>
              <w:tab/>
            </w:r>
            <w:r w:rsidR="00C12B4A" w:rsidRPr="004B0047">
              <w:rPr>
                <w:rFonts w:ascii="Times New Roman" w:hAnsi="Times New Roman" w:cs="Times New Roman"/>
                <w:noProof/>
                <w:webHidden/>
                <w:sz w:val="24"/>
                <w:szCs w:val="24"/>
              </w:rPr>
              <w:fldChar w:fldCharType="begin"/>
            </w:r>
            <w:r w:rsidR="00C12B4A" w:rsidRPr="004B0047">
              <w:rPr>
                <w:rFonts w:ascii="Times New Roman" w:hAnsi="Times New Roman" w:cs="Times New Roman"/>
                <w:noProof/>
                <w:webHidden/>
                <w:sz w:val="24"/>
                <w:szCs w:val="24"/>
              </w:rPr>
              <w:instrText xml:space="preserve"> PAGEREF _Toc6251609 \h </w:instrText>
            </w:r>
            <w:r w:rsidR="00C12B4A" w:rsidRPr="004B0047">
              <w:rPr>
                <w:rFonts w:ascii="Times New Roman" w:hAnsi="Times New Roman" w:cs="Times New Roman"/>
                <w:noProof/>
                <w:webHidden/>
                <w:sz w:val="24"/>
                <w:szCs w:val="24"/>
              </w:rPr>
            </w:r>
            <w:r w:rsidR="00C12B4A" w:rsidRPr="004B0047">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6</w:t>
            </w:r>
            <w:r w:rsidR="00C12B4A" w:rsidRPr="004B0047">
              <w:rPr>
                <w:rFonts w:ascii="Times New Roman" w:hAnsi="Times New Roman" w:cs="Times New Roman"/>
                <w:noProof/>
                <w:webHidden/>
                <w:sz w:val="24"/>
                <w:szCs w:val="24"/>
              </w:rPr>
              <w:fldChar w:fldCharType="end"/>
            </w:r>
          </w:hyperlink>
        </w:p>
        <w:p w14:paraId="5B7CB63F" w14:textId="7566DF33" w:rsidR="00C12B4A" w:rsidRPr="004B0047" w:rsidRDefault="00207301">
          <w:pPr>
            <w:pStyle w:val="TOC2"/>
            <w:tabs>
              <w:tab w:val="right" w:leader="dot" w:pos="9350"/>
            </w:tabs>
            <w:rPr>
              <w:rFonts w:ascii="Times New Roman" w:eastAsiaTheme="minorEastAsia" w:hAnsi="Times New Roman" w:cs="Times New Roman"/>
              <w:noProof/>
              <w:sz w:val="24"/>
              <w:szCs w:val="24"/>
            </w:rPr>
          </w:pPr>
          <w:hyperlink w:anchor="_Toc6251610" w:history="1">
            <w:r w:rsidR="00C12B4A" w:rsidRPr="004B0047">
              <w:rPr>
                <w:rStyle w:val="Hyperlink"/>
                <w:rFonts w:ascii="Times New Roman" w:hAnsi="Times New Roman" w:cs="Times New Roman"/>
                <w:b/>
                <w:noProof/>
                <w:color w:val="auto"/>
                <w:sz w:val="24"/>
                <w:szCs w:val="24"/>
              </w:rPr>
              <w:t>Create New Table</w:t>
            </w:r>
            <w:r w:rsidR="00C12B4A" w:rsidRPr="004B0047">
              <w:rPr>
                <w:rFonts w:ascii="Times New Roman" w:hAnsi="Times New Roman" w:cs="Times New Roman"/>
                <w:noProof/>
                <w:webHidden/>
                <w:sz w:val="24"/>
                <w:szCs w:val="24"/>
              </w:rPr>
              <w:tab/>
            </w:r>
            <w:r w:rsidR="00C12B4A" w:rsidRPr="004B0047">
              <w:rPr>
                <w:rFonts w:ascii="Times New Roman" w:hAnsi="Times New Roman" w:cs="Times New Roman"/>
                <w:noProof/>
                <w:webHidden/>
                <w:sz w:val="24"/>
                <w:szCs w:val="24"/>
              </w:rPr>
              <w:fldChar w:fldCharType="begin"/>
            </w:r>
            <w:r w:rsidR="00C12B4A" w:rsidRPr="004B0047">
              <w:rPr>
                <w:rFonts w:ascii="Times New Roman" w:hAnsi="Times New Roman" w:cs="Times New Roman"/>
                <w:noProof/>
                <w:webHidden/>
                <w:sz w:val="24"/>
                <w:szCs w:val="24"/>
              </w:rPr>
              <w:instrText xml:space="preserve"> PAGEREF _Toc6251610 \h </w:instrText>
            </w:r>
            <w:r w:rsidR="00C12B4A" w:rsidRPr="004B0047">
              <w:rPr>
                <w:rFonts w:ascii="Times New Roman" w:hAnsi="Times New Roman" w:cs="Times New Roman"/>
                <w:noProof/>
                <w:webHidden/>
                <w:sz w:val="24"/>
                <w:szCs w:val="24"/>
              </w:rPr>
            </w:r>
            <w:r w:rsidR="00C12B4A" w:rsidRPr="004B0047">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7</w:t>
            </w:r>
            <w:r w:rsidR="00C12B4A" w:rsidRPr="004B0047">
              <w:rPr>
                <w:rFonts w:ascii="Times New Roman" w:hAnsi="Times New Roman" w:cs="Times New Roman"/>
                <w:noProof/>
                <w:webHidden/>
                <w:sz w:val="24"/>
                <w:szCs w:val="24"/>
              </w:rPr>
              <w:fldChar w:fldCharType="end"/>
            </w:r>
          </w:hyperlink>
        </w:p>
        <w:p w14:paraId="5A6867C0" w14:textId="45A774FD" w:rsidR="00C12B4A" w:rsidRPr="004B0047" w:rsidRDefault="00207301">
          <w:pPr>
            <w:pStyle w:val="TOC2"/>
            <w:tabs>
              <w:tab w:val="right" w:leader="dot" w:pos="9350"/>
            </w:tabs>
            <w:rPr>
              <w:rFonts w:ascii="Times New Roman" w:eastAsiaTheme="minorEastAsia" w:hAnsi="Times New Roman" w:cs="Times New Roman"/>
              <w:noProof/>
              <w:sz w:val="24"/>
              <w:szCs w:val="24"/>
            </w:rPr>
          </w:pPr>
          <w:hyperlink w:anchor="_Toc6251611" w:history="1">
            <w:r w:rsidR="00C12B4A" w:rsidRPr="004B0047">
              <w:rPr>
                <w:rStyle w:val="Hyperlink"/>
                <w:rFonts w:ascii="Times New Roman" w:hAnsi="Times New Roman" w:cs="Times New Roman"/>
                <w:b/>
                <w:noProof/>
                <w:color w:val="auto"/>
                <w:sz w:val="24"/>
                <w:szCs w:val="24"/>
              </w:rPr>
              <w:t>Populate Data into Newly Created Table</w:t>
            </w:r>
            <w:r w:rsidR="00C12B4A" w:rsidRPr="004B0047">
              <w:rPr>
                <w:rFonts w:ascii="Times New Roman" w:hAnsi="Times New Roman" w:cs="Times New Roman"/>
                <w:noProof/>
                <w:webHidden/>
                <w:sz w:val="24"/>
                <w:szCs w:val="24"/>
              </w:rPr>
              <w:tab/>
            </w:r>
            <w:r w:rsidR="00C12B4A" w:rsidRPr="004B0047">
              <w:rPr>
                <w:rFonts w:ascii="Times New Roman" w:hAnsi="Times New Roman" w:cs="Times New Roman"/>
                <w:noProof/>
                <w:webHidden/>
                <w:sz w:val="24"/>
                <w:szCs w:val="24"/>
              </w:rPr>
              <w:fldChar w:fldCharType="begin"/>
            </w:r>
            <w:r w:rsidR="00C12B4A" w:rsidRPr="004B0047">
              <w:rPr>
                <w:rFonts w:ascii="Times New Roman" w:hAnsi="Times New Roman" w:cs="Times New Roman"/>
                <w:noProof/>
                <w:webHidden/>
                <w:sz w:val="24"/>
                <w:szCs w:val="24"/>
              </w:rPr>
              <w:instrText xml:space="preserve"> PAGEREF _Toc6251611 \h </w:instrText>
            </w:r>
            <w:r w:rsidR="00C12B4A" w:rsidRPr="004B0047">
              <w:rPr>
                <w:rFonts w:ascii="Times New Roman" w:hAnsi="Times New Roman" w:cs="Times New Roman"/>
                <w:noProof/>
                <w:webHidden/>
                <w:sz w:val="24"/>
                <w:szCs w:val="24"/>
              </w:rPr>
            </w:r>
            <w:r w:rsidR="00C12B4A" w:rsidRPr="004B0047">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7</w:t>
            </w:r>
            <w:r w:rsidR="00C12B4A" w:rsidRPr="004B0047">
              <w:rPr>
                <w:rFonts w:ascii="Times New Roman" w:hAnsi="Times New Roman" w:cs="Times New Roman"/>
                <w:noProof/>
                <w:webHidden/>
                <w:sz w:val="24"/>
                <w:szCs w:val="24"/>
              </w:rPr>
              <w:fldChar w:fldCharType="end"/>
            </w:r>
          </w:hyperlink>
        </w:p>
        <w:p w14:paraId="72611AEC" w14:textId="2E9AAB58" w:rsidR="00C12B4A" w:rsidRPr="004B0047" w:rsidRDefault="00207301">
          <w:pPr>
            <w:pStyle w:val="TOC2"/>
            <w:tabs>
              <w:tab w:val="right" w:leader="dot" w:pos="9350"/>
            </w:tabs>
            <w:rPr>
              <w:rFonts w:ascii="Times New Roman" w:eastAsiaTheme="minorEastAsia" w:hAnsi="Times New Roman" w:cs="Times New Roman"/>
              <w:noProof/>
              <w:sz w:val="24"/>
              <w:szCs w:val="24"/>
            </w:rPr>
          </w:pPr>
          <w:hyperlink w:anchor="_Toc6251612" w:history="1">
            <w:r w:rsidR="00C12B4A" w:rsidRPr="004B0047">
              <w:rPr>
                <w:rStyle w:val="Hyperlink"/>
                <w:rFonts w:ascii="Times New Roman" w:hAnsi="Times New Roman" w:cs="Times New Roman"/>
                <w:b/>
                <w:noProof/>
                <w:color w:val="auto"/>
                <w:sz w:val="24"/>
                <w:szCs w:val="24"/>
              </w:rPr>
              <w:t>Validation</w:t>
            </w:r>
            <w:r w:rsidR="00C12B4A" w:rsidRPr="004B0047">
              <w:rPr>
                <w:rFonts w:ascii="Times New Roman" w:hAnsi="Times New Roman" w:cs="Times New Roman"/>
                <w:noProof/>
                <w:webHidden/>
                <w:sz w:val="24"/>
                <w:szCs w:val="24"/>
              </w:rPr>
              <w:tab/>
            </w:r>
            <w:r w:rsidR="00C12B4A" w:rsidRPr="004B0047">
              <w:rPr>
                <w:rFonts w:ascii="Times New Roman" w:hAnsi="Times New Roman" w:cs="Times New Roman"/>
                <w:noProof/>
                <w:webHidden/>
                <w:sz w:val="24"/>
                <w:szCs w:val="24"/>
              </w:rPr>
              <w:fldChar w:fldCharType="begin"/>
            </w:r>
            <w:r w:rsidR="00C12B4A" w:rsidRPr="004B0047">
              <w:rPr>
                <w:rFonts w:ascii="Times New Roman" w:hAnsi="Times New Roman" w:cs="Times New Roman"/>
                <w:noProof/>
                <w:webHidden/>
                <w:sz w:val="24"/>
                <w:szCs w:val="24"/>
              </w:rPr>
              <w:instrText xml:space="preserve"> PAGEREF _Toc6251612 \h </w:instrText>
            </w:r>
            <w:r w:rsidR="00C12B4A" w:rsidRPr="004B0047">
              <w:rPr>
                <w:rFonts w:ascii="Times New Roman" w:hAnsi="Times New Roman" w:cs="Times New Roman"/>
                <w:noProof/>
                <w:webHidden/>
                <w:sz w:val="24"/>
                <w:szCs w:val="24"/>
              </w:rPr>
            </w:r>
            <w:r w:rsidR="00C12B4A" w:rsidRPr="004B0047">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8</w:t>
            </w:r>
            <w:r w:rsidR="00C12B4A" w:rsidRPr="004B0047">
              <w:rPr>
                <w:rFonts w:ascii="Times New Roman" w:hAnsi="Times New Roman" w:cs="Times New Roman"/>
                <w:noProof/>
                <w:webHidden/>
                <w:sz w:val="24"/>
                <w:szCs w:val="24"/>
              </w:rPr>
              <w:fldChar w:fldCharType="end"/>
            </w:r>
          </w:hyperlink>
        </w:p>
        <w:p w14:paraId="1252B856" w14:textId="3B325906" w:rsidR="00C12B4A" w:rsidRPr="004B0047" w:rsidRDefault="00207301">
          <w:pPr>
            <w:pStyle w:val="TOC2"/>
            <w:tabs>
              <w:tab w:val="right" w:leader="dot" w:pos="9350"/>
            </w:tabs>
            <w:rPr>
              <w:rFonts w:ascii="Times New Roman" w:eastAsiaTheme="minorEastAsia" w:hAnsi="Times New Roman" w:cs="Times New Roman"/>
              <w:noProof/>
              <w:sz w:val="24"/>
              <w:szCs w:val="24"/>
            </w:rPr>
          </w:pPr>
          <w:hyperlink w:anchor="_Toc6251613" w:history="1">
            <w:r w:rsidR="00C12B4A" w:rsidRPr="004B0047">
              <w:rPr>
                <w:rStyle w:val="Hyperlink"/>
                <w:rFonts w:ascii="Times New Roman" w:hAnsi="Times New Roman" w:cs="Times New Roman"/>
                <w:b/>
                <w:noProof/>
                <w:color w:val="auto"/>
                <w:sz w:val="24"/>
                <w:szCs w:val="24"/>
              </w:rPr>
              <w:t>Reestablish Referential Integrity</w:t>
            </w:r>
            <w:r w:rsidR="00C12B4A" w:rsidRPr="004B0047">
              <w:rPr>
                <w:rFonts w:ascii="Times New Roman" w:hAnsi="Times New Roman" w:cs="Times New Roman"/>
                <w:noProof/>
                <w:webHidden/>
                <w:sz w:val="24"/>
                <w:szCs w:val="24"/>
              </w:rPr>
              <w:tab/>
            </w:r>
            <w:r w:rsidR="00C12B4A" w:rsidRPr="004B0047">
              <w:rPr>
                <w:rFonts w:ascii="Times New Roman" w:hAnsi="Times New Roman" w:cs="Times New Roman"/>
                <w:noProof/>
                <w:webHidden/>
                <w:sz w:val="24"/>
                <w:szCs w:val="24"/>
              </w:rPr>
              <w:fldChar w:fldCharType="begin"/>
            </w:r>
            <w:r w:rsidR="00C12B4A" w:rsidRPr="004B0047">
              <w:rPr>
                <w:rFonts w:ascii="Times New Roman" w:hAnsi="Times New Roman" w:cs="Times New Roman"/>
                <w:noProof/>
                <w:webHidden/>
                <w:sz w:val="24"/>
                <w:szCs w:val="24"/>
              </w:rPr>
              <w:instrText xml:space="preserve"> PAGEREF _Toc6251613 \h </w:instrText>
            </w:r>
            <w:r w:rsidR="00C12B4A" w:rsidRPr="004B0047">
              <w:rPr>
                <w:rFonts w:ascii="Times New Roman" w:hAnsi="Times New Roman" w:cs="Times New Roman"/>
                <w:noProof/>
                <w:webHidden/>
                <w:sz w:val="24"/>
                <w:szCs w:val="24"/>
              </w:rPr>
            </w:r>
            <w:r w:rsidR="00C12B4A" w:rsidRPr="004B0047">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8</w:t>
            </w:r>
            <w:r w:rsidR="00C12B4A" w:rsidRPr="004B0047">
              <w:rPr>
                <w:rFonts w:ascii="Times New Roman" w:hAnsi="Times New Roman" w:cs="Times New Roman"/>
                <w:noProof/>
                <w:webHidden/>
                <w:sz w:val="24"/>
                <w:szCs w:val="24"/>
              </w:rPr>
              <w:fldChar w:fldCharType="end"/>
            </w:r>
          </w:hyperlink>
        </w:p>
        <w:p w14:paraId="0A76849A" w14:textId="75B4C24F" w:rsidR="00C12B4A" w:rsidRPr="004B0047" w:rsidRDefault="00207301">
          <w:pPr>
            <w:pStyle w:val="TOC2"/>
            <w:tabs>
              <w:tab w:val="right" w:leader="dot" w:pos="9350"/>
            </w:tabs>
            <w:rPr>
              <w:rFonts w:ascii="Times New Roman" w:eastAsiaTheme="minorEastAsia" w:hAnsi="Times New Roman" w:cs="Times New Roman"/>
              <w:noProof/>
              <w:sz w:val="24"/>
              <w:szCs w:val="24"/>
            </w:rPr>
          </w:pPr>
          <w:hyperlink w:anchor="_Toc6251614" w:history="1">
            <w:r w:rsidR="00C12B4A" w:rsidRPr="004B0047">
              <w:rPr>
                <w:rStyle w:val="Hyperlink"/>
                <w:rFonts w:ascii="Times New Roman" w:hAnsi="Times New Roman" w:cs="Times New Roman"/>
                <w:b/>
                <w:noProof/>
                <w:color w:val="auto"/>
                <w:sz w:val="24"/>
                <w:szCs w:val="24"/>
              </w:rPr>
              <w:t>Drop Existing Table</w:t>
            </w:r>
            <w:r w:rsidR="00C12B4A" w:rsidRPr="004B0047">
              <w:rPr>
                <w:rFonts w:ascii="Times New Roman" w:hAnsi="Times New Roman" w:cs="Times New Roman"/>
                <w:noProof/>
                <w:webHidden/>
                <w:sz w:val="24"/>
                <w:szCs w:val="24"/>
              </w:rPr>
              <w:tab/>
            </w:r>
            <w:r w:rsidR="00C12B4A" w:rsidRPr="004B0047">
              <w:rPr>
                <w:rFonts w:ascii="Times New Roman" w:hAnsi="Times New Roman" w:cs="Times New Roman"/>
                <w:noProof/>
                <w:webHidden/>
                <w:sz w:val="24"/>
                <w:szCs w:val="24"/>
              </w:rPr>
              <w:fldChar w:fldCharType="begin"/>
            </w:r>
            <w:r w:rsidR="00C12B4A" w:rsidRPr="004B0047">
              <w:rPr>
                <w:rFonts w:ascii="Times New Roman" w:hAnsi="Times New Roman" w:cs="Times New Roman"/>
                <w:noProof/>
                <w:webHidden/>
                <w:sz w:val="24"/>
                <w:szCs w:val="24"/>
              </w:rPr>
              <w:instrText xml:space="preserve"> PAGEREF _Toc6251614 \h </w:instrText>
            </w:r>
            <w:r w:rsidR="00C12B4A" w:rsidRPr="004B0047">
              <w:rPr>
                <w:rFonts w:ascii="Times New Roman" w:hAnsi="Times New Roman" w:cs="Times New Roman"/>
                <w:noProof/>
                <w:webHidden/>
                <w:sz w:val="24"/>
                <w:szCs w:val="24"/>
              </w:rPr>
            </w:r>
            <w:r w:rsidR="00C12B4A" w:rsidRPr="004B0047">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9</w:t>
            </w:r>
            <w:r w:rsidR="00C12B4A" w:rsidRPr="004B0047">
              <w:rPr>
                <w:rFonts w:ascii="Times New Roman" w:hAnsi="Times New Roman" w:cs="Times New Roman"/>
                <w:noProof/>
                <w:webHidden/>
                <w:sz w:val="24"/>
                <w:szCs w:val="24"/>
              </w:rPr>
              <w:fldChar w:fldCharType="end"/>
            </w:r>
          </w:hyperlink>
        </w:p>
        <w:p w14:paraId="7FC9B4C0" w14:textId="1CFD39A5" w:rsidR="00C12B4A" w:rsidRPr="004B0047" w:rsidRDefault="00207301">
          <w:pPr>
            <w:pStyle w:val="TOC2"/>
            <w:tabs>
              <w:tab w:val="right" w:leader="dot" w:pos="9350"/>
            </w:tabs>
            <w:rPr>
              <w:rFonts w:ascii="Times New Roman" w:eastAsiaTheme="minorEastAsia" w:hAnsi="Times New Roman" w:cs="Times New Roman"/>
              <w:noProof/>
              <w:sz w:val="24"/>
              <w:szCs w:val="24"/>
            </w:rPr>
          </w:pPr>
          <w:hyperlink w:anchor="_Toc6251615" w:history="1">
            <w:r w:rsidR="00C12B4A" w:rsidRPr="004B0047">
              <w:rPr>
                <w:rStyle w:val="Hyperlink"/>
                <w:rFonts w:ascii="Times New Roman" w:hAnsi="Times New Roman" w:cs="Times New Roman"/>
                <w:b/>
                <w:noProof/>
                <w:color w:val="auto"/>
                <w:sz w:val="24"/>
                <w:szCs w:val="24"/>
              </w:rPr>
              <w:t>Rename Table</w:t>
            </w:r>
            <w:r w:rsidR="00C12B4A" w:rsidRPr="004B0047">
              <w:rPr>
                <w:rFonts w:ascii="Times New Roman" w:hAnsi="Times New Roman" w:cs="Times New Roman"/>
                <w:noProof/>
                <w:webHidden/>
                <w:sz w:val="24"/>
                <w:szCs w:val="24"/>
              </w:rPr>
              <w:tab/>
            </w:r>
            <w:r w:rsidR="00C12B4A" w:rsidRPr="004B0047">
              <w:rPr>
                <w:rFonts w:ascii="Times New Roman" w:hAnsi="Times New Roman" w:cs="Times New Roman"/>
                <w:noProof/>
                <w:webHidden/>
                <w:sz w:val="24"/>
                <w:szCs w:val="24"/>
              </w:rPr>
              <w:fldChar w:fldCharType="begin"/>
            </w:r>
            <w:r w:rsidR="00C12B4A" w:rsidRPr="004B0047">
              <w:rPr>
                <w:rFonts w:ascii="Times New Roman" w:hAnsi="Times New Roman" w:cs="Times New Roman"/>
                <w:noProof/>
                <w:webHidden/>
                <w:sz w:val="24"/>
                <w:szCs w:val="24"/>
              </w:rPr>
              <w:instrText xml:space="preserve"> PAGEREF _Toc6251615 \h </w:instrText>
            </w:r>
            <w:r w:rsidR="00C12B4A" w:rsidRPr="004B0047">
              <w:rPr>
                <w:rFonts w:ascii="Times New Roman" w:hAnsi="Times New Roman" w:cs="Times New Roman"/>
                <w:noProof/>
                <w:webHidden/>
                <w:sz w:val="24"/>
                <w:szCs w:val="24"/>
              </w:rPr>
            </w:r>
            <w:r w:rsidR="00C12B4A" w:rsidRPr="004B0047">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9</w:t>
            </w:r>
            <w:r w:rsidR="00C12B4A" w:rsidRPr="004B0047">
              <w:rPr>
                <w:rFonts w:ascii="Times New Roman" w:hAnsi="Times New Roman" w:cs="Times New Roman"/>
                <w:noProof/>
                <w:webHidden/>
                <w:sz w:val="24"/>
                <w:szCs w:val="24"/>
              </w:rPr>
              <w:fldChar w:fldCharType="end"/>
            </w:r>
          </w:hyperlink>
        </w:p>
        <w:p w14:paraId="78281B6A" w14:textId="06EDF388" w:rsidR="00C12B4A" w:rsidRPr="004B0047" w:rsidRDefault="00207301">
          <w:pPr>
            <w:pStyle w:val="TOC1"/>
            <w:tabs>
              <w:tab w:val="right" w:leader="dot" w:pos="9350"/>
            </w:tabs>
            <w:rPr>
              <w:rFonts w:ascii="Times New Roman" w:eastAsiaTheme="minorEastAsia" w:hAnsi="Times New Roman" w:cs="Times New Roman"/>
              <w:noProof/>
              <w:sz w:val="24"/>
              <w:szCs w:val="24"/>
            </w:rPr>
          </w:pPr>
          <w:hyperlink w:anchor="_Toc6251616" w:history="1">
            <w:r w:rsidR="00C12B4A" w:rsidRPr="004B0047">
              <w:rPr>
                <w:rStyle w:val="Hyperlink"/>
                <w:rFonts w:ascii="Times New Roman" w:hAnsi="Times New Roman" w:cs="Times New Roman"/>
                <w:noProof/>
                <w:color w:val="auto"/>
                <w:sz w:val="24"/>
                <w:szCs w:val="24"/>
              </w:rPr>
              <w:t xml:space="preserve">Checklist Item 3 - Design for a Test of </w:t>
            </w:r>
            <w:r w:rsidR="00C12B4A" w:rsidRPr="004B0047">
              <w:rPr>
                <w:rStyle w:val="Hyperlink"/>
                <w:rFonts w:ascii="Times New Roman" w:eastAsia="Arial" w:hAnsi="Times New Roman" w:cs="Times New Roman"/>
                <w:noProof/>
                <w:color w:val="auto"/>
                <w:sz w:val="24"/>
                <w:szCs w:val="24"/>
              </w:rPr>
              <w:t>Restructuring Existing Objects</w:t>
            </w:r>
            <w:r w:rsidR="00C12B4A" w:rsidRPr="004B0047">
              <w:rPr>
                <w:rFonts w:ascii="Times New Roman" w:hAnsi="Times New Roman" w:cs="Times New Roman"/>
                <w:noProof/>
                <w:webHidden/>
                <w:sz w:val="24"/>
                <w:szCs w:val="24"/>
              </w:rPr>
              <w:tab/>
            </w:r>
            <w:r w:rsidR="00C12B4A" w:rsidRPr="004B0047">
              <w:rPr>
                <w:rFonts w:ascii="Times New Roman" w:hAnsi="Times New Roman" w:cs="Times New Roman"/>
                <w:noProof/>
                <w:webHidden/>
                <w:sz w:val="24"/>
                <w:szCs w:val="24"/>
              </w:rPr>
              <w:fldChar w:fldCharType="begin"/>
            </w:r>
            <w:r w:rsidR="00C12B4A" w:rsidRPr="004B0047">
              <w:rPr>
                <w:rFonts w:ascii="Times New Roman" w:hAnsi="Times New Roman" w:cs="Times New Roman"/>
                <w:noProof/>
                <w:webHidden/>
                <w:sz w:val="24"/>
                <w:szCs w:val="24"/>
              </w:rPr>
              <w:instrText xml:space="preserve"> PAGEREF _Toc6251616 \h </w:instrText>
            </w:r>
            <w:r w:rsidR="00C12B4A" w:rsidRPr="004B0047">
              <w:rPr>
                <w:rFonts w:ascii="Times New Roman" w:hAnsi="Times New Roman" w:cs="Times New Roman"/>
                <w:noProof/>
                <w:webHidden/>
                <w:sz w:val="24"/>
                <w:szCs w:val="24"/>
              </w:rPr>
            </w:r>
            <w:r w:rsidR="00C12B4A" w:rsidRPr="004B0047">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10</w:t>
            </w:r>
            <w:r w:rsidR="00C12B4A" w:rsidRPr="004B0047">
              <w:rPr>
                <w:rFonts w:ascii="Times New Roman" w:hAnsi="Times New Roman" w:cs="Times New Roman"/>
                <w:noProof/>
                <w:webHidden/>
                <w:sz w:val="24"/>
                <w:szCs w:val="24"/>
              </w:rPr>
              <w:fldChar w:fldCharType="end"/>
            </w:r>
          </w:hyperlink>
        </w:p>
        <w:p w14:paraId="35B0A07A" w14:textId="1E803679" w:rsidR="00C12B4A" w:rsidRPr="004B0047" w:rsidRDefault="00207301">
          <w:pPr>
            <w:pStyle w:val="TOC2"/>
            <w:tabs>
              <w:tab w:val="right" w:leader="dot" w:pos="9350"/>
            </w:tabs>
            <w:rPr>
              <w:rFonts w:ascii="Times New Roman" w:eastAsiaTheme="minorEastAsia" w:hAnsi="Times New Roman" w:cs="Times New Roman"/>
              <w:noProof/>
              <w:sz w:val="24"/>
              <w:szCs w:val="24"/>
            </w:rPr>
          </w:pPr>
          <w:hyperlink w:anchor="_Toc6251617" w:history="1">
            <w:r w:rsidR="00C12B4A" w:rsidRPr="004B0047">
              <w:rPr>
                <w:rStyle w:val="Hyperlink"/>
                <w:rFonts w:ascii="Times New Roman" w:hAnsi="Times New Roman" w:cs="Times New Roman"/>
                <w:b/>
                <w:noProof/>
                <w:color w:val="auto"/>
                <w:sz w:val="24"/>
                <w:szCs w:val="24"/>
              </w:rPr>
              <w:t>Step 1) Create Backup</w:t>
            </w:r>
            <w:r w:rsidR="00C12B4A" w:rsidRPr="004B0047">
              <w:rPr>
                <w:rFonts w:ascii="Times New Roman" w:hAnsi="Times New Roman" w:cs="Times New Roman"/>
                <w:noProof/>
                <w:webHidden/>
                <w:sz w:val="24"/>
                <w:szCs w:val="24"/>
              </w:rPr>
              <w:tab/>
            </w:r>
            <w:r w:rsidR="00C12B4A" w:rsidRPr="004B0047">
              <w:rPr>
                <w:rFonts w:ascii="Times New Roman" w:hAnsi="Times New Roman" w:cs="Times New Roman"/>
                <w:noProof/>
                <w:webHidden/>
                <w:sz w:val="24"/>
                <w:szCs w:val="24"/>
              </w:rPr>
              <w:fldChar w:fldCharType="begin"/>
            </w:r>
            <w:r w:rsidR="00C12B4A" w:rsidRPr="004B0047">
              <w:rPr>
                <w:rFonts w:ascii="Times New Roman" w:hAnsi="Times New Roman" w:cs="Times New Roman"/>
                <w:noProof/>
                <w:webHidden/>
                <w:sz w:val="24"/>
                <w:szCs w:val="24"/>
              </w:rPr>
              <w:instrText xml:space="preserve"> PAGEREF _Toc6251617 \h </w:instrText>
            </w:r>
            <w:r w:rsidR="00C12B4A" w:rsidRPr="004B0047">
              <w:rPr>
                <w:rFonts w:ascii="Times New Roman" w:hAnsi="Times New Roman" w:cs="Times New Roman"/>
                <w:noProof/>
                <w:webHidden/>
                <w:sz w:val="24"/>
                <w:szCs w:val="24"/>
              </w:rPr>
            </w:r>
            <w:r w:rsidR="00C12B4A" w:rsidRPr="004B0047">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10</w:t>
            </w:r>
            <w:r w:rsidR="00C12B4A" w:rsidRPr="004B0047">
              <w:rPr>
                <w:rFonts w:ascii="Times New Roman" w:hAnsi="Times New Roman" w:cs="Times New Roman"/>
                <w:noProof/>
                <w:webHidden/>
                <w:sz w:val="24"/>
                <w:szCs w:val="24"/>
              </w:rPr>
              <w:fldChar w:fldCharType="end"/>
            </w:r>
          </w:hyperlink>
        </w:p>
        <w:p w14:paraId="5409429C" w14:textId="25BF9C34" w:rsidR="00C12B4A" w:rsidRPr="004B0047" w:rsidRDefault="00207301">
          <w:pPr>
            <w:pStyle w:val="TOC2"/>
            <w:tabs>
              <w:tab w:val="right" w:leader="dot" w:pos="9350"/>
            </w:tabs>
            <w:rPr>
              <w:rFonts w:ascii="Times New Roman" w:eastAsiaTheme="minorEastAsia" w:hAnsi="Times New Roman" w:cs="Times New Roman"/>
              <w:noProof/>
              <w:sz w:val="24"/>
              <w:szCs w:val="24"/>
            </w:rPr>
          </w:pPr>
          <w:hyperlink w:anchor="_Toc6251618" w:history="1">
            <w:r w:rsidR="00C12B4A" w:rsidRPr="004B0047">
              <w:rPr>
                <w:rStyle w:val="Hyperlink"/>
                <w:rFonts w:ascii="Times New Roman" w:hAnsi="Times New Roman" w:cs="Times New Roman"/>
                <w:b/>
                <w:noProof/>
                <w:color w:val="auto"/>
                <w:sz w:val="24"/>
                <w:szCs w:val="24"/>
              </w:rPr>
              <w:t>Step 2) Create New Table</w:t>
            </w:r>
            <w:r w:rsidR="00C12B4A" w:rsidRPr="004B0047">
              <w:rPr>
                <w:rFonts w:ascii="Times New Roman" w:hAnsi="Times New Roman" w:cs="Times New Roman"/>
                <w:noProof/>
                <w:webHidden/>
                <w:sz w:val="24"/>
                <w:szCs w:val="24"/>
              </w:rPr>
              <w:tab/>
            </w:r>
            <w:r w:rsidR="00C12B4A" w:rsidRPr="004B0047">
              <w:rPr>
                <w:rFonts w:ascii="Times New Roman" w:hAnsi="Times New Roman" w:cs="Times New Roman"/>
                <w:noProof/>
                <w:webHidden/>
                <w:sz w:val="24"/>
                <w:szCs w:val="24"/>
              </w:rPr>
              <w:fldChar w:fldCharType="begin"/>
            </w:r>
            <w:r w:rsidR="00C12B4A" w:rsidRPr="004B0047">
              <w:rPr>
                <w:rFonts w:ascii="Times New Roman" w:hAnsi="Times New Roman" w:cs="Times New Roman"/>
                <w:noProof/>
                <w:webHidden/>
                <w:sz w:val="24"/>
                <w:szCs w:val="24"/>
              </w:rPr>
              <w:instrText xml:space="preserve"> PAGEREF _Toc6251618 \h </w:instrText>
            </w:r>
            <w:r w:rsidR="00C12B4A" w:rsidRPr="004B0047">
              <w:rPr>
                <w:rFonts w:ascii="Times New Roman" w:hAnsi="Times New Roman" w:cs="Times New Roman"/>
                <w:noProof/>
                <w:webHidden/>
                <w:sz w:val="24"/>
                <w:szCs w:val="24"/>
              </w:rPr>
            </w:r>
            <w:r w:rsidR="00C12B4A" w:rsidRPr="004B0047">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10</w:t>
            </w:r>
            <w:r w:rsidR="00C12B4A" w:rsidRPr="004B0047">
              <w:rPr>
                <w:rFonts w:ascii="Times New Roman" w:hAnsi="Times New Roman" w:cs="Times New Roman"/>
                <w:noProof/>
                <w:webHidden/>
                <w:sz w:val="24"/>
                <w:szCs w:val="24"/>
              </w:rPr>
              <w:fldChar w:fldCharType="end"/>
            </w:r>
          </w:hyperlink>
        </w:p>
        <w:p w14:paraId="024D2FCB" w14:textId="78777C7D" w:rsidR="00C12B4A" w:rsidRPr="004B0047" w:rsidRDefault="00207301">
          <w:pPr>
            <w:pStyle w:val="TOC2"/>
            <w:tabs>
              <w:tab w:val="right" w:leader="dot" w:pos="9350"/>
            </w:tabs>
            <w:rPr>
              <w:rFonts w:ascii="Times New Roman" w:eastAsiaTheme="minorEastAsia" w:hAnsi="Times New Roman" w:cs="Times New Roman"/>
              <w:noProof/>
              <w:sz w:val="24"/>
              <w:szCs w:val="24"/>
            </w:rPr>
          </w:pPr>
          <w:hyperlink w:anchor="_Toc6251619" w:history="1">
            <w:r w:rsidR="00C12B4A" w:rsidRPr="004B0047">
              <w:rPr>
                <w:rStyle w:val="Hyperlink"/>
                <w:rFonts w:ascii="Times New Roman" w:hAnsi="Times New Roman" w:cs="Times New Roman"/>
                <w:b/>
                <w:noProof/>
                <w:color w:val="auto"/>
                <w:sz w:val="24"/>
                <w:szCs w:val="24"/>
              </w:rPr>
              <w:t>Step 3) Populate Data into the Newly Created Table from the Existing Table</w:t>
            </w:r>
            <w:r w:rsidR="00C12B4A" w:rsidRPr="004B0047">
              <w:rPr>
                <w:rFonts w:ascii="Times New Roman" w:hAnsi="Times New Roman" w:cs="Times New Roman"/>
                <w:noProof/>
                <w:webHidden/>
                <w:sz w:val="24"/>
                <w:szCs w:val="24"/>
              </w:rPr>
              <w:tab/>
            </w:r>
            <w:r w:rsidR="00C12B4A" w:rsidRPr="004B0047">
              <w:rPr>
                <w:rFonts w:ascii="Times New Roman" w:hAnsi="Times New Roman" w:cs="Times New Roman"/>
                <w:noProof/>
                <w:webHidden/>
                <w:sz w:val="24"/>
                <w:szCs w:val="24"/>
              </w:rPr>
              <w:fldChar w:fldCharType="begin"/>
            </w:r>
            <w:r w:rsidR="00C12B4A" w:rsidRPr="004B0047">
              <w:rPr>
                <w:rFonts w:ascii="Times New Roman" w:hAnsi="Times New Roman" w:cs="Times New Roman"/>
                <w:noProof/>
                <w:webHidden/>
                <w:sz w:val="24"/>
                <w:szCs w:val="24"/>
              </w:rPr>
              <w:instrText xml:space="preserve"> PAGEREF _Toc6251619 \h </w:instrText>
            </w:r>
            <w:r w:rsidR="00C12B4A" w:rsidRPr="004B0047">
              <w:rPr>
                <w:rFonts w:ascii="Times New Roman" w:hAnsi="Times New Roman" w:cs="Times New Roman"/>
                <w:noProof/>
                <w:webHidden/>
                <w:sz w:val="24"/>
                <w:szCs w:val="24"/>
              </w:rPr>
            </w:r>
            <w:r w:rsidR="00C12B4A" w:rsidRPr="004B0047">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11</w:t>
            </w:r>
            <w:r w:rsidR="00C12B4A" w:rsidRPr="004B0047">
              <w:rPr>
                <w:rFonts w:ascii="Times New Roman" w:hAnsi="Times New Roman" w:cs="Times New Roman"/>
                <w:noProof/>
                <w:webHidden/>
                <w:sz w:val="24"/>
                <w:szCs w:val="24"/>
              </w:rPr>
              <w:fldChar w:fldCharType="end"/>
            </w:r>
          </w:hyperlink>
        </w:p>
        <w:p w14:paraId="662F3F68" w14:textId="3EC2B9EB" w:rsidR="00C12B4A" w:rsidRPr="004B0047" w:rsidRDefault="00207301">
          <w:pPr>
            <w:pStyle w:val="TOC2"/>
            <w:tabs>
              <w:tab w:val="right" w:leader="dot" w:pos="9350"/>
            </w:tabs>
            <w:rPr>
              <w:rFonts w:ascii="Times New Roman" w:eastAsiaTheme="minorEastAsia" w:hAnsi="Times New Roman" w:cs="Times New Roman"/>
              <w:noProof/>
              <w:sz w:val="24"/>
              <w:szCs w:val="24"/>
            </w:rPr>
          </w:pPr>
          <w:hyperlink w:anchor="_Toc6251620" w:history="1">
            <w:r w:rsidR="00C12B4A" w:rsidRPr="004B0047">
              <w:rPr>
                <w:rStyle w:val="Hyperlink"/>
                <w:rFonts w:ascii="Times New Roman" w:hAnsi="Times New Roman" w:cs="Times New Roman"/>
                <w:b/>
                <w:noProof/>
                <w:color w:val="auto"/>
                <w:sz w:val="24"/>
                <w:szCs w:val="24"/>
              </w:rPr>
              <w:t>Step 4) Alter the Newly Created Table</w:t>
            </w:r>
            <w:r w:rsidR="00C12B4A" w:rsidRPr="004B0047">
              <w:rPr>
                <w:rFonts w:ascii="Times New Roman" w:hAnsi="Times New Roman" w:cs="Times New Roman"/>
                <w:noProof/>
                <w:webHidden/>
                <w:sz w:val="24"/>
                <w:szCs w:val="24"/>
              </w:rPr>
              <w:tab/>
            </w:r>
            <w:r w:rsidR="00C12B4A" w:rsidRPr="004B0047">
              <w:rPr>
                <w:rFonts w:ascii="Times New Roman" w:hAnsi="Times New Roman" w:cs="Times New Roman"/>
                <w:noProof/>
                <w:webHidden/>
                <w:sz w:val="24"/>
                <w:szCs w:val="24"/>
              </w:rPr>
              <w:fldChar w:fldCharType="begin"/>
            </w:r>
            <w:r w:rsidR="00C12B4A" w:rsidRPr="004B0047">
              <w:rPr>
                <w:rFonts w:ascii="Times New Roman" w:hAnsi="Times New Roman" w:cs="Times New Roman"/>
                <w:noProof/>
                <w:webHidden/>
                <w:sz w:val="24"/>
                <w:szCs w:val="24"/>
              </w:rPr>
              <w:instrText xml:space="preserve"> PAGEREF _Toc6251620 \h </w:instrText>
            </w:r>
            <w:r w:rsidR="00C12B4A" w:rsidRPr="004B0047">
              <w:rPr>
                <w:rFonts w:ascii="Times New Roman" w:hAnsi="Times New Roman" w:cs="Times New Roman"/>
                <w:noProof/>
                <w:webHidden/>
                <w:sz w:val="24"/>
                <w:szCs w:val="24"/>
              </w:rPr>
            </w:r>
            <w:r w:rsidR="00C12B4A" w:rsidRPr="004B0047">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11</w:t>
            </w:r>
            <w:r w:rsidR="00C12B4A" w:rsidRPr="004B0047">
              <w:rPr>
                <w:rFonts w:ascii="Times New Roman" w:hAnsi="Times New Roman" w:cs="Times New Roman"/>
                <w:noProof/>
                <w:webHidden/>
                <w:sz w:val="24"/>
                <w:szCs w:val="24"/>
              </w:rPr>
              <w:fldChar w:fldCharType="end"/>
            </w:r>
          </w:hyperlink>
        </w:p>
        <w:p w14:paraId="3DA06F9F" w14:textId="2EB3C7C6" w:rsidR="00C12B4A" w:rsidRPr="004B0047" w:rsidRDefault="00207301">
          <w:pPr>
            <w:pStyle w:val="TOC2"/>
            <w:tabs>
              <w:tab w:val="right" w:leader="dot" w:pos="9350"/>
            </w:tabs>
            <w:rPr>
              <w:rFonts w:ascii="Times New Roman" w:eastAsiaTheme="minorEastAsia" w:hAnsi="Times New Roman" w:cs="Times New Roman"/>
              <w:noProof/>
              <w:sz w:val="24"/>
              <w:szCs w:val="24"/>
            </w:rPr>
          </w:pPr>
          <w:hyperlink w:anchor="_Toc6251621" w:history="1">
            <w:r w:rsidR="00C12B4A" w:rsidRPr="004B0047">
              <w:rPr>
                <w:rStyle w:val="Hyperlink"/>
                <w:rFonts w:ascii="Times New Roman" w:hAnsi="Times New Roman" w:cs="Times New Roman"/>
                <w:b/>
                <w:noProof/>
                <w:color w:val="auto"/>
                <w:sz w:val="24"/>
                <w:szCs w:val="24"/>
              </w:rPr>
              <w:t>Step 5) Drop Existing Table</w:t>
            </w:r>
            <w:r w:rsidR="00C12B4A" w:rsidRPr="004B0047">
              <w:rPr>
                <w:rFonts w:ascii="Times New Roman" w:hAnsi="Times New Roman" w:cs="Times New Roman"/>
                <w:noProof/>
                <w:webHidden/>
                <w:sz w:val="24"/>
                <w:szCs w:val="24"/>
              </w:rPr>
              <w:tab/>
            </w:r>
            <w:r w:rsidR="00C12B4A" w:rsidRPr="004B0047">
              <w:rPr>
                <w:rFonts w:ascii="Times New Roman" w:hAnsi="Times New Roman" w:cs="Times New Roman"/>
                <w:noProof/>
                <w:webHidden/>
                <w:sz w:val="24"/>
                <w:szCs w:val="24"/>
              </w:rPr>
              <w:fldChar w:fldCharType="begin"/>
            </w:r>
            <w:r w:rsidR="00C12B4A" w:rsidRPr="004B0047">
              <w:rPr>
                <w:rFonts w:ascii="Times New Roman" w:hAnsi="Times New Roman" w:cs="Times New Roman"/>
                <w:noProof/>
                <w:webHidden/>
                <w:sz w:val="24"/>
                <w:szCs w:val="24"/>
              </w:rPr>
              <w:instrText xml:space="preserve"> PAGEREF _Toc6251621 \h </w:instrText>
            </w:r>
            <w:r w:rsidR="00C12B4A" w:rsidRPr="004B0047">
              <w:rPr>
                <w:rFonts w:ascii="Times New Roman" w:hAnsi="Times New Roman" w:cs="Times New Roman"/>
                <w:noProof/>
                <w:webHidden/>
                <w:sz w:val="24"/>
                <w:szCs w:val="24"/>
              </w:rPr>
            </w:r>
            <w:r w:rsidR="00C12B4A" w:rsidRPr="004B0047">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12</w:t>
            </w:r>
            <w:r w:rsidR="00C12B4A" w:rsidRPr="004B0047">
              <w:rPr>
                <w:rFonts w:ascii="Times New Roman" w:hAnsi="Times New Roman" w:cs="Times New Roman"/>
                <w:noProof/>
                <w:webHidden/>
                <w:sz w:val="24"/>
                <w:szCs w:val="24"/>
              </w:rPr>
              <w:fldChar w:fldCharType="end"/>
            </w:r>
          </w:hyperlink>
        </w:p>
        <w:p w14:paraId="4EE6F463" w14:textId="3F4FFA01" w:rsidR="00C12B4A" w:rsidRPr="004B0047" w:rsidRDefault="00207301">
          <w:pPr>
            <w:pStyle w:val="TOC2"/>
            <w:tabs>
              <w:tab w:val="right" w:leader="dot" w:pos="9350"/>
            </w:tabs>
            <w:rPr>
              <w:rFonts w:ascii="Times New Roman" w:eastAsiaTheme="minorEastAsia" w:hAnsi="Times New Roman" w:cs="Times New Roman"/>
              <w:noProof/>
              <w:sz w:val="24"/>
              <w:szCs w:val="24"/>
            </w:rPr>
          </w:pPr>
          <w:hyperlink w:anchor="_Toc6251622" w:history="1">
            <w:r w:rsidR="00C12B4A" w:rsidRPr="004B0047">
              <w:rPr>
                <w:rStyle w:val="Hyperlink"/>
                <w:rFonts w:ascii="Times New Roman" w:hAnsi="Times New Roman" w:cs="Times New Roman"/>
                <w:b/>
                <w:noProof/>
                <w:color w:val="auto"/>
                <w:sz w:val="24"/>
                <w:szCs w:val="24"/>
              </w:rPr>
              <w:t>Step 6) Rename Newly Created Table</w:t>
            </w:r>
            <w:r w:rsidR="00C12B4A" w:rsidRPr="004B0047">
              <w:rPr>
                <w:rFonts w:ascii="Times New Roman" w:hAnsi="Times New Roman" w:cs="Times New Roman"/>
                <w:noProof/>
                <w:webHidden/>
                <w:sz w:val="24"/>
                <w:szCs w:val="24"/>
              </w:rPr>
              <w:tab/>
            </w:r>
            <w:r w:rsidR="00C12B4A" w:rsidRPr="004B0047">
              <w:rPr>
                <w:rFonts w:ascii="Times New Roman" w:hAnsi="Times New Roman" w:cs="Times New Roman"/>
                <w:noProof/>
                <w:webHidden/>
                <w:sz w:val="24"/>
                <w:szCs w:val="24"/>
              </w:rPr>
              <w:fldChar w:fldCharType="begin"/>
            </w:r>
            <w:r w:rsidR="00C12B4A" w:rsidRPr="004B0047">
              <w:rPr>
                <w:rFonts w:ascii="Times New Roman" w:hAnsi="Times New Roman" w:cs="Times New Roman"/>
                <w:noProof/>
                <w:webHidden/>
                <w:sz w:val="24"/>
                <w:szCs w:val="24"/>
              </w:rPr>
              <w:instrText xml:space="preserve"> PAGEREF _Toc6251622 \h </w:instrText>
            </w:r>
            <w:r w:rsidR="00C12B4A" w:rsidRPr="004B0047">
              <w:rPr>
                <w:rFonts w:ascii="Times New Roman" w:hAnsi="Times New Roman" w:cs="Times New Roman"/>
                <w:noProof/>
                <w:webHidden/>
                <w:sz w:val="24"/>
                <w:szCs w:val="24"/>
              </w:rPr>
            </w:r>
            <w:r w:rsidR="00C12B4A" w:rsidRPr="004B0047">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12</w:t>
            </w:r>
            <w:r w:rsidR="00C12B4A" w:rsidRPr="004B0047">
              <w:rPr>
                <w:rFonts w:ascii="Times New Roman" w:hAnsi="Times New Roman" w:cs="Times New Roman"/>
                <w:noProof/>
                <w:webHidden/>
                <w:sz w:val="24"/>
                <w:szCs w:val="24"/>
              </w:rPr>
              <w:fldChar w:fldCharType="end"/>
            </w:r>
          </w:hyperlink>
        </w:p>
        <w:p w14:paraId="0D3A5AB3" w14:textId="1D1A35EB" w:rsidR="00C12B4A" w:rsidRPr="004B0047" w:rsidRDefault="00207301">
          <w:pPr>
            <w:pStyle w:val="TOC2"/>
            <w:tabs>
              <w:tab w:val="right" w:leader="dot" w:pos="9350"/>
            </w:tabs>
            <w:rPr>
              <w:rFonts w:ascii="Times New Roman" w:eastAsiaTheme="minorEastAsia" w:hAnsi="Times New Roman" w:cs="Times New Roman"/>
              <w:noProof/>
              <w:sz w:val="24"/>
              <w:szCs w:val="24"/>
            </w:rPr>
          </w:pPr>
          <w:hyperlink w:anchor="_Toc6251623" w:history="1">
            <w:r w:rsidR="00C12B4A" w:rsidRPr="004B0047">
              <w:rPr>
                <w:rStyle w:val="Hyperlink"/>
                <w:rFonts w:ascii="Times New Roman" w:hAnsi="Times New Roman" w:cs="Times New Roman"/>
                <w:b/>
                <w:noProof/>
                <w:color w:val="auto"/>
                <w:sz w:val="24"/>
                <w:szCs w:val="24"/>
              </w:rPr>
              <w:t>Step 7) Confirm the Removal of the Existing Table</w:t>
            </w:r>
            <w:r w:rsidR="00C12B4A" w:rsidRPr="004B0047">
              <w:rPr>
                <w:rFonts w:ascii="Times New Roman" w:hAnsi="Times New Roman" w:cs="Times New Roman"/>
                <w:noProof/>
                <w:webHidden/>
                <w:sz w:val="24"/>
                <w:szCs w:val="24"/>
              </w:rPr>
              <w:tab/>
            </w:r>
            <w:r w:rsidR="00C12B4A" w:rsidRPr="004B0047">
              <w:rPr>
                <w:rFonts w:ascii="Times New Roman" w:hAnsi="Times New Roman" w:cs="Times New Roman"/>
                <w:noProof/>
                <w:webHidden/>
                <w:sz w:val="24"/>
                <w:szCs w:val="24"/>
              </w:rPr>
              <w:fldChar w:fldCharType="begin"/>
            </w:r>
            <w:r w:rsidR="00C12B4A" w:rsidRPr="004B0047">
              <w:rPr>
                <w:rFonts w:ascii="Times New Roman" w:hAnsi="Times New Roman" w:cs="Times New Roman"/>
                <w:noProof/>
                <w:webHidden/>
                <w:sz w:val="24"/>
                <w:szCs w:val="24"/>
              </w:rPr>
              <w:instrText xml:space="preserve"> PAGEREF _Toc6251623 \h </w:instrText>
            </w:r>
            <w:r w:rsidR="00C12B4A" w:rsidRPr="004B0047">
              <w:rPr>
                <w:rFonts w:ascii="Times New Roman" w:hAnsi="Times New Roman" w:cs="Times New Roman"/>
                <w:noProof/>
                <w:webHidden/>
                <w:sz w:val="24"/>
                <w:szCs w:val="24"/>
              </w:rPr>
            </w:r>
            <w:r w:rsidR="00C12B4A" w:rsidRPr="004B0047">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12</w:t>
            </w:r>
            <w:r w:rsidR="00C12B4A" w:rsidRPr="004B0047">
              <w:rPr>
                <w:rFonts w:ascii="Times New Roman" w:hAnsi="Times New Roman" w:cs="Times New Roman"/>
                <w:noProof/>
                <w:webHidden/>
                <w:sz w:val="24"/>
                <w:szCs w:val="24"/>
              </w:rPr>
              <w:fldChar w:fldCharType="end"/>
            </w:r>
          </w:hyperlink>
        </w:p>
        <w:p w14:paraId="12B64B9D" w14:textId="13E4C550" w:rsidR="00C12B4A" w:rsidRPr="004B0047" w:rsidRDefault="00207301">
          <w:pPr>
            <w:pStyle w:val="TOC1"/>
            <w:tabs>
              <w:tab w:val="right" w:leader="dot" w:pos="9350"/>
            </w:tabs>
            <w:rPr>
              <w:rFonts w:ascii="Times New Roman" w:eastAsiaTheme="minorEastAsia" w:hAnsi="Times New Roman" w:cs="Times New Roman"/>
              <w:noProof/>
              <w:sz w:val="24"/>
              <w:szCs w:val="24"/>
            </w:rPr>
          </w:pPr>
          <w:hyperlink w:anchor="_Toc6251624" w:history="1">
            <w:r w:rsidR="00C12B4A" w:rsidRPr="004B0047">
              <w:rPr>
                <w:rStyle w:val="Hyperlink"/>
                <w:rFonts w:ascii="Times New Roman" w:hAnsi="Times New Roman" w:cs="Times New Roman"/>
                <w:noProof/>
                <w:color w:val="auto"/>
                <w:sz w:val="24"/>
                <w:szCs w:val="24"/>
              </w:rPr>
              <w:t>Checklist Items 4-5 – Static Performance Test</w:t>
            </w:r>
            <w:r w:rsidR="00C12B4A" w:rsidRPr="004B0047">
              <w:rPr>
                <w:rFonts w:ascii="Times New Roman" w:hAnsi="Times New Roman" w:cs="Times New Roman"/>
                <w:noProof/>
                <w:webHidden/>
                <w:sz w:val="24"/>
                <w:szCs w:val="24"/>
              </w:rPr>
              <w:tab/>
            </w:r>
            <w:r w:rsidR="00C12B4A" w:rsidRPr="004B0047">
              <w:rPr>
                <w:rFonts w:ascii="Times New Roman" w:hAnsi="Times New Roman" w:cs="Times New Roman"/>
                <w:noProof/>
                <w:webHidden/>
                <w:sz w:val="24"/>
                <w:szCs w:val="24"/>
              </w:rPr>
              <w:fldChar w:fldCharType="begin"/>
            </w:r>
            <w:r w:rsidR="00C12B4A" w:rsidRPr="004B0047">
              <w:rPr>
                <w:rFonts w:ascii="Times New Roman" w:hAnsi="Times New Roman" w:cs="Times New Roman"/>
                <w:noProof/>
                <w:webHidden/>
                <w:sz w:val="24"/>
                <w:szCs w:val="24"/>
              </w:rPr>
              <w:instrText xml:space="preserve"> PAGEREF _Toc6251624 \h </w:instrText>
            </w:r>
            <w:r w:rsidR="00C12B4A" w:rsidRPr="004B0047">
              <w:rPr>
                <w:rFonts w:ascii="Times New Roman" w:hAnsi="Times New Roman" w:cs="Times New Roman"/>
                <w:noProof/>
                <w:webHidden/>
                <w:sz w:val="24"/>
                <w:szCs w:val="24"/>
              </w:rPr>
            </w:r>
            <w:r w:rsidR="00C12B4A" w:rsidRPr="004B0047">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13</w:t>
            </w:r>
            <w:r w:rsidR="00C12B4A" w:rsidRPr="004B0047">
              <w:rPr>
                <w:rFonts w:ascii="Times New Roman" w:hAnsi="Times New Roman" w:cs="Times New Roman"/>
                <w:noProof/>
                <w:webHidden/>
                <w:sz w:val="24"/>
                <w:szCs w:val="24"/>
              </w:rPr>
              <w:fldChar w:fldCharType="end"/>
            </w:r>
          </w:hyperlink>
        </w:p>
        <w:p w14:paraId="767F7D8E" w14:textId="0CC8256A" w:rsidR="00C12B4A" w:rsidRPr="004B0047" w:rsidRDefault="00207301">
          <w:pPr>
            <w:pStyle w:val="TOC2"/>
            <w:tabs>
              <w:tab w:val="right" w:leader="dot" w:pos="9350"/>
            </w:tabs>
            <w:rPr>
              <w:rFonts w:ascii="Times New Roman" w:eastAsiaTheme="minorEastAsia" w:hAnsi="Times New Roman" w:cs="Times New Roman"/>
              <w:noProof/>
              <w:sz w:val="24"/>
              <w:szCs w:val="24"/>
            </w:rPr>
          </w:pPr>
          <w:hyperlink w:anchor="_Toc6251625" w:history="1">
            <w:r w:rsidR="00C12B4A" w:rsidRPr="004B0047">
              <w:rPr>
                <w:rStyle w:val="Hyperlink"/>
                <w:rFonts w:ascii="Times New Roman" w:hAnsi="Times New Roman" w:cs="Times New Roman"/>
                <w:b/>
                <w:noProof/>
                <w:color w:val="auto"/>
                <w:sz w:val="24"/>
                <w:szCs w:val="24"/>
              </w:rPr>
              <w:t>Check V$SYSSTAT</w:t>
            </w:r>
            <w:r w:rsidR="00C12B4A" w:rsidRPr="004B0047">
              <w:rPr>
                <w:rFonts w:ascii="Times New Roman" w:hAnsi="Times New Roman" w:cs="Times New Roman"/>
                <w:noProof/>
                <w:webHidden/>
                <w:sz w:val="24"/>
                <w:szCs w:val="24"/>
              </w:rPr>
              <w:tab/>
            </w:r>
            <w:r w:rsidR="00C12B4A" w:rsidRPr="004B0047">
              <w:rPr>
                <w:rFonts w:ascii="Times New Roman" w:hAnsi="Times New Roman" w:cs="Times New Roman"/>
                <w:noProof/>
                <w:webHidden/>
                <w:sz w:val="24"/>
                <w:szCs w:val="24"/>
              </w:rPr>
              <w:fldChar w:fldCharType="begin"/>
            </w:r>
            <w:r w:rsidR="00C12B4A" w:rsidRPr="004B0047">
              <w:rPr>
                <w:rFonts w:ascii="Times New Roman" w:hAnsi="Times New Roman" w:cs="Times New Roman"/>
                <w:noProof/>
                <w:webHidden/>
                <w:sz w:val="24"/>
                <w:szCs w:val="24"/>
              </w:rPr>
              <w:instrText xml:space="preserve"> PAGEREF _Toc6251625 \h </w:instrText>
            </w:r>
            <w:r w:rsidR="00C12B4A" w:rsidRPr="004B0047">
              <w:rPr>
                <w:rFonts w:ascii="Times New Roman" w:hAnsi="Times New Roman" w:cs="Times New Roman"/>
                <w:noProof/>
                <w:webHidden/>
                <w:sz w:val="24"/>
                <w:szCs w:val="24"/>
              </w:rPr>
            </w:r>
            <w:r w:rsidR="00C12B4A" w:rsidRPr="004B0047">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13</w:t>
            </w:r>
            <w:r w:rsidR="00C12B4A" w:rsidRPr="004B0047">
              <w:rPr>
                <w:rFonts w:ascii="Times New Roman" w:hAnsi="Times New Roman" w:cs="Times New Roman"/>
                <w:noProof/>
                <w:webHidden/>
                <w:sz w:val="24"/>
                <w:szCs w:val="24"/>
              </w:rPr>
              <w:fldChar w:fldCharType="end"/>
            </w:r>
          </w:hyperlink>
        </w:p>
        <w:p w14:paraId="1400A148" w14:textId="058205B3" w:rsidR="00C12B4A" w:rsidRPr="004B0047" w:rsidRDefault="00207301">
          <w:pPr>
            <w:pStyle w:val="TOC2"/>
            <w:tabs>
              <w:tab w:val="right" w:leader="dot" w:pos="9350"/>
            </w:tabs>
            <w:rPr>
              <w:rFonts w:ascii="Times New Roman" w:eastAsiaTheme="minorEastAsia" w:hAnsi="Times New Roman" w:cs="Times New Roman"/>
              <w:noProof/>
              <w:sz w:val="24"/>
              <w:szCs w:val="24"/>
            </w:rPr>
          </w:pPr>
          <w:hyperlink w:anchor="_Toc6251626" w:history="1">
            <w:r w:rsidR="00C12B4A" w:rsidRPr="004B0047">
              <w:rPr>
                <w:rStyle w:val="Hyperlink"/>
                <w:rFonts w:ascii="Times New Roman" w:hAnsi="Times New Roman" w:cs="Times New Roman"/>
                <w:b/>
                <w:noProof/>
                <w:color w:val="auto"/>
                <w:sz w:val="24"/>
                <w:szCs w:val="24"/>
              </w:rPr>
              <w:t>Read Load Results</w:t>
            </w:r>
            <w:r w:rsidR="00C12B4A" w:rsidRPr="004B0047">
              <w:rPr>
                <w:rFonts w:ascii="Times New Roman" w:hAnsi="Times New Roman" w:cs="Times New Roman"/>
                <w:noProof/>
                <w:webHidden/>
                <w:sz w:val="24"/>
                <w:szCs w:val="24"/>
              </w:rPr>
              <w:tab/>
            </w:r>
            <w:r w:rsidR="00C12B4A" w:rsidRPr="004B0047">
              <w:rPr>
                <w:rFonts w:ascii="Times New Roman" w:hAnsi="Times New Roman" w:cs="Times New Roman"/>
                <w:noProof/>
                <w:webHidden/>
                <w:sz w:val="24"/>
                <w:szCs w:val="24"/>
              </w:rPr>
              <w:fldChar w:fldCharType="begin"/>
            </w:r>
            <w:r w:rsidR="00C12B4A" w:rsidRPr="004B0047">
              <w:rPr>
                <w:rFonts w:ascii="Times New Roman" w:hAnsi="Times New Roman" w:cs="Times New Roman"/>
                <w:noProof/>
                <w:webHidden/>
                <w:sz w:val="24"/>
                <w:szCs w:val="24"/>
              </w:rPr>
              <w:instrText xml:space="preserve"> PAGEREF _Toc6251626 \h </w:instrText>
            </w:r>
            <w:r w:rsidR="00C12B4A" w:rsidRPr="004B0047">
              <w:rPr>
                <w:rFonts w:ascii="Times New Roman" w:hAnsi="Times New Roman" w:cs="Times New Roman"/>
                <w:noProof/>
                <w:webHidden/>
                <w:sz w:val="24"/>
                <w:szCs w:val="24"/>
              </w:rPr>
            </w:r>
            <w:r w:rsidR="00C12B4A" w:rsidRPr="004B0047">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15</w:t>
            </w:r>
            <w:r w:rsidR="00C12B4A" w:rsidRPr="004B0047">
              <w:rPr>
                <w:rFonts w:ascii="Times New Roman" w:hAnsi="Times New Roman" w:cs="Times New Roman"/>
                <w:noProof/>
                <w:webHidden/>
                <w:sz w:val="24"/>
                <w:szCs w:val="24"/>
              </w:rPr>
              <w:fldChar w:fldCharType="end"/>
            </w:r>
          </w:hyperlink>
        </w:p>
        <w:p w14:paraId="773801D2" w14:textId="2AFD5566" w:rsidR="00C12B4A" w:rsidRPr="004B0047" w:rsidRDefault="00207301">
          <w:pPr>
            <w:pStyle w:val="TOC2"/>
            <w:tabs>
              <w:tab w:val="right" w:leader="dot" w:pos="9350"/>
            </w:tabs>
            <w:rPr>
              <w:rFonts w:ascii="Times New Roman" w:eastAsiaTheme="minorEastAsia" w:hAnsi="Times New Roman" w:cs="Times New Roman"/>
              <w:noProof/>
              <w:sz w:val="24"/>
              <w:szCs w:val="24"/>
            </w:rPr>
          </w:pPr>
          <w:hyperlink w:anchor="_Toc6251627" w:history="1">
            <w:r w:rsidR="00C12B4A" w:rsidRPr="004B0047">
              <w:rPr>
                <w:rStyle w:val="Hyperlink"/>
                <w:rFonts w:ascii="Times New Roman" w:hAnsi="Times New Roman" w:cs="Times New Roman"/>
                <w:b/>
                <w:noProof/>
                <w:color w:val="auto"/>
                <w:sz w:val="24"/>
                <w:szCs w:val="24"/>
              </w:rPr>
              <w:t>Write Load Results</w:t>
            </w:r>
            <w:r w:rsidR="00C12B4A" w:rsidRPr="004B0047">
              <w:rPr>
                <w:rFonts w:ascii="Times New Roman" w:hAnsi="Times New Roman" w:cs="Times New Roman"/>
                <w:noProof/>
                <w:webHidden/>
                <w:sz w:val="24"/>
                <w:szCs w:val="24"/>
              </w:rPr>
              <w:tab/>
            </w:r>
            <w:r w:rsidR="00C12B4A" w:rsidRPr="004B0047">
              <w:rPr>
                <w:rFonts w:ascii="Times New Roman" w:hAnsi="Times New Roman" w:cs="Times New Roman"/>
                <w:noProof/>
                <w:webHidden/>
                <w:sz w:val="24"/>
                <w:szCs w:val="24"/>
              </w:rPr>
              <w:fldChar w:fldCharType="begin"/>
            </w:r>
            <w:r w:rsidR="00C12B4A" w:rsidRPr="004B0047">
              <w:rPr>
                <w:rFonts w:ascii="Times New Roman" w:hAnsi="Times New Roman" w:cs="Times New Roman"/>
                <w:noProof/>
                <w:webHidden/>
                <w:sz w:val="24"/>
                <w:szCs w:val="24"/>
              </w:rPr>
              <w:instrText xml:space="preserve"> PAGEREF _Toc6251627 \h </w:instrText>
            </w:r>
            <w:r w:rsidR="00C12B4A" w:rsidRPr="004B0047">
              <w:rPr>
                <w:rFonts w:ascii="Times New Roman" w:hAnsi="Times New Roman" w:cs="Times New Roman"/>
                <w:noProof/>
                <w:webHidden/>
                <w:sz w:val="24"/>
                <w:szCs w:val="24"/>
              </w:rPr>
            </w:r>
            <w:r w:rsidR="00C12B4A" w:rsidRPr="004B0047">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17</w:t>
            </w:r>
            <w:r w:rsidR="00C12B4A" w:rsidRPr="004B0047">
              <w:rPr>
                <w:rFonts w:ascii="Times New Roman" w:hAnsi="Times New Roman" w:cs="Times New Roman"/>
                <w:noProof/>
                <w:webHidden/>
                <w:sz w:val="24"/>
                <w:szCs w:val="24"/>
              </w:rPr>
              <w:fldChar w:fldCharType="end"/>
            </w:r>
          </w:hyperlink>
        </w:p>
        <w:p w14:paraId="3AAADE1C" w14:textId="2917FBCD" w:rsidR="00C12B4A" w:rsidRPr="004B0047" w:rsidRDefault="00207301">
          <w:pPr>
            <w:pStyle w:val="TOC1"/>
            <w:tabs>
              <w:tab w:val="right" w:leader="dot" w:pos="9350"/>
            </w:tabs>
            <w:rPr>
              <w:rFonts w:ascii="Times New Roman" w:eastAsiaTheme="minorEastAsia" w:hAnsi="Times New Roman" w:cs="Times New Roman"/>
              <w:noProof/>
              <w:sz w:val="24"/>
              <w:szCs w:val="24"/>
            </w:rPr>
          </w:pPr>
          <w:hyperlink w:anchor="_Toc6251628" w:history="1">
            <w:r w:rsidR="00C12B4A" w:rsidRPr="004B0047">
              <w:rPr>
                <w:rStyle w:val="Hyperlink"/>
                <w:rFonts w:ascii="Times New Roman" w:hAnsi="Times New Roman" w:cs="Times New Roman"/>
                <w:noProof/>
                <w:color w:val="auto"/>
                <w:sz w:val="24"/>
                <w:szCs w:val="24"/>
              </w:rPr>
              <w:t>Checklist Item 6 – Dynamic Performance Test</w:t>
            </w:r>
            <w:r w:rsidR="00C12B4A" w:rsidRPr="004B0047">
              <w:rPr>
                <w:rFonts w:ascii="Times New Roman" w:hAnsi="Times New Roman" w:cs="Times New Roman"/>
                <w:noProof/>
                <w:webHidden/>
                <w:sz w:val="24"/>
                <w:szCs w:val="24"/>
              </w:rPr>
              <w:tab/>
            </w:r>
            <w:r w:rsidR="00C12B4A" w:rsidRPr="004B0047">
              <w:rPr>
                <w:rFonts w:ascii="Times New Roman" w:hAnsi="Times New Roman" w:cs="Times New Roman"/>
                <w:noProof/>
                <w:webHidden/>
                <w:sz w:val="24"/>
                <w:szCs w:val="24"/>
              </w:rPr>
              <w:fldChar w:fldCharType="begin"/>
            </w:r>
            <w:r w:rsidR="00C12B4A" w:rsidRPr="004B0047">
              <w:rPr>
                <w:rFonts w:ascii="Times New Roman" w:hAnsi="Times New Roman" w:cs="Times New Roman"/>
                <w:noProof/>
                <w:webHidden/>
                <w:sz w:val="24"/>
                <w:szCs w:val="24"/>
              </w:rPr>
              <w:instrText xml:space="preserve"> PAGEREF _Toc6251628 \h </w:instrText>
            </w:r>
            <w:r w:rsidR="00C12B4A" w:rsidRPr="004B0047">
              <w:rPr>
                <w:rFonts w:ascii="Times New Roman" w:hAnsi="Times New Roman" w:cs="Times New Roman"/>
                <w:noProof/>
                <w:webHidden/>
                <w:sz w:val="24"/>
                <w:szCs w:val="24"/>
              </w:rPr>
            </w:r>
            <w:r w:rsidR="00C12B4A" w:rsidRPr="004B0047">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23</w:t>
            </w:r>
            <w:r w:rsidR="00C12B4A" w:rsidRPr="004B0047">
              <w:rPr>
                <w:rFonts w:ascii="Times New Roman" w:hAnsi="Times New Roman" w:cs="Times New Roman"/>
                <w:noProof/>
                <w:webHidden/>
                <w:sz w:val="24"/>
                <w:szCs w:val="24"/>
              </w:rPr>
              <w:fldChar w:fldCharType="end"/>
            </w:r>
          </w:hyperlink>
        </w:p>
        <w:p w14:paraId="4817A5B9" w14:textId="70ADD342" w:rsidR="00C12B4A" w:rsidRPr="004B0047" w:rsidRDefault="00207301">
          <w:pPr>
            <w:pStyle w:val="TOC2"/>
            <w:tabs>
              <w:tab w:val="right" w:leader="dot" w:pos="9350"/>
            </w:tabs>
            <w:rPr>
              <w:rFonts w:ascii="Times New Roman" w:eastAsiaTheme="minorEastAsia" w:hAnsi="Times New Roman" w:cs="Times New Roman"/>
              <w:noProof/>
              <w:sz w:val="24"/>
              <w:szCs w:val="24"/>
            </w:rPr>
          </w:pPr>
          <w:hyperlink w:anchor="_Toc6251629" w:history="1">
            <w:r w:rsidR="00C12B4A" w:rsidRPr="004B0047">
              <w:rPr>
                <w:rStyle w:val="Hyperlink"/>
                <w:rFonts w:ascii="Times New Roman" w:hAnsi="Times New Roman" w:cs="Times New Roman"/>
                <w:b/>
                <w:noProof/>
                <w:color w:val="auto"/>
                <w:sz w:val="24"/>
                <w:szCs w:val="24"/>
              </w:rPr>
              <w:t>Read Load Results</w:t>
            </w:r>
            <w:r w:rsidR="00C12B4A" w:rsidRPr="004B0047">
              <w:rPr>
                <w:rFonts w:ascii="Times New Roman" w:hAnsi="Times New Roman" w:cs="Times New Roman"/>
                <w:noProof/>
                <w:webHidden/>
                <w:sz w:val="24"/>
                <w:szCs w:val="24"/>
              </w:rPr>
              <w:tab/>
            </w:r>
            <w:r w:rsidR="00C12B4A" w:rsidRPr="004B0047">
              <w:rPr>
                <w:rFonts w:ascii="Times New Roman" w:hAnsi="Times New Roman" w:cs="Times New Roman"/>
                <w:noProof/>
                <w:webHidden/>
                <w:sz w:val="24"/>
                <w:szCs w:val="24"/>
              </w:rPr>
              <w:fldChar w:fldCharType="begin"/>
            </w:r>
            <w:r w:rsidR="00C12B4A" w:rsidRPr="004B0047">
              <w:rPr>
                <w:rFonts w:ascii="Times New Roman" w:hAnsi="Times New Roman" w:cs="Times New Roman"/>
                <w:noProof/>
                <w:webHidden/>
                <w:sz w:val="24"/>
                <w:szCs w:val="24"/>
              </w:rPr>
              <w:instrText xml:space="preserve"> PAGEREF _Toc6251629 \h </w:instrText>
            </w:r>
            <w:r w:rsidR="00C12B4A" w:rsidRPr="004B0047">
              <w:rPr>
                <w:rFonts w:ascii="Times New Roman" w:hAnsi="Times New Roman" w:cs="Times New Roman"/>
                <w:noProof/>
                <w:webHidden/>
                <w:sz w:val="24"/>
                <w:szCs w:val="24"/>
              </w:rPr>
            </w:r>
            <w:r w:rsidR="00C12B4A" w:rsidRPr="004B0047">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23</w:t>
            </w:r>
            <w:r w:rsidR="00C12B4A" w:rsidRPr="004B0047">
              <w:rPr>
                <w:rFonts w:ascii="Times New Roman" w:hAnsi="Times New Roman" w:cs="Times New Roman"/>
                <w:noProof/>
                <w:webHidden/>
                <w:sz w:val="24"/>
                <w:szCs w:val="24"/>
              </w:rPr>
              <w:fldChar w:fldCharType="end"/>
            </w:r>
          </w:hyperlink>
        </w:p>
        <w:p w14:paraId="4E3D83F8" w14:textId="26DF7DB3" w:rsidR="00C12B4A" w:rsidRPr="004B0047" w:rsidRDefault="00207301">
          <w:pPr>
            <w:pStyle w:val="TOC2"/>
            <w:tabs>
              <w:tab w:val="right" w:leader="dot" w:pos="9350"/>
            </w:tabs>
            <w:rPr>
              <w:rFonts w:ascii="Times New Roman" w:eastAsiaTheme="minorEastAsia" w:hAnsi="Times New Roman" w:cs="Times New Roman"/>
              <w:noProof/>
              <w:sz w:val="24"/>
              <w:szCs w:val="24"/>
            </w:rPr>
          </w:pPr>
          <w:hyperlink w:anchor="_Toc6251630" w:history="1">
            <w:r w:rsidR="00C12B4A" w:rsidRPr="004B0047">
              <w:rPr>
                <w:rStyle w:val="Hyperlink"/>
                <w:rFonts w:ascii="Times New Roman" w:hAnsi="Times New Roman" w:cs="Times New Roman"/>
                <w:b/>
                <w:noProof/>
                <w:color w:val="auto"/>
                <w:sz w:val="24"/>
                <w:szCs w:val="24"/>
              </w:rPr>
              <w:t>Write Load Results</w:t>
            </w:r>
            <w:r w:rsidR="00C12B4A" w:rsidRPr="004B0047">
              <w:rPr>
                <w:rFonts w:ascii="Times New Roman" w:hAnsi="Times New Roman" w:cs="Times New Roman"/>
                <w:noProof/>
                <w:webHidden/>
                <w:sz w:val="24"/>
                <w:szCs w:val="24"/>
              </w:rPr>
              <w:tab/>
            </w:r>
            <w:r w:rsidR="00C12B4A" w:rsidRPr="004B0047">
              <w:rPr>
                <w:rFonts w:ascii="Times New Roman" w:hAnsi="Times New Roman" w:cs="Times New Roman"/>
                <w:noProof/>
                <w:webHidden/>
                <w:sz w:val="24"/>
                <w:szCs w:val="24"/>
              </w:rPr>
              <w:fldChar w:fldCharType="begin"/>
            </w:r>
            <w:r w:rsidR="00C12B4A" w:rsidRPr="004B0047">
              <w:rPr>
                <w:rFonts w:ascii="Times New Roman" w:hAnsi="Times New Roman" w:cs="Times New Roman"/>
                <w:noProof/>
                <w:webHidden/>
                <w:sz w:val="24"/>
                <w:szCs w:val="24"/>
              </w:rPr>
              <w:instrText xml:space="preserve"> PAGEREF _Toc6251630 \h </w:instrText>
            </w:r>
            <w:r w:rsidR="00C12B4A" w:rsidRPr="004B0047">
              <w:rPr>
                <w:rFonts w:ascii="Times New Roman" w:hAnsi="Times New Roman" w:cs="Times New Roman"/>
                <w:noProof/>
                <w:webHidden/>
                <w:sz w:val="24"/>
                <w:szCs w:val="24"/>
              </w:rPr>
            </w:r>
            <w:r w:rsidR="00C12B4A" w:rsidRPr="004B0047">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27</w:t>
            </w:r>
            <w:r w:rsidR="00C12B4A" w:rsidRPr="004B0047">
              <w:rPr>
                <w:rFonts w:ascii="Times New Roman" w:hAnsi="Times New Roman" w:cs="Times New Roman"/>
                <w:noProof/>
                <w:webHidden/>
                <w:sz w:val="24"/>
                <w:szCs w:val="24"/>
              </w:rPr>
              <w:fldChar w:fldCharType="end"/>
            </w:r>
          </w:hyperlink>
        </w:p>
        <w:p w14:paraId="28FCB22A" w14:textId="4158745B" w:rsidR="00C12B4A" w:rsidRPr="004B0047" w:rsidRDefault="00207301">
          <w:pPr>
            <w:pStyle w:val="TOC1"/>
            <w:tabs>
              <w:tab w:val="right" w:leader="dot" w:pos="9350"/>
            </w:tabs>
            <w:rPr>
              <w:rFonts w:ascii="Times New Roman" w:eastAsiaTheme="minorEastAsia" w:hAnsi="Times New Roman" w:cs="Times New Roman"/>
              <w:noProof/>
              <w:sz w:val="24"/>
              <w:szCs w:val="24"/>
            </w:rPr>
          </w:pPr>
          <w:hyperlink w:anchor="_Toc6251631" w:history="1">
            <w:r w:rsidR="00C12B4A" w:rsidRPr="004B0047">
              <w:rPr>
                <w:rStyle w:val="Hyperlink"/>
                <w:rFonts w:ascii="Times New Roman" w:hAnsi="Times New Roman" w:cs="Times New Roman"/>
                <w:noProof/>
                <w:color w:val="auto"/>
                <w:sz w:val="24"/>
                <w:szCs w:val="24"/>
              </w:rPr>
              <w:t>Checklist Item 7 – Performance Test Matrix</w:t>
            </w:r>
            <w:r w:rsidR="00C12B4A" w:rsidRPr="004B0047">
              <w:rPr>
                <w:rFonts w:ascii="Times New Roman" w:hAnsi="Times New Roman" w:cs="Times New Roman"/>
                <w:noProof/>
                <w:webHidden/>
                <w:sz w:val="24"/>
                <w:szCs w:val="24"/>
              </w:rPr>
              <w:tab/>
            </w:r>
            <w:r w:rsidR="00C12B4A" w:rsidRPr="004B0047">
              <w:rPr>
                <w:rFonts w:ascii="Times New Roman" w:hAnsi="Times New Roman" w:cs="Times New Roman"/>
                <w:noProof/>
                <w:webHidden/>
                <w:sz w:val="24"/>
                <w:szCs w:val="24"/>
              </w:rPr>
              <w:fldChar w:fldCharType="begin"/>
            </w:r>
            <w:r w:rsidR="00C12B4A" w:rsidRPr="004B0047">
              <w:rPr>
                <w:rFonts w:ascii="Times New Roman" w:hAnsi="Times New Roman" w:cs="Times New Roman"/>
                <w:noProof/>
                <w:webHidden/>
                <w:sz w:val="24"/>
                <w:szCs w:val="24"/>
              </w:rPr>
              <w:instrText xml:space="preserve"> PAGEREF _Toc6251631 \h </w:instrText>
            </w:r>
            <w:r w:rsidR="00C12B4A" w:rsidRPr="004B0047">
              <w:rPr>
                <w:rFonts w:ascii="Times New Roman" w:hAnsi="Times New Roman" w:cs="Times New Roman"/>
                <w:noProof/>
                <w:webHidden/>
                <w:sz w:val="24"/>
                <w:szCs w:val="24"/>
              </w:rPr>
            </w:r>
            <w:r w:rsidR="00C12B4A" w:rsidRPr="004B0047">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38</w:t>
            </w:r>
            <w:r w:rsidR="00C12B4A" w:rsidRPr="004B0047">
              <w:rPr>
                <w:rFonts w:ascii="Times New Roman" w:hAnsi="Times New Roman" w:cs="Times New Roman"/>
                <w:noProof/>
                <w:webHidden/>
                <w:sz w:val="24"/>
                <w:szCs w:val="24"/>
              </w:rPr>
              <w:fldChar w:fldCharType="end"/>
            </w:r>
          </w:hyperlink>
        </w:p>
        <w:p w14:paraId="014BAC69" w14:textId="4511196D" w:rsidR="00C12B4A" w:rsidRPr="004B0047" w:rsidRDefault="00207301">
          <w:pPr>
            <w:pStyle w:val="TOC1"/>
            <w:tabs>
              <w:tab w:val="right" w:leader="dot" w:pos="9350"/>
            </w:tabs>
            <w:rPr>
              <w:rFonts w:ascii="Times New Roman" w:eastAsiaTheme="minorEastAsia" w:hAnsi="Times New Roman" w:cs="Times New Roman"/>
              <w:noProof/>
              <w:sz w:val="24"/>
              <w:szCs w:val="24"/>
            </w:rPr>
          </w:pPr>
          <w:hyperlink w:anchor="_Toc6251632" w:history="1">
            <w:r w:rsidR="00C12B4A" w:rsidRPr="004B0047">
              <w:rPr>
                <w:rStyle w:val="Hyperlink"/>
                <w:rFonts w:ascii="Times New Roman" w:hAnsi="Times New Roman" w:cs="Times New Roman"/>
                <w:noProof/>
                <w:color w:val="auto"/>
                <w:sz w:val="24"/>
                <w:szCs w:val="24"/>
              </w:rPr>
              <w:t>Checklist Items 8-12 - Backup and Recovery</w:t>
            </w:r>
            <w:r w:rsidR="00C12B4A" w:rsidRPr="004B0047">
              <w:rPr>
                <w:rFonts w:ascii="Times New Roman" w:hAnsi="Times New Roman" w:cs="Times New Roman"/>
                <w:noProof/>
                <w:webHidden/>
                <w:sz w:val="24"/>
                <w:szCs w:val="24"/>
              </w:rPr>
              <w:tab/>
            </w:r>
            <w:r w:rsidR="00C12B4A" w:rsidRPr="004B0047">
              <w:rPr>
                <w:rFonts w:ascii="Times New Roman" w:hAnsi="Times New Roman" w:cs="Times New Roman"/>
                <w:noProof/>
                <w:webHidden/>
                <w:sz w:val="24"/>
                <w:szCs w:val="24"/>
              </w:rPr>
              <w:fldChar w:fldCharType="begin"/>
            </w:r>
            <w:r w:rsidR="00C12B4A" w:rsidRPr="004B0047">
              <w:rPr>
                <w:rFonts w:ascii="Times New Roman" w:hAnsi="Times New Roman" w:cs="Times New Roman"/>
                <w:noProof/>
                <w:webHidden/>
                <w:sz w:val="24"/>
                <w:szCs w:val="24"/>
              </w:rPr>
              <w:instrText xml:space="preserve"> PAGEREF _Toc6251632 \h </w:instrText>
            </w:r>
            <w:r w:rsidR="00C12B4A" w:rsidRPr="004B0047">
              <w:rPr>
                <w:rFonts w:ascii="Times New Roman" w:hAnsi="Times New Roman" w:cs="Times New Roman"/>
                <w:noProof/>
                <w:webHidden/>
                <w:sz w:val="24"/>
                <w:szCs w:val="24"/>
              </w:rPr>
            </w:r>
            <w:r w:rsidR="00C12B4A" w:rsidRPr="004B0047">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38</w:t>
            </w:r>
            <w:r w:rsidR="00C12B4A" w:rsidRPr="004B0047">
              <w:rPr>
                <w:rFonts w:ascii="Times New Roman" w:hAnsi="Times New Roman" w:cs="Times New Roman"/>
                <w:noProof/>
                <w:webHidden/>
                <w:sz w:val="24"/>
                <w:szCs w:val="24"/>
              </w:rPr>
              <w:fldChar w:fldCharType="end"/>
            </w:r>
          </w:hyperlink>
        </w:p>
        <w:p w14:paraId="4F21DFA2" w14:textId="0284650C" w:rsidR="00C12B4A" w:rsidRPr="004B0047" w:rsidRDefault="00207301">
          <w:pPr>
            <w:pStyle w:val="TOC2"/>
            <w:tabs>
              <w:tab w:val="right" w:leader="dot" w:pos="9350"/>
            </w:tabs>
            <w:rPr>
              <w:rFonts w:ascii="Times New Roman" w:eastAsiaTheme="minorEastAsia" w:hAnsi="Times New Roman" w:cs="Times New Roman"/>
              <w:noProof/>
              <w:sz w:val="24"/>
              <w:szCs w:val="24"/>
            </w:rPr>
          </w:pPr>
          <w:hyperlink w:anchor="_Toc6251633" w:history="1">
            <w:r w:rsidR="00C12B4A" w:rsidRPr="004B0047">
              <w:rPr>
                <w:rStyle w:val="Hyperlink"/>
                <w:rFonts w:ascii="Times New Roman" w:hAnsi="Times New Roman" w:cs="Times New Roman"/>
                <w:b/>
                <w:noProof/>
                <w:color w:val="auto"/>
                <w:sz w:val="24"/>
                <w:szCs w:val="24"/>
              </w:rPr>
              <w:t>Create Recovery Table – Checklist 8</w:t>
            </w:r>
            <w:r w:rsidR="00C12B4A" w:rsidRPr="004B0047">
              <w:rPr>
                <w:rFonts w:ascii="Times New Roman" w:hAnsi="Times New Roman" w:cs="Times New Roman"/>
                <w:noProof/>
                <w:webHidden/>
                <w:sz w:val="24"/>
                <w:szCs w:val="24"/>
              </w:rPr>
              <w:tab/>
            </w:r>
            <w:r w:rsidR="00C12B4A" w:rsidRPr="004B0047">
              <w:rPr>
                <w:rFonts w:ascii="Times New Roman" w:hAnsi="Times New Roman" w:cs="Times New Roman"/>
                <w:noProof/>
                <w:webHidden/>
                <w:sz w:val="24"/>
                <w:szCs w:val="24"/>
              </w:rPr>
              <w:fldChar w:fldCharType="begin"/>
            </w:r>
            <w:r w:rsidR="00C12B4A" w:rsidRPr="004B0047">
              <w:rPr>
                <w:rFonts w:ascii="Times New Roman" w:hAnsi="Times New Roman" w:cs="Times New Roman"/>
                <w:noProof/>
                <w:webHidden/>
                <w:sz w:val="24"/>
                <w:szCs w:val="24"/>
              </w:rPr>
              <w:instrText xml:space="preserve"> PAGEREF _Toc6251633 \h </w:instrText>
            </w:r>
            <w:r w:rsidR="00C12B4A" w:rsidRPr="004B0047">
              <w:rPr>
                <w:rFonts w:ascii="Times New Roman" w:hAnsi="Times New Roman" w:cs="Times New Roman"/>
                <w:noProof/>
                <w:webHidden/>
                <w:sz w:val="24"/>
                <w:szCs w:val="24"/>
              </w:rPr>
            </w:r>
            <w:r w:rsidR="00C12B4A" w:rsidRPr="004B0047">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38</w:t>
            </w:r>
            <w:r w:rsidR="00C12B4A" w:rsidRPr="004B0047">
              <w:rPr>
                <w:rFonts w:ascii="Times New Roman" w:hAnsi="Times New Roman" w:cs="Times New Roman"/>
                <w:noProof/>
                <w:webHidden/>
                <w:sz w:val="24"/>
                <w:szCs w:val="24"/>
              </w:rPr>
              <w:fldChar w:fldCharType="end"/>
            </w:r>
          </w:hyperlink>
        </w:p>
        <w:p w14:paraId="618D1920" w14:textId="158DC208" w:rsidR="00C12B4A" w:rsidRPr="004B0047" w:rsidRDefault="00207301">
          <w:pPr>
            <w:pStyle w:val="TOC2"/>
            <w:tabs>
              <w:tab w:val="right" w:leader="dot" w:pos="9350"/>
            </w:tabs>
            <w:rPr>
              <w:rFonts w:ascii="Times New Roman" w:eastAsiaTheme="minorEastAsia" w:hAnsi="Times New Roman" w:cs="Times New Roman"/>
              <w:noProof/>
              <w:sz w:val="24"/>
              <w:szCs w:val="24"/>
            </w:rPr>
          </w:pPr>
          <w:hyperlink w:anchor="_Toc6251634" w:history="1">
            <w:r w:rsidR="00C12B4A" w:rsidRPr="004B0047">
              <w:rPr>
                <w:rStyle w:val="Hyperlink"/>
                <w:rFonts w:ascii="Times New Roman" w:hAnsi="Times New Roman" w:cs="Times New Roman"/>
                <w:b/>
                <w:noProof/>
                <w:color w:val="auto"/>
                <w:sz w:val="24"/>
                <w:szCs w:val="24"/>
              </w:rPr>
              <w:t>Export/Import – Checklist 9 &amp; 10</w:t>
            </w:r>
            <w:r w:rsidR="00C12B4A" w:rsidRPr="004B0047">
              <w:rPr>
                <w:rFonts w:ascii="Times New Roman" w:hAnsi="Times New Roman" w:cs="Times New Roman"/>
                <w:noProof/>
                <w:webHidden/>
                <w:sz w:val="24"/>
                <w:szCs w:val="24"/>
              </w:rPr>
              <w:tab/>
            </w:r>
            <w:r w:rsidR="00C12B4A" w:rsidRPr="004B0047">
              <w:rPr>
                <w:rFonts w:ascii="Times New Roman" w:hAnsi="Times New Roman" w:cs="Times New Roman"/>
                <w:noProof/>
                <w:webHidden/>
                <w:sz w:val="24"/>
                <w:szCs w:val="24"/>
              </w:rPr>
              <w:fldChar w:fldCharType="begin"/>
            </w:r>
            <w:r w:rsidR="00C12B4A" w:rsidRPr="004B0047">
              <w:rPr>
                <w:rFonts w:ascii="Times New Roman" w:hAnsi="Times New Roman" w:cs="Times New Roman"/>
                <w:noProof/>
                <w:webHidden/>
                <w:sz w:val="24"/>
                <w:szCs w:val="24"/>
              </w:rPr>
              <w:instrText xml:space="preserve"> PAGEREF _Toc6251634 \h </w:instrText>
            </w:r>
            <w:r w:rsidR="00C12B4A" w:rsidRPr="004B0047">
              <w:rPr>
                <w:rFonts w:ascii="Times New Roman" w:hAnsi="Times New Roman" w:cs="Times New Roman"/>
                <w:noProof/>
                <w:webHidden/>
                <w:sz w:val="24"/>
                <w:szCs w:val="24"/>
              </w:rPr>
            </w:r>
            <w:r w:rsidR="00C12B4A" w:rsidRPr="004B0047">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41</w:t>
            </w:r>
            <w:r w:rsidR="00C12B4A" w:rsidRPr="004B0047">
              <w:rPr>
                <w:rFonts w:ascii="Times New Roman" w:hAnsi="Times New Roman" w:cs="Times New Roman"/>
                <w:noProof/>
                <w:webHidden/>
                <w:sz w:val="24"/>
                <w:szCs w:val="24"/>
              </w:rPr>
              <w:fldChar w:fldCharType="end"/>
            </w:r>
          </w:hyperlink>
        </w:p>
        <w:p w14:paraId="7D09CCAB" w14:textId="646252C8" w:rsidR="00C12B4A" w:rsidRPr="004B0047" w:rsidRDefault="00207301">
          <w:pPr>
            <w:pStyle w:val="TOC2"/>
            <w:tabs>
              <w:tab w:val="right" w:leader="dot" w:pos="9350"/>
            </w:tabs>
            <w:rPr>
              <w:rFonts w:ascii="Times New Roman" w:eastAsiaTheme="minorEastAsia" w:hAnsi="Times New Roman" w:cs="Times New Roman"/>
              <w:noProof/>
              <w:sz w:val="24"/>
              <w:szCs w:val="24"/>
            </w:rPr>
          </w:pPr>
          <w:hyperlink w:anchor="_Toc6251635" w:history="1">
            <w:r w:rsidR="00C12B4A" w:rsidRPr="004B0047">
              <w:rPr>
                <w:rStyle w:val="Hyperlink"/>
                <w:rFonts w:ascii="Times New Roman" w:hAnsi="Times New Roman" w:cs="Times New Roman"/>
                <w:b/>
                <w:noProof/>
                <w:color w:val="auto"/>
                <w:sz w:val="24"/>
                <w:szCs w:val="24"/>
              </w:rPr>
              <w:t>RMAN – Checklist 9 &amp; 10</w:t>
            </w:r>
            <w:r w:rsidR="00C12B4A" w:rsidRPr="004B0047">
              <w:rPr>
                <w:rFonts w:ascii="Times New Roman" w:hAnsi="Times New Roman" w:cs="Times New Roman"/>
                <w:noProof/>
                <w:webHidden/>
                <w:sz w:val="24"/>
                <w:szCs w:val="24"/>
              </w:rPr>
              <w:tab/>
            </w:r>
            <w:r w:rsidR="00C12B4A" w:rsidRPr="004B0047">
              <w:rPr>
                <w:rFonts w:ascii="Times New Roman" w:hAnsi="Times New Roman" w:cs="Times New Roman"/>
                <w:noProof/>
                <w:webHidden/>
                <w:sz w:val="24"/>
                <w:szCs w:val="24"/>
              </w:rPr>
              <w:fldChar w:fldCharType="begin"/>
            </w:r>
            <w:r w:rsidR="00C12B4A" w:rsidRPr="004B0047">
              <w:rPr>
                <w:rFonts w:ascii="Times New Roman" w:hAnsi="Times New Roman" w:cs="Times New Roman"/>
                <w:noProof/>
                <w:webHidden/>
                <w:sz w:val="24"/>
                <w:szCs w:val="24"/>
              </w:rPr>
              <w:instrText xml:space="preserve"> PAGEREF _Toc6251635 \h </w:instrText>
            </w:r>
            <w:r w:rsidR="00C12B4A" w:rsidRPr="004B0047">
              <w:rPr>
                <w:rFonts w:ascii="Times New Roman" w:hAnsi="Times New Roman" w:cs="Times New Roman"/>
                <w:noProof/>
                <w:webHidden/>
                <w:sz w:val="24"/>
                <w:szCs w:val="24"/>
              </w:rPr>
            </w:r>
            <w:r w:rsidR="00C12B4A" w:rsidRPr="004B0047">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48</w:t>
            </w:r>
            <w:r w:rsidR="00C12B4A" w:rsidRPr="004B0047">
              <w:rPr>
                <w:rFonts w:ascii="Times New Roman" w:hAnsi="Times New Roman" w:cs="Times New Roman"/>
                <w:noProof/>
                <w:webHidden/>
                <w:sz w:val="24"/>
                <w:szCs w:val="24"/>
              </w:rPr>
              <w:fldChar w:fldCharType="end"/>
            </w:r>
          </w:hyperlink>
        </w:p>
        <w:p w14:paraId="7BFDB979" w14:textId="71A4BC46" w:rsidR="00C12B4A" w:rsidRPr="004B0047" w:rsidRDefault="00207301">
          <w:pPr>
            <w:pStyle w:val="TOC2"/>
            <w:tabs>
              <w:tab w:val="right" w:leader="dot" w:pos="9350"/>
            </w:tabs>
            <w:rPr>
              <w:rFonts w:ascii="Times New Roman" w:eastAsiaTheme="minorEastAsia" w:hAnsi="Times New Roman" w:cs="Times New Roman"/>
              <w:noProof/>
              <w:sz w:val="24"/>
              <w:szCs w:val="24"/>
            </w:rPr>
          </w:pPr>
          <w:hyperlink w:anchor="_Toc6251636" w:history="1">
            <w:r w:rsidR="00C12B4A" w:rsidRPr="004B0047">
              <w:rPr>
                <w:rStyle w:val="Hyperlink"/>
                <w:rFonts w:ascii="Times New Roman" w:hAnsi="Times New Roman" w:cs="Times New Roman"/>
                <w:b/>
                <w:noProof/>
                <w:color w:val="auto"/>
                <w:sz w:val="24"/>
                <w:szCs w:val="24"/>
              </w:rPr>
              <w:t>RMAN Versus Import/Export – Checklist 11</w:t>
            </w:r>
            <w:r w:rsidR="00C12B4A" w:rsidRPr="004B0047">
              <w:rPr>
                <w:rFonts w:ascii="Times New Roman" w:hAnsi="Times New Roman" w:cs="Times New Roman"/>
                <w:noProof/>
                <w:webHidden/>
                <w:sz w:val="24"/>
                <w:szCs w:val="24"/>
              </w:rPr>
              <w:tab/>
            </w:r>
            <w:r w:rsidR="00C12B4A" w:rsidRPr="004B0047">
              <w:rPr>
                <w:rFonts w:ascii="Times New Roman" w:hAnsi="Times New Roman" w:cs="Times New Roman"/>
                <w:noProof/>
                <w:webHidden/>
                <w:sz w:val="24"/>
                <w:szCs w:val="24"/>
              </w:rPr>
              <w:fldChar w:fldCharType="begin"/>
            </w:r>
            <w:r w:rsidR="00C12B4A" w:rsidRPr="004B0047">
              <w:rPr>
                <w:rFonts w:ascii="Times New Roman" w:hAnsi="Times New Roman" w:cs="Times New Roman"/>
                <w:noProof/>
                <w:webHidden/>
                <w:sz w:val="24"/>
                <w:szCs w:val="24"/>
              </w:rPr>
              <w:instrText xml:space="preserve"> PAGEREF _Toc6251636 \h </w:instrText>
            </w:r>
            <w:r w:rsidR="00C12B4A" w:rsidRPr="004B0047">
              <w:rPr>
                <w:rFonts w:ascii="Times New Roman" w:hAnsi="Times New Roman" w:cs="Times New Roman"/>
                <w:noProof/>
                <w:webHidden/>
                <w:sz w:val="24"/>
                <w:szCs w:val="24"/>
              </w:rPr>
            </w:r>
            <w:r w:rsidR="00C12B4A" w:rsidRPr="004B0047">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52</w:t>
            </w:r>
            <w:r w:rsidR="00C12B4A" w:rsidRPr="004B0047">
              <w:rPr>
                <w:rFonts w:ascii="Times New Roman" w:hAnsi="Times New Roman" w:cs="Times New Roman"/>
                <w:noProof/>
                <w:webHidden/>
                <w:sz w:val="24"/>
                <w:szCs w:val="24"/>
              </w:rPr>
              <w:fldChar w:fldCharType="end"/>
            </w:r>
          </w:hyperlink>
        </w:p>
        <w:p w14:paraId="4FC152D0" w14:textId="1E4CD942" w:rsidR="00C12B4A" w:rsidRPr="004B0047" w:rsidRDefault="00207301">
          <w:pPr>
            <w:pStyle w:val="TOC2"/>
            <w:tabs>
              <w:tab w:val="right" w:leader="dot" w:pos="9350"/>
            </w:tabs>
            <w:rPr>
              <w:rFonts w:ascii="Times New Roman" w:eastAsiaTheme="minorEastAsia" w:hAnsi="Times New Roman" w:cs="Times New Roman"/>
              <w:noProof/>
              <w:sz w:val="24"/>
              <w:szCs w:val="24"/>
            </w:rPr>
          </w:pPr>
          <w:hyperlink w:anchor="_Toc6251637" w:history="1">
            <w:r w:rsidR="00C12B4A" w:rsidRPr="004B0047">
              <w:rPr>
                <w:rStyle w:val="Hyperlink"/>
                <w:rFonts w:ascii="Times New Roman" w:hAnsi="Times New Roman" w:cs="Times New Roman"/>
                <w:b/>
                <w:noProof/>
                <w:color w:val="auto"/>
                <w:sz w:val="24"/>
                <w:szCs w:val="24"/>
              </w:rPr>
              <w:t>Flashback – Checklist 12</w:t>
            </w:r>
            <w:r w:rsidR="00C12B4A" w:rsidRPr="004B0047">
              <w:rPr>
                <w:rFonts w:ascii="Times New Roman" w:hAnsi="Times New Roman" w:cs="Times New Roman"/>
                <w:noProof/>
                <w:webHidden/>
                <w:sz w:val="24"/>
                <w:szCs w:val="24"/>
              </w:rPr>
              <w:tab/>
            </w:r>
            <w:r w:rsidR="00C12B4A" w:rsidRPr="004B0047">
              <w:rPr>
                <w:rFonts w:ascii="Times New Roman" w:hAnsi="Times New Roman" w:cs="Times New Roman"/>
                <w:noProof/>
                <w:webHidden/>
                <w:sz w:val="24"/>
                <w:szCs w:val="24"/>
              </w:rPr>
              <w:fldChar w:fldCharType="begin"/>
            </w:r>
            <w:r w:rsidR="00C12B4A" w:rsidRPr="004B0047">
              <w:rPr>
                <w:rFonts w:ascii="Times New Roman" w:hAnsi="Times New Roman" w:cs="Times New Roman"/>
                <w:noProof/>
                <w:webHidden/>
                <w:sz w:val="24"/>
                <w:szCs w:val="24"/>
              </w:rPr>
              <w:instrText xml:space="preserve"> PAGEREF _Toc6251637 \h </w:instrText>
            </w:r>
            <w:r w:rsidR="00C12B4A" w:rsidRPr="004B0047">
              <w:rPr>
                <w:rFonts w:ascii="Times New Roman" w:hAnsi="Times New Roman" w:cs="Times New Roman"/>
                <w:noProof/>
                <w:webHidden/>
                <w:sz w:val="24"/>
                <w:szCs w:val="24"/>
              </w:rPr>
            </w:r>
            <w:r w:rsidR="00C12B4A" w:rsidRPr="004B0047">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52</w:t>
            </w:r>
            <w:r w:rsidR="00C12B4A" w:rsidRPr="004B0047">
              <w:rPr>
                <w:rFonts w:ascii="Times New Roman" w:hAnsi="Times New Roman" w:cs="Times New Roman"/>
                <w:noProof/>
                <w:webHidden/>
                <w:sz w:val="24"/>
                <w:szCs w:val="24"/>
              </w:rPr>
              <w:fldChar w:fldCharType="end"/>
            </w:r>
          </w:hyperlink>
        </w:p>
        <w:p w14:paraId="4692D924" w14:textId="11B7067D" w:rsidR="00C12B4A" w:rsidRPr="004B0047" w:rsidRDefault="00207301">
          <w:pPr>
            <w:pStyle w:val="TOC1"/>
            <w:tabs>
              <w:tab w:val="right" w:leader="dot" w:pos="9350"/>
            </w:tabs>
            <w:rPr>
              <w:rFonts w:ascii="Times New Roman" w:eastAsiaTheme="minorEastAsia" w:hAnsi="Times New Roman" w:cs="Times New Roman"/>
              <w:noProof/>
              <w:sz w:val="24"/>
              <w:szCs w:val="24"/>
            </w:rPr>
          </w:pPr>
          <w:hyperlink w:anchor="_Toc6251638" w:history="1">
            <w:r w:rsidR="00C12B4A" w:rsidRPr="004B0047">
              <w:rPr>
                <w:rStyle w:val="Hyperlink"/>
                <w:rFonts w:ascii="Times New Roman" w:hAnsi="Times New Roman" w:cs="Times New Roman"/>
                <w:noProof/>
                <w:color w:val="auto"/>
                <w:sz w:val="24"/>
                <w:szCs w:val="24"/>
              </w:rPr>
              <w:t>Checklist Items 13-19 – Monitor Health, Create Users &amp; Synonyms, &amp; Reverse Engineer</w:t>
            </w:r>
            <w:r w:rsidR="00C12B4A" w:rsidRPr="004B0047">
              <w:rPr>
                <w:rFonts w:ascii="Times New Roman" w:hAnsi="Times New Roman" w:cs="Times New Roman"/>
                <w:noProof/>
                <w:webHidden/>
                <w:sz w:val="24"/>
                <w:szCs w:val="24"/>
              </w:rPr>
              <w:tab/>
            </w:r>
            <w:r w:rsidR="00C12B4A" w:rsidRPr="004B0047">
              <w:rPr>
                <w:rFonts w:ascii="Times New Roman" w:hAnsi="Times New Roman" w:cs="Times New Roman"/>
                <w:noProof/>
                <w:webHidden/>
                <w:sz w:val="24"/>
                <w:szCs w:val="24"/>
              </w:rPr>
              <w:fldChar w:fldCharType="begin"/>
            </w:r>
            <w:r w:rsidR="00C12B4A" w:rsidRPr="004B0047">
              <w:rPr>
                <w:rFonts w:ascii="Times New Roman" w:hAnsi="Times New Roman" w:cs="Times New Roman"/>
                <w:noProof/>
                <w:webHidden/>
                <w:sz w:val="24"/>
                <w:szCs w:val="24"/>
              </w:rPr>
              <w:instrText xml:space="preserve"> PAGEREF _Toc6251638 \h </w:instrText>
            </w:r>
            <w:r w:rsidR="00C12B4A" w:rsidRPr="004B0047">
              <w:rPr>
                <w:rFonts w:ascii="Times New Roman" w:hAnsi="Times New Roman" w:cs="Times New Roman"/>
                <w:noProof/>
                <w:webHidden/>
                <w:sz w:val="24"/>
                <w:szCs w:val="24"/>
              </w:rPr>
            </w:r>
            <w:r w:rsidR="00C12B4A" w:rsidRPr="004B0047">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55</w:t>
            </w:r>
            <w:r w:rsidR="00C12B4A" w:rsidRPr="004B0047">
              <w:rPr>
                <w:rFonts w:ascii="Times New Roman" w:hAnsi="Times New Roman" w:cs="Times New Roman"/>
                <w:noProof/>
                <w:webHidden/>
                <w:sz w:val="24"/>
                <w:szCs w:val="24"/>
              </w:rPr>
              <w:fldChar w:fldCharType="end"/>
            </w:r>
          </w:hyperlink>
        </w:p>
        <w:p w14:paraId="0AA12348" w14:textId="34219DB8" w:rsidR="00C12B4A" w:rsidRPr="004B0047" w:rsidRDefault="00207301">
          <w:pPr>
            <w:pStyle w:val="TOC2"/>
            <w:tabs>
              <w:tab w:val="right" w:leader="dot" w:pos="9350"/>
            </w:tabs>
            <w:rPr>
              <w:rFonts w:ascii="Times New Roman" w:eastAsiaTheme="minorEastAsia" w:hAnsi="Times New Roman" w:cs="Times New Roman"/>
              <w:noProof/>
              <w:sz w:val="24"/>
              <w:szCs w:val="24"/>
            </w:rPr>
          </w:pPr>
          <w:hyperlink w:anchor="_Toc6251639" w:history="1">
            <w:r w:rsidR="00C12B4A" w:rsidRPr="004B0047">
              <w:rPr>
                <w:rStyle w:val="Hyperlink"/>
                <w:rFonts w:ascii="Times New Roman" w:hAnsi="Times New Roman" w:cs="Times New Roman"/>
                <w:b/>
                <w:noProof/>
                <w:color w:val="auto"/>
                <w:sz w:val="24"/>
                <w:szCs w:val="24"/>
              </w:rPr>
              <w:t>Monitor Health of Database – Items 13-15</w:t>
            </w:r>
            <w:r w:rsidR="00C12B4A" w:rsidRPr="004B0047">
              <w:rPr>
                <w:rFonts w:ascii="Times New Roman" w:hAnsi="Times New Roman" w:cs="Times New Roman"/>
                <w:noProof/>
                <w:webHidden/>
                <w:sz w:val="24"/>
                <w:szCs w:val="24"/>
              </w:rPr>
              <w:tab/>
            </w:r>
            <w:r w:rsidR="00C12B4A" w:rsidRPr="004B0047">
              <w:rPr>
                <w:rFonts w:ascii="Times New Roman" w:hAnsi="Times New Roman" w:cs="Times New Roman"/>
                <w:noProof/>
                <w:webHidden/>
                <w:sz w:val="24"/>
                <w:szCs w:val="24"/>
              </w:rPr>
              <w:fldChar w:fldCharType="begin"/>
            </w:r>
            <w:r w:rsidR="00C12B4A" w:rsidRPr="004B0047">
              <w:rPr>
                <w:rFonts w:ascii="Times New Roman" w:hAnsi="Times New Roman" w:cs="Times New Roman"/>
                <w:noProof/>
                <w:webHidden/>
                <w:sz w:val="24"/>
                <w:szCs w:val="24"/>
              </w:rPr>
              <w:instrText xml:space="preserve"> PAGEREF _Toc6251639 \h </w:instrText>
            </w:r>
            <w:r w:rsidR="00C12B4A" w:rsidRPr="004B0047">
              <w:rPr>
                <w:rFonts w:ascii="Times New Roman" w:hAnsi="Times New Roman" w:cs="Times New Roman"/>
                <w:noProof/>
                <w:webHidden/>
                <w:sz w:val="24"/>
                <w:szCs w:val="24"/>
              </w:rPr>
            </w:r>
            <w:r w:rsidR="00C12B4A" w:rsidRPr="004B0047">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55</w:t>
            </w:r>
            <w:r w:rsidR="00C12B4A" w:rsidRPr="004B0047">
              <w:rPr>
                <w:rFonts w:ascii="Times New Roman" w:hAnsi="Times New Roman" w:cs="Times New Roman"/>
                <w:noProof/>
                <w:webHidden/>
                <w:sz w:val="24"/>
                <w:szCs w:val="24"/>
              </w:rPr>
              <w:fldChar w:fldCharType="end"/>
            </w:r>
          </w:hyperlink>
        </w:p>
        <w:p w14:paraId="62D33588" w14:textId="7BE0BB44" w:rsidR="00C12B4A" w:rsidRPr="004B0047" w:rsidRDefault="00207301">
          <w:pPr>
            <w:pStyle w:val="TOC2"/>
            <w:tabs>
              <w:tab w:val="right" w:leader="dot" w:pos="9350"/>
            </w:tabs>
            <w:rPr>
              <w:rFonts w:ascii="Times New Roman" w:eastAsiaTheme="minorEastAsia" w:hAnsi="Times New Roman" w:cs="Times New Roman"/>
              <w:noProof/>
              <w:sz w:val="24"/>
              <w:szCs w:val="24"/>
            </w:rPr>
          </w:pPr>
          <w:hyperlink w:anchor="_Toc6251640" w:history="1">
            <w:r w:rsidR="00C12B4A" w:rsidRPr="004B0047">
              <w:rPr>
                <w:rStyle w:val="Hyperlink"/>
                <w:rFonts w:ascii="Times New Roman" w:hAnsi="Times New Roman" w:cs="Times New Roman"/>
                <w:b/>
                <w:noProof/>
                <w:color w:val="auto"/>
                <w:sz w:val="24"/>
                <w:szCs w:val="24"/>
              </w:rPr>
              <w:t>Create Users – Item 16</w:t>
            </w:r>
            <w:r w:rsidR="00C12B4A" w:rsidRPr="004B0047">
              <w:rPr>
                <w:rFonts w:ascii="Times New Roman" w:hAnsi="Times New Roman" w:cs="Times New Roman"/>
                <w:noProof/>
                <w:webHidden/>
                <w:sz w:val="24"/>
                <w:szCs w:val="24"/>
              </w:rPr>
              <w:tab/>
            </w:r>
            <w:r w:rsidR="00C12B4A" w:rsidRPr="004B0047">
              <w:rPr>
                <w:rFonts w:ascii="Times New Roman" w:hAnsi="Times New Roman" w:cs="Times New Roman"/>
                <w:noProof/>
                <w:webHidden/>
                <w:sz w:val="24"/>
                <w:szCs w:val="24"/>
              </w:rPr>
              <w:fldChar w:fldCharType="begin"/>
            </w:r>
            <w:r w:rsidR="00C12B4A" w:rsidRPr="004B0047">
              <w:rPr>
                <w:rFonts w:ascii="Times New Roman" w:hAnsi="Times New Roman" w:cs="Times New Roman"/>
                <w:noProof/>
                <w:webHidden/>
                <w:sz w:val="24"/>
                <w:szCs w:val="24"/>
              </w:rPr>
              <w:instrText xml:space="preserve"> PAGEREF _Toc6251640 \h </w:instrText>
            </w:r>
            <w:r w:rsidR="00C12B4A" w:rsidRPr="004B0047">
              <w:rPr>
                <w:rFonts w:ascii="Times New Roman" w:hAnsi="Times New Roman" w:cs="Times New Roman"/>
                <w:noProof/>
                <w:webHidden/>
                <w:sz w:val="24"/>
                <w:szCs w:val="24"/>
              </w:rPr>
            </w:r>
            <w:r w:rsidR="00C12B4A" w:rsidRPr="004B0047">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58</w:t>
            </w:r>
            <w:r w:rsidR="00C12B4A" w:rsidRPr="004B0047">
              <w:rPr>
                <w:rFonts w:ascii="Times New Roman" w:hAnsi="Times New Roman" w:cs="Times New Roman"/>
                <w:noProof/>
                <w:webHidden/>
                <w:sz w:val="24"/>
                <w:szCs w:val="24"/>
              </w:rPr>
              <w:fldChar w:fldCharType="end"/>
            </w:r>
          </w:hyperlink>
        </w:p>
        <w:p w14:paraId="5BB97AF8" w14:textId="2AB13E0E" w:rsidR="00C12B4A" w:rsidRPr="004B0047" w:rsidRDefault="00207301">
          <w:pPr>
            <w:pStyle w:val="TOC2"/>
            <w:tabs>
              <w:tab w:val="right" w:leader="dot" w:pos="9350"/>
            </w:tabs>
            <w:rPr>
              <w:rFonts w:ascii="Times New Roman" w:eastAsiaTheme="minorEastAsia" w:hAnsi="Times New Roman" w:cs="Times New Roman"/>
              <w:noProof/>
              <w:sz w:val="24"/>
              <w:szCs w:val="24"/>
            </w:rPr>
          </w:pPr>
          <w:hyperlink w:anchor="_Toc6251641" w:history="1">
            <w:r w:rsidR="00C12B4A" w:rsidRPr="004B0047">
              <w:rPr>
                <w:rStyle w:val="Hyperlink"/>
                <w:rFonts w:ascii="Times New Roman" w:hAnsi="Times New Roman" w:cs="Times New Roman"/>
                <w:b/>
                <w:noProof/>
                <w:color w:val="auto"/>
                <w:sz w:val="24"/>
                <w:szCs w:val="24"/>
              </w:rPr>
              <w:t>Create Synonyms – Item 17</w:t>
            </w:r>
            <w:r w:rsidR="00C12B4A" w:rsidRPr="004B0047">
              <w:rPr>
                <w:rFonts w:ascii="Times New Roman" w:hAnsi="Times New Roman" w:cs="Times New Roman"/>
                <w:noProof/>
                <w:webHidden/>
                <w:sz w:val="24"/>
                <w:szCs w:val="24"/>
              </w:rPr>
              <w:tab/>
            </w:r>
            <w:r w:rsidR="00C12B4A" w:rsidRPr="004B0047">
              <w:rPr>
                <w:rFonts w:ascii="Times New Roman" w:hAnsi="Times New Roman" w:cs="Times New Roman"/>
                <w:noProof/>
                <w:webHidden/>
                <w:sz w:val="24"/>
                <w:szCs w:val="24"/>
              </w:rPr>
              <w:fldChar w:fldCharType="begin"/>
            </w:r>
            <w:r w:rsidR="00C12B4A" w:rsidRPr="004B0047">
              <w:rPr>
                <w:rFonts w:ascii="Times New Roman" w:hAnsi="Times New Roman" w:cs="Times New Roman"/>
                <w:noProof/>
                <w:webHidden/>
                <w:sz w:val="24"/>
                <w:szCs w:val="24"/>
              </w:rPr>
              <w:instrText xml:space="preserve"> PAGEREF _Toc6251641 \h </w:instrText>
            </w:r>
            <w:r w:rsidR="00C12B4A" w:rsidRPr="004B0047">
              <w:rPr>
                <w:rFonts w:ascii="Times New Roman" w:hAnsi="Times New Roman" w:cs="Times New Roman"/>
                <w:noProof/>
                <w:webHidden/>
                <w:sz w:val="24"/>
                <w:szCs w:val="24"/>
              </w:rPr>
            </w:r>
            <w:r w:rsidR="00C12B4A" w:rsidRPr="004B0047">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64</w:t>
            </w:r>
            <w:r w:rsidR="00C12B4A" w:rsidRPr="004B0047">
              <w:rPr>
                <w:rFonts w:ascii="Times New Roman" w:hAnsi="Times New Roman" w:cs="Times New Roman"/>
                <w:noProof/>
                <w:webHidden/>
                <w:sz w:val="24"/>
                <w:szCs w:val="24"/>
              </w:rPr>
              <w:fldChar w:fldCharType="end"/>
            </w:r>
          </w:hyperlink>
        </w:p>
        <w:p w14:paraId="75AF70C1" w14:textId="3E436694" w:rsidR="00C12B4A" w:rsidRPr="004B0047" w:rsidRDefault="00207301">
          <w:pPr>
            <w:pStyle w:val="TOC2"/>
            <w:tabs>
              <w:tab w:val="right" w:leader="dot" w:pos="9350"/>
            </w:tabs>
            <w:rPr>
              <w:rFonts w:ascii="Times New Roman" w:eastAsiaTheme="minorEastAsia" w:hAnsi="Times New Roman" w:cs="Times New Roman"/>
              <w:noProof/>
              <w:sz w:val="24"/>
              <w:szCs w:val="24"/>
            </w:rPr>
          </w:pPr>
          <w:hyperlink w:anchor="_Toc6251642" w:history="1">
            <w:r w:rsidR="00C12B4A" w:rsidRPr="004B0047">
              <w:rPr>
                <w:rStyle w:val="Hyperlink"/>
                <w:rFonts w:ascii="Times New Roman" w:hAnsi="Times New Roman" w:cs="Times New Roman"/>
                <w:b/>
                <w:noProof/>
                <w:color w:val="auto"/>
                <w:sz w:val="24"/>
                <w:szCs w:val="24"/>
              </w:rPr>
              <w:t>Create reverse engineer on all_objects views – Item 18</w:t>
            </w:r>
            <w:r w:rsidR="00C12B4A" w:rsidRPr="004B0047">
              <w:rPr>
                <w:rFonts w:ascii="Times New Roman" w:hAnsi="Times New Roman" w:cs="Times New Roman"/>
                <w:noProof/>
                <w:webHidden/>
                <w:sz w:val="24"/>
                <w:szCs w:val="24"/>
              </w:rPr>
              <w:tab/>
            </w:r>
            <w:r w:rsidR="00C12B4A" w:rsidRPr="004B0047">
              <w:rPr>
                <w:rFonts w:ascii="Times New Roman" w:hAnsi="Times New Roman" w:cs="Times New Roman"/>
                <w:noProof/>
                <w:webHidden/>
                <w:sz w:val="24"/>
                <w:szCs w:val="24"/>
              </w:rPr>
              <w:fldChar w:fldCharType="begin"/>
            </w:r>
            <w:r w:rsidR="00C12B4A" w:rsidRPr="004B0047">
              <w:rPr>
                <w:rFonts w:ascii="Times New Roman" w:hAnsi="Times New Roman" w:cs="Times New Roman"/>
                <w:noProof/>
                <w:webHidden/>
                <w:sz w:val="24"/>
                <w:szCs w:val="24"/>
              </w:rPr>
              <w:instrText xml:space="preserve"> PAGEREF _Toc6251642 \h </w:instrText>
            </w:r>
            <w:r w:rsidR="00C12B4A" w:rsidRPr="004B0047">
              <w:rPr>
                <w:rFonts w:ascii="Times New Roman" w:hAnsi="Times New Roman" w:cs="Times New Roman"/>
                <w:noProof/>
                <w:webHidden/>
                <w:sz w:val="24"/>
                <w:szCs w:val="24"/>
              </w:rPr>
            </w:r>
            <w:r w:rsidR="00C12B4A" w:rsidRPr="004B0047">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69</w:t>
            </w:r>
            <w:r w:rsidR="00C12B4A" w:rsidRPr="004B0047">
              <w:rPr>
                <w:rFonts w:ascii="Times New Roman" w:hAnsi="Times New Roman" w:cs="Times New Roman"/>
                <w:noProof/>
                <w:webHidden/>
                <w:sz w:val="24"/>
                <w:szCs w:val="24"/>
              </w:rPr>
              <w:fldChar w:fldCharType="end"/>
            </w:r>
          </w:hyperlink>
        </w:p>
        <w:p w14:paraId="66859532" w14:textId="2BAAF616" w:rsidR="00C12B4A" w:rsidRPr="004B0047" w:rsidRDefault="00207301">
          <w:pPr>
            <w:pStyle w:val="TOC2"/>
            <w:tabs>
              <w:tab w:val="right" w:leader="dot" w:pos="9350"/>
            </w:tabs>
            <w:rPr>
              <w:rFonts w:ascii="Times New Roman" w:eastAsiaTheme="minorEastAsia" w:hAnsi="Times New Roman" w:cs="Times New Roman"/>
              <w:noProof/>
              <w:sz w:val="24"/>
              <w:szCs w:val="24"/>
            </w:rPr>
          </w:pPr>
          <w:hyperlink w:anchor="_Toc6251643" w:history="1">
            <w:r w:rsidR="00C12B4A" w:rsidRPr="004B0047">
              <w:rPr>
                <w:rStyle w:val="Hyperlink"/>
                <w:rFonts w:ascii="Times New Roman" w:hAnsi="Times New Roman" w:cs="Times New Roman"/>
                <w:b/>
                <w:noProof/>
                <w:color w:val="auto"/>
                <w:sz w:val="24"/>
                <w:szCs w:val="24"/>
              </w:rPr>
              <w:t>Create script to detect end-user and what they are running – Item 19</w:t>
            </w:r>
            <w:r w:rsidR="00C12B4A" w:rsidRPr="004B0047">
              <w:rPr>
                <w:rFonts w:ascii="Times New Roman" w:hAnsi="Times New Roman" w:cs="Times New Roman"/>
                <w:noProof/>
                <w:webHidden/>
                <w:sz w:val="24"/>
                <w:szCs w:val="24"/>
              </w:rPr>
              <w:tab/>
            </w:r>
            <w:r w:rsidR="00C12B4A" w:rsidRPr="004B0047">
              <w:rPr>
                <w:rFonts w:ascii="Times New Roman" w:hAnsi="Times New Roman" w:cs="Times New Roman"/>
                <w:noProof/>
                <w:webHidden/>
                <w:sz w:val="24"/>
                <w:szCs w:val="24"/>
              </w:rPr>
              <w:fldChar w:fldCharType="begin"/>
            </w:r>
            <w:r w:rsidR="00C12B4A" w:rsidRPr="004B0047">
              <w:rPr>
                <w:rFonts w:ascii="Times New Roman" w:hAnsi="Times New Roman" w:cs="Times New Roman"/>
                <w:noProof/>
                <w:webHidden/>
                <w:sz w:val="24"/>
                <w:szCs w:val="24"/>
              </w:rPr>
              <w:instrText xml:space="preserve"> PAGEREF _Toc6251643 \h </w:instrText>
            </w:r>
            <w:r w:rsidR="00C12B4A" w:rsidRPr="004B0047">
              <w:rPr>
                <w:rFonts w:ascii="Times New Roman" w:hAnsi="Times New Roman" w:cs="Times New Roman"/>
                <w:noProof/>
                <w:webHidden/>
                <w:sz w:val="24"/>
                <w:szCs w:val="24"/>
              </w:rPr>
            </w:r>
            <w:r w:rsidR="00C12B4A" w:rsidRPr="004B0047">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92</w:t>
            </w:r>
            <w:r w:rsidR="00C12B4A" w:rsidRPr="004B0047">
              <w:rPr>
                <w:rFonts w:ascii="Times New Roman" w:hAnsi="Times New Roman" w:cs="Times New Roman"/>
                <w:noProof/>
                <w:webHidden/>
                <w:sz w:val="24"/>
                <w:szCs w:val="24"/>
              </w:rPr>
              <w:fldChar w:fldCharType="end"/>
            </w:r>
          </w:hyperlink>
        </w:p>
        <w:p w14:paraId="2DB98D63" w14:textId="776E0CA3" w:rsidR="00C12B4A" w:rsidRPr="004B0047" w:rsidRDefault="00207301">
          <w:pPr>
            <w:pStyle w:val="TOC1"/>
            <w:tabs>
              <w:tab w:val="right" w:leader="dot" w:pos="9350"/>
            </w:tabs>
            <w:rPr>
              <w:rFonts w:ascii="Times New Roman" w:eastAsiaTheme="minorEastAsia" w:hAnsi="Times New Roman" w:cs="Times New Roman"/>
              <w:noProof/>
              <w:sz w:val="24"/>
              <w:szCs w:val="24"/>
            </w:rPr>
          </w:pPr>
          <w:hyperlink w:anchor="_Toc6251644" w:history="1">
            <w:r w:rsidR="00C12B4A" w:rsidRPr="004B0047">
              <w:rPr>
                <w:rStyle w:val="Hyperlink"/>
                <w:rFonts w:ascii="Times New Roman" w:hAnsi="Times New Roman" w:cs="Times New Roman"/>
                <w:noProof/>
                <w:color w:val="auto"/>
                <w:sz w:val="24"/>
                <w:szCs w:val="24"/>
              </w:rPr>
              <w:t>References</w:t>
            </w:r>
            <w:r w:rsidR="00C12B4A" w:rsidRPr="004B0047">
              <w:rPr>
                <w:rFonts w:ascii="Times New Roman" w:hAnsi="Times New Roman" w:cs="Times New Roman"/>
                <w:noProof/>
                <w:webHidden/>
                <w:sz w:val="24"/>
                <w:szCs w:val="24"/>
              </w:rPr>
              <w:tab/>
            </w:r>
            <w:r w:rsidR="00C12B4A" w:rsidRPr="004B0047">
              <w:rPr>
                <w:rFonts w:ascii="Times New Roman" w:hAnsi="Times New Roman" w:cs="Times New Roman"/>
                <w:noProof/>
                <w:webHidden/>
                <w:sz w:val="24"/>
                <w:szCs w:val="24"/>
              </w:rPr>
              <w:fldChar w:fldCharType="begin"/>
            </w:r>
            <w:r w:rsidR="00C12B4A" w:rsidRPr="004B0047">
              <w:rPr>
                <w:rFonts w:ascii="Times New Roman" w:hAnsi="Times New Roman" w:cs="Times New Roman"/>
                <w:noProof/>
                <w:webHidden/>
                <w:sz w:val="24"/>
                <w:szCs w:val="24"/>
              </w:rPr>
              <w:instrText xml:space="preserve"> PAGEREF _Toc6251644 \h </w:instrText>
            </w:r>
            <w:r w:rsidR="00C12B4A" w:rsidRPr="004B0047">
              <w:rPr>
                <w:rFonts w:ascii="Times New Roman" w:hAnsi="Times New Roman" w:cs="Times New Roman"/>
                <w:noProof/>
                <w:webHidden/>
                <w:sz w:val="24"/>
                <w:szCs w:val="24"/>
              </w:rPr>
            </w:r>
            <w:r w:rsidR="00C12B4A" w:rsidRPr="004B0047">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93</w:t>
            </w:r>
            <w:r w:rsidR="00C12B4A" w:rsidRPr="004B0047">
              <w:rPr>
                <w:rFonts w:ascii="Times New Roman" w:hAnsi="Times New Roman" w:cs="Times New Roman"/>
                <w:noProof/>
                <w:webHidden/>
                <w:sz w:val="24"/>
                <w:szCs w:val="24"/>
              </w:rPr>
              <w:fldChar w:fldCharType="end"/>
            </w:r>
          </w:hyperlink>
        </w:p>
        <w:p w14:paraId="3C4CE2D5" w14:textId="448C0C79" w:rsidR="00E47FCA" w:rsidRPr="004B0047" w:rsidRDefault="00E47FCA">
          <w:pPr>
            <w:rPr>
              <w:rFonts w:ascii="Times New Roman" w:hAnsi="Times New Roman" w:cs="Times New Roman"/>
              <w:sz w:val="24"/>
              <w:szCs w:val="24"/>
            </w:rPr>
          </w:pPr>
          <w:r w:rsidRPr="004B0047">
            <w:rPr>
              <w:rFonts w:ascii="Times New Roman" w:hAnsi="Times New Roman" w:cs="Times New Roman"/>
              <w:b/>
              <w:bCs/>
              <w:noProof/>
              <w:sz w:val="24"/>
              <w:szCs w:val="24"/>
            </w:rPr>
            <w:fldChar w:fldCharType="end"/>
          </w:r>
        </w:p>
      </w:sdtContent>
    </w:sdt>
    <w:p w14:paraId="74A67AF4" w14:textId="77777777" w:rsidR="00A52771" w:rsidRPr="004B0047" w:rsidRDefault="00A52771">
      <w:pPr>
        <w:rPr>
          <w:rFonts w:ascii="Times New Roman" w:eastAsia="Arial" w:hAnsi="Times New Roman" w:cs="Times New Roman"/>
          <w:b/>
          <w:bCs/>
          <w:kern w:val="36"/>
          <w:sz w:val="24"/>
          <w:szCs w:val="24"/>
        </w:rPr>
      </w:pPr>
      <w:r w:rsidRPr="004B0047">
        <w:rPr>
          <w:rFonts w:ascii="Times New Roman" w:eastAsia="Arial" w:hAnsi="Times New Roman" w:cs="Times New Roman"/>
          <w:sz w:val="24"/>
          <w:szCs w:val="24"/>
        </w:rPr>
        <w:br w:type="page"/>
      </w:r>
      <w:bookmarkStart w:id="0" w:name="_GoBack"/>
      <w:bookmarkEnd w:id="0"/>
    </w:p>
    <w:p w14:paraId="64E1458B" w14:textId="153EEDEC" w:rsidR="00750B39" w:rsidRPr="004B0047" w:rsidRDefault="00AF3A27" w:rsidP="00A52771">
      <w:pPr>
        <w:pStyle w:val="Heading1"/>
        <w:jc w:val="center"/>
        <w:rPr>
          <w:rFonts w:eastAsia="Arial"/>
          <w:b w:val="0"/>
          <w:sz w:val="24"/>
          <w:szCs w:val="24"/>
        </w:rPr>
      </w:pPr>
      <w:bookmarkStart w:id="1" w:name="_Toc6251602"/>
      <w:r w:rsidRPr="004B0047">
        <w:rPr>
          <w:rFonts w:eastAsia="Arial"/>
          <w:sz w:val="24"/>
          <w:szCs w:val="24"/>
        </w:rPr>
        <w:lastRenderedPageBreak/>
        <w:t xml:space="preserve">Checklist Item 1 - </w:t>
      </w:r>
      <w:r w:rsidR="00750B39" w:rsidRPr="004B0047">
        <w:rPr>
          <w:rFonts w:eastAsia="Arial"/>
          <w:sz w:val="24"/>
          <w:szCs w:val="24"/>
        </w:rPr>
        <w:t>ALTER SQL Command</w:t>
      </w:r>
      <w:bookmarkEnd w:id="1"/>
    </w:p>
    <w:p w14:paraId="3135C089" w14:textId="439C1199" w:rsidR="00750B39" w:rsidRPr="004B0047" w:rsidRDefault="00750B39" w:rsidP="00476F20">
      <w:pPr>
        <w:spacing w:line="480" w:lineRule="auto"/>
        <w:ind w:firstLine="720"/>
        <w:rPr>
          <w:rFonts w:ascii="Times New Roman" w:hAnsi="Times New Roman" w:cs="Times New Roman"/>
          <w:spacing w:val="3"/>
          <w:sz w:val="24"/>
          <w:szCs w:val="24"/>
          <w:shd w:val="clear" w:color="auto" w:fill="FFFFFF"/>
        </w:rPr>
      </w:pPr>
      <w:r w:rsidRPr="004B0047">
        <w:rPr>
          <w:rFonts w:ascii="Times New Roman" w:hAnsi="Times New Roman" w:cs="Times New Roman"/>
          <w:sz w:val="24"/>
          <w:szCs w:val="24"/>
        </w:rPr>
        <w:t xml:space="preserve">Below are SQL commands that are applied to alter a table by adding a column, lengthening a </w:t>
      </w:r>
      <w:r w:rsidR="00DA5652" w:rsidRPr="004B0047">
        <w:rPr>
          <w:rFonts w:ascii="Times New Roman" w:hAnsi="Times New Roman" w:cs="Times New Roman"/>
          <w:sz w:val="24"/>
          <w:szCs w:val="24"/>
        </w:rPr>
        <w:t>column,</w:t>
      </w:r>
      <w:r w:rsidRPr="004B0047">
        <w:rPr>
          <w:rFonts w:ascii="Times New Roman" w:hAnsi="Times New Roman" w:cs="Times New Roman"/>
          <w:sz w:val="24"/>
          <w:szCs w:val="24"/>
        </w:rPr>
        <w:t xml:space="preserve"> or shortening a column and changing the data type of an existing column from NUMBER to CHAR and then CHAR to NUMBER. </w:t>
      </w:r>
    </w:p>
    <w:p w14:paraId="762815D8" w14:textId="77777777" w:rsidR="00750B39" w:rsidRPr="004B0047" w:rsidRDefault="00750B39" w:rsidP="00403D9A">
      <w:pPr>
        <w:pStyle w:val="Heading2"/>
        <w:spacing w:line="480" w:lineRule="auto"/>
        <w:rPr>
          <w:rFonts w:ascii="Times New Roman" w:hAnsi="Times New Roman" w:cs="Times New Roman"/>
          <w:b/>
          <w:color w:val="auto"/>
          <w:sz w:val="24"/>
          <w:szCs w:val="24"/>
          <w:shd w:val="clear" w:color="auto" w:fill="FFFFFF"/>
        </w:rPr>
      </w:pPr>
      <w:bookmarkStart w:id="2" w:name="_Toc6251603"/>
      <w:r w:rsidRPr="004B0047">
        <w:rPr>
          <w:rFonts w:ascii="Times New Roman" w:hAnsi="Times New Roman" w:cs="Times New Roman"/>
          <w:b/>
          <w:color w:val="auto"/>
          <w:sz w:val="24"/>
          <w:szCs w:val="24"/>
          <w:shd w:val="clear" w:color="auto" w:fill="FFFFFF"/>
        </w:rPr>
        <w:t>Add Column</w:t>
      </w:r>
      <w:bookmarkEnd w:id="2"/>
    </w:p>
    <w:p w14:paraId="7ADAE3A5" w14:textId="77777777" w:rsidR="00750B39" w:rsidRPr="004B0047" w:rsidRDefault="00750B39" w:rsidP="00476F20">
      <w:pPr>
        <w:rPr>
          <w:rFonts w:ascii="Times New Roman" w:hAnsi="Times New Roman" w:cs="Times New Roman"/>
          <w:sz w:val="24"/>
          <w:szCs w:val="24"/>
        </w:rPr>
      </w:pPr>
      <w:bookmarkStart w:id="3" w:name="_Hlk4013244"/>
      <w:r w:rsidRPr="004B0047">
        <w:rPr>
          <w:rFonts w:ascii="Times New Roman" w:hAnsi="Times New Roman" w:cs="Times New Roman"/>
          <w:sz w:val="24"/>
          <w:szCs w:val="24"/>
        </w:rPr>
        <w:t>SQL&gt; connect dbauser/abc123;</w:t>
      </w:r>
    </w:p>
    <w:p w14:paraId="3A5C2B9A" w14:textId="77777777" w:rsidR="00750B39" w:rsidRPr="004B0047" w:rsidRDefault="00750B39" w:rsidP="00476F20">
      <w:pPr>
        <w:rPr>
          <w:rFonts w:ascii="Times New Roman" w:hAnsi="Times New Roman" w:cs="Times New Roman"/>
          <w:sz w:val="24"/>
          <w:szCs w:val="24"/>
        </w:rPr>
      </w:pPr>
      <w:r w:rsidRPr="004B0047">
        <w:rPr>
          <w:rFonts w:ascii="Times New Roman" w:hAnsi="Times New Roman" w:cs="Times New Roman"/>
          <w:sz w:val="24"/>
          <w:szCs w:val="24"/>
        </w:rPr>
        <w:t>Connected.</w:t>
      </w:r>
      <w:bookmarkEnd w:id="3"/>
    </w:p>
    <w:p w14:paraId="7D0173C1" w14:textId="77777777" w:rsidR="00750B39" w:rsidRPr="004B0047" w:rsidRDefault="00750B39" w:rsidP="00476F20">
      <w:pPr>
        <w:rPr>
          <w:rFonts w:ascii="Times New Roman" w:hAnsi="Times New Roman" w:cs="Times New Roman"/>
          <w:spacing w:val="3"/>
          <w:sz w:val="24"/>
          <w:szCs w:val="24"/>
          <w:shd w:val="clear" w:color="auto" w:fill="FFFFFF"/>
        </w:rPr>
      </w:pPr>
    </w:p>
    <w:p w14:paraId="3BC2B7E3" w14:textId="77777777" w:rsidR="00750B39" w:rsidRPr="004B0047" w:rsidRDefault="00750B39" w:rsidP="00476F20">
      <w:pPr>
        <w:rPr>
          <w:rFonts w:ascii="Times New Roman" w:hAnsi="Times New Roman" w:cs="Times New Roman"/>
          <w:sz w:val="24"/>
          <w:szCs w:val="24"/>
        </w:rPr>
      </w:pPr>
      <w:r w:rsidRPr="004B0047">
        <w:rPr>
          <w:rFonts w:ascii="Times New Roman" w:hAnsi="Times New Roman" w:cs="Times New Roman"/>
          <w:sz w:val="24"/>
          <w:szCs w:val="24"/>
        </w:rPr>
        <w:t>SQL&gt; ALTER TABLE customer ADD middlename VARCHAR2(15);</w:t>
      </w:r>
    </w:p>
    <w:p w14:paraId="38155436" w14:textId="77777777" w:rsidR="00750B39" w:rsidRPr="004B0047" w:rsidRDefault="00750B39" w:rsidP="00476F20">
      <w:pPr>
        <w:rPr>
          <w:rFonts w:ascii="Times New Roman" w:hAnsi="Times New Roman" w:cs="Times New Roman"/>
          <w:sz w:val="24"/>
          <w:szCs w:val="24"/>
        </w:rPr>
      </w:pPr>
    </w:p>
    <w:p w14:paraId="254C5FCE" w14:textId="77777777" w:rsidR="00750B39" w:rsidRPr="004B0047" w:rsidRDefault="00750B39" w:rsidP="00476F20">
      <w:pPr>
        <w:rPr>
          <w:rFonts w:ascii="Times New Roman" w:hAnsi="Times New Roman" w:cs="Times New Roman"/>
          <w:sz w:val="24"/>
          <w:szCs w:val="24"/>
        </w:rPr>
      </w:pPr>
      <w:r w:rsidRPr="004B0047">
        <w:rPr>
          <w:rFonts w:ascii="Times New Roman" w:hAnsi="Times New Roman" w:cs="Times New Roman"/>
          <w:sz w:val="24"/>
          <w:szCs w:val="24"/>
        </w:rPr>
        <w:t>Table altered.</w:t>
      </w:r>
    </w:p>
    <w:p w14:paraId="7E04208C" w14:textId="77777777" w:rsidR="00750B39" w:rsidRPr="004B0047" w:rsidRDefault="00750B39" w:rsidP="00476F20">
      <w:pPr>
        <w:rPr>
          <w:rFonts w:ascii="Times New Roman" w:hAnsi="Times New Roman" w:cs="Times New Roman"/>
          <w:b/>
          <w:spacing w:val="3"/>
          <w:sz w:val="24"/>
          <w:szCs w:val="24"/>
          <w:shd w:val="clear" w:color="auto" w:fill="FFFFFF"/>
        </w:rPr>
      </w:pPr>
    </w:p>
    <w:p w14:paraId="7F619C55" w14:textId="77777777" w:rsidR="00750B39" w:rsidRPr="004B0047" w:rsidRDefault="00750B39" w:rsidP="00476F20">
      <w:pPr>
        <w:spacing w:line="480" w:lineRule="auto"/>
        <w:rPr>
          <w:rFonts w:ascii="Times New Roman" w:hAnsi="Times New Roman" w:cs="Times New Roman"/>
          <w:b/>
          <w:spacing w:val="3"/>
          <w:sz w:val="24"/>
          <w:szCs w:val="24"/>
          <w:shd w:val="clear" w:color="auto" w:fill="FFFFFF"/>
        </w:rPr>
      </w:pPr>
      <w:r w:rsidRPr="004B0047">
        <w:rPr>
          <w:rFonts w:ascii="Times New Roman" w:hAnsi="Times New Roman" w:cs="Times New Roman"/>
          <w:noProof/>
          <w:sz w:val="24"/>
          <w:szCs w:val="24"/>
        </w:rPr>
        <w:drawing>
          <wp:inline distT="0" distB="0" distL="0" distR="0" wp14:anchorId="508881B3" wp14:editId="1FE49FAC">
            <wp:extent cx="5943600" cy="848360"/>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848360"/>
                    </a:xfrm>
                    <a:prstGeom prst="rect">
                      <a:avLst/>
                    </a:prstGeom>
                  </pic:spPr>
                </pic:pic>
              </a:graphicData>
            </a:graphic>
          </wp:inline>
        </w:drawing>
      </w:r>
    </w:p>
    <w:p w14:paraId="5EB76449" w14:textId="77777777" w:rsidR="00750B39" w:rsidRPr="004B0047" w:rsidRDefault="00750B39" w:rsidP="00403D9A">
      <w:pPr>
        <w:pStyle w:val="Heading2"/>
        <w:spacing w:line="480" w:lineRule="auto"/>
        <w:rPr>
          <w:rFonts w:ascii="Times New Roman" w:hAnsi="Times New Roman" w:cs="Times New Roman"/>
          <w:b/>
          <w:color w:val="auto"/>
          <w:spacing w:val="3"/>
          <w:sz w:val="24"/>
          <w:szCs w:val="24"/>
          <w:shd w:val="clear" w:color="auto" w:fill="FFFFFF"/>
        </w:rPr>
      </w:pPr>
      <w:bookmarkStart w:id="4" w:name="_Toc6251604"/>
      <w:r w:rsidRPr="004B0047">
        <w:rPr>
          <w:rFonts w:ascii="Times New Roman" w:hAnsi="Times New Roman" w:cs="Times New Roman"/>
          <w:b/>
          <w:color w:val="auto"/>
          <w:sz w:val="24"/>
          <w:szCs w:val="24"/>
        </w:rPr>
        <w:t>Lengthen Column</w:t>
      </w:r>
      <w:bookmarkEnd w:id="4"/>
    </w:p>
    <w:p w14:paraId="3C8F24A7" w14:textId="77777777" w:rsidR="00750B39" w:rsidRPr="004B0047" w:rsidRDefault="00750B39" w:rsidP="00476F20">
      <w:pPr>
        <w:rPr>
          <w:rFonts w:ascii="Times New Roman" w:hAnsi="Times New Roman" w:cs="Times New Roman"/>
          <w:sz w:val="24"/>
          <w:szCs w:val="24"/>
        </w:rPr>
      </w:pPr>
      <w:r w:rsidRPr="004B0047">
        <w:rPr>
          <w:rFonts w:ascii="Times New Roman" w:hAnsi="Times New Roman" w:cs="Times New Roman"/>
          <w:sz w:val="24"/>
          <w:szCs w:val="24"/>
        </w:rPr>
        <w:t>SQL&gt; ALTER TABLE customer MODIFY firstname VARCHAR2(30) NOT NULL;</w:t>
      </w:r>
    </w:p>
    <w:p w14:paraId="5A7DF63B" w14:textId="77777777" w:rsidR="00750B39" w:rsidRPr="004B0047" w:rsidRDefault="00750B39" w:rsidP="00476F20">
      <w:pPr>
        <w:rPr>
          <w:rFonts w:ascii="Times New Roman" w:hAnsi="Times New Roman" w:cs="Times New Roman"/>
          <w:sz w:val="24"/>
          <w:szCs w:val="24"/>
        </w:rPr>
      </w:pPr>
    </w:p>
    <w:p w14:paraId="2D5C0DED" w14:textId="77777777" w:rsidR="00750B39" w:rsidRPr="004B0047" w:rsidRDefault="00750B39" w:rsidP="00476F20">
      <w:pPr>
        <w:rPr>
          <w:rFonts w:ascii="Times New Roman" w:hAnsi="Times New Roman" w:cs="Times New Roman"/>
          <w:sz w:val="24"/>
          <w:szCs w:val="24"/>
        </w:rPr>
      </w:pPr>
      <w:r w:rsidRPr="004B0047">
        <w:rPr>
          <w:rFonts w:ascii="Times New Roman" w:hAnsi="Times New Roman" w:cs="Times New Roman"/>
          <w:sz w:val="24"/>
          <w:szCs w:val="24"/>
        </w:rPr>
        <w:t>Table altered.</w:t>
      </w:r>
    </w:p>
    <w:p w14:paraId="3F8F046E" w14:textId="77777777" w:rsidR="00750B39" w:rsidRPr="004B0047" w:rsidRDefault="00750B39" w:rsidP="00476F20">
      <w:pPr>
        <w:rPr>
          <w:rFonts w:ascii="Times New Roman" w:hAnsi="Times New Roman" w:cs="Times New Roman"/>
          <w:sz w:val="24"/>
          <w:szCs w:val="24"/>
        </w:rPr>
      </w:pPr>
    </w:p>
    <w:p w14:paraId="6CA9C6CD" w14:textId="77777777" w:rsidR="00750B39" w:rsidRPr="004B0047" w:rsidRDefault="00750B39" w:rsidP="00476F20">
      <w:pPr>
        <w:spacing w:line="480" w:lineRule="auto"/>
        <w:rPr>
          <w:rFonts w:ascii="Times New Roman" w:hAnsi="Times New Roman" w:cs="Times New Roman"/>
          <w:b/>
          <w:spacing w:val="3"/>
          <w:sz w:val="24"/>
          <w:szCs w:val="24"/>
          <w:shd w:val="clear" w:color="auto" w:fill="FFFFFF"/>
        </w:rPr>
      </w:pPr>
      <w:r w:rsidRPr="004B0047">
        <w:rPr>
          <w:rFonts w:ascii="Times New Roman" w:hAnsi="Times New Roman" w:cs="Times New Roman"/>
          <w:noProof/>
          <w:sz w:val="24"/>
          <w:szCs w:val="24"/>
        </w:rPr>
        <w:drawing>
          <wp:inline distT="0" distB="0" distL="0" distR="0" wp14:anchorId="20CE55B0" wp14:editId="26BA105D">
            <wp:extent cx="5943600" cy="6870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687070"/>
                    </a:xfrm>
                    <a:prstGeom prst="rect">
                      <a:avLst/>
                    </a:prstGeom>
                  </pic:spPr>
                </pic:pic>
              </a:graphicData>
            </a:graphic>
          </wp:inline>
        </w:drawing>
      </w:r>
    </w:p>
    <w:p w14:paraId="483C9451" w14:textId="77777777" w:rsidR="00750B39" w:rsidRPr="004B0047" w:rsidRDefault="00750B39" w:rsidP="00403D9A">
      <w:pPr>
        <w:pStyle w:val="Heading2"/>
        <w:spacing w:line="480" w:lineRule="auto"/>
        <w:rPr>
          <w:rFonts w:ascii="Times New Roman" w:hAnsi="Times New Roman" w:cs="Times New Roman"/>
          <w:b/>
          <w:color w:val="auto"/>
          <w:spacing w:val="3"/>
          <w:sz w:val="24"/>
          <w:szCs w:val="24"/>
          <w:shd w:val="clear" w:color="auto" w:fill="FFFFFF"/>
        </w:rPr>
      </w:pPr>
      <w:bookmarkStart w:id="5" w:name="_Toc6251605"/>
      <w:r w:rsidRPr="004B0047">
        <w:rPr>
          <w:rFonts w:ascii="Times New Roman" w:hAnsi="Times New Roman" w:cs="Times New Roman"/>
          <w:b/>
          <w:color w:val="auto"/>
          <w:sz w:val="24"/>
          <w:szCs w:val="24"/>
        </w:rPr>
        <w:t>Shorten Column</w:t>
      </w:r>
      <w:bookmarkEnd w:id="5"/>
    </w:p>
    <w:p w14:paraId="5712CC5A" w14:textId="77777777" w:rsidR="00750B39" w:rsidRPr="004B0047" w:rsidRDefault="00750B39" w:rsidP="00476F20">
      <w:pPr>
        <w:rPr>
          <w:rFonts w:ascii="Times New Roman" w:hAnsi="Times New Roman" w:cs="Times New Roman"/>
          <w:sz w:val="24"/>
          <w:szCs w:val="24"/>
        </w:rPr>
      </w:pPr>
      <w:r w:rsidRPr="004B0047">
        <w:rPr>
          <w:rFonts w:ascii="Times New Roman" w:hAnsi="Times New Roman" w:cs="Times New Roman"/>
          <w:sz w:val="24"/>
          <w:szCs w:val="24"/>
        </w:rPr>
        <w:t>SQL&gt; ALTER TABLE customer MODIFY address VARCHAR2(25) NOT NULL;</w:t>
      </w:r>
    </w:p>
    <w:p w14:paraId="07368C3D" w14:textId="77777777" w:rsidR="00750B39" w:rsidRPr="004B0047" w:rsidRDefault="00750B39" w:rsidP="00476F20">
      <w:pPr>
        <w:rPr>
          <w:rFonts w:ascii="Times New Roman" w:hAnsi="Times New Roman" w:cs="Times New Roman"/>
          <w:sz w:val="24"/>
          <w:szCs w:val="24"/>
        </w:rPr>
      </w:pPr>
    </w:p>
    <w:p w14:paraId="52AEB715" w14:textId="77777777" w:rsidR="00750B39" w:rsidRPr="004B0047" w:rsidRDefault="00750B39" w:rsidP="00476F20">
      <w:pPr>
        <w:rPr>
          <w:rFonts w:ascii="Times New Roman" w:hAnsi="Times New Roman" w:cs="Times New Roman"/>
          <w:sz w:val="24"/>
          <w:szCs w:val="24"/>
        </w:rPr>
      </w:pPr>
      <w:r w:rsidRPr="004B0047">
        <w:rPr>
          <w:rFonts w:ascii="Times New Roman" w:hAnsi="Times New Roman" w:cs="Times New Roman"/>
          <w:sz w:val="24"/>
          <w:szCs w:val="24"/>
        </w:rPr>
        <w:t>Table altered.</w:t>
      </w:r>
    </w:p>
    <w:p w14:paraId="13B27FF1" w14:textId="77777777" w:rsidR="00750B39" w:rsidRPr="004B0047" w:rsidRDefault="00750B39" w:rsidP="00476F20">
      <w:pPr>
        <w:spacing w:line="480" w:lineRule="auto"/>
        <w:rPr>
          <w:rFonts w:ascii="Times New Roman" w:hAnsi="Times New Roman" w:cs="Times New Roman"/>
          <w:b/>
          <w:spacing w:val="3"/>
          <w:sz w:val="24"/>
          <w:szCs w:val="24"/>
          <w:shd w:val="clear" w:color="auto" w:fill="FFFFFF"/>
        </w:rPr>
      </w:pPr>
    </w:p>
    <w:p w14:paraId="41E2F5D3" w14:textId="77777777" w:rsidR="00750B39" w:rsidRPr="004B0047" w:rsidRDefault="00750B39" w:rsidP="00476F20">
      <w:pPr>
        <w:spacing w:line="480" w:lineRule="auto"/>
        <w:rPr>
          <w:rFonts w:ascii="Times New Roman" w:hAnsi="Times New Roman" w:cs="Times New Roman"/>
          <w:b/>
          <w:spacing w:val="3"/>
          <w:sz w:val="24"/>
          <w:szCs w:val="24"/>
          <w:shd w:val="clear" w:color="auto" w:fill="FFFFFF"/>
        </w:rPr>
      </w:pPr>
      <w:r w:rsidRPr="004B0047">
        <w:rPr>
          <w:rFonts w:ascii="Times New Roman" w:hAnsi="Times New Roman" w:cs="Times New Roman"/>
          <w:noProof/>
          <w:sz w:val="24"/>
          <w:szCs w:val="24"/>
        </w:rPr>
        <w:drawing>
          <wp:inline distT="0" distB="0" distL="0" distR="0" wp14:anchorId="4B1287F1" wp14:editId="20F5FF52">
            <wp:extent cx="5943600" cy="7239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723900"/>
                    </a:xfrm>
                    <a:prstGeom prst="rect">
                      <a:avLst/>
                    </a:prstGeom>
                  </pic:spPr>
                </pic:pic>
              </a:graphicData>
            </a:graphic>
          </wp:inline>
        </w:drawing>
      </w:r>
    </w:p>
    <w:p w14:paraId="3AFD7F1D" w14:textId="77777777" w:rsidR="00750B39" w:rsidRPr="004B0047" w:rsidRDefault="00750B39" w:rsidP="00403D9A">
      <w:pPr>
        <w:pStyle w:val="Heading2"/>
        <w:spacing w:line="480" w:lineRule="auto"/>
        <w:rPr>
          <w:rFonts w:ascii="Times New Roman" w:hAnsi="Times New Roman" w:cs="Times New Roman"/>
          <w:b/>
          <w:color w:val="auto"/>
          <w:sz w:val="24"/>
          <w:szCs w:val="24"/>
        </w:rPr>
      </w:pPr>
      <w:bookmarkStart w:id="6" w:name="_Toc6251606"/>
      <w:r w:rsidRPr="004B0047">
        <w:rPr>
          <w:rFonts w:ascii="Times New Roman" w:hAnsi="Times New Roman" w:cs="Times New Roman"/>
          <w:b/>
          <w:color w:val="auto"/>
          <w:sz w:val="24"/>
          <w:szCs w:val="24"/>
        </w:rPr>
        <w:t>Change Data Type from NUMBER to CHAR</w:t>
      </w:r>
      <w:bookmarkEnd w:id="6"/>
    </w:p>
    <w:p w14:paraId="2A023EBF" w14:textId="77777777" w:rsidR="00750B39" w:rsidRPr="004B0047" w:rsidRDefault="00750B39" w:rsidP="00437ABB">
      <w:pPr>
        <w:spacing w:line="480" w:lineRule="auto"/>
        <w:ind w:firstLine="720"/>
        <w:rPr>
          <w:rFonts w:ascii="Times New Roman" w:hAnsi="Times New Roman" w:cs="Times New Roman"/>
          <w:sz w:val="24"/>
          <w:szCs w:val="24"/>
        </w:rPr>
      </w:pPr>
      <w:r w:rsidRPr="004B0047">
        <w:rPr>
          <w:rFonts w:ascii="Times New Roman" w:hAnsi="Times New Roman" w:cs="Times New Roman"/>
          <w:sz w:val="24"/>
          <w:szCs w:val="24"/>
        </w:rPr>
        <w:t>A data type for a customerid column changed from NUMBER TO CHAR as follows:</w:t>
      </w:r>
    </w:p>
    <w:p w14:paraId="332DFC9B" w14:textId="798E58AA" w:rsidR="00750B39" w:rsidRPr="004B0047" w:rsidRDefault="00750B39" w:rsidP="00476F20">
      <w:pPr>
        <w:rPr>
          <w:rFonts w:ascii="Times New Roman" w:hAnsi="Times New Roman" w:cs="Times New Roman"/>
          <w:sz w:val="24"/>
          <w:szCs w:val="24"/>
        </w:rPr>
      </w:pPr>
      <w:r w:rsidRPr="004B0047">
        <w:rPr>
          <w:rFonts w:ascii="Times New Roman" w:hAnsi="Times New Roman" w:cs="Times New Roman"/>
          <w:sz w:val="24"/>
          <w:szCs w:val="24"/>
        </w:rPr>
        <w:t>SQL&gt; ALTER TABLE customerid MODIFY customerid CHAR (10);</w:t>
      </w:r>
    </w:p>
    <w:p w14:paraId="06408A46" w14:textId="77777777" w:rsidR="00750B39" w:rsidRPr="004B0047" w:rsidRDefault="00750B39" w:rsidP="00476F20">
      <w:pPr>
        <w:rPr>
          <w:rFonts w:ascii="Times New Roman" w:hAnsi="Times New Roman" w:cs="Times New Roman"/>
          <w:sz w:val="24"/>
          <w:szCs w:val="24"/>
        </w:rPr>
      </w:pPr>
    </w:p>
    <w:p w14:paraId="7505493D" w14:textId="77777777" w:rsidR="00750B39" w:rsidRPr="004B0047" w:rsidRDefault="00750B39" w:rsidP="00476F20">
      <w:pPr>
        <w:rPr>
          <w:rFonts w:ascii="Times New Roman" w:hAnsi="Times New Roman" w:cs="Times New Roman"/>
          <w:sz w:val="24"/>
          <w:szCs w:val="24"/>
        </w:rPr>
      </w:pPr>
      <w:r w:rsidRPr="004B0047">
        <w:rPr>
          <w:rFonts w:ascii="Times New Roman" w:hAnsi="Times New Roman" w:cs="Times New Roman"/>
          <w:sz w:val="24"/>
          <w:szCs w:val="24"/>
        </w:rPr>
        <w:t>Table altered.</w:t>
      </w:r>
    </w:p>
    <w:p w14:paraId="66D790A2" w14:textId="77777777" w:rsidR="00750B39" w:rsidRPr="004B0047" w:rsidRDefault="00750B39" w:rsidP="00476F20">
      <w:pPr>
        <w:rPr>
          <w:rFonts w:ascii="Times New Roman" w:hAnsi="Times New Roman" w:cs="Times New Roman"/>
          <w:sz w:val="24"/>
          <w:szCs w:val="24"/>
        </w:rPr>
      </w:pPr>
    </w:p>
    <w:p w14:paraId="76D49135" w14:textId="77777777" w:rsidR="00750B39" w:rsidRPr="004B0047" w:rsidRDefault="00750B39" w:rsidP="00476F20">
      <w:pPr>
        <w:rPr>
          <w:rFonts w:ascii="Times New Roman" w:hAnsi="Times New Roman" w:cs="Times New Roman"/>
          <w:sz w:val="24"/>
          <w:szCs w:val="24"/>
        </w:rPr>
      </w:pPr>
    </w:p>
    <w:p w14:paraId="53D38FD8" w14:textId="77777777" w:rsidR="00750B39" w:rsidRPr="004B0047" w:rsidRDefault="00750B39" w:rsidP="00476F20">
      <w:pPr>
        <w:spacing w:line="480" w:lineRule="auto"/>
        <w:rPr>
          <w:rFonts w:ascii="Times New Roman" w:hAnsi="Times New Roman" w:cs="Times New Roman"/>
          <w:b/>
          <w:spacing w:val="3"/>
          <w:sz w:val="24"/>
          <w:szCs w:val="24"/>
          <w:shd w:val="clear" w:color="auto" w:fill="FFFFFF"/>
        </w:rPr>
      </w:pPr>
      <w:r w:rsidRPr="004B0047">
        <w:rPr>
          <w:rFonts w:ascii="Times New Roman" w:hAnsi="Times New Roman" w:cs="Times New Roman"/>
          <w:noProof/>
          <w:sz w:val="24"/>
          <w:szCs w:val="24"/>
        </w:rPr>
        <w:drawing>
          <wp:inline distT="0" distB="0" distL="0" distR="0" wp14:anchorId="1850AD4E" wp14:editId="6A154BDF">
            <wp:extent cx="5943600" cy="8636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863600"/>
                    </a:xfrm>
                    <a:prstGeom prst="rect">
                      <a:avLst/>
                    </a:prstGeom>
                  </pic:spPr>
                </pic:pic>
              </a:graphicData>
            </a:graphic>
          </wp:inline>
        </w:drawing>
      </w:r>
    </w:p>
    <w:p w14:paraId="76423964" w14:textId="77777777" w:rsidR="00750B39" w:rsidRPr="004B0047" w:rsidRDefault="00750B39" w:rsidP="00403D9A">
      <w:pPr>
        <w:pStyle w:val="Heading2"/>
        <w:spacing w:line="480" w:lineRule="auto"/>
        <w:rPr>
          <w:rFonts w:ascii="Times New Roman" w:hAnsi="Times New Roman" w:cs="Times New Roman"/>
          <w:b/>
          <w:color w:val="auto"/>
          <w:sz w:val="24"/>
          <w:szCs w:val="24"/>
        </w:rPr>
      </w:pPr>
      <w:bookmarkStart w:id="7" w:name="_Toc6251607"/>
      <w:r w:rsidRPr="004B0047">
        <w:rPr>
          <w:rFonts w:ascii="Times New Roman" w:hAnsi="Times New Roman" w:cs="Times New Roman"/>
          <w:b/>
          <w:color w:val="auto"/>
          <w:sz w:val="24"/>
          <w:szCs w:val="24"/>
        </w:rPr>
        <w:t>Change Data Type from CHAR to NUMBER</w:t>
      </w:r>
      <w:bookmarkEnd w:id="7"/>
    </w:p>
    <w:p w14:paraId="65A0AF0E" w14:textId="77777777" w:rsidR="00750B39" w:rsidRPr="004B0047" w:rsidRDefault="00750B39" w:rsidP="00437ABB">
      <w:pPr>
        <w:spacing w:line="480" w:lineRule="auto"/>
        <w:ind w:firstLine="720"/>
        <w:rPr>
          <w:rFonts w:ascii="Times New Roman" w:hAnsi="Times New Roman" w:cs="Times New Roman"/>
          <w:sz w:val="24"/>
          <w:szCs w:val="24"/>
        </w:rPr>
      </w:pPr>
      <w:r w:rsidRPr="004B0047">
        <w:rPr>
          <w:rFonts w:ascii="Times New Roman" w:hAnsi="Times New Roman" w:cs="Times New Roman"/>
          <w:sz w:val="24"/>
          <w:szCs w:val="24"/>
        </w:rPr>
        <w:t>A data type for phoneno column changed from NUMBER TO CHAR as follows:</w:t>
      </w:r>
    </w:p>
    <w:p w14:paraId="6068A47E" w14:textId="77777777" w:rsidR="00750B39" w:rsidRPr="004B0047" w:rsidRDefault="00750B39" w:rsidP="00476F20">
      <w:pPr>
        <w:rPr>
          <w:rFonts w:ascii="Times New Roman" w:hAnsi="Times New Roman" w:cs="Times New Roman"/>
          <w:sz w:val="24"/>
          <w:szCs w:val="24"/>
        </w:rPr>
      </w:pPr>
      <w:r w:rsidRPr="004B0047">
        <w:rPr>
          <w:rFonts w:ascii="Times New Roman" w:hAnsi="Times New Roman" w:cs="Times New Roman"/>
          <w:sz w:val="24"/>
          <w:szCs w:val="24"/>
        </w:rPr>
        <w:t>SQL&gt; ALTER TABLE customer MODIFY phoneno NUMBER (10);</w:t>
      </w:r>
    </w:p>
    <w:p w14:paraId="297B7202" w14:textId="77777777" w:rsidR="00750B39" w:rsidRPr="004B0047" w:rsidRDefault="00750B39" w:rsidP="00476F20">
      <w:pPr>
        <w:rPr>
          <w:rFonts w:ascii="Times New Roman" w:hAnsi="Times New Roman" w:cs="Times New Roman"/>
          <w:sz w:val="24"/>
          <w:szCs w:val="24"/>
        </w:rPr>
      </w:pPr>
    </w:p>
    <w:p w14:paraId="7FD17058" w14:textId="77777777" w:rsidR="00750B39" w:rsidRPr="004B0047" w:rsidRDefault="00750B39" w:rsidP="00476F20">
      <w:pPr>
        <w:rPr>
          <w:rFonts w:ascii="Times New Roman" w:hAnsi="Times New Roman" w:cs="Times New Roman"/>
          <w:sz w:val="24"/>
          <w:szCs w:val="24"/>
        </w:rPr>
      </w:pPr>
      <w:r w:rsidRPr="004B0047">
        <w:rPr>
          <w:rFonts w:ascii="Times New Roman" w:hAnsi="Times New Roman" w:cs="Times New Roman"/>
          <w:sz w:val="24"/>
          <w:szCs w:val="24"/>
        </w:rPr>
        <w:t>Table altered.</w:t>
      </w:r>
    </w:p>
    <w:p w14:paraId="20CFD3F6" w14:textId="77777777" w:rsidR="00750B39" w:rsidRPr="004B0047" w:rsidRDefault="00750B39" w:rsidP="00476F20">
      <w:pPr>
        <w:rPr>
          <w:rFonts w:ascii="Times New Roman" w:hAnsi="Times New Roman" w:cs="Times New Roman"/>
          <w:sz w:val="24"/>
          <w:szCs w:val="24"/>
        </w:rPr>
      </w:pPr>
    </w:p>
    <w:p w14:paraId="60033EBC" w14:textId="77777777" w:rsidR="00750B39" w:rsidRPr="004B0047" w:rsidRDefault="00750B39" w:rsidP="00476F20">
      <w:pPr>
        <w:rPr>
          <w:rFonts w:ascii="Times New Roman" w:hAnsi="Times New Roman" w:cs="Times New Roman"/>
          <w:sz w:val="24"/>
          <w:szCs w:val="24"/>
        </w:rPr>
      </w:pPr>
    </w:p>
    <w:p w14:paraId="778A9F3D" w14:textId="77777777" w:rsidR="00750B39" w:rsidRPr="004B0047" w:rsidRDefault="00750B39" w:rsidP="00476F20">
      <w:pPr>
        <w:spacing w:line="480" w:lineRule="auto"/>
        <w:rPr>
          <w:rFonts w:ascii="Times New Roman" w:hAnsi="Times New Roman" w:cs="Times New Roman"/>
          <w:b/>
          <w:spacing w:val="3"/>
          <w:sz w:val="24"/>
          <w:szCs w:val="24"/>
          <w:shd w:val="clear" w:color="auto" w:fill="FFFFFF"/>
        </w:rPr>
      </w:pPr>
      <w:r w:rsidRPr="004B0047">
        <w:rPr>
          <w:rFonts w:ascii="Times New Roman" w:hAnsi="Times New Roman" w:cs="Times New Roman"/>
          <w:noProof/>
          <w:sz w:val="24"/>
          <w:szCs w:val="24"/>
        </w:rPr>
        <w:lastRenderedPageBreak/>
        <w:drawing>
          <wp:inline distT="0" distB="0" distL="0" distR="0" wp14:anchorId="4E0C8F3D" wp14:editId="52E00035">
            <wp:extent cx="5943600" cy="1016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016000"/>
                    </a:xfrm>
                    <a:prstGeom prst="rect">
                      <a:avLst/>
                    </a:prstGeom>
                  </pic:spPr>
                </pic:pic>
              </a:graphicData>
            </a:graphic>
          </wp:inline>
        </w:drawing>
      </w:r>
    </w:p>
    <w:p w14:paraId="1C0BEB69" w14:textId="77777777" w:rsidR="00750B39" w:rsidRPr="004B0047" w:rsidRDefault="00750B39" w:rsidP="00403D9A">
      <w:pPr>
        <w:pStyle w:val="Heading2"/>
        <w:spacing w:line="480" w:lineRule="auto"/>
        <w:rPr>
          <w:rFonts w:ascii="Times New Roman" w:hAnsi="Times New Roman" w:cs="Times New Roman"/>
          <w:b/>
          <w:color w:val="auto"/>
          <w:sz w:val="24"/>
          <w:szCs w:val="24"/>
          <w:shd w:val="clear" w:color="auto" w:fill="FFFFFF"/>
        </w:rPr>
      </w:pPr>
      <w:bookmarkStart w:id="8" w:name="_Toc6251608"/>
      <w:r w:rsidRPr="004B0047">
        <w:rPr>
          <w:rFonts w:ascii="Times New Roman" w:hAnsi="Times New Roman" w:cs="Times New Roman"/>
          <w:b/>
          <w:color w:val="auto"/>
          <w:sz w:val="24"/>
          <w:szCs w:val="24"/>
          <w:shd w:val="clear" w:color="auto" w:fill="FFFFFF"/>
        </w:rPr>
        <w:t>Validation</w:t>
      </w:r>
      <w:bookmarkEnd w:id="8"/>
    </w:p>
    <w:p w14:paraId="1052E58D" w14:textId="77777777" w:rsidR="00750B39" w:rsidRPr="004B0047" w:rsidRDefault="00750B39" w:rsidP="00476F20">
      <w:pPr>
        <w:spacing w:line="480" w:lineRule="auto"/>
        <w:rPr>
          <w:rFonts w:ascii="Times New Roman" w:hAnsi="Times New Roman" w:cs="Times New Roman"/>
          <w:b/>
          <w:spacing w:val="3"/>
          <w:sz w:val="24"/>
          <w:szCs w:val="24"/>
          <w:shd w:val="clear" w:color="auto" w:fill="FFFFFF"/>
        </w:rPr>
      </w:pPr>
      <w:r w:rsidRPr="004B0047">
        <w:rPr>
          <w:rFonts w:ascii="Times New Roman" w:hAnsi="Times New Roman" w:cs="Times New Roman"/>
          <w:noProof/>
          <w:sz w:val="24"/>
          <w:szCs w:val="24"/>
        </w:rPr>
        <w:drawing>
          <wp:inline distT="0" distB="0" distL="0" distR="0" wp14:anchorId="7674E46A" wp14:editId="7D6BBDAD">
            <wp:extent cx="5943600" cy="1879600"/>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1879600"/>
                    </a:xfrm>
                    <a:prstGeom prst="rect">
                      <a:avLst/>
                    </a:prstGeom>
                  </pic:spPr>
                </pic:pic>
              </a:graphicData>
            </a:graphic>
          </wp:inline>
        </w:drawing>
      </w:r>
    </w:p>
    <w:p w14:paraId="573D13DC" w14:textId="77777777" w:rsidR="00750B39" w:rsidRPr="004B0047" w:rsidRDefault="00750B39" w:rsidP="00476F20">
      <w:pPr>
        <w:spacing w:line="480" w:lineRule="auto"/>
        <w:rPr>
          <w:rFonts w:ascii="Times New Roman" w:hAnsi="Times New Roman" w:cs="Times New Roman"/>
          <w:b/>
          <w:spacing w:val="3"/>
          <w:sz w:val="24"/>
          <w:szCs w:val="24"/>
          <w:shd w:val="clear" w:color="auto" w:fill="FFFFFF"/>
        </w:rPr>
      </w:pPr>
    </w:p>
    <w:p w14:paraId="5D2FBD41" w14:textId="77777777" w:rsidR="00750B39" w:rsidRPr="004B0047" w:rsidRDefault="00750B39" w:rsidP="00476F20">
      <w:pPr>
        <w:spacing w:line="480" w:lineRule="auto"/>
        <w:rPr>
          <w:rFonts w:ascii="Times New Roman" w:eastAsia="Arial" w:hAnsi="Times New Roman" w:cs="Times New Roman"/>
          <w:b/>
          <w:sz w:val="24"/>
          <w:szCs w:val="24"/>
        </w:rPr>
      </w:pPr>
      <w:r w:rsidRPr="004B0047">
        <w:rPr>
          <w:rFonts w:ascii="Times New Roman" w:hAnsi="Times New Roman" w:cs="Times New Roman"/>
          <w:noProof/>
          <w:sz w:val="24"/>
          <w:szCs w:val="24"/>
        </w:rPr>
        <w:drawing>
          <wp:inline distT="0" distB="0" distL="0" distR="0" wp14:anchorId="295889C3" wp14:editId="44A9D7AE">
            <wp:extent cx="5943600" cy="159385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593850"/>
                    </a:xfrm>
                    <a:prstGeom prst="rect">
                      <a:avLst/>
                    </a:prstGeom>
                  </pic:spPr>
                </pic:pic>
              </a:graphicData>
            </a:graphic>
          </wp:inline>
        </w:drawing>
      </w:r>
      <w:r w:rsidRPr="004B0047">
        <w:rPr>
          <w:rFonts w:ascii="Times New Roman" w:eastAsia="Arial" w:hAnsi="Times New Roman" w:cs="Times New Roman"/>
          <w:b/>
          <w:sz w:val="24"/>
          <w:szCs w:val="24"/>
        </w:rPr>
        <w:t xml:space="preserve">                                                                     </w:t>
      </w:r>
    </w:p>
    <w:p w14:paraId="0B7C5AC1" w14:textId="62D3EB64" w:rsidR="00750B39" w:rsidRPr="004B0047" w:rsidRDefault="00AF3A27" w:rsidP="00403D9A">
      <w:pPr>
        <w:pStyle w:val="Heading1"/>
        <w:spacing w:line="480" w:lineRule="auto"/>
        <w:jc w:val="center"/>
        <w:rPr>
          <w:rFonts w:eastAsia="Arial"/>
          <w:sz w:val="24"/>
          <w:szCs w:val="24"/>
        </w:rPr>
      </w:pPr>
      <w:bookmarkStart w:id="9" w:name="_Toc6251609"/>
      <w:r w:rsidRPr="004B0047">
        <w:rPr>
          <w:rFonts w:eastAsia="Arial"/>
          <w:sz w:val="24"/>
          <w:szCs w:val="24"/>
        </w:rPr>
        <w:t xml:space="preserve">Checklist Item 2 - </w:t>
      </w:r>
      <w:r w:rsidR="00750B39" w:rsidRPr="004B0047">
        <w:rPr>
          <w:rFonts w:eastAsia="Arial"/>
          <w:sz w:val="24"/>
          <w:szCs w:val="24"/>
        </w:rPr>
        <w:t>CREATE SQL Command</w:t>
      </w:r>
      <w:bookmarkEnd w:id="9"/>
    </w:p>
    <w:p w14:paraId="230FFB94" w14:textId="77777777" w:rsidR="00750B39" w:rsidRPr="004B0047" w:rsidRDefault="00750B39" w:rsidP="00476F20">
      <w:pPr>
        <w:spacing w:line="480" w:lineRule="auto"/>
        <w:ind w:firstLine="720"/>
        <w:rPr>
          <w:rFonts w:ascii="Times New Roman" w:hAnsi="Times New Roman" w:cs="Times New Roman"/>
          <w:sz w:val="24"/>
          <w:szCs w:val="24"/>
        </w:rPr>
      </w:pPr>
      <w:r w:rsidRPr="004B0047">
        <w:rPr>
          <w:rFonts w:ascii="Times New Roman" w:hAnsi="Times New Roman" w:cs="Times New Roman"/>
          <w:sz w:val="24"/>
          <w:szCs w:val="24"/>
        </w:rPr>
        <w:t xml:space="preserve">Below are SQL commands that are applied to create another table like an existing table without one column. Then, populate the data from the previously existing table to the newly created table. Thereafter, reestablished referential integrity with the primary key on the newly created table. Finally, dropped the previously existing table and renamed the newly created table. </w:t>
      </w:r>
    </w:p>
    <w:p w14:paraId="3733150A" w14:textId="77777777" w:rsidR="00750B39" w:rsidRPr="004B0047" w:rsidRDefault="00750B39" w:rsidP="00476F20">
      <w:pPr>
        <w:pStyle w:val="ScriptFont"/>
        <w:rPr>
          <w:color w:val="auto"/>
        </w:rPr>
      </w:pPr>
    </w:p>
    <w:p w14:paraId="3DBAE3EB" w14:textId="77777777" w:rsidR="00750B39" w:rsidRPr="004B0047" w:rsidRDefault="00750B39" w:rsidP="00403D9A">
      <w:pPr>
        <w:pStyle w:val="Heading2"/>
        <w:spacing w:line="480" w:lineRule="auto"/>
        <w:rPr>
          <w:rFonts w:ascii="Times New Roman" w:hAnsi="Times New Roman" w:cs="Times New Roman"/>
          <w:b/>
          <w:color w:val="auto"/>
          <w:sz w:val="24"/>
          <w:szCs w:val="24"/>
        </w:rPr>
      </w:pPr>
      <w:bookmarkStart w:id="10" w:name="_Toc6251610"/>
      <w:r w:rsidRPr="004B0047">
        <w:rPr>
          <w:rFonts w:ascii="Times New Roman" w:hAnsi="Times New Roman" w:cs="Times New Roman"/>
          <w:b/>
          <w:color w:val="auto"/>
          <w:sz w:val="24"/>
          <w:szCs w:val="24"/>
        </w:rPr>
        <w:t>Create New Table</w:t>
      </w:r>
      <w:bookmarkEnd w:id="10"/>
      <w:r w:rsidRPr="004B0047">
        <w:rPr>
          <w:rFonts w:ascii="Times New Roman" w:hAnsi="Times New Roman" w:cs="Times New Roman"/>
          <w:b/>
          <w:color w:val="auto"/>
          <w:sz w:val="24"/>
          <w:szCs w:val="24"/>
        </w:rPr>
        <w:t xml:space="preserve"> </w:t>
      </w:r>
    </w:p>
    <w:p w14:paraId="45C68C8E" w14:textId="77777777" w:rsidR="00750B39" w:rsidRPr="004B0047" w:rsidRDefault="00750B39" w:rsidP="00476F20">
      <w:pPr>
        <w:pStyle w:val="ScriptFont"/>
        <w:rPr>
          <w:color w:val="auto"/>
        </w:rPr>
      </w:pPr>
    </w:p>
    <w:p w14:paraId="6D0B09C9" w14:textId="77777777" w:rsidR="00750B39" w:rsidRPr="004B0047" w:rsidRDefault="00750B39" w:rsidP="00476F20">
      <w:pPr>
        <w:pStyle w:val="ScriptFont"/>
        <w:rPr>
          <w:color w:val="auto"/>
        </w:rPr>
      </w:pPr>
      <w:r w:rsidRPr="004B0047">
        <w:rPr>
          <w:noProof/>
          <w:color w:val="auto"/>
        </w:rPr>
        <w:drawing>
          <wp:inline distT="0" distB="0" distL="0" distR="0" wp14:anchorId="42C3FFE2" wp14:editId="743C5A7D">
            <wp:extent cx="5943600" cy="21145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114550"/>
                    </a:xfrm>
                    <a:prstGeom prst="rect">
                      <a:avLst/>
                    </a:prstGeom>
                  </pic:spPr>
                </pic:pic>
              </a:graphicData>
            </a:graphic>
          </wp:inline>
        </w:drawing>
      </w:r>
    </w:p>
    <w:p w14:paraId="5B835AEE" w14:textId="77777777" w:rsidR="00750B39" w:rsidRPr="004B0047" w:rsidRDefault="00750B39" w:rsidP="00476F20">
      <w:pPr>
        <w:pStyle w:val="ScriptFont"/>
        <w:rPr>
          <w:color w:val="auto"/>
        </w:rPr>
      </w:pPr>
    </w:p>
    <w:p w14:paraId="5944407D" w14:textId="77777777" w:rsidR="00750B39" w:rsidRPr="004B0047" w:rsidRDefault="00750B39" w:rsidP="00437ABB">
      <w:pPr>
        <w:ind w:firstLine="720"/>
        <w:rPr>
          <w:rFonts w:ascii="Times New Roman" w:hAnsi="Times New Roman" w:cs="Times New Roman"/>
          <w:sz w:val="24"/>
          <w:szCs w:val="24"/>
        </w:rPr>
      </w:pPr>
      <w:r w:rsidRPr="004B0047">
        <w:rPr>
          <w:rFonts w:ascii="Times New Roman" w:hAnsi="Times New Roman" w:cs="Times New Roman"/>
          <w:sz w:val="24"/>
          <w:szCs w:val="24"/>
        </w:rPr>
        <w:t>The new table zip_new like an existing table without the column “city” is created.</w:t>
      </w:r>
    </w:p>
    <w:p w14:paraId="2A6AE80F" w14:textId="77777777" w:rsidR="00750B39" w:rsidRPr="004B0047" w:rsidRDefault="00750B39" w:rsidP="00476F20">
      <w:pPr>
        <w:pStyle w:val="ScriptFont"/>
        <w:rPr>
          <w:color w:val="auto"/>
        </w:rPr>
      </w:pPr>
    </w:p>
    <w:p w14:paraId="62554976" w14:textId="77777777" w:rsidR="00750B39" w:rsidRPr="004B0047" w:rsidRDefault="00750B39" w:rsidP="00476F20">
      <w:pPr>
        <w:spacing w:line="360" w:lineRule="auto"/>
        <w:rPr>
          <w:rFonts w:ascii="Times New Roman" w:hAnsi="Times New Roman" w:cs="Times New Roman"/>
          <w:sz w:val="24"/>
          <w:szCs w:val="24"/>
        </w:rPr>
      </w:pPr>
      <w:r w:rsidRPr="004B0047">
        <w:rPr>
          <w:rFonts w:ascii="Times New Roman" w:hAnsi="Times New Roman" w:cs="Times New Roman"/>
          <w:sz w:val="24"/>
          <w:szCs w:val="24"/>
        </w:rPr>
        <w:t>SQL&gt; CREATE TABLE zip_new (</w:t>
      </w:r>
    </w:p>
    <w:p w14:paraId="7CF00EAD" w14:textId="77777777" w:rsidR="00750B39" w:rsidRPr="004B0047" w:rsidRDefault="00750B39" w:rsidP="00476F20">
      <w:pPr>
        <w:spacing w:line="360" w:lineRule="auto"/>
        <w:rPr>
          <w:rFonts w:ascii="Times New Roman" w:hAnsi="Times New Roman" w:cs="Times New Roman"/>
          <w:sz w:val="24"/>
          <w:szCs w:val="24"/>
        </w:rPr>
      </w:pPr>
      <w:r w:rsidRPr="004B0047">
        <w:rPr>
          <w:rFonts w:ascii="Times New Roman" w:hAnsi="Times New Roman" w:cs="Times New Roman"/>
          <w:sz w:val="24"/>
          <w:szCs w:val="24"/>
        </w:rPr>
        <w:t xml:space="preserve">   zipcode CHAR (10) NOT NULL,</w:t>
      </w:r>
    </w:p>
    <w:p w14:paraId="207008BF" w14:textId="77777777" w:rsidR="00750B39" w:rsidRPr="004B0047" w:rsidRDefault="00750B39" w:rsidP="00476F20">
      <w:pPr>
        <w:spacing w:line="360" w:lineRule="auto"/>
        <w:rPr>
          <w:rFonts w:ascii="Times New Roman" w:hAnsi="Times New Roman" w:cs="Times New Roman"/>
          <w:sz w:val="24"/>
          <w:szCs w:val="24"/>
        </w:rPr>
      </w:pPr>
      <w:r w:rsidRPr="004B0047">
        <w:rPr>
          <w:rFonts w:ascii="Times New Roman" w:hAnsi="Times New Roman" w:cs="Times New Roman"/>
          <w:sz w:val="24"/>
          <w:szCs w:val="24"/>
        </w:rPr>
        <w:t xml:space="preserve">   state CHAR (2));    2         3</w:t>
      </w:r>
    </w:p>
    <w:p w14:paraId="050C51A5" w14:textId="77777777" w:rsidR="00750B39" w:rsidRPr="004B0047" w:rsidRDefault="00750B39" w:rsidP="00476F20">
      <w:pPr>
        <w:rPr>
          <w:rFonts w:ascii="Times New Roman" w:hAnsi="Times New Roman" w:cs="Times New Roman"/>
          <w:sz w:val="24"/>
          <w:szCs w:val="24"/>
        </w:rPr>
      </w:pPr>
    </w:p>
    <w:p w14:paraId="44A4DAA4" w14:textId="77777777" w:rsidR="00750B39" w:rsidRPr="004B0047" w:rsidRDefault="00750B39" w:rsidP="00476F20">
      <w:pPr>
        <w:rPr>
          <w:rFonts w:ascii="Times New Roman" w:hAnsi="Times New Roman" w:cs="Times New Roman"/>
          <w:sz w:val="24"/>
          <w:szCs w:val="24"/>
        </w:rPr>
      </w:pPr>
      <w:r w:rsidRPr="004B0047">
        <w:rPr>
          <w:rFonts w:ascii="Times New Roman" w:hAnsi="Times New Roman" w:cs="Times New Roman"/>
          <w:sz w:val="24"/>
          <w:szCs w:val="24"/>
        </w:rPr>
        <w:t>Table created.</w:t>
      </w:r>
    </w:p>
    <w:p w14:paraId="0364AC29" w14:textId="77777777" w:rsidR="00750B39" w:rsidRPr="004B0047" w:rsidRDefault="00750B39" w:rsidP="00476F20">
      <w:pPr>
        <w:rPr>
          <w:rFonts w:ascii="Times New Roman" w:hAnsi="Times New Roman" w:cs="Times New Roman"/>
          <w:sz w:val="24"/>
          <w:szCs w:val="24"/>
        </w:rPr>
      </w:pPr>
    </w:p>
    <w:p w14:paraId="482D478F" w14:textId="77777777" w:rsidR="00750B39" w:rsidRPr="004B0047" w:rsidRDefault="00750B39" w:rsidP="00476F20">
      <w:pPr>
        <w:rPr>
          <w:rFonts w:ascii="Times New Roman" w:hAnsi="Times New Roman" w:cs="Times New Roman"/>
          <w:sz w:val="24"/>
          <w:szCs w:val="24"/>
        </w:rPr>
      </w:pPr>
      <w:r w:rsidRPr="004B0047">
        <w:rPr>
          <w:rFonts w:ascii="Times New Roman" w:hAnsi="Times New Roman" w:cs="Times New Roman"/>
          <w:noProof/>
          <w:sz w:val="24"/>
          <w:szCs w:val="24"/>
        </w:rPr>
        <w:drawing>
          <wp:inline distT="0" distB="0" distL="0" distR="0" wp14:anchorId="4A686200" wp14:editId="218465C1">
            <wp:extent cx="5943600" cy="8985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898525"/>
                    </a:xfrm>
                    <a:prstGeom prst="rect">
                      <a:avLst/>
                    </a:prstGeom>
                  </pic:spPr>
                </pic:pic>
              </a:graphicData>
            </a:graphic>
          </wp:inline>
        </w:drawing>
      </w:r>
    </w:p>
    <w:p w14:paraId="0C1F084D" w14:textId="77777777" w:rsidR="00750B39" w:rsidRPr="004B0047" w:rsidRDefault="00750B39" w:rsidP="00476F20">
      <w:pPr>
        <w:rPr>
          <w:rFonts w:ascii="Times New Roman" w:hAnsi="Times New Roman" w:cs="Times New Roman"/>
          <w:sz w:val="24"/>
          <w:szCs w:val="24"/>
        </w:rPr>
      </w:pPr>
    </w:p>
    <w:p w14:paraId="1D8E332A" w14:textId="77777777" w:rsidR="00750B39" w:rsidRPr="004B0047" w:rsidRDefault="00750B39" w:rsidP="00476F20">
      <w:pPr>
        <w:rPr>
          <w:rFonts w:ascii="Times New Roman" w:hAnsi="Times New Roman" w:cs="Times New Roman"/>
          <w:sz w:val="24"/>
          <w:szCs w:val="24"/>
        </w:rPr>
      </w:pPr>
    </w:p>
    <w:p w14:paraId="734D86C8" w14:textId="77777777" w:rsidR="00750B39" w:rsidRPr="004B0047" w:rsidRDefault="00750B39" w:rsidP="00403D9A">
      <w:pPr>
        <w:pStyle w:val="Heading2"/>
        <w:spacing w:line="480" w:lineRule="auto"/>
        <w:rPr>
          <w:rFonts w:ascii="Times New Roman" w:hAnsi="Times New Roman" w:cs="Times New Roman"/>
          <w:b/>
          <w:color w:val="auto"/>
          <w:sz w:val="24"/>
          <w:szCs w:val="24"/>
        </w:rPr>
      </w:pPr>
      <w:bookmarkStart w:id="11" w:name="_Toc6251611"/>
      <w:r w:rsidRPr="004B0047">
        <w:rPr>
          <w:rFonts w:ascii="Times New Roman" w:hAnsi="Times New Roman" w:cs="Times New Roman"/>
          <w:b/>
          <w:color w:val="auto"/>
          <w:sz w:val="24"/>
          <w:szCs w:val="24"/>
        </w:rPr>
        <w:t>Populate Data into Newly Created Table</w:t>
      </w:r>
      <w:bookmarkEnd w:id="11"/>
      <w:r w:rsidRPr="004B0047">
        <w:rPr>
          <w:rFonts w:ascii="Times New Roman" w:hAnsi="Times New Roman" w:cs="Times New Roman"/>
          <w:b/>
          <w:color w:val="auto"/>
          <w:sz w:val="24"/>
          <w:szCs w:val="24"/>
        </w:rPr>
        <w:t xml:space="preserve"> </w:t>
      </w:r>
    </w:p>
    <w:p w14:paraId="00388D2A" w14:textId="77777777" w:rsidR="00750B39" w:rsidRPr="004B0047" w:rsidRDefault="00750B39" w:rsidP="00476F20">
      <w:pPr>
        <w:pStyle w:val="ScriptFont"/>
        <w:rPr>
          <w:color w:val="auto"/>
        </w:rPr>
      </w:pPr>
    </w:p>
    <w:p w14:paraId="148C23F5" w14:textId="77777777" w:rsidR="00750B39" w:rsidRPr="004B0047" w:rsidRDefault="00750B39" w:rsidP="00437ABB">
      <w:pPr>
        <w:ind w:firstLine="720"/>
        <w:rPr>
          <w:rFonts w:ascii="Times New Roman" w:hAnsi="Times New Roman" w:cs="Times New Roman"/>
          <w:sz w:val="24"/>
          <w:szCs w:val="24"/>
        </w:rPr>
      </w:pPr>
      <w:r w:rsidRPr="004B0047">
        <w:rPr>
          <w:rFonts w:ascii="Times New Roman" w:hAnsi="Times New Roman" w:cs="Times New Roman"/>
          <w:sz w:val="24"/>
          <w:szCs w:val="24"/>
        </w:rPr>
        <w:t>Loaded data into the newly created table from previously existing table “zip” as follows:</w:t>
      </w:r>
    </w:p>
    <w:p w14:paraId="5F4C1B1C" w14:textId="77777777" w:rsidR="00750B39" w:rsidRPr="004B0047" w:rsidRDefault="00750B39" w:rsidP="00476F20">
      <w:pPr>
        <w:pStyle w:val="ScriptFont"/>
        <w:rPr>
          <w:color w:val="auto"/>
        </w:rPr>
      </w:pPr>
    </w:p>
    <w:p w14:paraId="05B8F6B8" w14:textId="77777777" w:rsidR="00750B39" w:rsidRPr="004B0047" w:rsidRDefault="00750B39" w:rsidP="00476F20">
      <w:pPr>
        <w:rPr>
          <w:rFonts w:ascii="Times New Roman" w:hAnsi="Times New Roman" w:cs="Times New Roman"/>
          <w:sz w:val="24"/>
          <w:szCs w:val="24"/>
        </w:rPr>
      </w:pPr>
      <w:bookmarkStart w:id="12" w:name="_Hlk4015556"/>
      <w:r w:rsidRPr="004B0047">
        <w:rPr>
          <w:rFonts w:ascii="Times New Roman" w:hAnsi="Times New Roman" w:cs="Times New Roman"/>
          <w:sz w:val="24"/>
          <w:szCs w:val="24"/>
        </w:rPr>
        <w:t>SQL&gt; INSERT INTO zip_new SELECT zipcode, state FROM zip;</w:t>
      </w:r>
    </w:p>
    <w:p w14:paraId="23DDABF7" w14:textId="77777777" w:rsidR="00750B39" w:rsidRPr="004B0047" w:rsidRDefault="00750B39" w:rsidP="00476F20">
      <w:pPr>
        <w:rPr>
          <w:rFonts w:ascii="Times New Roman" w:hAnsi="Times New Roman" w:cs="Times New Roman"/>
          <w:sz w:val="24"/>
          <w:szCs w:val="24"/>
        </w:rPr>
      </w:pPr>
    </w:p>
    <w:p w14:paraId="0A1AE246" w14:textId="77777777" w:rsidR="00750B39" w:rsidRPr="004B0047" w:rsidRDefault="00750B39" w:rsidP="00476F20">
      <w:pPr>
        <w:rPr>
          <w:rFonts w:ascii="Times New Roman" w:hAnsi="Times New Roman" w:cs="Times New Roman"/>
          <w:sz w:val="24"/>
          <w:szCs w:val="24"/>
        </w:rPr>
      </w:pPr>
      <w:r w:rsidRPr="004B0047">
        <w:rPr>
          <w:rFonts w:ascii="Times New Roman" w:hAnsi="Times New Roman" w:cs="Times New Roman"/>
          <w:sz w:val="24"/>
          <w:szCs w:val="24"/>
        </w:rPr>
        <w:t>50000 rows created.</w:t>
      </w:r>
    </w:p>
    <w:p w14:paraId="44674C1B" w14:textId="77777777" w:rsidR="00750B39" w:rsidRPr="004B0047" w:rsidRDefault="00750B39" w:rsidP="00476F20">
      <w:pPr>
        <w:rPr>
          <w:rFonts w:ascii="Times New Roman" w:hAnsi="Times New Roman" w:cs="Times New Roman"/>
          <w:sz w:val="24"/>
          <w:szCs w:val="24"/>
        </w:rPr>
      </w:pPr>
    </w:p>
    <w:p w14:paraId="49DF75E2" w14:textId="77777777" w:rsidR="00750B39" w:rsidRPr="004B0047" w:rsidRDefault="00750B39" w:rsidP="00476F20">
      <w:pPr>
        <w:rPr>
          <w:rFonts w:ascii="Times New Roman" w:hAnsi="Times New Roman" w:cs="Times New Roman"/>
          <w:sz w:val="24"/>
          <w:szCs w:val="24"/>
        </w:rPr>
      </w:pPr>
      <w:r w:rsidRPr="004B0047">
        <w:rPr>
          <w:rFonts w:ascii="Times New Roman" w:hAnsi="Times New Roman" w:cs="Times New Roman"/>
          <w:noProof/>
          <w:sz w:val="24"/>
          <w:szCs w:val="24"/>
        </w:rPr>
        <w:drawing>
          <wp:inline distT="0" distB="0" distL="0" distR="0" wp14:anchorId="6F406917" wp14:editId="150C783E">
            <wp:extent cx="5943600" cy="83185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831850"/>
                    </a:xfrm>
                    <a:prstGeom prst="rect">
                      <a:avLst/>
                    </a:prstGeom>
                  </pic:spPr>
                </pic:pic>
              </a:graphicData>
            </a:graphic>
          </wp:inline>
        </w:drawing>
      </w:r>
    </w:p>
    <w:p w14:paraId="1CBA4348" w14:textId="77777777" w:rsidR="00750B39" w:rsidRPr="004B0047" w:rsidRDefault="00750B39" w:rsidP="00476F20">
      <w:pPr>
        <w:rPr>
          <w:rFonts w:ascii="Times New Roman" w:hAnsi="Times New Roman" w:cs="Times New Roman"/>
          <w:sz w:val="24"/>
          <w:szCs w:val="24"/>
        </w:rPr>
      </w:pPr>
    </w:p>
    <w:p w14:paraId="30B3F560" w14:textId="77777777" w:rsidR="00750B39" w:rsidRPr="004B0047" w:rsidRDefault="00750B39" w:rsidP="00403D9A">
      <w:pPr>
        <w:pStyle w:val="Heading2"/>
        <w:spacing w:line="480" w:lineRule="auto"/>
        <w:rPr>
          <w:rFonts w:ascii="Times New Roman" w:hAnsi="Times New Roman" w:cs="Times New Roman"/>
          <w:b/>
          <w:color w:val="auto"/>
          <w:sz w:val="24"/>
          <w:szCs w:val="24"/>
        </w:rPr>
      </w:pPr>
      <w:bookmarkStart w:id="13" w:name="_Toc6251612"/>
      <w:r w:rsidRPr="004B0047">
        <w:rPr>
          <w:rFonts w:ascii="Times New Roman" w:hAnsi="Times New Roman" w:cs="Times New Roman"/>
          <w:b/>
          <w:color w:val="auto"/>
          <w:sz w:val="24"/>
          <w:szCs w:val="24"/>
        </w:rPr>
        <w:t>Validation</w:t>
      </w:r>
      <w:bookmarkEnd w:id="13"/>
    </w:p>
    <w:p w14:paraId="02D94403" w14:textId="77777777" w:rsidR="00750B39" w:rsidRPr="004B0047" w:rsidRDefault="00750B39" w:rsidP="00476F20">
      <w:pPr>
        <w:rPr>
          <w:rFonts w:ascii="Times New Roman" w:hAnsi="Times New Roman" w:cs="Times New Roman"/>
          <w:sz w:val="24"/>
          <w:szCs w:val="24"/>
        </w:rPr>
      </w:pPr>
    </w:p>
    <w:p w14:paraId="6412DC49" w14:textId="35D5A6D6" w:rsidR="00750B39" w:rsidRPr="004B0047" w:rsidRDefault="00750B39" w:rsidP="005E5DB0">
      <w:pPr>
        <w:ind w:firstLine="720"/>
        <w:rPr>
          <w:rFonts w:ascii="Times New Roman" w:hAnsi="Times New Roman" w:cs="Times New Roman"/>
          <w:sz w:val="24"/>
          <w:szCs w:val="24"/>
        </w:rPr>
      </w:pPr>
      <w:r w:rsidRPr="004B0047">
        <w:rPr>
          <w:rFonts w:ascii="Times New Roman" w:hAnsi="Times New Roman" w:cs="Times New Roman"/>
          <w:sz w:val="24"/>
          <w:szCs w:val="24"/>
        </w:rPr>
        <w:t>Verified the values are inserted into the new table</w:t>
      </w:r>
      <w:r w:rsidR="007B5D79" w:rsidRPr="004B0047">
        <w:rPr>
          <w:rFonts w:ascii="Times New Roman" w:hAnsi="Times New Roman" w:cs="Times New Roman"/>
          <w:sz w:val="24"/>
          <w:szCs w:val="24"/>
        </w:rPr>
        <w:t>:</w:t>
      </w:r>
    </w:p>
    <w:p w14:paraId="4299DB60" w14:textId="77777777" w:rsidR="00750B39" w:rsidRPr="004B0047" w:rsidRDefault="00750B39" w:rsidP="00476F20">
      <w:pPr>
        <w:rPr>
          <w:rFonts w:ascii="Times New Roman" w:hAnsi="Times New Roman" w:cs="Times New Roman"/>
          <w:sz w:val="24"/>
          <w:szCs w:val="24"/>
        </w:rPr>
      </w:pPr>
    </w:p>
    <w:p w14:paraId="2381D036" w14:textId="77777777" w:rsidR="00750B39" w:rsidRPr="004B0047" w:rsidRDefault="00750B39" w:rsidP="00476F20">
      <w:pPr>
        <w:rPr>
          <w:rFonts w:ascii="Times New Roman" w:hAnsi="Times New Roman" w:cs="Times New Roman"/>
          <w:sz w:val="24"/>
          <w:szCs w:val="24"/>
        </w:rPr>
      </w:pPr>
      <w:r w:rsidRPr="004B0047">
        <w:rPr>
          <w:rFonts w:ascii="Times New Roman" w:hAnsi="Times New Roman" w:cs="Times New Roman"/>
          <w:sz w:val="24"/>
          <w:szCs w:val="24"/>
        </w:rPr>
        <w:t>SQL&gt; select * from zip_new;</w:t>
      </w:r>
    </w:p>
    <w:p w14:paraId="461D7565" w14:textId="77777777" w:rsidR="00750B39" w:rsidRPr="004B0047" w:rsidRDefault="00750B39" w:rsidP="00476F20">
      <w:pPr>
        <w:rPr>
          <w:rFonts w:ascii="Times New Roman" w:hAnsi="Times New Roman" w:cs="Times New Roman"/>
          <w:sz w:val="24"/>
          <w:szCs w:val="24"/>
        </w:rPr>
      </w:pPr>
    </w:p>
    <w:p w14:paraId="732D6BFF" w14:textId="77777777" w:rsidR="00750B39" w:rsidRPr="004B0047" w:rsidRDefault="00750B39" w:rsidP="00476F20">
      <w:pPr>
        <w:rPr>
          <w:rFonts w:ascii="Times New Roman" w:hAnsi="Times New Roman" w:cs="Times New Roman"/>
          <w:sz w:val="24"/>
          <w:szCs w:val="24"/>
        </w:rPr>
      </w:pPr>
      <w:r w:rsidRPr="004B0047">
        <w:rPr>
          <w:rFonts w:ascii="Times New Roman" w:hAnsi="Times New Roman" w:cs="Times New Roman"/>
          <w:noProof/>
          <w:sz w:val="24"/>
          <w:szCs w:val="24"/>
        </w:rPr>
        <w:drawing>
          <wp:inline distT="0" distB="0" distL="0" distR="0" wp14:anchorId="1A6D90C2" wp14:editId="785718B9">
            <wp:extent cx="5943600" cy="3048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04800"/>
                    </a:xfrm>
                    <a:prstGeom prst="rect">
                      <a:avLst/>
                    </a:prstGeom>
                  </pic:spPr>
                </pic:pic>
              </a:graphicData>
            </a:graphic>
          </wp:inline>
        </w:drawing>
      </w:r>
    </w:p>
    <w:p w14:paraId="3094FA57" w14:textId="77777777" w:rsidR="00750B39" w:rsidRPr="004B0047" w:rsidRDefault="00750B39" w:rsidP="00476F20">
      <w:pPr>
        <w:rPr>
          <w:rFonts w:ascii="Times New Roman" w:hAnsi="Times New Roman" w:cs="Times New Roman"/>
          <w:sz w:val="24"/>
          <w:szCs w:val="24"/>
        </w:rPr>
      </w:pPr>
      <w:r w:rsidRPr="004B0047">
        <w:rPr>
          <w:rFonts w:ascii="Times New Roman" w:hAnsi="Times New Roman" w:cs="Times New Roman"/>
          <w:noProof/>
          <w:sz w:val="24"/>
          <w:szCs w:val="24"/>
        </w:rPr>
        <w:drawing>
          <wp:inline distT="0" distB="0" distL="0" distR="0" wp14:anchorId="405C5E87" wp14:editId="32A33B7C">
            <wp:extent cx="5943600" cy="28638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863850"/>
                    </a:xfrm>
                    <a:prstGeom prst="rect">
                      <a:avLst/>
                    </a:prstGeom>
                  </pic:spPr>
                </pic:pic>
              </a:graphicData>
            </a:graphic>
          </wp:inline>
        </w:drawing>
      </w:r>
    </w:p>
    <w:p w14:paraId="5E54BA3D" w14:textId="77777777" w:rsidR="00750B39" w:rsidRPr="004B0047" w:rsidRDefault="00750B39" w:rsidP="00476F20">
      <w:pPr>
        <w:rPr>
          <w:rFonts w:ascii="Times New Roman" w:hAnsi="Times New Roman" w:cs="Times New Roman"/>
          <w:sz w:val="24"/>
          <w:szCs w:val="24"/>
        </w:rPr>
      </w:pPr>
    </w:p>
    <w:p w14:paraId="73799FCE" w14:textId="77777777" w:rsidR="00750B39" w:rsidRPr="004B0047" w:rsidRDefault="00750B39" w:rsidP="00403D9A">
      <w:pPr>
        <w:pStyle w:val="Heading2"/>
        <w:spacing w:line="480" w:lineRule="auto"/>
        <w:rPr>
          <w:rFonts w:ascii="Times New Roman" w:hAnsi="Times New Roman" w:cs="Times New Roman"/>
          <w:b/>
          <w:color w:val="auto"/>
          <w:sz w:val="24"/>
          <w:szCs w:val="24"/>
        </w:rPr>
      </w:pPr>
      <w:bookmarkStart w:id="14" w:name="_Toc6251613"/>
      <w:bookmarkEnd w:id="12"/>
      <w:r w:rsidRPr="004B0047">
        <w:rPr>
          <w:rFonts w:ascii="Times New Roman" w:hAnsi="Times New Roman" w:cs="Times New Roman"/>
          <w:b/>
          <w:color w:val="auto"/>
          <w:sz w:val="24"/>
          <w:szCs w:val="24"/>
        </w:rPr>
        <w:t>Reestablish Referential Integrity</w:t>
      </w:r>
      <w:bookmarkEnd w:id="14"/>
      <w:r w:rsidRPr="004B0047">
        <w:rPr>
          <w:rFonts w:ascii="Times New Roman" w:hAnsi="Times New Roman" w:cs="Times New Roman"/>
          <w:b/>
          <w:color w:val="auto"/>
          <w:sz w:val="24"/>
          <w:szCs w:val="24"/>
        </w:rPr>
        <w:t xml:space="preserve"> </w:t>
      </w:r>
    </w:p>
    <w:p w14:paraId="1BF4A663" w14:textId="77777777" w:rsidR="00750B39" w:rsidRPr="004B0047" w:rsidRDefault="00750B39" w:rsidP="00476F20">
      <w:pPr>
        <w:pStyle w:val="ScriptFont"/>
        <w:rPr>
          <w:color w:val="auto"/>
        </w:rPr>
      </w:pPr>
    </w:p>
    <w:p w14:paraId="139FE3E2" w14:textId="77777777" w:rsidR="00750B39" w:rsidRPr="004B0047" w:rsidRDefault="00750B39" w:rsidP="005E5DB0">
      <w:pPr>
        <w:ind w:firstLine="720"/>
        <w:rPr>
          <w:rFonts w:ascii="Times New Roman" w:hAnsi="Times New Roman" w:cs="Times New Roman"/>
          <w:sz w:val="24"/>
          <w:szCs w:val="24"/>
        </w:rPr>
      </w:pPr>
      <w:r w:rsidRPr="004B0047">
        <w:rPr>
          <w:rFonts w:ascii="Times New Roman" w:hAnsi="Times New Roman" w:cs="Times New Roman"/>
          <w:sz w:val="24"/>
          <w:szCs w:val="24"/>
        </w:rPr>
        <w:lastRenderedPageBreak/>
        <w:t>Referential integrity with primary reestablished for the newly created table as follows:</w:t>
      </w:r>
      <w:r w:rsidRPr="004B0047">
        <w:rPr>
          <w:rFonts w:ascii="Times New Roman" w:hAnsi="Times New Roman" w:cs="Times New Roman"/>
          <w:sz w:val="24"/>
          <w:szCs w:val="24"/>
        </w:rPr>
        <w:tab/>
      </w:r>
    </w:p>
    <w:p w14:paraId="77F60640" w14:textId="77777777" w:rsidR="00750B39" w:rsidRPr="004B0047" w:rsidRDefault="00750B39" w:rsidP="00476F20">
      <w:pPr>
        <w:pStyle w:val="ScriptFont"/>
        <w:rPr>
          <w:color w:val="auto"/>
        </w:rPr>
      </w:pPr>
    </w:p>
    <w:p w14:paraId="345ACB73" w14:textId="77777777" w:rsidR="00750B39" w:rsidRPr="004B0047" w:rsidRDefault="00750B39" w:rsidP="00476F20">
      <w:pPr>
        <w:rPr>
          <w:rFonts w:ascii="Times New Roman" w:hAnsi="Times New Roman" w:cs="Times New Roman"/>
          <w:sz w:val="24"/>
          <w:szCs w:val="24"/>
        </w:rPr>
      </w:pPr>
      <w:r w:rsidRPr="004B0047">
        <w:rPr>
          <w:rFonts w:ascii="Times New Roman" w:hAnsi="Times New Roman" w:cs="Times New Roman"/>
          <w:sz w:val="24"/>
          <w:szCs w:val="24"/>
        </w:rPr>
        <w:t>SQL&gt; ALTER TABLE zip_new ADD CONSTRAINT zip_pk PRIMARY KEY (zipcode);</w:t>
      </w:r>
    </w:p>
    <w:p w14:paraId="1A3BBA8B" w14:textId="77777777" w:rsidR="00750B39" w:rsidRPr="004B0047" w:rsidRDefault="00750B39" w:rsidP="00476F20">
      <w:pPr>
        <w:rPr>
          <w:rFonts w:ascii="Times New Roman" w:hAnsi="Times New Roman" w:cs="Times New Roman"/>
          <w:sz w:val="24"/>
          <w:szCs w:val="24"/>
        </w:rPr>
      </w:pPr>
    </w:p>
    <w:p w14:paraId="00703014" w14:textId="77777777" w:rsidR="00750B39" w:rsidRPr="004B0047" w:rsidRDefault="00750B39" w:rsidP="00476F20">
      <w:pPr>
        <w:rPr>
          <w:rFonts w:ascii="Times New Roman" w:hAnsi="Times New Roman" w:cs="Times New Roman"/>
          <w:sz w:val="24"/>
          <w:szCs w:val="24"/>
        </w:rPr>
      </w:pPr>
      <w:r w:rsidRPr="004B0047">
        <w:rPr>
          <w:rFonts w:ascii="Times New Roman" w:hAnsi="Times New Roman" w:cs="Times New Roman"/>
          <w:sz w:val="24"/>
          <w:szCs w:val="24"/>
        </w:rPr>
        <w:t>Table altered.</w:t>
      </w:r>
    </w:p>
    <w:p w14:paraId="6AF130FA" w14:textId="77777777" w:rsidR="00750B39" w:rsidRPr="004B0047" w:rsidRDefault="00750B39" w:rsidP="00476F20">
      <w:pPr>
        <w:pStyle w:val="ScriptFont"/>
        <w:rPr>
          <w:color w:val="auto"/>
        </w:rPr>
      </w:pPr>
    </w:p>
    <w:p w14:paraId="41F0CC20" w14:textId="77777777" w:rsidR="00750B39" w:rsidRPr="004B0047" w:rsidRDefault="00750B39" w:rsidP="00476F20">
      <w:pPr>
        <w:pStyle w:val="ScriptFont"/>
        <w:rPr>
          <w:color w:val="auto"/>
        </w:rPr>
      </w:pPr>
    </w:p>
    <w:p w14:paraId="4DD3BCD1" w14:textId="77777777" w:rsidR="00750B39" w:rsidRPr="004B0047" w:rsidRDefault="00750B39" w:rsidP="00476F20">
      <w:pPr>
        <w:pStyle w:val="ScriptFont"/>
        <w:rPr>
          <w:color w:val="auto"/>
        </w:rPr>
      </w:pPr>
      <w:r w:rsidRPr="004B0047">
        <w:rPr>
          <w:noProof/>
          <w:color w:val="auto"/>
        </w:rPr>
        <w:drawing>
          <wp:inline distT="0" distB="0" distL="0" distR="0" wp14:anchorId="3B2DC0BD" wp14:editId="6547F171">
            <wp:extent cx="5943600" cy="8953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895350"/>
                    </a:xfrm>
                    <a:prstGeom prst="rect">
                      <a:avLst/>
                    </a:prstGeom>
                  </pic:spPr>
                </pic:pic>
              </a:graphicData>
            </a:graphic>
          </wp:inline>
        </w:drawing>
      </w:r>
    </w:p>
    <w:p w14:paraId="4EFF8BEC" w14:textId="77777777" w:rsidR="00750B39" w:rsidRPr="004B0047" w:rsidRDefault="00750B39" w:rsidP="00476F20">
      <w:pPr>
        <w:pStyle w:val="ScriptFont"/>
        <w:rPr>
          <w:color w:val="auto"/>
        </w:rPr>
      </w:pPr>
    </w:p>
    <w:p w14:paraId="3CA7A916" w14:textId="77777777" w:rsidR="00750B39" w:rsidRPr="004B0047" w:rsidRDefault="00750B39" w:rsidP="00403D9A">
      <w:pPr>
        <w:pStyle w:val="Heading2"/>
        <w:spacing w:line="480" w:lineRule="auto"/>
        <w:rPr>
          <w:rFonts w:ascii="Times New Roman" w:hAnsi="Times New Roman" w:cs="Times New Roman"/>
          <w:b/>
          <w:color w:val="auto"/>
          <w:sz w:val="24"/>
          <w:szCs w:val="24"/>
        </w:rPr>
      </w:pPr>
      <w:bookmarkStart w:id="15" w:name="_Toc6251614"/>
      <w:r w:rsidRPr="004B0047">
        <w:rPr>
          <w:rFonts w:ascii="Times New Roman" w:hAnsi="Times New Roman" w:cs="Times New Roman"/>
          <w:b/>
          <w:color w:val="auto"/>
          <w:sz w:val="24"/>
          <w:szCs w:val="24"/>
        </w:rPr>
        <w:t>Drop Existing Table</w:t>
      </w:r>
      <w:bookmarkEnd w:id="15"/>
      <w:r w:rsidRPr="004B0047">
        <w:rPr>
          <w:rFonts w:ascii="Times New Roman" w:hAnsi="Times New Roman" w:cs="Times New Roman"/>
          <w:b/>
          <w:color w:val="auto"/>
          <w:sz w:val="24"/>
          <w:szCs w:val="24"/>
        </w:rPr>
        <w:t xml:space="preserve"> </w:t>
      </w:r>
    </w:p>
    <w:p w14:paraId="070E8E5B" w14:textId="77777777" w:rsidR="00750B39" w:rsidRPr="004B0047" w:rsidRDefault="00750B39" w:rsidP="00476F20">
      <w:pPr>
        <w:pStyle w:val="ScriptFont"/>
        <w:rPr>
          <w:color w:val="auto"/>
        </w:rPr>
      </w:pPr>
    </w:p>
    <w:p w14:paraId="5477F8F9" w14:textId="77777777" w:rsidR="00750B39" w:rsidRPr="004B0047" w:rsidRDefault="00750B39" w:rsidP="005E5DB0">
      <w:pPr>
        <w:ind w:firstLine="720"/>
        <w:rPr>
          <w:rFonts w:ascii="Times New Roman" w:hAnsi="Times New Roman" w:cs="Times New Roman"/>
          <w:sz w:val="24"/>
          <w:szCs w:val="24"/>
        </w:rPr>
      </w:pPr>
      <w:r w:rsidRPr="004B0047">
        <w:rPr>
          <w:rFonts w:ascii="Times New Roman" w:hAnsi="Times New Roman" w:cs="Times New Roman"/>
          <w:sz w:val="24"/>
          <w:szCs w:val="24"/>
        </w:rPr>
        <w:t>The previously existing table “zip” dropped as follows:</w:t>
      </w:r>
    </w:p>
    <w:p w14:paraId="19973FFA" w14:textId="77777777" w:rsidR="00750B39" w:rsidRPr="004B0047" w:rsidRDefault="00750B39" w:rsidP="00476F20">
      <w:pPr>
        <w:pStyle w:val="ScriptFont"/>
        <w:rPr>
          <w:color w:val="auto"/>
        </w:rPr>
      </w:pPr>
    </w:p>
    <w:p w14:paraId="5A7E134A" w14:textId="77777777" w:rsidR="00750B39" w:rsidRPr="004B0047" w:rsidRDefault="00750B39" w:rsidP="00476F20">
      <w:pPr>
        <w:rPr>
          <w:rFonts w:ascii="Times New Roman" w:hAnsi="Times New Roman" w:cs="Times New Roman"/>
          <w:sz w:val="24"/>
          <w:szCs w:val="24"/>
        </w:rPr>
      </w:pPr>
      <w:r w:rsidRPr="004B0047">
        <w:rPr>
          <w:rFonts w:ascii="Times New Roman" w:hAnsi="Times New Roman" w:cs="Times New Roman"/>
          <w:sz w:val="24"/>
          <w:szCs w:val="24"/>
        </w:rPr>
        <w:t>SQL&gt; DROP TABLE zip CASCADE CONSTRAINTS;</w:t>
      </w:r>
    </w:p>
    <w:p w14:paraId="31B6E3F0" w14:textId="77777777" w:rsidR="00750B39" w:rsidRPr="004B0047" w:rsidRDefault="00750B39" w:rsidP="00476F20">
      <w:pPr>
        <w:rPr>
          <w:rFonts w:ascii="Times New Roman" w:hAnsi="Times New Roman" w:cs="Times New Roman"/>
          <w:sz w:val="24"/>
          <w:szCs w:val="24"/>
        </w:rPr>
      </w:pPr>
    </w:p>
    <w:p w14:paraId="505330CC" w14:textId="77777777" w:rsidR="00750B39" w:rsidRPr="004B0047" w:rsidRDefault="00750B39" w:rsidP="00476F20">
      <w:pPr>
        <w:rPr>
          <w:rFonts w:ascii="Times New Roman" w:hAnsi="Times New Roman" w:cs="Times New Roman"/>
          <w:sz w:val="24"/>
          <w:szCs w:val="24"/>
        </w:rPr>
      </w:pPr>
      <w:r w:rsidRPr="004B0047">
        <w:rPr>
          <w:rFonts w:ascii="Times New Roman" w:hAnsi="Times New Roman" w:cs="Times New Roman"/>
          <w:sz w:val="24"/>
          <w:szCs w:val="24"/>
        </w:rPr>
        <w:t>Table dropped.</w:t>
      </w:r>
    </w:p>
    <w:p w14:paraId="2283EE4F" w14:textId="77777777" w:rsidR="00750B39" w:rsidRPr="004B0047" w:rsidRDefault="00750B39" w:rsidP="00476F20">
      <w:pPr>
        <w:pStyle w:val="ScriptFont"/>
        <w:rPr>
          <w:color w:val="auto"/>
        </w:rPr>
      </w:pPr>
    </w:p>
    <w:p w14:paraId="3A5A0B44" w14:textId="77777777" w:rsidR="00750B39" w:rsidRPr="004B0047" w:rsidRDefault="00750B39" w:rsidP="00476F20">
      <w:pPr>
        <w:tabs>
          <w:tab w:val="left" w:pos="9000"/>
        </w:tabs>
        <w:rPr>
          <w:rFonts w:ascii="Times New Roman" w:hAnsi="Times New Roman" w:cs="Times New Roman"/>
          <w:sz w:val="24"/>
          <w:szCs w:val="24"/>
        </w:rPr>
      </w:pPr>
    </w:p>
    <w:p w14:paraId="2B6EFCE1" w14:textId="77777777" w:rsidR="00750B39" w:rsidRPr="004B0047" w:rsidRDefault="00750B39" w:rsidP="00476F20">
      <w:pPr>
        <w:tabs>
          <w:tab w:val="left" w:pos="9000"/>
        </w:tabs>
        <w:rPr>
          <w:rFonts w:ascii="Times New Roman" w:hAnsi="Times New Roman" w:cs="Times New Roman"/>
          <w:sz w:val="24"/>
          <w:szCs w:val="24"/>
        </w:rPr>
      </w:pPr>
      <w:r w:rsidRPr="004B0047">
        <w:rPr>
          <w:rFonts w:ascii="Times New Roman" w:hAnsi="Times New Roman" w:cs="Times New Roman"/>
          <w:noProof/>
          <w:sz w:val="24"/>
          <w:szCs w:val="24"/>
        </w:rPr>
        <w:drawing>
          <wp:inline distT="0" distB="0" distL="0" distR="0" wp14:anchorId="140673A4" wp14:editId="568F0A28">
            <wp:extent cx="5943600" cy="6921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692150"/>
                    </a:xfrm>
                    <a:prstGeom prst="rect">
                      <a:avLst/>
                    </a:prstGeom>
                  </pic:spPr>
                </pic:pic>
              </a:graphicData>
            </a:graphic>
          </wp:inline>
        </w:drawing>
      </w:r>
    </w:p>
    <w:p w14:paraId="5BE82106" w14:textId="77777777" w:rsidR="00750B39" w:rsidRPr="004B0047" w:rsidRDefault="00750B39" w:rsidP="00476F20">
      <w:pPr>
        <w:tabs>
          <w:tab w:val="left" w:pos="9000"/>
        </w:tabs>
        <w:rPr>
          <w:rFonts w:ascii="Times New Roman" w:hAnsi="Times New Roman" w:cs="Times New Roman"/>
          <w:sz w:val="24"/>
          <w:szCs w:val="24"/>
        </w:rPr>
      </w:pPr>
    </w:p>
    <w:p w14:paraId="7347C27C" w14:textId="77777777" w:rsidR="00750B39" w:rsidRPr="004B0047" w:rsidRDefault="00750B39" w:rsidP="00476F20">
      <w:pPr>
        <w:tabs>
          <w:tab w:val="left" w:pos="9000"/>
        </w:tabs>
        <w:rPr>
          <w:rFonts w:ascii="Times New Roman" w:hAnsi="Times New Roman" w:cs="Times New Roman"/>
          <w:b/>
          <w:sz w:val="24"/>
          <w:szCs w:val="24"/>
        </w:rPr>
      </w:pPr>
    </w:p>
    <w:p w14:paraId="22FD110D" w14:textId="77777777" w:rsidR="00750B39" w:rsidRPr="004B0047" w:rsidRDefault="00750B39" w:rsidP="00403D9A">
      <w:pPr>
        <w:pStyle w:val="Heading2"/>
        <w:spacing w:line="480" w:lineRule="auto"/>
        <w:rPr>
          <w:rFonts w:ascii="Times New Roman" w:hAnsi="Times New Roman" w:cs="Times New Roman"/>
          <w:b/>
          <w:color w:val="auto"/>
          <w:sz w:val="24"/>
          <w:szCs w:val="24"/>
        </w:rPr>
      </w:pPr>
      <w:bookmarkStart w:id="16" w:name="_Toc6251615"/>
      <w:r w:rsidRPr="004B0047">
        <w:rPr>
          <w:rFonts w:ascii="Times New Roman" w:hAnsi="Times New Roman" w:cs="Times New Roman"/>
          <w:b/>
          <w:color w:val="auto"/>
          <w:sz w:val="24"/>
          <w:szCs w:val="24"/>
        </w:rPr>
        <w:t>Rename Table</w:t>
      </w:r>
      <w:bookmarkEnd w:id="16"/>
    </w:p>
    <w:p w14:paraId="6183D8E4" w14:textId="77777777" w:rsidR="00750B39" w:rsidRPr="004B0047" w:rsidRDefault="00750B39" w:rsidP="00476F20">
      <w:pPr>
        <w:tabs>
          <w:tab w:val="left" w:pos="9000"/>
        </w:tabs>
        <w:rPr>
          <w:rFonts w:ascii="Times New Roman" w:hAnsi="Times New Roman" w:cs="Times New Roman"/>
          <w:b/>
          <w:sz w:val="24"/>
          <w:szCs w:val="24"/>
        </w:rPr>
      </w:pPr>
    </w:p>
    <w:p w14:paraId="1A249360" w14:textId="77777777" w:rsidR="00750B39" w:rsidRPr="004B0047" w:rsidRDefault="00750B39" w:rsidP="00FD1181">
      <w:pPr>
        <w:tabs>
          <w:tab w:val="left" w:pos="9000"/>
        </w:tabs>
        <w:ind w:firstLine="720"/>
        <w:rPr>
          <w:rFonts w:ascii="Times New Roman" w:hAnsi="Times New Roman" w:cs="Times New Roman"/>
          <w:sz w:val="24"/>
          <w:szCs w:val="24"/>
        </w:rPr>
      </w:pPr>
      <w:r w:rsidRPr="004B0047">
        <w:rPr>
          <w:rFonts w:ascii="Times New Roman" w:hAnsi="Times New Roman" w:cs="Times New Roman"/>
          <w:sz w:val="24"/>
          <w:szCs w:val="24"/>
        </w:rPr>
        <w:t>The newly created table “zip_new” renamed as follows:</w:t>
      </w:r>
    </w:p>
    <w:p w14:paraId="0836769C" w14:textId="77777777" w:rsidR="00750B39" w:rsidRPr="004B0047" w:rsidRDefault="00750B39" w:rsidP="00476F20">
      <w:pPr>
        <w:tabs>
          <w:tab w:val="left" w:pos="9000"/>
        </w:tabs>
        <w:rPr>
          <w:rFonts w:ascii="Times New Roman" w:hAnsi="Times New Roman" w:cs="Times New Roman"/>
          <w:sz w:val="24"/>
          <w:szCs w:val="24"/>
        </w:rPr>
      </w:pPr>
    </w:p>
    <w:p w14:paraId="2C710302" w14:textId="77777777" w:rsidR="00750B39" w:rsidRPr="004B0047" w:rsidRDefault="00750B39" w:rsidP="00476F20">
      <w:pPr>
        <w:rPr>
          <w:rFonts w:ascii="Times New Roman" w:hAnsi="Times New Roman" w:cs="Times New Roman"/>
          <w:sz w:val="24"/>
          <w:szCs w:val="24"/>
        </w:rPr>
      </w:pPr>
      <w:r w:rsidRPr="004B0047">
        <w:rPr>
          <w:rFonts w:ascii="Times New Roman" w:hAnsi="Times New Roman" w:cs="Times New Roman"/>
          <w:sz w:val="24"/>
          <w:szCs w:val="24"/>
        </w:rPr>
        <w:t>SQL&gt; RENAME zip_new TO zip;</w:t>
      </w:r>
    </w:p>
    <w:p w14:paraId="068D3062" w14:textId="77777777" w:rsidR="00750B39" w:rsidRPr="004B0047" w:rsidRDefault="00750B39" w:rsidP="00476F20">
      <w:pPr>
        <w:rPr>
          <w:rFonts w:ascii="Times New Roman" w:hAnsi="Times New Roman" w:cs="Times New Roman"/>
          <w:sz w:val="24"/>
          <w:szCs w:val="24"/>
        </w:rPr>
      </w:pPr>
    </w:p>
    <w:p w14:paraId="7185CC1B" w14:textId="77777777" w:rsidR="00750B39" w:rsidRPr="004B0047" w:rsidRDefault="00750B39" w:rsidP="00476F20">
      <w:pPr>
        <w:rPr>
          <w:rFonts w:ascii="Times New Roman" w:hAnsi="Times New Roman" w:cs="Times New Roman"/>
          <w:sz w:val="24"/>
          <w:szCs w:val="24"/>
        </w:rPr>
      </w:pPr>
      <w:r w:rsidRPr="004B0047">
        <w:rPr>
          <w:rFonts w:ascii="Times New Roman" w:hAnsi="Times New Roman" w:cs="Times New Roman"/>
          <w:sz w:val="24"/>
          <w:szCs w:val="24"/>
        </w:rPr>
        <w:lastRenderedPageBreak/>
        <w:t>Table renamed.</w:t>
      </w:r>
    </w:p>
    <w:p w14:paraId="34F423F7" w14:textId="77777777" w:rsidR="00750B39" w:rsidRPr="004B0047" w:rsidRDefault="00750B39" w:rsidP="00476F20">
      <w:pPr>
        <w:tabs>
          <w:tab w:val="left" w:pos="9000"/>
        </w:tabs>
        <w:rPr>
          <w:rFonts w:ascii="Times New Roman" w:hAnsi="Times New Roman" w:cs="Times New Roman"/>
          <w:sz w:val="24"/>
          <w:szCs w:val="24"/>
        </w:rPr>
      </w:pPr>
    </w:p>
    <w:p w14:paraId="151493D3" w14:textId="77777777" w:rsidR="00750B39" w:rsidRPr="004B0047" w:rsidRDefault="00750B39" w:rsidP="00476F20">
      <w:pPr>
        <w:tabs>
          <w:tab w:val="left" w:pos="9000"/>
        </w:tabs>
        <w:rPr>
          <w:rFonts w:ascii="Times New Roman" w:hAnsi="Times New Roman" w:cs="Times New Roman"/>
          <w:sz w:val="24"/>
          <w:szCs w:val="24"/>
        </w:rPr>
      </w:pPr>
      <w:r w:rsidRPr="004B0047">
        <w:rPr>
          <w:rFonts w:ascii="Times New Roman" w:hAnsi="Times New Roman" w:cs="Times New Roman"/>
          <w:noProof/>
          <w:sz w:val="24"/>
          <w:szCs w:val="24"/>
        </w:rPr>
        <w:drawing>
          <wp:inline distT="0" distB="0" distL="0" distR="0" wp14:anchorId="4885877C" wp14:editId="45AB698D">
            <wp:extent cx="5943600" cy="8572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857250"/>
                    </a:xfrm>
                    <a:prstGeom prst="rect">
                      <a:avLst/>
                    </a:prstGeom>
                  </pic:spPr>
                </pic:pic>
              </a:graphicData>
            </a:graphic>
          </wp:inline>
        </w:drawing>
      </w:r>
    </w:p>
    <w:p w14:paraId="7F01106C" w14:textId="77777777" w:rsidR="00750B39" w:rsidRPr="004B0047" w:rsidRDefault="00750B39" w:rsidP="00476F20">
      <w:pPr>
        <w:tabs>
          <w:tab w:val="left" w:pos="8910"/>
        </w:tabs>
        <w:jc w:val="center"/>
        <w:rPr>
          <w:rFonts w:ascii="Times New Roman" w:hAnsi="Times New Roman" w:cs="Times New Roman"/>
          <w:b/>
          <w:sz w:val="24"/>
          <w:szCs w:val="24"/>
        </w:rPr>
      </w:pPr>
    </w:p>
    <w:p w14:paraId="66DFEE5A" w14:textId="29172771" w:rsidR="00750B39" w:rsidRPr="004B0047" w:rsidRDefault="00AF3A27" w:rsidP="00403D9A">
      <w:pPr>
        <w:pStyle w:val="Heading1"/>
        <w:jc w:val="center"/>
        <w:rPr>
          <w:rFonts w:eastAsia="Arial"/>
          <w:sz w:val="24"/>
          <w:szCs w:val="24"/>
        </w:rPr>
      </w:pPr>
      <w:bookmarkStart w:id="17" w:name="_Toc6251616"/>
      <w:r w:rsidRPr="004B0047">
        <w:rPr>
          <w:sz w:val="24"/>
          <w:szCs w:val="24"/>
        </w:rPr>
        <w:t xml:space="preserve">Checklist Item 3 - </w:t>
      </w:r>
      <w:r w:rsidR="00750B39" w:rsidRPr="004B0047">
        <w:rPr>
          <w:sz w:val="24"/>
          <w:szCs w:val="24"/>
        </w:rPr>
        <w:t xml:space="preserve">Design for a Test of </w:t>
      </w:r>
      <w:r w:rsidR="00750B39" w:rsidRPr="004B0047">
        <w:rPr>
          <w:rFonts w:eastAsia="Arial"/>
          <w:sz w:val="24"/>
          <w:szCs w:val="24"/>
        </w:rPr>
        <w:t>Restructuring Existing Objects</w:t>
      </w:r>
      <w:bookmarkEnd w:id="17"/>
    </w:p>
    <w:p w14:paraId="37C7DAEC" w14:textId="77777777" w:rsidR="00750B39" w:rsidRPr="004B0047" w:rsidRDefault="00750B39" w:rsidP="00476F20">
      <w:pPr>
        <w:tabs>
          <w:tab w:val="left" w:pos="8910"/>
        </w:tabs>
        <w:jc w:val="center"/>
        <w:rPr>
          <w:rFonts w:ascii="Times New Roman" w:eastAsia="Arial" w:hAnsi="Times New Roman" w:cs="Times New Roman"/>
          <w:b/>
          <w:sz w:val="24"/>
          <w:szCs w:val="24"/>
        </w:rPr>
      </w:pPr>
    </w:p>
    <w:p w14:paraId="1FBBB473" w14:textId="77777777" w:rsidR="00750B39" w:rsidRPr="004B0047" w:rsidRDefault="00750B39" w:rsidP="00E4182A">
      <w:pPr>
        <w:spacing w:line="480" w:lineRule="auto"/>
        <w:ind w:firstLine="720"/>
        <w:rPr>
          <w:rFonts w:ascii="Times New Roman" w:hAnsi="Times New Roman" w:cs="Times New Roman"/>
          <w:sz w:val="24"/>
          <w:szCs w:val="24"/>
        </w:rPr>
      </w:pPr>
      <w:r w:rsidRPr="004B0047">
        <w:rPr>
          <w:rFonts w:ascii="Times New Roman" w:hAnsi="Times New Roman" w:cs="Times New Roman"/>
          <w:sz w:val="24"/>
          <w:szCs w:val="24"/>
        </w:rPr>
        <w:t>Below are important steps and SQL commands implemented to test the restructuring of existing objects in the above section.</w:t>
      </w:r>
    </w:p>
    <w:p w14:paraId="7F066934" w14:textId="77777777" w:rsidR="00750B39" w:rsidRPr="004B0047" w:rsidRDefault="00750B39" w:rsidP="00403D9A">
      <w:pPr>
        <w:pStyle w:val="Heading2"/>
        <w:spacing w:line="480" w:lineRule="auto"/>
        <w:rPr>
          <w:rFonts w:ascii="Times New Roman" w:hAnsi="Times New Roman" w:cs="Times New Roman"/>
          <w:b/>
          <w:color w:val="auto"/>
          <w:sz w:val="24"/>
          <w:szCs w:val="24"/>
        </w:rPr>
      </w:pPr>
      <w:bookmarkStart w:id="18" w:name="_Toc6251617"/>
      <w:r w:rsidRPr="004B0047">
        <w:rPr>
          <w:rFonts w:ascii="Times New Roman" w:hAnsi="Times New Roman" w:cs="Times New Roman"/>
          <w:b/>
          <w:color w:val="auto"/>
          <w:sz w:val="24"/>
          <w:szCs w:val="24"/>
        </w:rPr>
        <w:t>Step 1) Create Backup</w:t>
      </w:r>
      <w:bookmarkEnd w:id="18"/>
      <w:r w:rsidRPr="004B0047">
        <w:rPr>
          <w:rFonts w:ascii="Times New Roman" w:hAnsi="Times New Roman" w:cs="Times New Roman"/>
          <w:b/>
          <w:color w:val="auto"/>
          <w:sz w:val="24"/>
          <w:szCs w:val="24"/>
        </w:rPr>
        <w:t xml:space="preserve"> </w:t>
      </w:r>
    </w:p>
    <w:p w14:paraId="33FEF065" w14:textId="77777777" w:rsidR="00750B39" w:rsidRPr="004B0047" w:rsidRDefault="00750B39" w:rsidP="00FD1181">
      <w:pPr>
        <w:spacing w:line="480" w:lineRule="auto"/>
        <w:ind w:firstLine="720"/>
        <w:rPr>
          <w:rFonts w:ascii="Times New Roman" w:hAnsi="Times New Roman" w:cs="Times New Roman"/>
          <w:sz w:val="24"/>
          <w:szCs w:val="24"/>
        </w:rPr>
      </w:pPr>
      <w:r w:rsidRPr="004B0047">
        <w:rPr>
          <w:rFonts w:ascii="Times New Roman" w:hAnsi="Times New Roman" w:cs="Times New Roman"/>
          <w:sz w:val="24"/>
          <w:szCs w:val="24"/>
        </w:rPr>
        <w:t>Backup the existing table (create back up) as follows:</w:t>
      </w:r>
    </w:p>
    <w:p w14:paraId="565919F2" w14:textId="77777777" w:rsidR="00750B39" w:rsidRPr="004B0047" w:rsidRDefault="00750B39" w:rsidP="00476F20">
      <w:pPr>
        <w:rPr>
          <w:rFonts w:ascii="Times New Roman" w:hAnsi="Times New Roman" w:cs="Times New Roman"/>
          <w:sz w:val="24"/>
          <w:szCs w:val="24"/>
        </w:rPr>
      </w:pPr>
      <w:r w:rsidRPr="004B0047">
        <w:rPr>
          <w:rFonts w:ascii="Times New Roman" w:hAnsi="Times New Roman" w:cs="Times New Roman"/>
          <w:sz w:val="24"/>
          <w:szCs w:val="24"/>
        </w:rPr>
        <w:t>SQL&gt; CREATE TABLE zipbk AS SELECT * FROM zip;</w:t>
      </w:r>
    </w:p>
    <w:p w14:paraId="33454F27" w14:textId="77777777" w:rsidR="00750B39" w:rsidRPr="004B0047" w:rsidRDefault="00750B39" w:rsidP="00476F20">
      <w:pPr>
        <w:rPr>
          <w:rFonts w:ascii="Times New Roman" w:hAnsi="Times New Roman" w:cs="Times New Roman"/>
          <w:sz w:val="24"/>
          <w:szCs w:val="24"/>
        </w:rPr>
      </w:pPr>
    </w:p>
    <w:p w14:paraId="04FA56C6" w14:textId="77777777" w:rsidR="00750B39" w:rsidRPr="004B0047" w:rsidRDefault="00750B39" w:rsidP="00476F20">
      <w:pPr>
        <w:rPr>
          <w:rFonts w:ascii="Times New Roman" w:hAnsi="Times New Roman" w:cs="Times New Roman"/>
          <w:sz w:val="24"/>
          <w:szCs w:val="24"/>
        </w:rPr>
      </w:pPr>
      <w:r w:rsidRPr="004B0047">
        <w:rPr>
          <w:rFonts w:ascii="Times New Roman" w:hAnsi="Times New Roman" w:cs="Times New Roman"/>
          <w:sz w:val="24"/>
          <w:szCs w:val="24"/>
        </w:rPr>
        <w:t>Table created.</w:t>
      </w:r>
    </w:p>
    <w:p w14:paraId="12DFA7F9" w14:textId="77777777" w:rsidR="00750B39" w:rsidRPr="004B0047" w:rsidRDefault="00750B39" w:rsidP="00476F20">
      <w:pPr>
        <w:pStyle w:val="ScriptFont"/>
        <w:rPr>
          <w:color w:val="auto"/>
        </w:rPr>
      </w:pPr>
    </w:p>
    <w:p w14:paraId="293BBE38" w14:textId="77777777" w:rsidR="00750B39" w:rsidRPr="004B0047" w:rsidRDefault="00750B39" w:rsidP="00476F20">
      <w:pPr>
        <w:pStyle w:val="ScriptFont"/>
        <w:rPr>
          <w:color w:val="auto"/>
        </w:rPr>
      </w:pPr>
      <w:r w:rsidRPr="004B0047">
        <w:rPr>
          <w:noProof/>
          <w:color w:val="auto"/>
        </w:rPr>
        <w:drawing>
          <wp:inline distT="0" distB="0" distL="0" distR="0" wp14:anchorId="5BFD2754" wp14:editId="19DAAAF1">
            <wp:extent cx="5943600" cy="6477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647700"/>
                    </a:xfrm>
                    <a:prstGeom prst="rect">
                      <a:avLst/>
                    </a:prstGeom>
                  </pic:spPr>
                </pic:pic>
              </a:graphicData>
            </a:graphic>
          </wp:inline>
        </w:drawing>
      </w:r>
    </w:p>
    <w:p w14:paraId="73FD3E1C" w14:textId="77777777" w:rsidR="00750B39" w:rsidRPr="004B0047" w:rsidRDefault="00750B39" w:rsidP="00476F20">
      <w:pPr>
        <w:pStyle w:val="ScriptFont"/>
        <w:rPr>
          <w:color w:val="auto"/>
        </w:rPr>
      </w:pPr>
    </w:p>
    <w:p w14:paraId="5544BB38" w14:textId="77777777" w:rsidR="00750B39" w:rsidRPr="004B0047" w:rsidRDefault="00750B39" w:rsidP="00403D9A">
      <w:pPr>
        <w:pStyle w:val="Heading2"/>
        <w:spacing w:line="480" w:lineRule="auto"/>
        <w:rPr>
          <w:rFonts w:ascii="Times New Roman" w:hAnsi="Times New Roman" w:cs="Times New Roman"/>
          <w:b/>
          <w:color w:val="auto"/>
          <w:sz w:val="24"/>
          <w:szCs w:val="24"/>
        </w:rPr>
      </w:pPr>
      <w:bookmarkStart w:id="19" w:name="_Toc6251618"/>
      <w:r w:rsidRPr="004B0047">
        <w:rPr>
          <w:rFonts w:ascii="Times New Roman" w:hAnsi="Times New Roman" w:cs="Times New Roman"/>
          <w:b/>
          <w:color w:val="auto"/>
          <w:sz w:val="24"/>
          <w:szCs w:val="24"/>
        </w:rPr>
        <w:t>Step 2) Create New Table</w:t>
      </w:r>
      <w:bookmarkEnd w:id="19"/>
      <w:r w:rsidRPr="004B0047">
        <w:rPr>
          <w:rFonts w:ascii="Times New Roman" w:hAnsi="Times New Roman" w:cs="Times New Roman"/>
          <w:b/>
          <w:color w:val="auto"/>
          <w:sz w:val="24"/>
          <w:szCs w:val="24"/>
        </w:rPr>
        <w:t xml:space="preserve"> </w:t>
      </w:r>
    </w:p>
    <w:p w14:paraId="48CF47B5" w14:textId="77777777" w:rsidR="00750B39" w:rsidRPr="004B0047" w:rsidRDefault="00750B39" w:rsidP="00476F20">
      <w:pPr>
        <w:pStyle w:val="ScriptFont"/>
        <w:rPr>
          <w:color w:val="auto"/>
        </w:rPr>
      </w:pPr>
    </w:p>
    <w:p w14:paraId="52FEC7F7" w14:textId="48A94A1E" w:rsidR="00750B39" w:rsidRPr="004B0047" w:rsidRDefault="00750B39" w:rsidP="00FD1181">
      <w:pPr>
        <w:ind w:firstLine="720"/>
        <w:rPr>
          <w:rFonts w:ascii="Times New Roman" w:hAnsi="Times New Roman" w:cs="Times New Roman"/>
          <w:sz w:val="24"/>
          <w:szCs w:val="24"/>
        </w:rPr>
      </w:pPr>
      <w:r w:rsidRPr="004B0047">
        <w:rPr>
          <w:rFonts w:ascii="Times New Roman" w:hAnsi="Times New Roman" w:cs="Times New Roman"/>
          <w:sz w:val="24"/>
          <w:szCs w:val="24"/>
        </w:rPr>
        <w:t>Create the new table zip_new</w:t>
      </w:r>
      <w:r w:rsidR="00FD1181" w:rsidRPr="004B0047">
        <w:rPr>
          <w:rFonts w:ascii="Times New Roman" w:hAnsi="Times New Roman" w:cs="Times New Roman"/>
          <w:sz w:val="24"/>
          <w:szCs w:val="24"/>
        </w:rPr>
        <w:t>:</w:t>
      </w:r>
    </w:p>
    <w:p w14:paraId="134A2713" w14:textId="77777777" w:rsidR="00750B39" w:rsidRPr="004B0047" w:rsidRDefault="00750B39" w:rsidP="00476F20">
      <w:pPr>
        <w:pStyle w:val="ScriptFont"/>
        <w:rPr>
          <w:color w:val="auto"/>
        </w:rPr>
      </w:pPr>
    </w:p>
    <w:p w14:paraId="1EC9BD4D" w14:textId="77777777" w:rsidR="00750B39" w:rsidRPr="004B0047" w:rsidRDefault="00750B39" w:rsidP="00476F20">
      <w:pPr>
        <w:spacing w:line="480" w:lineRule="auto"/>
        <w:rPr>
          <w:rFonts w:ascii="Times New Roman" w:hAnsi="Times New Roman" w:cs="Times New Roman"/>
          <w:sz w:val="24"/>
          <w:szCs w:val="24"/>
        </w:rPr>
      </w:pPr>
      <w:r w:rsidRPr="004B0047">
        <w:rPr>
          <w:rFonts w:ascii="Times New Roman" w:hAnsi="Times New Roman" w:cs="Times New Roman"/>
          <w:sz w:val="24"/>
          <w:szCs w:val="24"/>
        </w:rPr>
        <w:t>SQL&gt; CREATE TABLE zip_new(</w:t>
      </w:r>
    </w:p>
    <w:p w14:paraId="3C6FEBB2" w14:textId="77777777" w:rsidR="00750B39" w:rsidRPr="004B0047" w:rsidRDefault="00750B39" w:rsidP="00476F20">
      <w:pPr>
        <w:spacing w:line="480" w:lineRule="auto"/>
        <w:rPr>
          <w:rFonts w:ascii="Times New Roman" w:hAnsi="Times New Roman" w:cs="Times New Roman"/>
          <w:sz w:val="24"/>
          <w:szCs w:val="24"/>
        </w:rPr>
      </w:pPr>
      <w:r w:rsidRPr="004B0047">
        <w:rPr>
          <w:rFonts w:ascii="Times New Roman" w:hAnsi="Times New Roman" w:cs="Times New Roman"/>
          <w:sz w:val="24"/>
          <w:szCs w:val="24"/>
        </w:rPr>
        <w:t xml:space="preserve">  2 zipcode CHAR (10) NOT NULL,</w:t>
      </w:r>
    </w:p>
    <w:p w14:paraId="2CB1D266" w14:textId="77777777" w:rsidR="00750B39" w:rsidRPr="004B0047" w:rsidRDefault="00750B39" w:rsidP="00476F20">
      <w:pPr>
        <w:spacing w:line="480" w:lineRule="auto"/>
        <w:rPr>
          <w:rFonts w:ascii="Times New Roman" w:hAnsi="Times New Roman" w:cs="Times New Roman"/>
          <w:sz w:val="24"/>
          <w:szCs w:val="24"/>
        </w:rPr>
      </w:pPr>
      <w:r w:rsidRPr="004B0047">
        <w:rPr>
          <w:rFonts w:ascii="Times New Roman" w:hAnsi="Times New Roman" w:cs="Times New Roman"/>
          <w:sz w:val="24"/>
          <w:szCs w:val="24"/>
        </w:rPr>
        <w:t xml:space="preserve">  3 state CHAR (2));</w:t>
      </w:r>
    </w:p>
    <w:p w14:paraId="3CE15884" w14:textId="77777777" w:rsidR="00750B39" w:rsidRPr="004B0047" w:rsidRDefault="00750B39" w:rsidP="00476F20">
      <w:pPr>
        <w:spacing w:line="480" w:lineRule="auto"/>
        <w:rPr>
          <w:rFonts w:ascii="Times New Roman" w:hAnsi="Times New Roman" w:cs="Times New Roman"/>
          <w:sz w:val="24"/>
          <w:szCs w:val="24"/>
        </w:rPr>
      </w:pPr>
      <w:r w:rsidRPr="004B0047">
        <w:rPr>
          <w:rFonts w:ascii="Times New Roman" w:hAnsi="Times New Roman" w:cs="Times New Roman"/>
          <w:sz w:val="24"/>
          <w:szCs w:val="24"/>
        </w:rPr>
        <w:lastRenderedPageBreak/>
        <w:t>Table created.</w:t>
      </w:r>
    </w:p>
    <w:p w14:paraId="2C0D820B" w14:textId="77777777" w:rsidR="00750B39" w:rsidRPr="004B0047" w:rsidRDefault="00750B39" w:rsidP="00476F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4"/>
          <w:szCs w:val="24"/>
        </w:rPr>
      </w:pPr>
      <w:r w:rsidRPr="004B0047">
        <w:rPr>
          <w:rFonts w:ascii="Times New Roman" w:hAnsi="Times New Roman" w:cs="Times New Roman"/>
          <w:noProof/>
          <w:sz w:val="24"/>
          <w:szCs w:val="24"/>
        </w:rPr>
        <w:drawing>
          <wp:inline distT="0" distB="0" distL="0" distR="0" wp14:anchorId="74DCA8D4" wp14:editId="5045BF95">
            <wp:extent cx="5943600" cy="10668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1066800"/>
                    </a:xfrm>
                    <a:prstGeom prst="rect">
                      <a:avLst/>
                    </a:prstGeom>
                  </pic:spPr>
                </pic:pic>
              </a:graphicData>
            </a:graphic>
          </wp:inline>
        </w:drawing>
      </w:r>
    </w:p>
    <w:p w14:paraId="1D429B6B" w14:textId="77777777" w:rsidR="00750B39" w:rsidRPr="004B0047" w:rsidRDefault="00750B39" w:rsidP="00476F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4"/>
          <w:szCs w:val="24"/>
        </w:rPr>
      </w:pPr>
    </w:p>
    <w:p w14:paraId="1F510CEC" w14:textId="77777777" w:rsidR="00750B39" w:rsidRPr="004B0047" w:rsidRDefault="00750B39" w:rsidP="00403D9A">
      <w:pPr>
        <w:pStyle w:val="Heading2"/>
        <w:spacing w:line="480" w:lineRule="auto"/>
        <w:rPr>
          <w:rFonts w:ascii="Times New Roman" w:hAnsi="Times New Roman" w:cs="Times New Roman"/>
          <w:b/>
          <w:color w:val="auto"/>
          <w:sz w:val="24"/>
          <w:szCs w:val="24"/>
        </w:rPr>
      </w:pPr>
      <w:bookmarkStart w:id="20" w:name="_Toc6251619"/>
      <w:r w:rsidRPr="004B0047">
        <w:rPr>
          <w:rFonts w:ascii="Times New Roman" w:hAnsi="Times New Roman" w:cs="Times New Roman"/>
          <w:b/>
          <w:color w:val="auto"/>
          <w:sz w:val="24"/>
          <w:szCs w:val="24"/>
        </w:rPr>
        <w:t>Step 3) Populate Data into the Newly Created Table from the Existing Table</w:t>
      </w:r>
      <w:bookmarkEnd w:id="20"/>
      <w:r w:rsidRPr="004B0047">
        <w:rPr>
          <w:rFonts w:ascii="Times New Roman" w:hAnsi="Times New Roman" w:cs="Times New Roman"/>
          <w:b/>
          <w:color w:val="auto"/>
          <w:sz w:val="24"/>
          <w:szCs w:val="24"/>
        </w:rPr>
        <w:t xml:space="preserve"> </w:t>
      </w:r>
    </w:p>
    <w:p w14:paraId="0369844B" w14:textId="77777777" w:rsidR="00750B39" w:rsidRPr="004B0047" w:rsidRDefault="00750B39" w:rsidP="00476F20">
      <w:pPr>
        <w:rPr>
          <w:rFonts w:ascii="Times New Roman" w:hAnsi="Times New Roman" w:cs="Times New Roman"/>
          <w:sz w:val="24"/>
          <w:szCs w:val="24"/>
        </w:rPr>
      </w:pPr>
    </w:p>
    <w:p w14:paraId="0204DA76" w14:textId="21590558" w:rsidR="00750B39" w:rsidRPr="004B0047" w:rsidRDefault="00750B39" w:rsidP="00FD1181">
      <w:pPr>
        <w:ind w:firstLine="720"/>
        <w:rPr>
          <w:rFonts w:ascii="Times New Roman" w:hAnsi="Times New Roman" w:cs="Times New Roman"/>
          <w:sz w:val="24"/>
          <w:szCs w:val="24"/>
        </w:rPr>
      </w:pPr>
      <w:r w:rsidRPr="004B0047">
        <w:rPr>
          <w:rFonts w:ascii="Times New Roman" w:hAnsi="Times New Roman" w:cs="Times New Roman"/>
          <w:sz w:val="24"/>
          <w:szCs w:val="24"/>
        </w:rPr>
        <w:t xml:space="preserve">Loaded data into the newly created table from </w:t>
      </w:r>
      <w:r w:rsidR="00DB2EF8" w:rsidRPr="004B0047">
        <w:rPr>
          <w:rFonts w:ascii="Times New Roman" w:hAnsi="Times New Roman" w:cs="Times New Roman"/>
          <w:sz w:val="24"/>
          <w:szCs w:val="24"/>
        </w:rPr>
        <w:t xml:space="preserve">a </w:t>
      </w:r>
      <w:r w:rsidRPr="004B0047">
        <w:rPr>
          <w:rFonts w:ascii="Times New Roman" w:hAnsi="Times New Roman" w:cs="Times New Roman"/>
          <w:sz w:val="24"/>
          <w:szCs w:val="24"/>
        </w:rPr>
        <w:t>previously existing table as follows:</w:t>
      </w:r>
    </w:p>
    <w:p w14:paraId="0F3D909A" w14:textId="77777777" w:rsidR="00750B39" w:rsidRPr="004B0047" w:rsidRDefault="00750B39" w:rsidP="00476F20">
      <w:pPr>
        <w:pStyle w:val="ScriptFont"/>
        <w:rPr>
          <w:color w:val="auto"/>
        </w:rPr>
      </w:pPr>
    </w:p>
    <w:p w14:paraId="47E10C1C" w14:textId="77777777" w:rsidR="00750B39" w:rsidRPr="004B0047" w:rsidRDefault="00750B39" w:rsidP="00476F20">
      <w:pPr>
        <w:rPr>
          <w:rFonts w:ascii="Times New Roman" w:hAnsi="Times New Roman" w:cs="Times New Roman"/>
          <w:sz w:val="24"/>
          <w:szCs w:val="24"/>
        </w:rPr>
      </w:pPr>
      <w:r w:rsidRPr="004B0047">
        <w:rPr>
          <w:rFonts w:ascii="Times New Roman" w:hAnsi="Times New Roman" w:cs="Times New Roman"/>
          <w:sz w:val="24"/>
          <w:szCs w:val="24"/>
        </w:rPr>
        <w:t>SQL&gt; INSERT INTO zip_new SELECT zipcode, state FROM zip;</w:t>
      </w:r>
    </w:p>
    <w:p w14:paraId="1F9A6671" w14:textId="77777777" w:rsidR="00750B39" w:rsidRPr="004B0047" w:rsidRDefault="00750B39" w:rsidP="00476F20">
      <w:pPr>
        <w:rPr>
          <w:rFonts w:ascii="Times New Roman" w:hAnsi="Times New Roman" w:cs="Times New Roman"/>
          <w:sz w:val="24"/>
          <w:szCs w:val="24"/>
        </w:rPr>
      </w:pPr>
    </w:p>
    <w:p w14:paraId="0158AF7B" w14:textId="77777777" w:rsidR="00750B39" w:rsidRPr="004B0047" w:rsidRDefault="00750B39" w:rsidP="00476F20">
      <w:pPr>
        <w:rPr>
          <w:rFonts w:ascii="Times New Roman" w:hAnsi="Times New Roman" w:cs="Times New Roman"/>
          <w:sz w:val="24"/>
          <w:szCs w:val="24"/>
        </w:rPr>
      </w:pPr>
      <w:r w:rsidRPr="004B0047">
        <w:rPr>
          <w:rFonts w:ascii="Times New Roman" w:hAnsi="Times New Roman" w:cs="Times New Roman"/>
          <w:sz w:val="24"/>
          <w:szCs w:val="24"/>
        </w:rPr>
        <w:t>50000 rows created.</w:t>
      </w:r>
    </w:p>
    <w:p w14:paraId="4250BE87" w14:textId="77777777" w:rsidR="00750B39" w:rsidRPr="004B0047" w:rsidRDefault="00750B39" w:rsidP="00476F20">
      <w:pPr>
        <w:rPr>
          <w:rFonts w:ascii="Times New Roman" w:hAnsi="Times New Roman" w:cs="Times New Roman"/>
          <w:sz w:val="24"/>
          <w:szCs w:val="24"/>
        </w:rPr>
      </w:pPr>
    </w:p>
    <w:p w14:paraId="2EAA0767" w14:textId="77777777" w:rsidR="00750B39" w:rsidRPr="004B0047" w:rsidRDefault="00750B39" w:rsidP="00476F20">
      <w:pPr>
        <w:rPr>
          <w:rFonts w:ascii="Times New Roman" w:hAnsi="Times New Roman" w:cs="Times New Roman"/>
          <w:sz w:val="24"/>
          <w:szCs w:val="24"/>
        </w:rPr>
      </w:pPr>
      <w:r w:rsidRPr="004B0047">
        <w:rPr>
          <w:rFonts w:ascii="Times New Roman" w:hAnsi="Times New Roman" w:cs="Times New Roman"/>
          <w:noProof/>
          <w:sz w:val="24"/>
          <w:szCs w:val="24"/>
        </w:rPr>
        <w:drawing>
          <wp:inline distT="0" distB="0" distL="0" distR="0" wp14:anchorId="1ED386A1" wp14:editId="33E09D9D">
            <wp:extent cx="5943600" cy="68961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689610"/>
                    </a:xfrm>
                    <a:prstGeom prst="rect">
                      <a:avLst/>
                    </a:prstGeom>
                  </pic:spPr>
                </pic:pic>
              </a:graphicData>
            </a:graphic>
          </wp:inline>
        </w:drawing>
      </w:r>
    </w:p>
    <w:p w14:paraId="4BEACEDD" w14:textId="77777777" w:rsidR="00750B39" w:rsidRPr="004B0047" w:rsidRDefault="00750B39" w:rsidP="00476F20">
      <w:pPr>
        <w:pStyle w:val="ScriptFont"/>
        <w:rPr>
          <w:color w:val="auto"/>
        </w:rPr>
      </w:pPr>
    </w:p>
    <w:p w14:paraId="0A0EC2F7" w14:textId="77777777" w:rsidR="00750B39" w:rsidRPr="004B0047" w:rsidRDefault="00750B39" w:rsidP="00476F20">
      <w:pPr>
        <w:pStyle w:val="ScriptFont"/>
        <w:rPr>
          <w:color w:val="auto"/>
        </w:rPr>
      </w:pPr>
    </w:p>
    <w:p w14:paraId="735A2690" w14:textId="77777777" w:rsidR="00750B39" w:rsidRPr="004B0047" w:rsidRDefault="00750B39" w:rsidP="00403D9A">
      <w:pPr>
        <w:pStyle w:val="Heading2"/>
        <w:spacing w:line="480" w:lineRule="auto"/>
        <w:rPr>
          <w:rFonts w:ascii="Times New Roman" w:hAnsi="Times New Roman" w:cs="Times New Roman"/>
          <w:b/>
          <w:color w:val="auto"/>
          <w:sz w:val="24"/>
          <w:szCs w:val="24"/>
        </w:rPr>
      </w:pPr>
      <w:bookmarkStart w:id="21" w:name="_Toc6251620"/>
      <w:r w:rsidRPr="004B0047">
        <w:rPr>
          <w:rFonts w:ascii="Times New Roman" w:hAnsi="Times New Roman" w:cs="Times New Roman"/>
          <w:b/>
          <w:color w:val="auto"/>
          <w:sz w:val="24"/>
          <w:szCs w:val="24"/>
        </w:rPr>
        <w:t>Step 4) Alter the Newly Created Table</w:t>
      </w:r>
      <w:bookmarkEnd w:id="21"/>
    </w:p>
    <w:p w14:paraId="6486624A" w14:textId="77777777" w:rsidR="00750B39" w:rsidRPr="004B0047" w:rsidRDefault="00750B39" w:rsidP="00476F20">
      <w:pPr>
        <w:pStyle w:val="ScriptFont"/>
        <w:rPr>
          <w:color w:val="auto"/>
        </w:rPr>
      </w:pPr>
    </w:p>
    <w:p w14:paraId="12759404" w14:textId="77777777" w:rsidR="00750B39" w:rsidRPr="004B0047" w:rsidRDefault="00750B39" w:rsidP="00476F20">
      <w:pPr>
        <w:rPr>
          <w:rFonts w:ascii="Times New Roman" w:hAnsi="Times New Roman" w:cs="Times New Roman"/>
          <w:sz w:val="24"/>
          <w:szCs w:val="24"/>
        </w:rPr>
      </w:pPr>
      <w:r w:rsidRPr="004B0047">
        <w:rPr>
          <w:rFonts w:ascii="Times New Roman" w:hAnsi="Times New Roman" w:cs="Times New Roman"/>
          <w:sz w:val="24"/>
          <w:szCs w:val="24"/>
        </w:rPr>
        <w:t>SQL&gt; ALTER TABLE zip_new ADD CONSTRAINT zip_pk PRIMARY KEY (zipcode);</w:t>
      </w:r>
    </w:p>
    <w:p w14:paraId="43BC1CD8" w14:textId="77777777" w:rsidR="00750B39" w:rsidRPr="004B0047" w:rsidRDefault="00750B39" w:rsidP="00476F20">
      <w:pPr>
        <w:rPr>
          <w:rFonts w:ascii="Times New Roman" w:hAnsi="Times New Roman" w:cs="Times New Roman"/>
          <w:sz w:val="24"/>
          <w:szCs w:val="24"/>
        </w:rPr>
      </w:pPr>
    </w:p>
    <w:p w14:paraId="22AB5792" w14:textId="77777777" w:rsidR="00750B39" w:rsidRPr="004B0047" w:rsidRDefault="00750B39" w:rsidP="00476F20">
      <w:pPr>
        <w:rPr>
          <w:rFonts w:ascii="Times New Roman" w:hAnsi="Times New Roman" w:cs="Times New Roman"/>
          <w:sz w:val="24"/>
          <w:szCs w:val="24"/>
        </w:rPr>
      </w:pPr>
      <w:r w:rsidRPr="004B0047">
        <w:rPr>
          <w:rFonts w:ascii="Times New Roman" w:hAnsi="Times New Roman" w:cs="Times New Roman"/>
          <w:sz w:val="24"/>
          <w:szCs w:val="24"/>
        </w:rPr>
        <w:t>Table altered.</w:t>
      </w:r>
    </w:p>
    <w:p w14:paraId="224B525C" w14:textId="77777777" w:rsidR="00750B39" w:rsidRPr="004B0047" w:rsidRDefault="00750B39" w:rsidP="00476F20">
      <w:pPr>
        <w:pStyle w:val="ScriptFont"/>
        <w:rPr>
          <w:color w:val="auto"/>
        </w:rPr>
      </w:pPr>
    </w:p>
    <w:p w14:paraId="3EA3507D" w14:textId="3AD6341E" w:rsidR="00750B39" w:rsidRPr="004B0047" w:rsidRDefault="00750B39" w:rsidP="00476F20">
      <w:pPr>
        <w:pStyle w:val="ScriptFont"/>
        <w:rPr>
          <w:color w:val="auto"/>
        </w:rPr>
      </w:pPr>
      <w:r w:rsidRPr="004B0047">
        <w:rPr>
          <w:noProof/>
          <w:color w:val="auto"/>
        </w:rPr>
        <w:drawing>
          <wp:inline distT="0" distB="0" distL="0" distR="0" wp14:anchorId="4B0B62AE" wp14:editId="0ED59477">
            <wp:extent cx="5943600" cy="6540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654050"/>
                    </a:xfrm>
                    <a:prstGeom prst="rect">
                      <a:avLst/>
                    </a:prstGeom>
                  </pic:spPr>
                </pic:pic>
              </a:graphicData>
            </a:graphic>
          </wp:inline>
        </w:drawing>
      </w:r>
    </w:p>
    <w:p w14:paraId="469A43EE" w14:textId="77777777" w:rsidR="00403D9A" w:rsidRPr="004B0047" w:rsidRDefault="00403D9A" w:rsidP="00476F20">
      <w:pPr>
        <w:pStyle w:val="ScriptFont"/>
        <w:rPr>
          <w:color w:val="auto"/>
        </w:rPr>
      </w:pPr>
    </w:p>
    <w:p w14:paraId="1A53A6AD" w14:textId="77777777" w:rsidR="00750B39" w:rsidRPr="004B0047" w:rsidRDefault="00750B39" w:rsidP="00403D9A">
      <w:pPr>
        <w:pStyle w:val="Heading2"/>
        <w:spacing w:line="480" w:lineRule="auto"/>
        <w:rPr>
          <w:rFonts w:ascii="Times New Roman" w:hAnsi="Times New Roman" w:cs="Times New Roman"/>
          <w:b/>
          <w:color w:val="auto"/>
          <w:sz w:val="24"/>
          <w:szCs w:val="24"/>
        </w:rPr>
      </w:pPr>
      <w:bookmarkStart w:id="22" w:name="_Toc6251621"/>
      <w:r w:rsidRPr="004B0047">
        <w:rPr>
          <w:rFonts w:ascii="Times New Roman" w:hAnsi="Times New Roman" w:cs="Times New Roman"/>
          <w:b/>
          <w:color w:val="auto"/>
          <w:sz w:val="24"/>
          <w:szCs w:val="24"/>
        </w:rPr>
        <w:lastRenderedPageBreak/>
        <w:t>Step 5) Drop Existing Table</w:t>
      </w:r>
      <w:bookmarkEnd w:id="22"/>
    </w:p>
    <w:p w14:paraId="162DF778" w14:textId="73172E2C" w:rsidR="00750B39" w:rsidRPr="004B0047" w:rsidRDefault="00DB2EF8" w:rsidP="00FD1181">
      <w:pPr>
        <w:spacing w:before="100" w:beforeAutospacing="1" w:after="100" w:afterAutospacing="1"/>
        <w:ind w:firstLine="720"/>
        <w:rPr>
          <w:rFonts w:ascii="Times New Roman" w:hAnsi="Times New Roman" w:cs="Times New Roman"/>
          <w:sz w:val="24"/>
          <w:szCs w:val="24"/>
        </w:rPr>
      </w:pPr>
      <w:r w:rsidRPr="004B0047">
        <w:rPr>
          <w:rFonts w:ascii="Times New Roman" w:hAnsi="Times New Roman" w:cs="Times New Roman"/>
          <w:sz w:val="24"/>
          <w:szCs w:val="24"/>
        </w:rPr>
        <w:t>The p</w:t>
      </w:r>
      <w:r w:rsidR="00750B39" w:rsidRPr="004B0047">
        <w:rPr>
          <w:rFonts w:ascii="Times New Roman" w:hAnsi="Times New Roman" w:cs="Times New Roman"/>
          <w:sz w:val="24"/>
          <w:szCs w:val="24"/>
        </w:rPr>
        <w:t>reviously existing table is dropped.</w:t>
      </w:r>
    </w:p>
    <w:p w14:paraId="7C7B680B" w14:textId="77777777" w:rsidR="00750B39" w:rsidRPr="004B0047" w:rsidRDefault="00750B39" w:rsidP="00476F20">
      <w:pPr>
        <w:pStyle w:val="ScriptFont"/>
        <w:rPr>
          <w:color w:val="auto"/>
        </w:rPr>
      </w:pPr>
    </w:p>
    <w:p w14:paraId="255369B4" w14:textId="77777777" w:rsidR="00750B39" w:rsidRPr="004B0047" w:rsidRDefault="00750B39" w:rsidP="00476F20">
      <w:pPr>
        <w:rPr>
          <w:rFonts w:ascii="Times New Roman" w:hAnsi="Times New Roman" w:cs="Times New Roman"/>
          <w:sz w:val="24"/>
          <w:szCs w:val="24"/>
        </w:rPr>
      </w:pPr>
      <w:r w:rsidRPr="004B0047">
        <w:rPr>
          <w:rFonts w:ascii="Times New Roman" w:hAnsi="Times New Roman" w:cs="Times New Roman"/>
          <w:sz w:val="24"/>
          <w:szCs w:val="24"/>
        </w:rPr>
        <w:t>SQL&gt; DROP TABLE zip CASCADE CONSTRAINTS;</w:t>
      </w:r>
    </w:p>
    <w:p w14:paraId="0C0AF40A" w14:textId="77777777" w:rsidR="00750B39" w:rsidRPr="004B0047" w:rsidRDefault="00750B39" w:rsidP="00476F20">
      <w:pPr>
        <w:rPr>
          <w:rFonts w:ascii="Times New Roman" w:hAnsi="Times New Roman" w:cs="Times New Roman"/>
          <w:sz w:val="24"/>
          <w:szCs w:val="24"/>
        </w:rPr>
      </w:pPr>
    </w:p>
    <w:p w14:paraId="1B40C85A" w14:textId="77777777" w:rsidR="00750B39" w:rsidRPr="004B0047" w:rsidRDefault="00750B39" w:rsidP="00476F20">
      <w:pPr>
        <w:rPr>
          <w:rFonts w:ascii="Times New Roman" w:hAnsi="Times New Roman" w:cs="Times New Roman"/>
          <w:sz w:val="24"/>
          <w:szCs w:val="24"/>
        </w:rPr>
      </w:pPr>
      <w:r w:rsidRPr="004B0047">
        <w:rPr>
          <w:rFonts w:ascii="Times New Roman" w:hAnsi="Times New Roman" w:cs="Times New Roman"/>
          <w:sz w:val="24"/>
          <w:szCs w:val="24"/>
        </w:rPr>
        <w:t>Table dropped.</w:t>
      </w:r>
    </w:p>
    <w:p w14:paraId="1F52D853" w14:textId="77777777" w:rsidR="00750B39" w:rsidRPr="004B0047" w:rsidRDefault="00750B39" w:rsidP="00476F20">
      <w:pPr>
        <w:pStyle w:val="ScriptFont"/>
        <w:rPr>
          <w:color w:val="auto"/>
        </w:rPr>
      </w:pPr>
    </w:p>
    <w:p w14:paraId="4841A166" w14:textId="77777777" w:rsidR="00750B39" w:rsidRPr="004B0047" w:rsidRDefault="00750B39" w:rsidP="00476F20">
      <w:pPr>
        <w:pStyle w:val="ScriptFont"/>
        <w:rPr>
          <w:color w:val="auto"/>
        </w:rPr>
      </w:pPr>
      <w:r w:rsidRPr="004B0047">
        <w:rPr>
          <w:noProof/>
          <w:color w:val="auto"/>
        </w:rPr>
        <w:drawing>
          <wp:inline distT="0" distB="0" distL="0" distR="0" wp14:anchorId="32AD583F" wp14:editId="3F1F3983">
            <wp:extent cx="5943600" cy="660400"/>
            <wp:effectExtent l="0" t="0" r="0"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660400"/>
                    </a:xfrm>
                    <a:prstGeom prst="rect">
                      <a:avLst/>
                    </a:prstGeom>
                  </pic:spPr>
                </pic:pic>
              </a:graphicData>
            </a:graphic>
          </wp:inline>
        </w:drawing>
      </w:r>
    </w:p>
    <w:p w14:paraId="18D99734" w14:textId="77777777" w:rsidR="00750B39" w:rsidRPr="004B0047" w:rsidRDefault="00750B39" w:rsidP="00476F20">
      <w:pPr>
        <w:pStyle w:val="ScriptFont"/>
        <w:rPr>
          <w:color w:val="auto"/>
        </w:rPr>
      </w:pPr>
    </w:p>
    <w:p w14:paraId="6E8A74DD" w14:textId="77777777" w:rsidR="00750B39" w:rsidRPr="004B0047" w:rsidRDefault="00750B39" w:rsidP="00403D9A">
      <w:pPr>
        <w:pStyle w:val="Heading2"/>
        <w:spacing w:line="480" w:lineRule="auto"/>
        <w:rPr>
          <w:rFonts w:ascii="Times New Roman" w:hAnsi="Times New Roman" w:cs="Times New Roman"/>
          <w:b/>
          <w:color w:val="auto"/>
          <w:sz w:val="24"/>
          <w:szCs w:val="24"/>
        </w:rPr>
      </w:pPr>
      <w:bookmarkStart w:id="23" w:name="_Toc6251622"/>
      <w:r w:rsidRPr="004B0047">
        <w:rPr>
          <w:rFonts w:ascii="Times New Roman" w:hAnsi="Times New Roman" w:cs="Times New Roman"/>
          <w:b/>
          <w:color w:val="auto"/>
          <w:sz w:val="24"/>
          <w:szCs w:val="24"/>
        </w:rPr>
        <w:t>Step 6) Rename Newly Created Table</w:t>
      </w:r>
      <w:bookmarkEnd w:id="23"/>
      <w:r w:rsidRPr="004B0047">
        <w:rPr>
          <w:rFonts w:ascii="Times New Roman" w:hAnsi="Times New Roman" w:cs="Times New Roman"/>
          <w:b/>
          <w:color w:val="auto"/>
          <w:sz w:val="24"/>
          <w:szCs w:val="24"/>
        </w:rPr>
        <w:t xml:space="preserve"> </w:t>
      </w:r>
    </w:p>
    <w:p w14:paraId="50B22D5B" w14:textId="77777777" w:rsidR="00750B39" w:rsidRPr="004B0047" w:rsidRDefault="00750B39" w:rsidP="00FD1181">
      <w:pPr>
        <w:spacing w:before="100" w:beforeAutospacing="1" w:after="100" w:afterAutospacing="1"/>
        <w:ind w:firstLine="720"/>
        <w:rPr>
          <w:rFonts w:ascii="Times New Roman" w:hAnsi="Times New Roman" w:cs="Times New Roman"/>
          <w:sz w:val="24"/>
          <w:szCs w:val="24"/>
        </w:rPr>
      </w:pPr>
      <w:r w:rsidRPr="004B0047">
        <w:rPr>
          <w:rFonts w:ascii="Times New Roman" w:hAnsi="Times New Roman" w:cs="Times New Roman"/>
          <w:sz w:val="24"/>
          <w:szCs w:val="24"/>
        </w:rPr>
        <w:t>Renamed the newly created table to the original one as follows:</w:t>
      </w:r>
    </w:p>
    <w:p w14:paraId="5E82EBA0" w14:textId="77777777" w:rsidR="00750B39" w:rsidRPr="004B0047" w:rsidRDefault="00750B39" w:rsidP="00476F20">
      <w:pPr>
        <w:rPr>
          <w:rFonts w:ascii="Times New Roman" w:hAnsi="Times New Roman" w:cs="Times New Roman"/>
          <w:sz w:val="24"/>
          <w:szCs w:val="24"/>
        </w:rPr>
      </w:pPr>
      <w:r w:rsidRPr="004B0047">
        <w:rPr>
          <w:rFonts w:ascii="Times New Roman" w:hAnsi="Times New Roman" w:cs="Times New Roman"/>
          <w:sz w:val="24"/>
          <w:szCs w:val="24"/>
        </w:rPr>
        <w:t>SQL&gt; RENAME zip_new TO zip;</w:t>
      </w:r>
    </w:p>
    <w:p w14:paraId="5F9644B8" w14:textId="77777777" w:rsidR="00750B39" w:rsidRPr="004B0047" w:rsidRDefault="00750B39" w:rsidP="00476F20">
      <w:pPr>
        <w:rPr>
          <w:rFonts w:ascii="Times New Roman" w:hAnsi="Times New Roman" w:cs="Times New Roman"/>
          <w:sz w:val="24"/>
          <w:szCs w:val="24"/>
        </w:rPr>
      </w:pPr>
    </w:p>
    <w:p w14:paraId="22D740C1" w14:textId="77777777" w:rsidR="00750B39" w:rsidRPr="004B0047" w:rsidRDefault="00750B39" w:rsidP="00476F20">
      <w:pPr>
        <w:rPr>
          <w:rFonts w:ascii="Times New Roman" w:hAnsi="Times New Roman" w:cs="Times New Roman"/>
          <w:sz w:val="24"/>
          <w:szCs w:val="24"/>
        </w:rPr>
      </w:pPr>
      <w:r w:rsidRPr="004B0047">
        <w:rPr>
          <w:rFonts w:ascii="Times New Roman" w:hAnsi="Times New Roman" w:cs="Times New Roman"/>
          <w:sz w:val="24"/>
          <w:szCs w:val="24"/>
        </w:rPr>
        <w:t>Table renamed.</w:t>
      </w:r>
    </w:p>
    <w:p w14:paraId="36DBF3E5" w14:textId="77777777" w:rsidR="00750B39" w:rsidRPr="004B0047" w:rsidRDefault="00750B39" w:rsidP="00476F20">
      <w:pPr>
        <w:pStyle w:val="ScriptFont"/>
        <w:rPr>
          <w:color w:val="auto"/>
        </w:rPr>
      </w:pPr>
    </w:p>
    <w:p w14:paraId="2F28727B" w14:textId="77777777" w:rsidR="00750B39" w:rsidRPr="004B0047" w:rsidRDefault="00750B39" w:rsidP="00476F20">
      <w:pPr>
        <w:pStyle w:val="ScriptFont"/>
        <w:rPr>
          <w:color w:val="auto"/>
        </w:rPr>
      </w:pPr>
      <w:r w:rsidRPr="004B0047">
        <w:rPr>
          <w:noProof/>
          <w:color w:val="auto"/>
        </w:rPr>
        <w:drawing>
          <wp:inline distT="0" distB="0" distL="0" distR="0" wp14:anchorId="2BEE1B27" wp14:editId="6894625C">
            <wp:extent cx="5943600" cy="8763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876300"/>
                    </a:xfrm>
                    <a:prstGeom prst="rect">
                      <a:avLst/>
                    </a:prstGeom>
                  </pic:spPr>
                </pic:pic>
              </a:graphicData>
            </a:graphic>
          </wp:inline>
        </w:drawing>
      </w:r>
    </w:p>
    <w:p w14:paraId="3DBCADCD" w14:textId="77777777" w:rsidR="00750B39" w:rsidRPr="004B0047" w:rsidRDefault="00750B39" w:rsidP="00476F20">
      <w:pPr>
        <w:pStyle w:val="ScriptFont"/>
        <w:rPr>
          <w:color w:val="auto"/>
        </w:rPr>
      </w:pPr>
    </w:p>
    <w:p w14:paraId="0A647881" w14:textId="77777777" w:rsidR="00750B39" w:rsidRPr="004B0047" w:rsidRDefault="00750B39" w:rsidP="00476F20">
      <w:pPr>
        <w:pStyle w:val="ScriptFont"/>
        <w:rPr>
          <w:color w:val="auto"/>
        </w:rPr>
      </w:pPr>
    </w:p>
    <w:p w14:paraId="4B6F96F9" w14:textId="77777777" w:rsidR="00750B39" w:rsidRPr="004B0047" w:rsidRDefault="00750B39" w:rsidP="00403D9A">
      <w:pPr>
        <w:pStyle w:val="Heading2"/>
        <w:spacing w:line="480" w:lineRule="auto"/>
        <w:rPr>
          <w:rFonts w:ascii="Times New Roman" w:hAnsi="Times New Roman" w:cs="Times New Roman"/>
          <w:b/>
          <w:color w:val="auto"/>
          <w:sz w:val="24"/>
          <w:szCs w:val="24"/>
        </w:rPr>
      </w:pPr>
      <w:bookmarkStart w:id="24" w:name="_Toc6251623"/>
      <w:r w:rsidRPr="004B0047">
        <w:rPr>
          <w:rFonts w:ascii="Times New Roman" w:hAnsi="Times New Roman" w:cs="Times New Roman"/>
          <w:b/>
          <w:color w:val="auto"/>
          <w:sz w:val="24"/>
          <w:szCs w:val="24"/>
        </w:rPr>
        <w:t>Step 7) Confirm the Removal of the Existing Table</w:t>
      </w:r>
      <w:bookmarkEnd w:id="24"/>
      <w:r w:rsidRPr="004B0047">
        <w:rPr>
          <w:rFonts w:ascii="Times New Roman" w:hAnsi="Times New Roman" w:cs="Times New Roman"/>
          <w:b/>
          <w:color w:val="auto"/>
          <w:sz w:val="24"/>
          <w:szCs w:val="24"/>
        </w:rPr>
        <w:t xml:space="preserve"> </w:t>
      </w:r>
    </w:p>
    <w:p w14:paraId="12FFAB72" w14:textId="77777777" w:rsidR="00750B39" w:rsidRPr="004B0047" w:rsidRDefault="00750B39" w:rsidP="00476F20">
      <w:pPr>
        <w:pStyle w:val="ScriptFont"/>
        <w:rPr>
          <w:color w:val="auto"/>
        </w:rPr>
      </w:pPr>
    </w:p>
    <w:p w14:paraId="7560F7D9" w14:textId="77777777" w:rsidR="00750B39" w:rsidRPr="004B0047" w:rsidRDefault="00750B39" w:rsidP="00476F20">
      <w:pPr>
        <w:rPr>
          <w:rFonts w:ascii="Times New Roman" w:hAnsi="Times New Roman" w:cs="Times New Roman"/>
          <w:sz w:val="24"/>
          <w:szCs w:val="24"/>
        </w:rPr>
      </w:pPr>
      <w:r w:rsidRPr="004B0047">
        <w:rPr>
          <w:rFonts w:ascii="Times New Roman" w:hAnsi="Times New Roman" w:cs="Times New Roman"/>
          <w:sz w:val="24"/>
          <w:szCs w:val="24"/>
        </w:rPr>
        <w:t>SQL&gt; DESC zip;</w:t>
      </w:r>
    </w:p>
    <w:p w14:paraId="24112BF5" w14:textId="77777777" w:rsidR="00750B39" w:rsidRPr="004B0047" w:rsidRDefault="00750B39" w:rsidP="00476F20">
      <w:pPr>
        <w:rPr>
          <w:rFonts w:ascii="Times New Roman" w:hAnsi="Times New Roman" w:cs="Times New Roman"/>
          <w:sz w:val="24"/>
          <w:szCs w:val="24"/>
        </w:rPr>
      </w:pPr>
      <w:r w:rsidRPr="004B0047">
        <w:rPr>
          <w:rFonts w:ascii="Times New Roman" w:hAnsi="Times New Roman" w:cs="Times New Roman"/>
          <w:sz w:val="24"/>
          <w:szCs w:val="24"/>
        </w:rPr>
        <w:t xml:space="preserve"> Name                                      Null?    Type</w:t>
      </w:r>
    </w:p>
    <w:p w14:paraId="41D00DAD" w14:textId="77777777" w:rsidR="00750B39" w:rsidRPr="004B0047" w:rsidRDefault="00750B39" w:rsidP="00476F20">
      <w:pPr>
        <w:rPr>
          <w:rFonts w:ascii="Times New Roman" w:hAnsi="Times New Roman" w:cs="Times New Roman"/>
          <w:sz w:val="24"/>
          <w:szCs w:val="24"/>
        </w:rPr>
      </w:pPr>
      <w:r w:rsidRPr="004B0047">
        <w:rPr>
          <w:rFonts w:ascii="Times New Roman" w:hAnsi="Times New Roman" w:cs="Times New Roman"/>
          <w:sz w:val="24"/>
          <w:szCs w:val="24"/>
        </w:rPr>
        <w:t xml:space="preserve"> ----------------------------------------- -------- ----------------------------</w:t>
      </w:r>
    </w:p>
    <w:p w14:paraId="65A97E1C" w14:textId="77777777" w:rsidR="00750B39" w:rsidRPr="004B0047" w:rsidRDefault="00750B39" w:rsidP="00476F20">
      <w:pPr>
        <w:rPr>
          <w:rFonts w:ascii="Times New Roman" w:hAnsi="Times New Roman" w:cs="Times New Roman"/>
          <w:sz w:val="24"/>
          <w:szCs w:val="24"/>
        </w:rPr>
      </w:pPr>
      <w:r w:rsidRPr="004B0047">
        <w:rPr>
          <w:rFonts w:ascii="Times New Roman" w:hAnsi="Times New Roman" w:cs="Times New Roman"/>
          <w:sz w:val="24"/>
          <w:szCs w:val="24"/>
        </w:rPr>
        <w:t xml:space="preserve"> ZIPCODE                                   NOT NULL CHAR (10)</w:t>
      </w:r>
    </w:p>
    <w:p w14:paraId="3257F754" w14:textId="77777777" w:rsidR="00750B39" w:rsidRPr="004B0047" w:rsidRDefault="00750B39" w:rsidP="00476F20">
      <w:pPr>
        <w:rPr>
          <w:rFonts w:ascii="Times New Roman" w:hAnsi="Times New Roman" w:cs="Times New Roman"/>
          <w:sz w:val="24"/>
          <w:szCs w:val="24"/>
        </w:rPr>
      </w:pPr>
      <w:r w:rsidRPr="004B0047">
        <w:rPr>
          <w:rFonts w:ascii="Times New Roman" w:hAnsi="Times New Roman" w:cs="Times New Roman"/>
          <w:sz w:val="24"/>
          <w:szCs w:val="24"/>
        </w:rPr>
        <w:t xml:space="preserve"> STATE                                              CHAR (2)</w:t>
      </w:r>
    </w:p>
    <w:p w14:paraId="73B80E5B" w14:textId="77777777" w:rsidR="00750B39" w:rsidRPr="004B0047" w:rsidRDefault="00750B39" w:rsidP="00476F20">
      <w:pPr>
        <w:rPr>
          <w:rFonts w:ascii="Times New Roman" w:hAnsi="Times New Roman" w:cs="Times New Roman"/>
          <w:sz w:val="24"/>
          <w:szCs w:val="24"/>
        </w:rPr>
      </w:pPr>
    </w:p>
    <w:p w14:paraId="770BA5C7" w14:textId="77777777" w:rsidR="00750B39" w:rsidRPr="004B0047" w:rsidRDefault="00750B39" w:rsidP="00476F20">
      <w:pPr>
        <w:pStyle w:val="ScriptFont"/>
        <w:rPr>
          <w:color w:val="auto"/>
        </w:rPr>
      </w:pPr>
    </w:p>
    <w:p w14:paraId="14E3B2B7" w14:textId="77777777" w:rsidR="00750B39" w:rsidRPr="004B0047" w:rsidRDefault="00750B39" w:rsidP="00476F20">
      <w:pPr>
        <w:pStyle w:val="ScriptFont"/>
        <w:rPr>
          <w:color w:val="auto"/>
        </w:rPr>
      </w:pPr>
      <w:r w:rsidRPr="004B0047">
        <w:rPr>
          <w:noProof/>
          <w:color w:val="auto"/>
        </w:rPr>
        <w:drawing>
          <wp:inline distT="0" distB="0" distL="0" distR="0" wp14:anchorId="1F8E504C" wp14:editId="31AB242A">
            <wp:extent cx="5943600" cy="698500"/>
            <wp:effectExtent l="0" t="0" r="0" b="63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698500"/>
                    </a:xfrm>
                    <a:prstGeom prst="rect">
                      <a:avLst/>
                    </a:prstGeom>
                  </pic:spPr>
                </pic:pic>
              </a:graphicData>
            </a:graphic>
          </wp:inline>
        </w:drawing>
      </w:r>
    </w:p>
    <w:p w14:paraId="7E4BCDD9" w14:textId="77777777" w:rsidR="00750B39" w:rsidRPr="004B0047" w:rsidRDefault="00750B39" w:rsidP="00476F20">
      <w:pPr>
        <w:ind w:firstLine="360"/>
        <w:rPr>
          <w:rFonts w:ascii="Times New Roman" w:hAnsi="Times New Roman" w:cs="Times New Roman"/>
          <w:sz w:val="24"/>
          <w:szCs w:val="24"/>
        </w:rPr>
      </w:pPr>
    </w:p>
    <w:p w14:paraId="543D119D" w14:textId="77777777" w:rsidR="00A24713" w:rsidRPr="004B0047" w:rsidRDefault="00A24713" w:rsidP="00476F20">
      <w:pPr>
        <w:pStyle w:val="Heading1"/>
        <w:spacing w:before="0" w:line="480" w:lineRule="auto"/>
        <w:jc w:val="center"/>
        <w:rPr>
          <w:b w:val="0"/>
          <w:sz w:val="24"/>
          <w:szCs w:val="24"/>
        </w:rPr>
      </w:pPr>
      <w:bookmarkStart w:id="25" w:name="_Toc6251624"/>
      <w:r w:rsidRPr="004B0047">
        <w:rPr>
          <w:sz w:val="24"/>
          <w:szCs w:val="24"/>
        </w:rPr>
        <w:t>Checklist Items 4-5 – Static Performance Test</w:t>
      </w:r>
      <w:bookmarkEnd w:id="25"/>
    </w:p>
    <w:p w14:paraId="45D99A2A" w14:textId="77777777" w:rsidR="00A24713" w:rsidRPr="004B0047" w:rsidRDefault="00A24713" w:rsidP="00476F20">
      <w:pPr>
        <w:pStyle w:val="Heading2"/>
        <w:spacing w:line="480" w:lineRule="auto"/>
        <w:rPr>
          <w:rFonts w:ascii="Times New Roman" w:hAnsi="Times New Roman" w:cs="Times New Roman"/>
          <w:b/>
          <w:color w:val="auto"/>
          <w:sz w:val="24"/>
          <w:szCs w:val="24"/>
        </w:rPr>
      </w:pPr>
      <w:bookmarkStart w:id="26" w:name="_Toc6251625"/>
      <w:r w:rsidRPr="004B0047">
        <w:rPr>
          <w:rFonts w:ascii="Times New Roman" w:hAnsi="Times New Roman" w:cs="Times New Roman"/>
          <w:b/>
          <w:color w:val="auto"/>
          <w:sz w:val="24"/>
          <w:szCs w:val="24"/>
        </w:rPr>
        <w:t>Check V$SYSSTAT</w:t>
      </w:r>
      <w:bookmarkEnd w:id="26"/>
    </w:p>
    <w:p w14:paraId="47FC06D6"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SQL&gt; SET ECHO ON;</w:t>
      </w:r>
    </w:p>
    <w:p w14:paraId="2A9F27D2"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 xml:space="preserve">SQL&gt; </w:t>
      </w:r>
    </w:p>
    <w:p w14:paraId="36C7623B"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SQL&gt; SET SERVEROUTPUT ON;</w:t>
      </w:r>
    </w:p>
    <w:p w14:paraId="1A103B17"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 xml:space="preserve">SQL&gt; </w:t>
      </w:r>
    </w:p>
    <w:p w14:paraId="7BB7AA08"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SQL&gt; /*---------------------------------------------------*/</w:t>
      </w:r>
    </w:p>
    <w:p w14:paraId="5002FC73"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SQL&gt; /*     Part 2 Checklist Items 4-5                    */</w:t>
      </w:r>
    </w:p>
    <w:p w14:paraId="1D9BB83F"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SQL&gt; /*---------------------------------------------------*/</w:t>
      </w:r>
    </w:p>
    <w:p w14:paraId="79F81503"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 xml:space="preserve">SQL&gt; </w:t>
      </w:r>
    </w:p>
    <w:p w14:paraId="3D4B02E9"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SQL&gt; /*Check v$sysstat*/</w:t>
      </w:r>
    </w:p>
    <w:p w14:paraId="01BB7100"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SQL&gt; DESC v$sysstat;</w:t>
      </w:r>
    </w:p>
    <w:p w14:paraId="0EEAC400"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 xml:space="preserve">Name       Null? Type         </w:t>
      </w:r>
    </w:p>
    <w:p w14:paraId="5F6DF3EA"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 xml:space="preserve">---------- ----- ------------ </w:t>
      </w:r>
    </w:p>
    <w:p w14:paraId="18334688"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 xml:space="preserve">STATISTIC#       NUMBER       </w:t>
      </w:r>
    </w:p>
    <w:p w14:paraId="02257FD0"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 xml:space="preserve">NAME             VARCHAR2(64) </w:t>
      </w:r>
    </w:p>
    <w:p w14:paraId="73A50F13"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 xml:space="preserve">CLASS            NUMBER       </w:t>
      </w:r>
    </w:p>
    <w:p w14:paraId="1E4034CF"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 xml:space="preserve">VALUE            NUMBER       </w:t>
      </w:r>
    </w:p>
    <w:p w14:paraId="203698C8"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 xml:space="preserve">STAT_ID          NUMBER       </w:t>
      </w:r>
    </w:p>
    <w:p w14:paraId="698FF13E"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 xml:space="preserve">CON_ID           NUMBER       </w:t>
      </w:r>
    </w:p>
    <w:p w14:paraId="5226C764"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 xml:space="preserve">SQL&gt; </w:t>
      </w:r>
    </w:p>
    <w:p w14:paraId="34BC2870"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SQL&gt; SELECT name,value FROM v$sysstat WHERE name like 'physical%';</w:t>
      </w:r>
    </w:p>
    <w:p w14:paraId="316813C0"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noProof/>
          <w:sz w:val="24"/>
          <w:szCs w:val="24"/>
        </w:rPr>
        <w:lastRenderedPageBreak/>
        <w:drawing>
          <wp:inline distT="0" distB="0" distL="0" distR="0" wp14:anchorId="3ACCD16E" wp14:editId="5E8B4067">
            <wp:extent cx="5276850" cy="22002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276850" cy="2200275"/>
                    </a:xfrm>
                    <a:prstGeom prst="rect">
                      <a:avLst/>
                    </a:prstGeom>
                  </pic:spPr>
                </pic:pic>
              </a:graphicData>
            </a:graphic>
          </wp:inline>
        </w:drawing>
      </w:r>
    </w:p>
    <w:p w14:paraId="00CA7609"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 xml:space="preserve">SQL&gt; </w:t>
      </w:r>
    </w:p>
    <w:p w14:paraId="721EDD1B"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SQL&gt; SELECT name,value FROM v$sysstat WHERE name like '%cache%';</w:t>
      </w:r>
    </w:p>
    <w:p w14:paraId="25154A99"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noProof/>
          <w:sz w:val="24"/>
          <w:szCs w:val="24"/>
        </w:rPr>
        <w:drawing>
          <wp:inline distT="0" distB="0" distL="0" distR="0" wp14:anchorId="1F328849" wp14:editId="70A31C54">
            <wp:extent cx="5181600" cy="22002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181600" cy="2200275"/>
                    </a:xfrm>
                    <a:prstGeom prst="rect">
                      <a:avLst/>
                    </a:prstGeom>
                  </pic:spPr>
                </pic:pic>
              </a:graphicData>
            </a:graphic>
          </wp:inline>
        </w:drawing>
      </w:r>
    </w:p>
    <w:p w14:paraId="3CDBA347"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 xml:space="preserve">SQL&gt; </w:t>
      </w:r>
    </w:p>
    <w:p w14:paraId="5113B083"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SQL&gt; SELECT name,value FROM v$sysstat;</w:t>
      </w:r>
    </w:p>
    <w:p w14:paraId="7B6763A2"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noProof/>
          <w:sz w:val="24"/>
          <w:szCs w:val="24"/>
        </w:rPr>
        <w:drawing>
          <wp:inline distT="0" distB="0" distL="0" distR="0" wp14:anchorId="3C82AB1E" wp14:editId="7BEB6740">
            <wp:extent cx="5162550" cy="21240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162550" cy="2124075"/>
                    </a:xfrm>
                    <a:prstGeom prst="rect">
                      <a:avLst/>
                    </a:prstGeom>
                  </pic:spPr>
                </pic:pic>
              </a:graphicData>
            </a:graphic>
          </wp:inline>
        </w:drawing>
      </w:r>
    </w:p>
    <w:p w14:paraId="48663A15" w14:textId="77777777" w:rsidR="00A24713" w:rsidRPr="004B0047" w:rsidRDefault="00A24713" w:rsidP="00476F20">
      <w:pPr>
        <w:rPr>
          <w:rFonts w:ascii="Times New Roman" w:hAnsi="Times New Roman" w:cs="Times New Roman"/>
          <w:sz w:val="24"/>
          <w:szCs w:val="24"/>
        </w:rPr>
      </w:pPr>
    </w:p>
    <w:p w14:paraId="14CF17C4" w14:textId="3C7F8F42" w:rsidR="00A24713" w:rsidRPr="004B0047" w:rsidRDefault="00A24713" w:rsidP="00476F20">
      <w:pPr>
        <w:pStyle w:val="Heading2"/>
        <w:spacing w:line="480" w:lineRule="auto"/>
        <w:rPr>
          <w:rFonts w:ascii="Times New Roman" w:hAnsi="Times New Roman" w:cs="Times New Roman"/>
          <w:b/>
          <w:color w:val="auto"/>
          <w:sz w:val="24"/>
          <w:szCs w:val="24"/>
        </w:rPr>
      </w:pPr>
      <w:bookmarkStart w:id="27" w:name="_Toc6251626"/>
      <w:r w:rsidRPr="004B0047">
        <w:rPr>
          <w:rFonts w:ascii="Times New Roman" w:hAnsi="Times New Roman" w:cs="Times New Roman"/>
          <w:b/>
          <w:color w:val="auto"/>
          <w:sz w:val="24"/>
          <w:szCs w:val="24"/>
        </w:rPr>
        <w:t>Read Load</w:t>
      </w:r>
      <w:r w:rsidR="00AD60AD" w:rsidRPr="004B0047">
        <w:rPr>
          <w:rFonts w:ascii="Times New Roman" w:hAnsi="Times New Roman" w:cs="Times New Roman"/>
          <w:b/>
          <w:color w:val="auto"/>
          <w:sz w:val="24"/>
          <w:szCs w:val="24"/>
        </w:rPr>
        <w:t xml:space="preserve"> Results</w:t>
      </w:r>
      <w:bookmarkEnd w:id="27"/>
    </w:p>
    <w:p w14:paraId="67CF6F66"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 xml:space="preserve">SQL&gt; </w:t>
      </w:r>
    </w:p>
    <w:p w14:paraId="1BF19AE9"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 xml:space="preserve">SQL&gt; </w:t>
      </w:r>
    </w:p>
    <w:p w14:paraId="1ED0A3FB"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SQL&gt; /*Run five stats, then read load, then five stats again*/</w:t>
      </w:r>
    </w:p>
    <w:p w14:paraId="452F84AA"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SQL&gt; /*Check Stats*/</w:t>
      </w:r>
    </w:p>
    <w:p w14:paraId="4B01353D"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SQL&gt; SELECT name, value FROM V$sysstat where name IN ('CPU used when call started', 'physical reads', 'physical writes', 'concurrency wait time', 'Requests to/from client');</w:t>
      </w:r>
    </w:p>
    <w:p w14:paraId="086449F1"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noProof/>
          <w:sz w:val="24"/>
          <w:szCs w:val="24"/>
        </w:rPr>
        <w:drawing>
          <wp:inline distT="0" distB="0" distL="0" distR="0" wp14:anchorId="10E4FBC9" wp14:editId="3B9C1979">
            <wp:extent cx="5086350" cy="12573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086350" cy="1257300"/>
                    </a:xfrm>
                    <a:prstGeom prst="rect">
                      <a:avLst/>
                    </a:prstGeom>
                  </pic:spPr>
                </pic:pic>
              </a:graphicData>
            </a:graphic>
          </wp:inline>
        </w:drawing>
      </w:r>
    </w:p>
    <w:p w14:paraId="0A7561CB"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SQL&gt; /*Read Load - Same Command is ran 200 times to generate a intense load that takes at least 60 seconds.*/</w:t>
      </w:r>
    </w:p>
    <w:p w14:paraId="543567E9"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 xml:space="preserve">SQL&gt; </w:t>
      </w:r>
    </w:p>
    <w:p w14:paraId="1FE03435"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 xml:space="preserve">SQL&gt; SELECT z1.zipcode, </w:t>
      </w:r>
    </w:p>
    <w:p w14:paraId="773F9191"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 xml:space="preserve">  2          (SELECT count(c1.zipcode) FROM DataDesignLeadUser.CUSTOMER c1 WHERE c1.zipcode = z1.zipcode AND c1.zipcode = </w:t>
      </w:r>
    </w:p>
    <w:p w14:paraId="5CC07058"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 xml:space="preserve">  3              (SELECT c0.zipcode FROM DataDesignLeadUser.CUSTOMER c0 WHERE c0.customerid = c1.customerid)) cust_zip_usage, </w:t>
      </w:r>
    </w:p>
    <w:p w14:paraId="5DA2C5CB"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 xml:space="preserve">  4          (SELECT count(e0.zipcode) FROM DataDesignLeadUser.EMPLOYEE e0 WHERE e0.zipcode = z1.zipcode AND e0.zipcode = </w:t>
      </w:r>
    </w:p>
    <w:p w14:paraId="488AF72E"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 xml:space="preserve">  5              (SELECT e2.zipcode FROM DataDesignLeadUser.EMPLOYEE e2 WHERE e2.sales_emp_ssn = e0.sales_emp_ssn)) emp_zip_usage, </w:t>
      </w:r>
    </w:p>
    <w:p w14:paraId="163971E9"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 xml:space="preserve">  6          (SELECT avg(p1.payment_amount) FROM DataDesignLeadUser.PAYMENT p1 WHERE p1.orderid = o1.orderid) payment_avg,</w:t>
      </w:r>
    </w:p>
    <w:p w14:paraId="34D3B516"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 xml:space="preserve">  7          (SELECT sum(p0.prod_unit_price) FROM DataDesignLeadUser.PRODUCT p0 WHERE p0.productid = pr1.productid) unit_cost_sum,</w:t>
      </w:r>
    </w:p>
    <w:p w14:paraId="38D6E4BC"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 xml:space="preserve">  8          (SELECT count(z0.zipcode) FROM DataDesignLeadUser.ZIP z0 WHERE z0.zipcode = z1.zipcode) random_zip,</w:t>
      </w:r>
    </w:p>
    <w:p w14:paraId="2711CEAC"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lastRenderedPageBreak/>
        <w:t xml:space="preserve">  9          (SELECT count(o0.orderid) FROM DataDesignLeadUser.ORDERS o0 WHERE o0.orderid = o1.orderid) order_count,</w:t>
      </w:r>
    </w:p>
    <w:p w14:paraId="7132762C"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 xml:space="preserve"> 10          (SELECT count(s0.storeid) FROM DataDesignLeadUser.STORES s0 WHERE s0.storeid = s1.storeid) store_count,</w:t>
      </w:r>
    </w:p>
    <w:p w14:paraId="37EC6015"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 xml:space="preserve"> 11          (SELECT count(r0.regionid) FROM DataDesignLeadUser.REGION r0 WHERE r0.regionid = r1.regionid) region_count,</w:t>
      </w:r>
    </w:p>
    <w:p w14:paraId="022EE744"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 xml:space="preserve"> 12          (SELECT count(oi0.orderid) FROM DataDesignLeadUser.ORDER_ITEM oi0 WHERE oi0.orderid = o1.orderid) order_item_count,</w:t>
      </w:r>
    </w:p>
    <w:p w14:paraId="5C6AC2D0"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 xml:space="preserve"> 13          (SELECT count(pc0.prodcatid) FROM DataDesignLeadUser.PRODUCT_CAT pc0 WHERE pc0.prodcatid = pc1.prodcatid) prod_cat_count</w:t>
      </w:r>
    </w:p>
    <w:p w14:paraId="06C09EBA"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 xml:space="preserve"> 14              FROM DataDesignLeadUser.ZIP z1 </w:t>
      </w:r>
    </w:p>
    <w:p w14:paraId="26960509"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 xml:space="preserve"> 15                  FULL JOIN DataDesignLeadUser.CUSTOMER c2 ON c2.zipcode = z1.zipcode</w:t>
      </w:r>
    </w:p>
    <w:p w14:paraId="644BFE56"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 xml:space="preserve"> 16                  FULL JOIN DataDesignLeadUser.ORDERS o1 ON o1.customerid = c2.customerid</w:t>
      </w:r>
    </w:p>
    <w:p w14:paraId="526921CD"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 xml:space="preserve"> 17                  FULL JOIN DataDesignLeadUser.PAYMENT p2 ON p2.orderid = o1.orderid</w:t>
      </w:r>
    </w:p>
    <w:p w14:paraId="26429947"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 xml:space="preserve"> 18                  FULL JOIN DataDesignLeadUser.ORDER_ITEM oi1 ON oi1.orderid = o1.orderid</w:t>
      </w:r>
    </w:p>
    <w:p w14:paraId="63FF1088"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 xml:space="preserve"> 19                  FULL JOIN DataDesignLeadUser.PRODUCT pr1 ON pr1.productid = oi1.productid</w:t>
      </w:r>
    </w:p>
    <w:p w14:paraId="4B2A2625"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 xml:space="preserve"> 20                  FULL JOIN DataDesignLeadUser.PRODUCT_CAT pc1 ON pc1.prodcatid = pr1.prodcatid</w:t>
      </w:r>
    </w:p>
    <w:p w14:paraId="2B063322"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 xml:space="preserve"> 21                  FULL JOIN DataDesignLeadUser.EMPLOYEE e1 ON e1.sales_emp_ssn = o1.sales_emp_ssn</w:t>
      </w:r>
    </w:p>
    <w:p w14:paraId="27E46317"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 xml:space="preserve"> 22                  FULL JOIN DataDesignLeadUser.STORES s1 ON s1.storeid = e1.storeid</w:t>
      </w:r>
    </w:p>
    <w:p w14:paraId="7FBA249F"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 xml:space="preserve"> 23                  FULL JOIN DataDesignLeadUser.REGION r1 ON r1.regionid = s1.regionid</w:t>
      </w:r>
    </w:p>
    <w:p w14:paraId="231BDB9A"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 xml:space="preserve"> 24                      ORDER BY cust_zip_usage DESC;</w:t>
      </w:r>
    </w:p>
    <w:p w14:paraId="7EC475E3"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noProof/>
          <w:sz w:val="24"/>
          <w:szCs w:val="24"/>
        </w:rPr>
        <w:drawing>
          <wp:inline distT="0" distB="0" distL="0" distR="0" wp14:anchorId="6E8A0D6C" wp14:editId="4131D99A">
            <wp:extent cx="5943600" cy="1325245"/>
            <wp:effectExtent l="0" t="0" r="0" b="825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1325245"/>
                    </a:xfrm>
                    <a:prstGeom prst="rect">
                      <a:avLst/>
                    </a:prstGeom>
                  </pic:spPr>
                </pic:pic>
              </a:graphicData>
            </a:graphic>
          </wp:inline>
        </w:drawing>
      </w:r>
    </w:p>
    <w:p w14:paraId="51EB8897" w14:textId="77777777" w:rsidR="00A24713" w:rsidRPr="004B0047" w:rsidRDefault="00A24713" w:rsidP="00476F20">
      <w:pPr>
        <w:rPr>
          <w:rFonts w:ascii="Times New Roman" w:hAnsi="Times New Roman" w:cs="Times New Roman"/>
          <w:sz w:val="24"/>
          <w:szCs w:val="24"/>
        </w:rPr>
      </w:pPr>
    </w:p>
    <w:p w14:paraId="53E3DDE6"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lastRenderedPageBreak/>
        <w:t>SQL&gt; /*Check Stats*/</w:t>
      </w:r>
    </w:p>
    <w:p w14:paraId="67C4A09C"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SQL&gt; SELECT name, value FROM V$sysstat where name IN ('CPU used when call started', 'physical reads', 'physical writes', 'concurrency wait time', 'Requests to/from client');</w:t>
      </w:r>
    </w:p>
    <w:p w14:paraId="7D527BA0"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noProof/>
          <w:sz w:val="24"/>
          <w:szCs w:val="24"/>
        </w:rPr>
        <w:drawing>
          <wp:inline distT="0" distB="0" distL="0" distR="0" wp14:anchorId="3075BC0B" wp14:editId="2FBBB655">
            <wp:extent cx="5229225" cy="126682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229225" cy="1266825"/>
                    </a:xfrm>
                    <a:prstGeom prst="rect">
                      <a:avLst/>
                    </a:prstGeom>
                  </pic:spPr>
                </pic:pic>
              </a:graphicData>
            </a:graphic>
          </wp:inline>
        </w:drawing>
      </w:r>
    </w:p>
    <w:p w14:paraId="605DAC19"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SQL&gt; /*Flush shared pool before write load*/</w:t>
      </w:r>
    </w:p>
    <w:p w14:paraId="04A02868"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SQL&gt; ALTER SYSTEM flush shared_pool;</w:t>
      </w:r>
    </w:p>
    <w:p w14:paraId="0F3AD1C9"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System FLUSH altered.</w:t>
      </w:r>
    </w:p>
    <w:p w14:paraId="5E8EC1BE" w14:textId="2D9A7932" w:rsidR="00A24713" w:rsidRPr="004B0047" w:rsidRDefault="00A24713" w:rsidP="00476F20">
      <w:pPr>
        <w:pStyle w:val="Heading2"/>
        <w:spacing w:before="0" w:line="480" w:lineRule="auto"/>
        <w:rPr>
          <w:rFonts w:ascii="Times New Roman" w:hAnsi="Times New Roman" w:cs="Times New Roman"/>
          <w:b/>
          <w:color w:val="auto"/>
          <w:sz w:val="24"/>
          <w:szCs w:val="24"/>
        </w:rPr>
      </w:pPr>
      <w:bookmarkStart w:id="28" w:name="_Toc6251627"/>
      <w:r w:rsidRPr="004B0047">
        <w:rPr>
          <w:rFonts w:ascii="Times New Roman" w:hAnsi="Times New Roman" w:cs="Times New Roman"/>
          <w:b/>
          <w:color w:val="auto"/>
          <w:sz w:val="24"/>
          <w:szCs w:val="24"/>
        </w:rPr>
        <w:t>Write Load</w:t>
      </w:r>
      <w:r w:rsidR="00AD60AD" w:rsidRPr="004B0047">
        <w:rPr>
          <w:rFonts w:ascii="Times New Roman" w:hAnsi="Times New Roman" w:cs="Times New Roman"/>
          <w:b/>
          <w:color w:val="auto"/>
          <w:sz w:val="24"/>
          <w:szCs w:val="24"/>
        </w:rPr>
        <w:t xml:space="preserve"> Results</w:t>
      </w:r>
      <w:bookmarkEnd w:id="28"/>
    </w:p>
    <w:p w14:paraId="25AB78EE"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SQL&gt; /*Run five stats, then write load, then five stats again*/</w:t>
      </w:r>
    </w:p>
    <w:p w14:paraId="3E4B134F"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 xml:space="preserve">SQL&gt; </w:t>
      </w:r>
    </w:p>
    <w:p w14:paraId="61309729"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SQL&gt; /*Check Stats*/</w:t>
      </w:r>
    </w:p>
    <w:p w14:paraId="2023FB74"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SQL&gt; SELECT name, value FROM V$sysstat where name IN ('CPU used when call started', 'physical reads', 'physical writes', 'concurrency wait time', 'Requests to/from client');</w:t>
      </w:r>
    </w:p>
    <w:p w14:paraId="1F7258C6"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noProof/>
          <w:sz w:val="24"/>
          <w:szCs w:val="24"/>
        </w:rPr>
        <w:drawing>
          <wp:inline distT="0" distB="0" distL="0" distR="0" wp14:anchorId="4F4EA788" wp14:editId="177DDF48">
            <wp:extent cx="5238750" cy="12573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238750" cy="1257300"/>
                    </a:xfrm>
                    <a:prstGeom prst="rect">
                      <a:avLst/>
                    </a:prstGeom>
                  </pic:spPr>
                </pic:pic>
              </a:graphicData>
            </a:graphic>
          </wp:inline>
        </w:drawing>
      </w:r>
    </w:p>
    <w:p w14:paraId="00C47049"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 xml:space="preserve">SQL&gt; </w:t>
      </w:r>
    </w:p>
    <w:p w14:paraId="0B145785"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SQL&gt; /*Drop/Create region backup table*/</w:t>
      </w:r>
    </w:p>
    <w:p w14:paraId="266E493C"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SQL&gt; DROP TABLE regionbackup;</w:t>
      </w:r>
    </w:p>
    <w:p w14:paraId="6FFC3F73" w14:textId="77777777" w:rsidR="00A24713" w:rsidRPr="004B0047" w:rsidRDefault="00A24713" w:rsidP="00476F20">
      <w:pPr>
        <w:rPr>
          <w:rFonts w:ascii="Times New Roman" w:hAnsi="Times New Roman" w:cs="Times New Roman"/>
          <w:sz w:val="24"/>
          <w:szCs w:val="24"/>
        </w:rPr>
      </w:pPr>
    </w:p>
    <w:p w14:paraId="3B1B0D42"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Error starting at line : 4,646 in command -</w:t>
      </w:r>
    </w:p>
    <w:p w14:paraId="17D8838E"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DROP TABLE regionbackup</w:t>
      </w:r>
    </w:p>
    <w:p w14:paraId="683BAB9C"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Error report -</w:t>
      </w:r>
    </w:p>
    <w:p w14:paraId="54337562"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lastRenderedPageBreak/>
        <w:t>ORA-00942: table or view does not exist</w:t>
      </w:r>
    </w:p>
    <w:p w14:paraId="552B1827"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00942. 00000 -  "table or view does not exist"</w:t>
      </w:r>
    </w:p>
    <w:p w14:paraId="714A6B0E"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 xml:space="preserve">*Cause:    </w:t>
      </w:r>
    </w:p>
    <w:p w14:paraId="4EF9DE96"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Action:</w:t>
      </w:r>
    </w:p>
    <w:p w14:paraId="62DD0CE9"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 xml:space="preserve">SQL&gt; </w:t>
      </w:r>
    </w:p>
    <w:p w14:paraId="5545407A"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SQL&gt; CREATE TABLE regionbackup (</w:t>
      </w:r>
    </w:p>
    <w:p w14:paraId="5CC76F7F"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 xml:space="preserve">  2      regionid      NUMBER(10) NOT NULL,</w:t>
      </w:r>
    </w:p>
    <w:p w14:paraId="6A0D398B"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 xml:space="preserve">  3      regionname    VARCHAR(25),</w:t>
      </w:r>
    </w:p>
    <w:p w14:paraId="1865849B"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 xml:space="preserve">  4      description   VARCHAR(150),</w:t>
      </w:r>
    </w:p>
    <w:p w14:paraId="099CF27F"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 xml:space="preserve">  5      CONSTRAINT pk_region PRIMARY KEY ( regionid )</w:t>
      </w:r>
    </w:p>
    <w:p w14:paraId="650FB0DA"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 xml:space="preserve">  6          USING INDEX TABLESPACE user_indx1</w:t>
      </w:r>
    </w:p>
    <w:p w14:paraId="2600764F"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 xml:space="preserve">  7              STORAGE ( INITIAL 50 K NEXT 10 K )</w:t>
      </w:r>
    </w:p>
    <w:p w14:paraId="7AC789BD"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 xml:space="preserve">  8  )</w:t>
      </w:r>
    </w:p>
    <w:p w14:paraId="53FC1E15"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 xml:space="preserve">  9  PCTFREE 5 PCTUSED 90 TABLESPACE user_data1</w:t>
      </w:r>
    </w:p>
    <w:p w14:paraId="0A1AE060"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 xml:space="preserve"> 10      STORAGE ( INITIAL 192 k NEXT 20 k MAXEXTENTS UNLIMITED PCTINCREASE 0 );</w:t>
      </w:r>
    </w:p>
    <w:p w14:paraId="441E870F" w14:textId="77777777" w:rsidR="00A24713" w:rsidRPr="004B0047" w:rsidRDefault="00A24713" w:rsidP="00476F20">
      <w:pPr>
        <w:rPr>
          <w:rFonts w:ascii="Times New Roman" w:hAnsi="Times New Roman" w:cs="Times New Roman"/>
          <w:sz w:val="24"/>
          <w:szCs w:val="24"/>
        </w:rPr>
      </w:pPr>
    </w:p>
    <w:p w14:paraId="62302F87"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Table REGIONBACKUP created.</w:t>
      </w:r>
    </w:p>
    <w:p w14:paraId="6D9C2927" w14:textId="77777777" w:rsidR="00A24713" w:rsidRPr="004B0047" w:rsidRDefault="00A24713" w:rsidP="00476F20">
      <w:pPr>
        <w:rPr>
          <w:rFonts w:ascii="Times New Roman" w:hAnsi="Times New Roman" w:cs="Times New Roman"/>
          <w:sz w:val="24"/>
          <w:szCs w:val="24"/>
        </w:rPr>
      </w:pPr>
    </w:p>
    <w:p w14:paraId="1AE3B894"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 xml:space="preserve">SQL&gt; </w:t>
      </w:r>
    </w:p>
    <w:p w14:paraId="2D2CBF89"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SQL&gt; /*Insert current data*/</w:t>
      </w:r>
    </w:p>
    <w:p w14:paraId="28BCC655"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SQL&gt; INSERT INTO regionbackup SELECT * FROM DataDesignLeadUser.region;</w:t>
      </w:r>
    </w:p>
    <w:p w14:paraId="6D11835E" w14:textId="77777777" w:rsidR="00A24713" w:rsidRPr="004B0047" w:rsidRDefault="00A24713" w:rsidP="00476F20">
      <w:pPr>
        <w:rPr>
          <w:rFonts w:ascii="Times New Roman" w:hAnsi="Times New Roman" w:cs="Times New Roman"/>
          <w:sz w:val="24"/>
          <w:szCs w:val="24"/>
        </w:rPr>
      </w:pPr>
    </w:p>
    <w:p w14:paraId="53E99AD8"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1,000 rows inserted.</w:t>
      </w:r>
    </w:p>
    <w:p w14:paraId="43E62750" w14:textId="77777777" w:rsidR="00A24713" w:rsidRPr="004B0047" w:rsidRDefault="00A24713" w:rsidP="00476F20">
      <w:pPr>
        <w:rPr>
          <w:rFonts w:ascii="Times New Roman" w:hAnsi="Times New Roman" w:cs="Times New Roman"/>
          <w:sz w:val="24"/>
          <w:szCs w:val="24"/>
        </w:rPr>
      </w:pPr>
    </w:p>
    <w:p w14:paraId="6F7EEF8B"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 xml:space="preserve">SQL&gt; </w:t>
      </w:r>
    </w:p>
    <w:p w14:paraId="73B88C46"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 xml:space="preserve">SQL&gt; </w:t>
      </w:r>
    </w:p>
    <w:p w14:paraId="09EA3F1C"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SQL&gt; /*Create loop to insert from 1,001 to 1,000,000 additional rows*/</w:t>
      </w:r>
    </w:p>
    <w:p w14:paraId="7A83DB60"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SQL&gt; BEGIN</w:t>
      </w:r>
    </w:p>
    <w:p w14:paraId="2F83F9A5"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lastRenderedPageBreak/>
        <w:t xml:space="preserve">  2      FOR v_LoopCounter IN </w:t>
      </w:r>
      <w:proofErr w:type="gramStart"/>
      <w:r w:rsidRPr="004B0047">
        <w:rPr>
          <w:rFonts w:ascii="Times New Roman" w:hAnsi="Times New Roman" w:cs="Times New Roman"/>
          <w:sz w:val="24"/>
          <w:szCs w:val="24"/>
        </w:rPr>
        <w:t>1001..</w:t>
      </w:r>
      <w:proofErr w:type="gramEnd"/>
      <w:r w:rsidRPr="004B0047">
        <w:rPr>
          <w:rFonts w:ascii="Times New Roman" w:hAnsi="Times New Roman" w:cs="Times New Roman"/>
          <w:sz w:val="24"/>
          <w:szCs w:val="24"/>
        </w:rPr>
        <w:t>1000000 LOOP</w:t>
      </w:r>
    </w:p>
    <w:p w14:paraId="750D0DDF"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 xml:space="preserve">  3          INSERT INTO REGIONBACKUP (regionid,regionname, description)</w:t>
      </w:r>
    </w:p>
    <w:p w14:paraId="10DA298A"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 xml:space="preserve">  4          VALUES (v_LoopCounter, 'name', 'description');</w:t>
      </w:r>
    </w:p>
    <w:p w14:paraId="1C783A9F"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 xml:space="preserve">  5          END LOOP;</w:t>
      </w:r>
    </w:p>
    <w:p w14:paraId="4B6DB509"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 xml:space="preserve">  6      END;</w:t>
      </w:r>
    </w:p>
    <w:p w14:paraId="4AC6FADA"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 xml:space="preserve">  7  /</w:t>
      </w:r>
    </w:p>
    <w:p w14:paraId="4E925C34" w14:textId="77777777" w:rsidR="00A24713" w:rsidRPr="004B0047" w:rsidRDefault="00A24713" w:rsidP="00476F20">
      <w:pPr>
        <w:rPr>
          <w:rFonts w:ascii="Times New Roman" w:hAnsi="Times New Roman" w:cs="Times New Roman"/>
          <w:sz w:val="24"/>
          <w:szCs w:val="24"/>
        </w:rPr>
      </w:pPr>
    </w:p>
    <w:p w14:paraId="5FE81D04"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PL/SQL procedure successfully completed.</w:t>
      </w:r>
    </w:p>
    <w:p w14:paraId="66AE1265" w14:textId="77777777" w:rsidR="00A24713" w:rsidRPr="004B0047" w:rsidRDefault="00A24713" w:rsidP="00476F20">
      <w:pPr>
        <w:rPr>
          <w:rFonts w:ascii="Times New Roman" w:hAnsi="Times New Roman" w:cs="Times New Roman"/>
          <w:sz w:val="24"/>
          <w:szCs w:val="24"/>
        </w:rPr>
      </w:pPr>
    </w:p>
    <w:p w14:paraId="3F0494C4"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SQL&gt; /*Verify data is there*/</w:t>
      </w:r>
    </w:p>
    <w:p w14:paraId="2DCC0882"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 xml:space="preserve">SQL&gt; </w:t>
      </w:r>
    </w:p>
    <w:p w14:paraId="076F2CE3"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SQL&gt; SELECT * FROM REGIONBACKUP;</w:t>
      </w:r>
    </w:p>
    <w:p w14:paraId="4F19A2C8"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noProof/>
          <w:sz w:val="24"/>
          <w:szCs w:val="24"/>
        </w:rPr>
        <w:drawing>
          <wp:inline distT="0" distB="0" distL="0" distR="0" wp14:anchorId="52EB7C96" wp14:editId="2F175F82">
            <wp:extent cx="5943600" cy="132334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1323340"/>
                    </a:xfrm>
                    <a:prstGeom prst="rect">
                      <a:avLst/>
                    </a:prstGeom>
                  </pic:spPr>
                </pic:pic>
              </a:graphicData>
            </a:graphic>
          </wp:inline>
        </w:drawing>
      </w:r>
    </w:p>
    <w:p w14:paraId="2586B3D7"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 xml:space="preserve">SQL&gt; </w:t>
      </w:r>
    </w:p>
    <w:p w14:paraId="3BAE0923"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SQL&gt; /*Run loop to delete each record individually*/</w:t>
      </w:r>
    </w:p>
    <w:p w14:paraId="1EA148E0"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 xml:space="preserve">SQL&gt; </w:t>
      </w:r>
    </w:p>
    <w:p w14:paraId="2C7585F4"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SQL&gt; declare</w:t>
      </w:r>
    </w:p>
    <w:p w14:paraId="33A0AD8B"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 xml:space="preserve">  2    i number := 1;</w:t>
      </w:r>
    </w:p>
    <w:p w14:paraId="362E8769"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 xml:space="preserve">  3    cursor s1 is SELECT rowid, r.* FROM REGIONBACKUP r;</w:t>
      </w:r>
    </w:p>
    <w:p w14:paraId="320D9FC9"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 xml:space="preserve">  4  begin</w:t>
      </w:r>
    </w:p>
    <w:p w14:paraId="4FB7B74A"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 xml:space="preserve">  5    for c1 in s1 loop</w:t>
      </w:r>
    </w:p>
    <w:p w14:paraId="55FF607B"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 xml:space="preserve">  6        DELETE FROM REGIONBACKUP </w:t>
      </w:r>
    </w:p>
    <w:p w14:paraId="41253D47"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 xml:space="preserve">  7               WHERE regionid = i;</w:t>
      </w:r>
    </w:p>
    <w:p w14:paraId="4CACAA87"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 xml:space="preserve">  8        i := i + 1;             </w:t>
      </w:r>
    </w:p>
    <w:p w14:paraId="1716DFCD"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lastRenderedPageBreak/>
        <w:t xml:space="preserve">  9    end loop;</w:t>
      </w:r>
    </w:p>
    <w:p w14:paraId="63947E62"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 xml:space="preserve"> 10    commit;</w:t>
      </w:r>
    </w:p>
    <w:p w14:paraId="52C1574F"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 xml:space="preserve"> 11  end;</w:t>
      </w:r>
    </w:p>
    <w:p w14:paraId="5E3F4624"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 xml:space="preserve"> 12  /</w:t>
      </w:r>
    </w:p>
    <w:p w14:paraId="3C72C81E" w14:textId="77777777" w:rsidR="00A24713" w:rsidRPr="004B0047" w:rsidRDefault="00A24713" w:rsidP="00476F20">
      <w:pPr>
        <w:rPr>
          <w:rFonts w:ascii="Times New Roman" w:hAnsi="Times New Roman" w:cs="Times New Roman"/>
          <w:sz w:val="24"/>
          <w:szCs w:val="24"/>
        </w:rPr>
      </w:pPr>
    </w:p>
    <w:p w14:paraId="1A73F61A"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PL/SQL procedure successfully completed.</w:t>
      </w:r>
    </w:p>
    <w:p w14:paraId="6DB4F6B2" w14:textId="77777777" w:rsidR="00A24713" w:rsidRPr="004B0047" w:rsidRDefault="00A24713" w:rsidP="00476F20">
      <w:pPr>
        <w:rPr>
          <w:rFonts w:ascii="Times New Roman" w:hAnsi="Times New Roman" w:cs="Times New Roman"/>
          <w:sz w:val="24"/>
          <w:szCs w:val="24"/>
        </w:rPr>
      </w:pPr>
    </w:p>
    <w:p w14:paraId="5268EDCB"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 xml:space="preserve">SQL&gt; </w:t>
      </w:r>
    </w:p>
    <w:p w14:paraId="1E776A93"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SQL&gt; /*Verify data is Gone*/</w:t>
      </w:r>
    </w:p>
    <w:p w14:paraId="66405D78"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SQL&gt; SELECT * FROM REGIONBACKUP;</w:t>
      </w:r>
    </w:p>
    <w:p w14:paraId="4E4EBD27"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no rows selected</w:t>
      </w:r>
    </w:p>
    <w:p w14:paraId="3DBB64F9"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 xml:space="preserve">SQL&gt; </w:t>
      </w:r>
    </w:p>
    <w:p w14:paraId="591D7C32"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SQL&gt; /*Do it again!*/</w:t>
      </w:r>
    </w:p>
    <w:p w14:paraId="5B327EE7"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 xml:space="preserve">SQL&gt; </w:t>
      </w:r>
    </w:p>
    <w:p w14:paraId="3B3B3D9C"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SQL&gt; /*Drop/Create region backup table*/</w:t>
      </w:r>
    </w:p>
    <w:p w14:paraId="6AB74D68"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SQL&gt; DROP TABLE regionbackup;</w:t>
      </w:r>
    </w:p>
    <w:p w14:paraId="1521706A" w14:textId="77777777" w:rsidR="00A24713" w:rsidRPr="004B0047" w:rsidRDefault="00A24713" w:rsidP="00476F20">
      <w:pPr>
        <w:rPr>
          <w:rFonts w:ascii="Times New Roman" w:hAnsi="Times New Roman" w:cs="Times New Roman"/>
          <w:sz w:val="24"/>
          <w:szCs w:val="24"/>
        </w:rPr>
      </w:pPr>
    </w:p>
    <w:p w14:paraId="3EE25FFC"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Table REGIONBACKUP dropped.</w:t>
      </w:r>
    </w:p>
    <w:p w14:paraId="0D891959" w14:textId="77777777" w:rsidR="00A24713" w:rsidRPr="004B0047" w:rsidRDefault="00A24713" w:rsidP="00476F20">
      <w:pPr>
        <w:rPr>
          <w:rFonts w:ascii="Times New Roman" w:hAnsi="Times New Roman" w:cs="Times New Roman"/>
          <w:sz w:val="24"/>
          <w:szCs w:val="24"/>
        </w:rPr>
      </w:pPr>
    </w:p>
    <w:p w14:paraId="5F9E13CB"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 xml:space="preserve">SQL&gt; </w:t>
      </w:r>
    </w:p>
    <w:p w14:paraId="4E6A2FE2"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SQL&gt; CREATE TABLE regionbackup (</w:t>
      </w:r>
    </w:p>
    <w:p w14:paraId="5ABBC279"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 xml:space="preserve">  2      regionid      NUMBER(10) NOT NULL,</w:t>
      </w:r>
    </w:p>
    <w:p w14:paraId="70207FD5"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 xml:space="preserve">  3      regionname    VARCHAR(25),</w:t>
      </w:r>
    </w:p>
    <w:p w14:paraId="29D51374"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 xml:space="preserve">  4      description   VARCHAR(150),</w:t>
      </w:r>
    </w:p>
    <w:p w14:paraId="6E581364"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 xml:space="preserve">  5      CONSTRAINT pk_region PRIMARY KEY ( regionid )</w:t>
      </w:r>
    </w:p>
    <w:p w14:paraId="43ECE3C1"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 xml:space="preserve">  6          USING INDEX TABLESPACE user_indx1</w:t>
      </w:r>
    </w:p>
    <w:p w14:paraId="71EA49D6"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 xml:space="preserve">  7              STORAGE ( INITIAL 50 K NEXT 10 K )</w:t>
      </w:r>
    </w:p>
    <w:p w14:paraId="441F9812"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 xml:space="preserve">  8  )</w:t>
      </w:r>
    </w:p>
    <w:p w14:paraId="0B19B1CD"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lastRenderedPageBreak/>
        <w:t xml:space="preserve">  9  PCTFREE 5 PCTUSED 90 TABLESPACE user_data1</w:t>
      </w:r>
    </w:p>
    <w:p w14:paraId="73C6AEFB"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 xml:space="preserve"> 10      STORAGE ( INITIAL 192 k NEXT 20 k MAXEXTENTS UNLIMITED PCTINCREASE 0 );</w:t>
      </w:r>
    </w:p>
    <w:p w14:paraId="2833C527" w14:textId="77777777" w:rsidR="00A24713" w:rsidRPr="004B0047" w:rsidRDefault="00A24713" w:rsidP="00476F20">
      <w:pPr>
        <w:rPr>
          <w:rFonts w:ascii="Times New Roman" w:hAnsi="Times New Roman" w:cs="Times New Roman"/>
          <w:sz w:val="24"/>
          <w:szCs w:val="24"/>
        </w:rPr>
      </w:pPr>
    </w:p>
    <w:p w14:paraId="651F2748"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Table REGIONBACKUP created.</w:t>
      </w:r>
    </w:p>
    <w:p w14:paraId="7732E53F" w14:textId="77777777" w:rsidR="00A24713" w:rsidRPr="004B0047" w:rsidRDefault="00A24713" w:rsidP="00476F20">
      <w:pPr>
        <w:rPr>
          <w:rFonts w:ascii="Times New Roman" w:hAnsi="Times New Roman" w:cs="Times New Roman"/>
          <w:sz w:val="24"/>
          <w:szCs w:val="24"/>
        </w:rPr>
      </w:pPr>
    </w:p>
    <w:p w14:paraId="769197E5"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 xml:space="preserve">SQL&gt; </w:t>
      </w:r>
    </w:p>
    <w:p w14:paraId="4A7D2FB1"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SQL&gt; /*Insert current data*/</w:t>
      </w:r>
    </w:p>
    <w:p w14:paraId="3F9B6AC0"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SQL&gt; INSERT INTO regionbackup SELECT * FROM DataDesignLeadUser.region;</w:t>
      </w:r>
    </w:p>
    <w:p w14:paraId="485B0C3C" w14:textId="77777777" w:rsidR="00A24713" w:rsidRPr="004B0047" w:rsidRDefault="00A24713" w:rsidP="00476F20">
      <w:pPr>
        <w:rPr>
          <w:rFonts w:ascii="Times New Roman" w:hAnsi="Times New Roman" w:cs="Times New Roman"/>
          <w:sz w:val="24"/>
          <w:szCs w:val="24"/>
        </w:rPr>
      </w:pPr>
    </w:p>
    <w:p w14:paraId="67F13462"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1,000 rows inserted.</w:t>
      </w:r>
    </w:p>
    <w:p w14:paraId="2B738498" w14:textId="77777777" w:rsidR="00A24713" w:rsidRPr="004B0047" w:rsidRDefault="00A24713" w:rsidP="00476F20">
      <w:pPr>
        <w:rPr>
          <w:rFonts w:ascii="Times New Roman" w:hAnsi="Times New Roman" w:cs="Times New Roman"/>
          <w:sz w:val="24"/>
          <w:szCs w:val="24"/>
        </w:rPr>
      </w:pPr>
    </w:p>
    <w:p w14:paraId="09B291C4"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 xml:space="preserve">SQL&gt; </w:t>
      </w:r>
    </w:p>
    <w:p w14:paraId="228EB7D0"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SQL&gt; /*Create loop to insert from 1,001 to 1,000,000 additional rows*/</w:t>
      </w:r>
    </w:p>
    <w:p w14:paraId="582E7576"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SQL&gt; BEGIN</w:t>
      </w:r>
    </w:p>
    <w:p w14:paraId="095D13FA"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 xml:space="preserve">  2      FOR v_LoopCounter IN </w:t>
      </w:r>
      <w:proofErr w:type="gramStart"/>
      <w:r w:rsidRPr="004B0047">
        <w:rPr>
          <w:rFonts w:ascii="Times New Roman" w:hAnsi="Times New Roman" w:cs="Times New Roman"/>
          <w:sz w:val="24"/>
          <w:szCs w:val="24"/>
        </w:rPr>
        <w:t>1001..</w:t>
      </w:r>
      <w:proofErr w:type="gramEnd"/>
      <w:r w:rsidRPr="004B0047">
        <w:rPr>
          <w:rFonts w:ascii="Times New Roman" w:hAnsi="Times New Roman" w:cs="Times New Roman"/>
          <w:sz w:val="24"/>
          <w:szCs w:val="24"/>
        </w:rPr>
        <w:t>1000000 LOOP</w:t>
      </w:r>
    </w:p>
    <w:p w14:paraId="52D404B5"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 xml:space="preserve">  3          INSERT INTO REGIONBACKUP (regionid,regionname, description)</w:t>
      </w:r>
    </w:p>
    <w:p w14:paraId="2AC57802"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 xml:space="preserve">  4          VALUES (v_LoopCounter, 'name', 'description');</w:t>
      </w:r>
    </w:p>
    <w:p w14:paraId="7499BFE9"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 xml:space="preserve">  5          END LOOP;</w:t>
      </w:r>
    </w:p>
    <w:p w14:paraId="49645005"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 xml:space="preserve">  6      END;</w:t>
      </w:r>
    </w:p>
    <w:p w14:paraId="285EABC1"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 xml:space="preserve">  7  /</w:t>
      </w:r>
    </w:p>
    <w:p w14:paraId="52EFE015" w14:textId="77777777" w:rsidR="00A24713" w:rsidRPr="004B0047" w:rsidRDefault="00A24713" w:rsidP="00476F20">
      <w:pPr>
        <w:rPr>
          <w:rFonts w:ascii="Times New Roman" w:hAnsi="Times New Roman" w:cs="Times New Roman"/>
          <w:sz w:val="24"/>
          <w:szCs w:val="24"/>
        </w:rPr>
      </w:pPr>
    </w:p>
    <w:p w14:paraId="57745EB8"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PL/SQL procedure successfully completed.</w:t>
      </w:r>
    </w:p>
    <w:p w14:paraId="26629190" w14:textId="77777777" w:rsidR="00A24713" w:rsidRPr="004B0047" w:rsidRDefault="00A24713" w:rsidP="00476F20">
      <w:pPr>
        <w:rPr>
          <w:rFonts w:ascii="Times New Roman" w:hAnsi="Times New Roman" w:cs="Times New Roman"/>
          <w:sz w:val="24"/>
          <w:szCs w:val="24"/>
        </w:rPr>
      </w:pPr>
    </w:p>
    <w:p w14:paraId="2E76F730"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SQL&gt; /*Verify data is there*/</w:t>
      </w:r>
    </w:p>
    <w:p w14:paraId="24F5B6EB"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SQL&gt; SELECT * FROM REGIONBACKUP;</w:t>
      </w:r>
    </w:p>
    <w:p w14:paraId="01771DFB"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noProof/>
          <w:sz w:val="24"/>
          <w:szCs w:val="24"/>
        </w:rPr>
        <w:lastRenderedPageBreak/>
        <w:drawing>
          <wp:inline distT="0" distB="0" distL="0" distR="0" wp14:anchorId="2EB7CFFA" wp14:editId="5CB263D0">
            <wp:extent cx="5943600" cy="127952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1279525"/>
                    </a:xfrm>
                    <a:prstGeom prst="rect">
                      <a:avLst/>
                    </a:prstGeom>
                  </pic:spPr>
                </pic:pic>
              </a:graphicData>
            </a:graphic>
          </wp:inline>
        </w:drawing>
      </w:r>
    </w:p>
    <w:p w14:paraId="51C5DA09"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 xml:space="preserve">SQL&gt; </w:t>
      </w:r>
    </w:p>
    <w:p w14:paraId="2E4A596C"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SQL&gt; /*Run loop to delete each record individually*/</w:t>
      </w:r>
    </w:p>
    <w:p w14:paraId="7555547B"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 xml:space="preserve">SQL&gt; </w:t>
      </w:r>
    </w:p>
    <w:p w14:paraId="6596E120"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SQL&gt; declare</w:t>
      </w:r>
    </w:p>
    <w:p w14:paraId="68477EEF"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 xml:space="preserve">  2    i number := 1;</w:t>
      </w:r>
    </w:p>
    <w:p w14:paraId="19DD8FC3"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 xml:space="preserve">  3    cursor s1 is SELECT rowid, r.* FROM REGIONBACKUP r;</w:t>
      </w:r>
    </w:p>
    <w:p w14:paraId="63E0E5C2"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 xml:space="preserve">  4  begin</w:t>
      </w:r>
    </w:p>
    <w:p w14:paraId="45DB2CFA"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 xml:space="preserve">  5    for c1 in s1 loop</w:t>
      </w:r>
    </w:p>
    <w:p w14:paraId="04594313"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 xml:space="preserve">  6        DELETE FROM REGIONBACKUP </w:t>
      </w:r>
    </w:p>
    <w:p w14:paraId="6F6ED19E"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 xml:space="preserve">  7               WHERE regionid = i;</w:t>
      </w:r>
    </w:p>
    <w:p w14:paraId="096C9090"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 xml:space="preserve">  8        i := i + 1;             </w:t>
      </w:r>
    </w:p>
    <w:p w14:paraId="24F2A906"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 xml:space="preserve">  9    end loop;</w:t>
      </w:r>
    </w:p>
    <w:p w14:paraId="0C4B1450"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 xml:space="preserve"> 10    commit;</w:t>
      </w:r>
    </w:p>
    <w:p w14:paraId="3756FF54"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 xml:space="preserve"> 11  end;</w:t>
      </w:r>
    </w:p>
    <w:p w14:paraId="1F8E112F"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 xml:space="preserve"> 12  /</w:t>
      </w:r>
    </w:p>
    <w:p w14:paraId="2835FF7C" w14:textId="77777777" w:rsidR="00A24713" w:rsidRPr="004B0047" w:rsidRDefault="00A24713" w:rsidP="00476F20">
      <w:pPr>
        <w:rPr>
          <w:rFonts w:ascii="Times New Roman" w:hAnsi="Times New Roman" w:cs="Times New Roman"/>
          <w:sz w:val="24"/>
          <w:szCs w:val="24"/>
        </w:rPr>
      </w:pPr>
    </w:p>
    <w:p w14:paraId="3A96EF7F"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PL/SQL procedure successfully completed.</w:t>
      </w:r>
    </w:p>
    <w:p w14:paraId="4B6E9E7F" w14:textId="77777777" w:rsidR="00A24713" w:rsidRPr="004B0047" w:rsidRDefault="00A24713" w:rsidP="00476F20">
      <w:pPr>
        <w:rPr>
          <w:rFonts w:ascii="Times New Roman" w:hAnsi="Times New Roman" w:cs="Times New Roman"/>
          <w:sz w:val="24"/>
          <w:szCs w:val="24"/>
        </w:rPr>
      </w:pPr>
    </w:p>
    <w:p w14:paraId="6DC3534A"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 xml:space="preserve">SQL&gt; </w:t>
      </w:r>
    </w:p>
    <w:p w14:paraId="795F1FF6"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SQL&gt; /*Verify data is Gone*/</w:t>
      </w:r>
    </w:p>
    <w:p w14:paraId="515A17BA"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SQL&gt; SELECT * FROM REGIONBACKUP;</w:t>
      </w:r>
    </w:p>
    <w:p w14:paraId="084D220D"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no rows selected</w:t>
      </w:r>
    </w:p>
    <w:p w14:paraId="121FFA48"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 xml:space="preserve">SQL&gt; </w:t>
      </w:r>
    </w:p>
    <w:p w14:paraId="6FD1606A"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lastRenderedPageBreak/>
        <w:t xml:space="preserve">SQL&gt; </w:t>
      </w:r>
    </w:p>
    <w:p w14:paraId="4E6CAE8E"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SQL&gt; /*Check Stats*/</w:t>
      </w:r>
    </w:p>
    <w:p w14:paraId="3A7154BA"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sz w:val="24"/>
          <w:szCs w:val="24"/>
        </w:rPr>
        <w:t>SQL&gt; SELECT name, value FROM V$sysstat where name IN ('CPU used when call started', 'physical reads', 'physical writes', 'concurrency wait time', 'Requests to/from client');</w:t>
      </w:r>
    </w:p>
    <w:p w14:paraId="28CC46ED" w14:textId="77777777" w:rsidR="00A24713" w:rsidRPr="004B0047" w:rsidRDefault="00A24713" w:rsidP="00476F20">
      <w:pPr>
        <w:rPr>
          <w:rFonts w:ascii="Times New Roman" w:hAnsi="Times New Roman" w:cs="Times New Roman"/>
          <w:sz w:val="24"/>
          <w:szCs w:val="24"/>
        </w:rPr>
      </w:pPr>
      <w:r w:rsidRPr="004B0047">
        <w:rPr>
          <w:rFonts w:ascii="Times New Roman" w:hAnsi="Times New Roman" w:cs="Times New Roman"/>
          <w:noProof/>
          <w:sz w:val="24"/>
          <w:szCs w:val="24"/>
        </w:rPr>
        <w:drawing>
          <wp:inline distT="0" distB="0" distL="0" distR="0" wp14:anchorId="42AC1308" wp14:editId="5E62E608">
            <wp:extent cx="5114925" cy="1257300"/>
            <wp:effectExtent l="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114925" cy="1257300"/>
                    </a:xfrm>
                    <a:prstGeom prst="rect">
                      <a:avLst/>
                    </a:prstGeom>
                  </pic:spPr>
                </pic:pic>
              </a:graphicData>
            </a:graphic>
          </wp:inline>
        </w:drawing>
      </w:r>
    </w:p>
    <w:p w14:paraId="3FC9C664" w14:textId="77777777" w:rsidR="00A24713" w:rsidRPr="004B0047" w:rsidRDefault="00A24713" w:rsidP="00476F20">
      <w:pPr>
        <w:rPr>
          <w:rFonts w:ascii="Times New Roman" w:hAnsi="Times New Roman" w:cs="Times New Roman"/>
          <w:sz w:val="24"/>
          <w:szCs w:val="24"/>
        </w:rPr>
      </w:pPr>
    </w:p>
    <w:p w14:paraId="24BEEC5D" w14:textId="20AD246E" w:rsidR="00385E33" w:rsidRPr="004B0047" w:rsidRDefault="00385E33" w:rsidP="00476F20">
      <w:pPr>
        <w:pStyle w:val="Heading1"/>
        <w:spacing w:before="0" w:line="480" w:lineRule="auto"/>
        <w:jc w:val="center"/>
        <w:rPr>
          <w:b w:val="0"/>
          <w:sz w:val="24"/>
          <w:szCs w:val="24"/>
        </w:rPr>
      </w:pPr>
      <w:bookmarkStart w:id="29" w:name="_Toc6251628"/>
      <w:r w:rsidRPr="004B0047">
        <w:rPr>
          <w:sz w:val="24"/>
          <w:szCs w:val="24"/>
        </w:rPr>
        <w:t xml:space="preserve">Checklist </w:t>
      </w:r>
      <w:r w:rsidR="00734D8B" w:rsidRPr="004B0047">
        <w:rPr>
          <w:sz w:val="24"/>
          <w:szCs w:val="24"/>
        </w:rPr>
        <w:t xml:space="preserve">Item </w:t>
      </w:r>
      <w:r w:rsidRPr="004B0047">
        <w:rPr>
          <w:sz w:val="24"/>
          <w:szCs w:val="24"/>
        </w:rPr>
        <w:t>6 – Dynamic Performance Test</w:t>
      </w:r>
      <w:bookmarkEnd w:id="29"/>
    </w:p>
    <w:p w14:paraId="4B7E6122" w14:textId="77777777" w:rsidR="00385E33" w:rsidRPr="004B0047" w:rsidRDefault="00385E33" w:rsidP="00476F20">
      <w:pPr>
        <w:pStyle w:val="Heading2"/>
        <w:spacing w:before="0" w:line="480" w:lineRule="auto"/>
        <w:rPr>
          <w:rFonts w:ascii="Times New Roman" w:hAnsi="Times New Roman" w:cs="Times New Roman"/>
          <w:b/>
          <w:color w:val="auto"/>
          <w:sz w:val="24"/>
          <w:szCs w:val="24"/>
        </w:rPr>
      </w:pPr>
      <w:bookmarkStart w:id="30" w:name="_Toc6251629"/>
      <w:r w:rsidRPr="004B0047">
        <w:rPr>
          <w:rFonts w:ascii="Times New Roman" w:hAnsi="Times New Roman" w:cs="Times New Roman"/>
          <w:b/>
          <w:color w:val="auto"/>
          <w:sz w:val="24"/>
          <w:szCs w:val="24"/>
        </w:rPr>
        <w:t>Read Load Results</w:t>
      </w:r>
      <w:bookmarkEnd w:id="30"/>
    </w:p>
    <w:p w14:paraId="4A613BC7" w14:textId="090C894F" w:rsidR="00385E33" w:rsidRPr="004B0047" w:rsidRDefault="00385E33" w:rsidP="00526012">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ab/>
        <w:t>This section follows lab 11, using the Automatic Database Diagnostic Monitor (ADDM) utility to run dynamic performance tests. A read and write load</w:t>
      </w:r>
      <w:r w:rsidR="009E4CAB" w:rsidRPr="004B0047">
        <w:rPr>
          <w:rFonts w:ascii="Times New Roman" w:hAnsi="Times New Roman" w:cs="Times New Roman"/>
          <w:sz w:val="24"/>
          <w:szCs w:val="24"/>
        </w:rPr>
        <w:t>s</w:t>
      </w:r>
      <w:r w:rsidRPr="004B0047">
        <w:rPr>
          <w:rFonts w:ascii="Times New Roman" w:hAnsi="Times New Roman" w:cs="Times New Roman"/>
          <w:sz w:val="24"/>
          <w:szCs w:val="24"/>
        </w:rPr>
        <w:t xml:space="preserve"> </w:t>
      </w:r>
      <w:r w:rsidRPr="004B0047">
        <w:rPr>
          <w:rFonts w:ascii="Times New Roman" w:hAnsi="Times New Roman" w:cs="Times New Roman"/>
          <w:noProof/>
          <w:sz w:val="24"/>
          <w:szCs w:val="24"/>
        </w:rPr>
        <w:t>were</w:t>
      </w:r>
      <w:r w:rsidRPr="004B0047">
        <w:rPr>
          <w:rFonts w:ascii="Times New Roman" w:hAnsi="Times New Roman" w:cs="Times New Roman"/>
          <w:sz w:val="24"/>
          <w:szCs w:val="24"/>
        </w:rPr>
        <w:t xml:space="preserve"> created to demonstrate the capabilities of this tool. First, we </w:t>
      </w:r>
      <w:r w:rsidRPr="004B0047">
        <w:rPr>
          <w:rFonts w:ascii="Times New Roman" w:hAnsi="Times New Roman" w:cs="Times New Roman"/>
          <w:noProof/>
          <w:sz w:val="24"/>
          <w:szCs w:val="24"/>
        </w:rPr>
        <w:t>log in</w:t>
      </w:r>
      <w:r w:rsidRPr="004B0047">
        <w:rPr>
          <w:rFonts w:ascii="Times New Roman" w:hAnsi="Times New Roman" w:cs="Times New Roman"/>
          <w:sz w:val="24"/>
          <w:szCs w:val="24"/>
        </w:rPr>
        <w:t xml:space="preserve"> as </w:t>
      </w:r>
      <w:r w:rsidRPr="004B0047">
        <w:rPr>
          <w:rFonts w:ascii="Times New Roman" w:hAnsi="Times New Roman" w:cs="Times New Roman"/>
          <w:noProof/>
          <w:sz w:val="24"/>
          <w:szCs w:val="24"/>
        </w:rPr>
        <w:t>an SYSDBA</w:t>
      </w:r>
      <w:r w:rsidRPr="004B0047">
        <w:rPr>
          <w:rFonts w:ascii="Times New Roman" w:hAnsi="Times New Roman" w:cs="Times New Roman"/>
          <w:sz w:val="24"/>
          <w:szCs w:val="24"/>
        </w:rPr>
        <w:t xml:space="preserve"> and create an initial report, see figure 1.</w:t>
      </w:r>
    </w:p>
    <w:p w14:paraId="0F3F26C0" w14:textId="77777777" w:rsidR="00385E33" w:rsidRPr="004B0047" w:rsidRDefault="00385E33" w:rsidP="00476F20">
      <w:pPr>
        <w:keepNext/>
        <w:spacing w:after="0" w:line="480" w:lineRule="auto"/>
        <w:rPr>
          <w:rFonts w:ascii="Times New Roman" w:hAnsi="Times New Roman" w:cs="Times New Roman"/>
          <w:sz w:val="24"/>
          <w:szCs w:val="24"/>
        </w:rPr>
      </w:pPr>
      <w:r w:rsidRPr="004B0047">
        <w:rPr>
          <w:rFonts w:ascii="Times New Roman" w:hAnsi="Times New Roman" w:cs="Times New Roman"/>
          <w:noProof/>
          <w:sz w:val="24"/>
          <w:szCs w:val="24"/>
        </w:rPr>
        <w:lastRenderedPageBreak/>
        <w:drawing>
          <wp:inline distT="0" distB="0" distL="0" distR="0" wp14:anchorId="206B82EF" wp14:editId="578ABFBA">
            <wp:extent cx="4171234" cy="6049670"/>
            <wp:effectExtent l="0" t="0" r="1270" b="825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176125" cy="6056763"/>
                    </a:xfrm>
                    <a:prstGeom prst="rect">
                      <a:avLst/>
                    </a:prstGeom>
                  </pic:spPr>
                </pic:pic>
              </a:graphicData>
            </a:graphic>
          </wp:inline>
        </w:drawing>
      </w:r>
    </w:p>
    <w:p w14:paraId="04BE44FB" w14:textId="5ECB40FE" w:rsidR="00385E33" w:rsidRPr="004B0047" w:rsidRDefault="00385E33" w:rsidP="00476F20">
      <w:pPr>
        <w:pStyle w:val="Caption"/>
        <w:rPr>
          <w:rFonts w:ascii="Times New Roman" w:hAnsi="Times New Roman" w:cs="Times New Roman"/>
          <w:color w:val="auto"/>
          <w:sz w:val="24"/>
          <w:szCs w:val="24"/>
        </w:rPr>
      </w:pPr>
      <w:r w:rsidRPr="004B0047">
        <w:rPr>
          <w:rFonts w:ascii="Times New Roman" w:hAnsi="Times New Roman" w:cs="Times New Roman"/>
          <w:color w:val="auto"/>
          <w:sz w:val="24"/>
          <w:szCs w:val="24"/>
        </w:rPr>
        <w:t xml:space="preserve">Figure </w:t>
      </w:r>
      <w:r w:rsidRPr="004B0047">
        <w:rPr>
          <w:rFonts w:ascii="Times New Roman" w:hAnsi="Times New Roman" w:cs="Times New Roman"/>
          <w:color w:val="auto"/>
          <w:sz w:val="24"/>
          <w:szCs w:val="24"/>
        </w:rPr>
        <w:fldChar w:fldCharType="begin"/>
      </w:r>
      <w:r w:rsidRPr="004B0047">
        <w:rPr>
          <w:rFonts w:ascii="Times New Roman" w:hAnsi="Times New Roman" w:cs="Times New Roman"/>
          <w:color w:val="auto"/>
          <w:sz w:val="24"/>
          <w:szCs w:val="24"/>
        </w:rPr>
        <w:instrText xml:space="preserve"> SEQ Figure \* ARABIC </w:instrText>
      </w:r>
      <w:r w:rsidRPr="004B0047">
        <w:rPr>
          <w:rFonts w:ascii="Times New Roman" w:hAnsi="Times New Roman" w:cs="Times New Roman"/>
          <w:color w:val="auto"/>
          <w:sz w:val="24"/>
          <w:szCs w:val="24"/>
        </w:rPr>
        <w:fldChar w:fldCharType="separate"/>
      </w:r>
      <w:r w:rsidR="00AD5059" w:rsidRPr="004B0047">
        <w:rPr>
          <w:rFonts w:ascii="Times New Roman" w:hAnsi="Times New Roman" w:cs="Times New Roman"/>
          <w:noProof/>
          <w:color w:val="auto"/>
          <w:sz w:val="24"/>
          <w:szCs w:val="24"/>
        </w:rPr>
        <w:t>1</w:t>
      </w:r>
      <w:r w:rsidRPr="004B0047">
        <w:rPr>
          <w:rFonts w:ascii="Times New Roman" w:hAnsi="Times New Roman" w:cs="Times New Roman"/>
          <w:noProof/>
          <w:color w:val="auto"/>
          <w:sz w:val="24"/>
          <w:szCs w:val="24"/>
        </w:rPr>
        <w:fldChar w:fldCharType="end"/>
      </w:r>
      <w:r w:rsidRPr="004B0047">
        <w:rPr>
          <w:rFonts w:ascii="Times New Roman" w:hAnsi="Times New Roman" w:cs="Times New Roman"/>
          <w:color w:val="auto"/>
          <w:sz w:val="24"/>
          <w:szCs w:val="24"/>
        </w:rPr>
        <w:t>. The ADDM report code execution.</w:t>
      </w:r>
    </w:p>
    <w:p w14:paraId="126911A0" w14:textId="2A428559"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ab/>
        <w:t xml:space="preserve">We can see from the report, see figure 2, there </w:t>
      </w:r>
      <w:r w:rsidR="009E4CAB" w:rsidRPr="004B0047">
        <w:rPr>
          <w:rFonts w:ascii="Times New Roman" w:hAnsi="Times New Roman" w:cs="Times New Roman"/>
          <w:sz w:val="24"/>
          <w:szCs w:val="24"/>
        </w:rPr>
        <w:t>are</w:t>
      </w:r>
      <w:r w:rsidRPr="004B0047">
        <w:rPr>
          <w:rFonts w:ascii="Times New Roman" w:hAnsi="Times New Roman" w:cs="Times New Roman"/>
          <w:sz w:val="24"/>
          <w:szCs w:val="24"/>
        </w:rPr>
        <w:t xml:space="preserve"> currently no findings.</w:t>
      </w:r>
    </w:p>
    <w:p w14:paraId="63D5E2B1" w14:textId="77777777" w:rsidR="00385E33" w:rsidRPr="004B0047" w:rsidRDefault="00385E33" w:rsidP="00476F20">
      <w:pPr>
        <w:keepNext/>
        <w:spacing w:after="0" w:line="480" w:lineRule="auto"/>
        <w:rPr>
          <w:rFonts w:ascii="Times New Roman" w:hAnsi="Times New Roman" w:cs="Times New Roman"/>
          <w:sz w:val="24"/>
          <w:szCs w:val="24"/>
        </w:rPr>
      </w:pPr>
      <w:r w:rsidRPr="004B0047">
        <w:rPr>
          <w:rFonts w:ascii="Times New Roman" w:hAnsi="Times New Roman" w:cs="Times New Roman"/>
          <w:noProof/>
          <w:sz w:val="24"/>
          <w:szCs w:val="24"/>
        </w:rPr>
        <w:lastRenderedPageBreak/>
        <w:drawing>
          <wp:inline distT="0" distB="0" distL="0" distR="0" wp14:anchorId="00EA1632" wp14:editId="2F62248D">
            <wp:extent cx="5438775" cy="6343650"/>
            <wp:effectExtent l="0" t="0" r="952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438775" cy="6343650"/>
                    </a:xfrm>
                    <a:prstGeom prst="rect">
                      <a:avLst/>
                    </a:prstGeom>
                  </pic:spPr>
                </pic:pic>
              </a:graphicData>
            </a:graphic>
          </wp:inline>
        </w:drawing>
      </w:r>
    </w:p>
    <w:p w14:paraId="1F6689A7" w14:textId="2F23BD8F" w:rsidR="00385E33" w:rsidRPr="004B0047" w:rsidRDefault="00385E33" w:rsidP="00476F20">
      <w:pPr>
        <w:pStyle w:val="Caption"/>
        <w:rPr>
          <w:rFonts w:ascii="Times New Roman" w:hAnsi="Times New Roman" w:cs="Times New Roman"/>
          <w:color w:val="auto"/>
          <w:sz w:val="24"/>
          <w:szCs w:val="24"/>
        </w:rPr>
      </w:pPr>
      <w:r w:rsidRPr="004B0047">
        <w:rPr>
          <w:rFonts w:ascii="Times New Roman" w:hAnsi="Times New Roman" w:cs="Times New Roman"/>
          <w:color w:val="auto"/>
          <w:sz w:val="24"/>
          <w:szCs w:val="24"/>
        </w:rPr>
        <w:t xml:space="preserve">Figure </w:t>
      </w:r>
      <w:r w:rsidRPr="004B0047">
        <w:rPr>
          <w:rFonts w:ascii="Times New Roman" w:hAnsi="Times New Roman" w:cs="Times New Roman"/>
          <w:color w:val="auto"/>
          <w:sz w:val="24"/>
          <w:szCs w:val="24"/>
        </w:rPr>
        <w:fldChar w:fldCharType="begin"/>
      </w:r>
      <w:r w:rsidRPr="004B0047">
        <w:rPr>
          <w:rFonts w:ascii="Times New Roman" w:hAnsi="Times New Roman" w:cs="Times New Roman"/>
          <w:color w:val="auto"/>
          <w:sz w:val="24"/>
          <w:szCs w:val="24"/>
        </w:rPr>
        <w:instrText xml:space="preserve"> SEQ Figure \* ARABIC </w:instrText>
      </w:r>
      <w:r w:rsidRPr="004B0047">
        <w:rPr>
          <w:rFonts w:ascii="Times New Roman" w:hAnsi="Times New Roman" w:cs="Times New Roman"/>
          <w:color w:val="auto"/>
          <w:sz w:val="24"/>
          <w:szCs w:val="24"/>
        </w:rPr>
        <w:fldChar w:fldCharType="separate"/>
      </w:r>
      <w:r w:rsidR="00AD5059" w:rsidRPr="004B0047">
        <w:rPr>
          <w:rFonts w:ascii="Times New Roman" w:hAnsi="Times New Roman" w:cs="Times New Roman"/>
          <w:noProof/>
          <w:color w:val="auto"/>
          <w:sz w:val="24"/>
          <w:szCs w:val="24"/>
        </w:rPr>
        <w:t>2</w:t>
      </w:r>
      <w:r w:rsidRPr="004B0047">
        <w:rPr>
          <w:rFonts w:ascii="Times New Roman" w:hAnsi="Times New Roman" w:cs="Times New Roman"/>
          <w:noProof/>
          <w:color w:val="auto"/>
          <w:sz w:val="24"/>
          <w:szCs w:val="24"/>
        </w:rPr>
        <w:fldChar w:fldCharType="end"/>
      </w:r>
      <w:r w:rsidRPr="004B0047">
        <w:rPr>
          <w:rFonts w:ascii="Times New Roman" w:hAnsi="Times New Roman" w:cs="Times New Roman"/>
          <w:color w:val="auto"/>
          <w:sz w:val="24"/>
          <w:szCs w:val="24"/>
        </w:rPr>
        <w:t>. Initial ADDM report.</w:t>
      </w:r>
    </w:p>
    <w:p w14:paraId="3BBB8DFB"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ab/>
        <w:t>We then run an overly complex SELECT statement with multiple layers of correlated subqueries and full joins on the entire database. This statement is then repeated 200 times to create at least a 60-second database read load, see figure 3.</w:t>
      </w:r>
    </w:p>
    <w:p w14:paraId="2542A682" w14:textId="77777777" w:rsidR="00385E33" w:rsidRPr="004B0047" w:rsidRDefault="00385E33" w:rsidP="00476F20">
      <w:pPr>
        <w:keepNext/>
        <w:spacing w:after="0" w:line="480" w:lineRule="auto"/>
        <w:rPr>
          <w:rFonts w:ascii="Times New Roman" w:hAnsi="Times New Roman" w:cs="Times New Roman"/>
          <w:sz w:val="24"/>
          <w:szCs w:val="24"/>
        </w:rPr>
      </w:pPr>
      <w:r w:rsidRPr="004B0047">
        <w:rPr>
          <w:rFonts w:ascii="Times New Roman" w:hAnsi="Times New Roman" w:cs="Times New Roman"/>
          <w:noProof/>
          <w:sz w:val="24"/>
          <w:szCs w:val="24"/>
        </w:rPr>
        <w:lastRenderedPageBreak/>
        <w:drawing>
          <wp:inline distT="0" distB="0" distL="0" distR="0" wp14:anchorId="63210B64" wp14:editId="05BEDC54">
            <wp:extent cx="5943600" cy="3840480"/>
            <wp:effectExtent l="0" t="0" r="0" b="762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3840480"/>
                    </a:xfrm>
                    <a:prstGeom prst="rect">
                      <a:avLst/>
                    </a:prstGeom>
                  </pic:spPr>
                </pic:pic>
              </a:graphicData>
            </a:graphic>
          </wp:inline>
        </w:drawing>
      </w:r>
    </w:p>
    <w:p w14:paraId="08FA9848" w14:textId="3A13B6A5" w:rsidR="00385E33" w:rsidRPr="004B0047" w:rsidRDefault="00385E33" w:rsidP="00476F20">
      <w:pPr>
        <w:pStyle w:val="Caption"/>
        <w:rPr>
          <w:rFonts w:ascii="Times New Roman" w:hAnsi="Times New Roman" w:cs="Times New Roman"/>
          <w:color w:val="auto"/>
          <w:sz w:val="24"/>
          <w:szCs w:val="24"/>
        </w:rPr>
      </w:pPr>
      <w:r w:rsidRPr="004B0047">
        <w:rPr>
          <w:rFonts w:ascii="Times New Roman" w:hAnsi="Times New Roman" w:cs="Times New Roman"/>
          <w:color w:val="auto"/>
          <w:sz w:val="24"/>
          <w:szCs w:val="24"/>
        </w:rPr>
        <w:t xml:space="preserve">Figure </w:t>
      </w:r>
      <w:r w:rsidRPr="004B0047">
        <w:rPr>
          <w:rFonts w:ascii="Times New Roman" w:hAnsi="Times New Roman" w:cs="Times New Roman"/>
          <w:color w:val="auto"/>
          <w:sz w:val="24"/>
          <w:szCs w:val="24"/>
        </w:rPr>
        <w:fldChar w:fldCharType="begin"/>
      </w:r>
      <w:r w:rsidRPr="004B0047">
        <w:rPr>
          <w:rFonts w:ascii="Times New Roman" w:hAnsi="Times New Roman" w:cs="Times New Roman"/>
          <w:color w:val="auto"/>
          <w:sz w:val="24"/>
          <w:szCs w:val="24"/>
        </w:rPr>
        <w:instrText xml:space="preserve"> SEQ Figure \* ARABIC </w:instrText>
      </w:r>
      <w:r w:rsidRPr="004B0047">
        <w:rPr>
          <w:rFonts w:ascii="Times New Roman" w:hAnsi="Times New Roman" w:cs="Times New Roman"/>
          <w:color w:val="auto"/>
          <w:sz w:val="24"/>
          <w:szCs w:val="24"/>
        </w:rPr>
        <w:fldChar w:fldCharType="separate"/>
      </w:r>
      <w:r w:rsidR="00AD5059" w:rsidRPr="004B0047">
        <w:rPr>
          <w:rFonts w:ascii="Times New Roman" w:hAnsi="Times New Roman" w:cs="Times New Roman"/>
          <w:noProof/>
          <w:color w:val="auto"/>
          <w:sz w:val="24"/>
          <w:szCs w:val="24"/>
        </w:rPr>
        <w:t>3</w:t>
      </w:r>
      <w:r w:rsidRPr="004B0047">
        <w:rPr>
          <w:rFonts w:ascii="Times New Roman" w:hAnsi="Times New Roman" w:cs="Times New Roman"/>
          <w:noProof/>
          <w:color w:val="auto"/>
          <w:sz w:val="24"/>
          <w:szCs w:val="24"/>
        </w:rPr>
        <w:fldChar w:fldCharType="end"/>
      </w:r>
      <w:r w:rsidRPr="004B0047">
        <w:rPr>
          <w:rFonts w:ascii="Times New Roman" w:hAnsi="Times New Roman" w:cs="Times New Roman"/>
          <w:color w:val="auto"/>
          <w:sz w:val="24"/>
          <w:szCs w:val="24"/>
        </w:rPr>
        <w:t>. Read load SQL SELECT statement.</w:t>
      </w:r>
    </w:p>
    <w:p w14:paraId="10B0A779"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ab/>
        <w:t>We then take another snapshot and run our ADDM report again see figure 4.</w:t>
      </w:r>
    </w:p>
    <w:p w14:paraId="641591F7" w14:textId="77777777" w:rsidR="00385E33" w:rsidRPr="004B0047" w:rsidRDefault="00385E33" w:rsidP="00476F20">
      <w:pPr>
        <w:keepNext/>
        <w:spacing w:after="0" w:line="480" w:lineRule="auto"/>
        <w:rPr>
          <w:rFonts w:ascii="Times New Roman" w:hAnsi="Times New Roman" w:cs="Times New Roman"/>
          <w:sz w:val="24"/>
          <w:szCs w:val="24"/>
        </w:rPr>
      </w:pPr>
      <w:r w:rsidRPr="004B0047">
        <w:rPr>
          <w:rFonts w:ascii="Times New Roman" w:hAnsi="Times New Roman" w:cs="Times New Roman"/>
          <w:noProof/>
          <w:sz w:val="24"/>
          <w:szCs w:val="24"/>
        </w:rPr>
        <w:drawing>
          <wp:inline distT="0" distB="0" distL="0" distR="0" wp14:anchorId="061727FC" wp14:editId="41659B21">
            <wp:extent cx="3452774" cy="3140380"/>
            <wp:effectExtent l="0" t="0" r="0" b="317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467660" cy="3153919"/>
                    </a:xfrm>
                    <a:prstGeom prst="rect">
                      <a:avLst/>
                    </a:prstGeom>
                  </pic:spPr>
                </pic:pic>
              </a:graphicData>
            </a:graphic>
          </wp:inline>
        </w:drawing>
      </w:r>
    </w:p>
    <w:p w14:paraId="2A8D95BC" w14:textId="2BFDE849" w:rsidR="00385E33" w:rsidRPr="004B0047" w:rsidRDefault="00385E33" w:rsidP="00476F20">
      <w:pPr>
        <w:pStyle w:val="Caption"/>
        <w:rPr>
          <w:rFonts w:ascii="Times New Roman" w:hAnsi="Times New Roman" w:cs="Times New Roman"/>
          <w:color w:val="auto"/>
          <w:sz w:val="24"/>
          <w:szCs w:val="24"/>
        </w:rPr>
      </w:pPr>
      <w:r w:rsidRPr="004B0047">
        <w:rPr>
          <w:rFonts w:ascii="Times New Roman" w:hAnsi="Times New Roman" w:cs="Times New Roman"/>
          <w:color w:val="auto"/>
          <w:sz w:val="24"/>
          <w:szCs w:val="24"/>
        </w:rPr>
        <w:t xml:space="preserve">Figure </w:t>
      </w:r>
      <w:r w:rsidRPr="004B0047">
        <w:rPr>
          <w:rFonts w:ascii="Times New Roman" w:hAnsi="Times New Roman" w:cs="Times New Roman"/>
          <w:color w:val="auto"/>
          <w:sz w:val="24"/>
          <w:szCs w:val="24"/>
        </w:rPr>
        <w:fldChar w:fldCharType="begin"/>
      </w:r>
      <w:r w:rsidRPr="004B0047">
        <w:rPr>
          <w:rFonts w:ascii="Times New Roman" w:hAnsi="Times New Roman" w:cs="Times New Roman"/>
          <w:color w:val="auto"/>
          <w:sz w:val="24"/>
          <w:szCs w:val="24"/>
        </w:rPr>
        <w:instrText xml:space="preserve"> SEQ Figure \* ARABIC </w:instrText>
      </w:r>
      <w:r w:rsidRPr="004B0047">
        <w:rPr>
          <w:rFonts w:ascii="Times New Roman" w:hAnsi="Times New Roman" w:cs="Times New Roman"/>
          <w:color w:val="auto"/>
          <w:sz w:val="24"/>
          <w:szCs w:val="24"/>
        </w:rPr>
        <w:fldChar w:fldCharType="separate"/>
      </w:r>
      <w:r w:rsidR="00AD5059" w:rsidRPr="004B0047">
        <w:rPr>
          <w:rFonts w:ascii="Times New Roman" w:hAnsi="Times New Roman" w:cs="Times New Roman"/>
          <w:noProof/>
          <w:color w:val="auto"/>
          <w:sz w:val="24"/>
          <w:szCs w:val="24"/>
        </w:rPr>
        <w:t>4</w:t>
      </w:r>
      <w:r w:rsidRPr="004B0047">
        <w:rPr>
          <w:rFonts w:ascii="Times New Roman" w:hAnsi="Times New Roman" w:cs="Times New Roman"/>
          <w:noProof/>
          <w:color w:val="auto"/>
          <w:sz w:val="24"/>
          <w:szCs w:val="24"/>
        </w:rPr>
        <w:fldChar w:fldCharType="end"/>
      </w:r>
      <w:r w:rsidRPr="004B0047">
        <w:rPr>
          <w:rFonts w:ascii="Times New Roman" w:hAnsi="Times New Roman" w:cs="Times New Roman"/>
          <w:color w:val="auto"/>
          <w:sz w:val="24"/>
          <w:szCs w:val="24"/>
        </w:rPr>
        <w:t>. The ADDM report code execution.</w:t>
      </w:r>
    </w:p>
    <w:p w14:paraId="14B62172"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lastRenderedPageBreak/>
        <w:tab/>
        <w:t xml:space="preserve">The </w:t>
      </w:r>
      <w:r w:rsidRPr="004B0047">
        <w:rPr>
          <w:rFonts w:ascii="Times New Roman" w:hAnsi="Times New Roman" w:cs="Times New Roman"/>
          <w:noProof/>
          <w:sz w:val="24"/>
          <w:szCs w:val="24"/>
        </w:rPr>
        <w:t>report</w:t>
      </w:r>
      <w:r w:rsidRPr="004B0047">
        <w:rPr>
          <w:rFonts w:ascii="Times New Roman" w:hAnsi="Times New Roman" w:cs="Times New Roman"/>
          <w:sz w:val="24"/>
          <w:szCs w:val="24"/>
        </w:rPr>
        <w:t>, see figure 5, shows our database ran for 62 seconds and there were still no findings or recommended actions to improve performance.</w:t>
      </w:r>
    </w:p>
    <w:p w14:paraId="2A2DC538" w14:textId="77777777" w:rsidR="00385E33" w:rsidRPr="004B0047" w:rsidRDefault="00385E33" w:rsidP="00476F20">
      <w:pPr>
        <w:keepNext/>
        <w:spacing w:after="0" w:line="480" w:lineRule="auto"/>
        <w:rPr>
          <w:rFonts w:ascii="Times New Roman" w:hAnsi="Times New Roman" w:cs="Times New Roman"/>
          <w:sz w:val="24"/>
          <w:szCs w:val="24"/>
        </w:rPr>
      </w:pPr>
      <w:r w:rsidRPr="004B0047">
        <w:rPr>
          <w:rFonts w:ascii="Times New Roman" w:hAnsi="Times New Roman" w:cs="Times New Roman"/>
          <w:noProof/>
          <w:sz w:val="24"/>
          <w:szCs w:val="24"/>
        </w:rPr>
        <w:drawing>
          <wp:inline distT="0" distB="0" distL="0" distR="0" wp14:anchorId="71FD1DBF" wp14:editId="166B23A6">
            <wp:extent cx="5943600" cy="6223635"/>
            <wp:effectExtent l="0" t="0" r="0" b="571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6223635"/>
                    </a:xfrm>
                    <a:prstGeom prst="rect">
                      <a:avLst/>
                    </a:prstGeom>
                  </pic:spPr>
                </pic:pic>
              </a:graphicData>
            </a:graphic>
          </wp:inline>
        </w:drawing>
      </w:r>
    </w:p>
    <w:p w14:paraId="38F3AEAA" w14:textId="7165DCA6" w:rsidR="00385E33" w:rsidRPr="004B0047" w:rsidRDefault="00385E33" w:rsidP="00476F20">
      <w:pPr>
        <w:pStyle w:val="Caption"/>
        <w:rPr>
          <w:rFonts w:ascii="Times New Roman" w:hAnsi="Times New Roman" w:cs="Times New Roman"/>
          <w:color w:val="auto"/>
          <w:sz w:val="24"/>
          <w:szCs w:val="24"/>
        </w:rPr>
      </w:pPr>
      <w:r w:rsidRPr="004B0047">
        <w:rPr>
          <w:rFonts w:ascii="Times New Roman" w:hAnsi="Times New Roman" w:cs="Times New Roman"/>
          <w:color w:val="auto"/>
          <w:sz w:val="24"/>
          <w:szCs w:val="24"/>
        </w:rPr>
        <w:t xml:space="preserve">Figure </w:t>
      </w:r>
      <w:r w:rsidRPr="004B0047">
        <w:rPr>
          <w:rFonts w:ascii="Times New Roman" w:hAnsi="Times New Roman" w:cs="Times New Roman"/>
          <w:color w:val="auto"/>
          <w:sz w:val="24"/>
          <w:szCs w:val="24"/>
        </w:rPr>
        <w:fldChar w:fldCharType="begin"/>
      </w:r>
      <w:r w:rsidRPr="004B0047">
        <w:rPr>
          <w:rFonts w:ascii="Times New Roman" w:hAnsi="Times New Roman" w:cs="Times New Roman"/>
          <w:color w:val="auto"/>
          <w:sz w:val="24"/>
          <w:szCs w:val="24"/>
        </w:rPr>
        <w:instrText xml:space="preserve"> SEQ Figure \* ARABIC </w:instrText>
      </w:r>
      <w:r w:rsidRPr="004B0047">
        <w:rPr>
          <w:rFonts w:ascii="Times New Roman" w:hAnsi="Times New Roman" w:cs="Times New Roman"/>
          <w:color w:val="auto"/>
          <w:sz w:val="24"/>
          <w:szCs w:val="24"/>
        </w:rPr>
        <w:fldChar w:fldCharType="separate"/>
      </w:r>
      <w:r w:rsidR="00AD5059" w:rsidRPr="004B0047">
        <w:rPr>
          <w:rFonts w:ascii="Times New Roman" w:hAnsi="Times New Roman" w:cs="Times New Roman"/>
          <w:noProof/>
          <w:color w:val="auto"/>
          <w:sz w:val="24"/>
          <w:szCs w:val="24"/>
        </w:rPr>
        <w:t>5</w:t>
      </w:r>
      <w:r w:rsidRPr="004B0047">
        <w:rPr>
          <w:rFonts w:ascii="Times New Roman" w:hAnsi="Times New Roman" w:cs="Times New Roman"/>
          <w:noProof/>
          <w:color w:val="auto"/>
          <w:sz w:val="24"/>
          <w:szCs w:val="24"/>
        </w:rPr>
        <w:fldChar w:fldCharType="end"/>
      </w:r>
      <w:r w:rsidRPr="004B0047">
        <w:rPr>
          <w:rFonts w:ascii="Times New Roman" w:hAnsi="Times New Roman" w:cs="Times New Roman"/>
          <w:color w:val="auto"/>
          <w:sz w:val="24"/>
          <w:szCs w:val="24"/>
        </w:rPr>
        <w:t>. The ADDM report with no findings from the read load.</w:t>
      </w:r>
    </w:p>
    <w:p w14:paraId="778087DF" w14:textId="77777777" w:rsidR="00385E33" w:rsidRPr="004B0047" w:rsidRDefault="00385E33" w:rsidP="00476F20">
      <w:pPr>
        <w:pStyle w:val="Heading2"/>
        <w:spacing w:before="0" w:line="480" w:lineRule="auto"/>
        <w:rPr>
          <w:rFonts w:ascii="Times New Roman" w:hAnsi="Times New Roman" w:cs="Times New Roman"/>
          <w:b/>
          <w:color w:val="auto"/>
          <w:sz w:val="24"/>
          <w:szCs w:val="24"/>
        </w:rPr>
      </w:pPr>
      <w:bookmarkStart w:id="31" w:name="_Toc6251630"/>
      <w:r w:rsidRPr="004B0047">
        <w:rPr>
          <w:rFonts w:ascii="Times New Roman" w:hAnsi="Times New Roman" w:cs="Times New Roman"/>
          <w:b/>
          <w:color w:val="auto"/>
          <w:sz w:val="24"/>
          <w:szCs w:val="24"/>
        </w:rPr>
        <w:t>Write Load Results</w:t>
      </w:r>
      <w:bookmarkEnd w:id="31"/>
    </w:p>
    <w:p w14:paraId="18E9673B"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ab/>
        <w:t>The next test runs the same ADDM reports, but this time with a write load. First, we generate the report, see figure 6.</w:t>
      </w:r>
    </w:p>
    <w:p w14:paraId="4D2A0798" w14:textId="77777777" w:rsidR="00385E33" w:rsidRPr="004B0047" w:rsidRDefault="00385E33" w:rsidP="00476F20">
      <w:pPr>
        <w:keepNext/>
        <w:spacing w:after="0" w:line="480" w:lineRule="auto"/>
        <w:rPr>
          <w:rFonts w:ascii="Times New Roman" w:hAnsi="Times New Roman" w:cs="Times New Roman"/>
          <w:sz w:val="24"/>
          <w:szCs w:val="24"/>
        </w:rPr>
      </w:pPr>
      <w:r w:rsidRPr="004B0047">
        <w:rPr>
          <w:rFonts w:ascii="Times New Roman" w:hAnsi="Times New Roman" w:cs="Times New Roman"/>
          <w:noProof/>
          <w:sz w:val="24"/>
          <w:szCs w:val="24"/>
        </w:rPr>
        <w:lastRenderedPageBreak/>
        <w:drawing>
          <wp:inline distT="0" distB="0" distL="0" distR="0" wp14:anchorId="27434324" wp14:editId="5A737985">
            <wp:extent cx="4724400" cy="587692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724400" cy="5876925"/>
                    </a:xfrm>
                    <a:prstGeom prst="rect">
                      <a:avLst/>
                    </a:prstGeom>
                  </pic:spPr>
                </pic:pic>
              </a:graphicData>
            </a:graphic>
          </wp:inline>
        </w:drawing>
      </w:r>
    </w:p>
    <w:p w14:paraId="60721ECB" w14:textId="3515F9C2" w:rsidR="00385E33" w:rsidRPr="004B0047" w:rsidRDefault="00385E33" w:rsidP="00476F20">
      <w:pPr>
        <w:pStyle w:val="Caption"/>
        <w:rPr>
          <w:rFonts w:ascii="Times New Roman" w:hAnsi="Times New Roman" w:cs="Times New Roman"/>
          <w:color w:val="auto"/>
          <w:sz w:val="24"/>
          <w:szCs w:val="24"/>
        </w:rPr>
      </w:pPr>
      <w:r w:rsidRPr="004B0047">
        <w:rPr>
          <w:rFonts w:ascii="Times New Roman" w:hAnsi="Times New Roman" w:cs="Times New Roman"/>
          <w:color w:val="auto"/>
          <w:sz w:val="24"/>
          <w:szCs w:val="24"/>
        </w:rPr>
        <w:t xml:space="preserve">Figure </w:t>
      </w:r>
      <w:r w:rsidRPr="004B0047">
        <w:rPr>
          <w:rFonts w:ascii="Times New Roman" w:hAnsi="Times New Roman" w:cs="Times New Roman"/>
          <w:color w:val="auto"/>
          <w:sz w:val="24"/>
          <w:szCs w:val="24"/>
        </w:rPr>
        <w:fldChar w:fldCharType="begin"/>
      </w:r>
      <w:r w:rsidRPr="004B0047">
        <w:rPr>
          <w:rFonts w:ascii="Times New Roman" w:hAnsi="Times New Roman" w:cs="Times New Roman"/>
          <w:color w:val="auto"/>
          <w:sz w:val="24"/>
          <w:szCs w:val="24"/>
        </w:rPr>
        <w:instrText xml:space="preserve"> SEQ Figure \* ARABIC </w:instrText>
      </w:r>
      <w:r w:rsidRPr="004B0047">
        <w:rPr>
          <w:rFonts w:ascii="Times New Roman" w:hAnsi="Times New Roman" w:cs="Times New Roman"/>
          <w:color w:val="auto"/>
          <w:sz w:val="24"/>
          <w:szCs w:val="24"/>
        </w:rPr>
        <w:fldChar w:fldCharType="separate"/>
      </w:r>
      <w:r w:rsidR="00AD5059" w:rsidRPr="004B0047">
        <w:rPr>
          <w:rFonts w:ascii="Times New Roman" w:hAnsi="Times New Roman" w:cs="Times New Roman"/>
          <w:noProof/>
          <w:color w:val="auto"/>
          <w:sz w:val="24"/>
          <w:szCs w:val="24"/>
        </w:rPr>
        <w:t>6</w:t>
      </w:r>
      <w:r w:rsidRPr="004B0047">
        <w:rPr>
          <w:rFonts w:ascii="Times New Roman" w:hAnsi="Times New Roman" w:cs="Times New Roman"/>
          <w:noProof/>
          <w:color w:val="auto"/>
          <w:sz w:val="24"/>
          <w:szCs w:val="24"/>
        </w:rPr>
        <w:fldChar w:fldCharType="end"/>
      </w:r>
      <w:r w:rsidRPr="004B0047">
        <w:rPr>
          <w:rFonts w:ascii="Times New Roman" w:hAnsi="Times New Roman" w:cs="Times New Roman"/>
          <w:color w:val="auto"/>
          <w:sz w:val="24"/>
          <w:szCs w:val="24"/>
        </w:rPr>
        <w:t>. The ADDM report code execution.</w:t>
      </w:r>
    </w:p>
    <w:p w14:paraId="15144404"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ab/>
        <w:t>The ADDM report, see figure 7, shows no current findings or recommendations.</w:t>
      </w:r>
    </w:p>
    <w:p w14:paraId="45820101" w14:textId="77777777" w:rsidR="00385E33" w:rsidRPr="004B0047" w:rsidRDefault="00385E33" w:rsidP="00476F20">
      <w:pPr>
        <w:keepNext/>
        <w:spacing w:after="0" w:line="480" w:lineRule="auto"/>
        <w:rPr>
          <w:rFonts w:ascii="Times New Roman" w:hAnsi="Times New Roman" w:cs="Times New Roman"/>
          <w:sz w:val="24"/>
          <w:szCs w:val="24"/>
        </w:rPr>
      </w:pPr>
      <w:r w:rsidRPr="004B0047">
        <w:rPr>
          <w:rFonts w:ascii="Times New Roman" w:hAnsi="Times New Roman" w:cs="Times New Roman"/>
          <w:noProof/>
          <w:sz w:val="24"/>
          <w:szCs w:val="24"/>
        </w:rPr>
        <w:lastRenderedPageBreak/>
        <w:drawing>
          <wp:inline distT="0" distB="0" distL="0" distR="0" wp14:anchorId="1B09BB0F" wp14:editId="5F59FCD3">
            <wp:extent cx="5943600" cy="5634990"/>
            <wp:effectExtent l="0" t="0" r="0" b="381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5634990"/>
                    </a:xfrm>
                    <a:prstGeom prst="rect">
                      <a:avLst/>
                    </a:prstGeom>
                  </pic:spPr>
                </pic:pic>
              </a:graphicData>
            </a:graphic>
          </wp:inline>
        </w:drawing>
      </w:r>
    </w:p>
    <w:p w14:paraId="276D5C01" w14:textId="0077136C" w:rsidR="00385E33" w:rsidRPr="004B0047" w:rsidRDefault="00385E33" w:rsidP="00476F20">
      <w:pPr>
        <w:pStyle w:val="Caption"/>
        <w:rPr>
          <w:rFonts w:ascii="Times New Roman" w:hAnsi="Times New Roman" w:cs="Times New Roman"/>
          <w:color w:val="auto"/>
          <w:sz w:val="24"/>
          <w:szCs w:val="24"/>
        </w:rPr>
      </w:pPr>
      <w:r w:rsidRPr="004B0047">
        <w:rPr>
          <w:rFonts w:ascii="Times New Roman" w:hAnsi="Times New Roman" w:cs="Times New Roman"/>
          <w:color w:val="auto"/>
          <w:sz w:val="24"/>
          <w:szCs w:val="24"/>
        </w:rPr>
        <w:t xml:space="preserve">Figure </w:t>
      </w:r>
      <w:r w:rsidRPr="004B0047">
        <w:rPr>
          <w:rFonts w:ascii="Times New Roman" w:hAnsi="Times New Roman" w:cs="Times New Roman"/>
          <w:color w:val="auto"/>
          <w:sz w:val="24"/>
          <w:szCs w:val="24"/>
        </w:rPr>
        <w:fldChar w:fldCharType="begin"/>
      </w:r>
      <w:r w:rsidRPr="004B0047">
        <w:rPr>
          <w:rFonts w:ascii="Times New Roman" w:hAnsi="Times New Roman" w:cs="Times New Roman"/>
          <w:color w:val="auto"/>
          <w:sz w:val="24"/>
          <w:szCs w:val="24"/>
        </w:rPr>
        <w:instrText xml:space="preserve"> SEQ Figure \* ARABIC </w:instrText>
      </w:r>
      <w:r w:rsidRPr="004B0047">
        <w:rPr>
          <w:rFonts w:ascii="Times New Roman" w:hAnsi="Times New Roman" w:cs="Times New Roman"/>
          <w:color w:val="auto"/>
          <w:sz w:val="24"/>
          <w:szCs w:val="24"/>
        </w:rPr>
        <w:fldChar w:fldCharType="separate"/>
      </w:r>
      <w:r w:rsidR="00AD5059" w:rsidRPr="004B0047">
        <w:rPr>
          <w:rFonts w:ascii="Times New Roman" w:hAnsi="Times New Roman" w:cs="Times New Roman"/>
          <w:noProof/>
          <w:color w:val="auto"/>
          <w:sz w:val="24"/>
          <w:szCs w:val="24"/>
        </w:rPr>
        <w:t>7</w:t>
      </w:r>
      <w:r w:rsidRPr="004B0047">
        <w:rPr>
          <w:rFonts w:ascii="Times New Roman" w:hAnsi="Times New Roman" w:cs="Times New Roman"/>
          <w:noProof/>
          <w:color w:val="auto"/>
          <w:sz w:val="24"/>
          <w:szCs w:val="24"/>
        </w:rPr>
        <w:fldChar w:fldCharType="end"/>
      </w:r>
      <w:r w:rsidRPr="004B0047">
        <w:rPr>
          <w:rFonts w:ascii="Times New Roman" w:hAnsi="Times New Roman" w:cs="Times New Roman"/>
          <w:color w:val="auto"/>
          <w:sz w:val="24"/>
          <w:szCs w:val="24"/>
        </w:rPr>
        <w:t>. The ADDM report.</w:t>
      </w:r>
    </w:p>
    <w:p w14:paraId="296F67A2"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ab/>
        <w:t xml:space="preserve">We can now apply the write load. For this test, we create a new table and populate it with data from the REGION table. We then run a loop to add additional rows of data to the table with 1 million rows in total. After verifying the data is there, we purposely create an inefficient DELETE loop to remove each row once per loop cycle. After this entire process is complete, we run through the entire process a second time to further increase the load. See figures </w:t>
      </w:r>
      <w:r w:rsidRPr="004B0047">
        <w:rPr>
          <w:rFonts w:ascii="Times New Roman" w:hAnsi="Times New Roman" w:cs="Times New Roman"/>
          <w:noProof/>
          <w:sz w:val="24"/>
          <w:szCs w:val="24"/>
        </w:rPr>
        <w:t>8,9</w:t>
      </w:r>
      <w:r w:rsidRPr="004B0047">
        <w:rPr>
          <w:rFonts w:ascii="Times New Roman" w:hAnsi="Times New Roman" w:cs="Times New Roman"/>
          <w:sz w:val="24"/>
          <w:szCs w:val="24"/>
        </w:rPr>
        <w:t xml:space="preserve"> and 10.</w:t>
      </w:r>
    </w:p>
    <w:p w14:paraId="31E78074" w14:textId="77777777" w:rsidR="00385E33" w:rsidRPr="004B0047" w:rsidRDefault="00385E33" w:rsidP="00476F20">
      <w:pPr>
        <w:keepNext/>
        <w:spacing w:after="0" w:line="480" w:lineRule="auto"/>
        <w:rPr>
          <w:rFonts w:ascii="Times New Roman" w:hAnsi="Times New Roman" w:cs="Times New Roman"/>
          <w:sz w:val="24"/>
          <w:szCs w:val="24"/>
        </w:rPr>
      </w:pPr>
      <w:r w:rsidRPr="004B0047">
        <w:rPr>
          <w:rFonts w:ascii="Times New Roman" w:hAnsi="Times New Roman" w:cs="Times New Roman"/>
          <w:noProof/>
          <w:sz w:val="24"/>
          <w:szCs w:val="24"/>
        </w:rPr>
        <w:lastRenderedPageBreak/>
        <w:drawing>
          <wp:inline distT="0" distB="0" distL="0" distR="0" wp14:anchorId="1A450458" wp14:editId="64C467B4">
            <wp:extent cx="5653567" cy="6327648"/>
            <wp:effectExtent l="0" t="0" r="444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658623" cy="6333306"/>
                    </a:xfrm>
                    <a:prstGeom prst="rect">
                      <a:avLst/>
                    </a:prstGeom>
                  </pic:spPr>
                </pic:pic>
              </a:graphicData>
            </a:graphic>
          </wp:inline>
        </w:drawing>
      </w:r>
    </w:p>
    <w:p w14:paraId="1937AA60" w14:textId="5115F5D7" w:rsidR="00385E33" w:rsidRPr="004B0047" w:rsidRDefault="00385E33" w:rsidP="00476F20">
      <w:pPr>
        <w:pStyle w:val="Caption"/>
        <w:rPr>
          <w:rFonts w:ascii="Times New Roman" w:hAnsi="Times New Roman" w:cs="Times New Roman"/>
          <w:color w:val="auto"/>
          <w:sz w:val="24"/>
          <w:szCs w:val="24"/>
        </w:rPr>
      </w:pPr>
      <w:r w:rsidRPr="004B0047">
        <w:rPr>
          <w:rFonts w:ascii="Times New Roman" w:hAnsi="Times New Roman" w:cs="Times New Roman"/>
          <w:color w:val="auto"/>
          <w:sz w:val="24"/>
          <w:szCs w:val="24"/>
        </w:rPr>
        <w:t xml:space="preserve">Figure </w:t>
      </w:r>
      <w:r w:rsidRPr="004B0047">
        <w:rPr>
          <w:rFonts w:ascii="Times New Roman" w:hAnsi="Times New Roman" w:cs="Times New Roman"/>
          <w:color w:val="auto"/>
          <w:sz w:val="24"/>
          <w:szCs w:val="24"/>
        </w:rPr>
        <w:fldChar w:fldCharType="begin"/>
      </w:r>
      <w:r w:rsidRPr="004B0047">
        <w:rPr>
          <w:rFonts w:ascii="Times New Roman" w:hAnsi="Times New Roman" w:cs="Times New Roman"/>
          <w:color w:val="auto"/>
          <w:sz w:val="24"/>
          <w:szCs w:val="24"/>
        </w:rPr>
        <w:instrText xml:space="preserve"> SEQ Figure \* ARABIC </w:instrText>
      </w:r>
      <w:r w:rsidRPr="004B0047">
        <w:rPr>
          <w:rFonts w:ascii="Times New Roman" w:hAnsi="Times New Roman" w:cs="Times New Roman"/>
          <w:color w:val="auto"/>
          <w:sz w:val="24"/>
          <w:szCs w:val="24"/>
        </w:rPr>
        <w:fldChar w:fldCharType="separate"/>
      </w:r>
      <w:r w:rsidR="00AD5059" w:rsidRPr="004B0047">
        <w:rPr>
          <w:rFonts w:ascii="Times New Roman" w:hAnsi="Times New Roman" w:cs="Times New Roman"/>
          <w:noProof/>
          <w:color w:val="auto"/>
          <w:sz w:val="24"/>
          <w:szCs w:val="24"/>
        </w:rPr>
        <w:t>8</w:t>
      </w:r>
      <w:r w:rsidRPr="004B0047">
        <w:rPr>
          <w:rFonts w:ascii="Times New Roman" w:hAnsi="Times New Roman" w:cs="Times New Roman"/>
          <w:noProof/>
          <w:color w:val="auto"/>
          <w:sz w:val="24"/>
          <w:szCs w:val="24"/>
        </w:rPr>
        <w:fldChar w:fldCharType="end"/>
      </w:r>
      <w:r w:rsidRPr="004B0047">
        <w:rPr>
          <w:rFonts w:ascii="Times New Roman" w:hAnsi="Times New Roman" w:cs="Times New Roman"/>
          <w:color w:val="auto"/>
          <w:sz w:val="24"/>
          <w:szCs w:val="24"/>
        </w:rPr>
        <w:t>. Create the write load table and insert 1 million rows of data.</w:t>
      </w:r>
    </w:p>
    <w:p w14:paraId="078FDC40" w14:textId="77777777" w:rsidR="00385E33" w:rsidRPr="004B0047" w:rsidRDefault="00385E33" w:rsidP="00476F20">
      <w:pPr>
        <w:keepNext/>
        <w:spacing w:after="0" w:line="480" w:lineRule="auto"/>
        <w:rPr>
          <w:rFonts w:ascii="Times New Roman" w:hAnsi="Times New Roman" w:cs="Times New Roman"/>
          <w:sz w:val="24"/>
          <w:szCs w:val="24"/>
        </w:rPr>
      </w:pPr>
      <w:r w:rsidRPr="004B0047">
        <w:rPr>
          <w:rFonts w:ascii="Times New Roman" w:hAnsi="Times New Roman" w:cs="Times New Roman"/>
          <w:noProof/>
          <w:sz w:val="24"/>
          <w:szCs w:val="24"/>
        </w:rPr>
        <w:drawing>
          <wp:inline distT="0" distB="0" distL="0" distR="0" wp14:anchorId="5DCB4605" wp14:editId="5A4A21A7">
            <wp:extent cx="5943600" cy="99504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995045"/>
                    </a:xfrm>
                    <a:prstGeom prst="rect">
                      <a:avLst/>
                    </a:prstGeom>
                  </pic:spPr>
                </pic:pic>
              </a:graphicData>
            </a:graphic>
          </wp:inline>
        </w:drawing>
      </w:r>
    </w:p>
    <w:p w14:paraId="35013FA5" w14:textId="24C13DD5" w:rsidR="00385E33" w:rsidRPr="004B0047" w:rsidRDefault="00385E33" w:rsidP="00476F20">
      <w:pPr>
        <w:pStyle w:val="Caption"/>
        <w:rPr>
          <w:rFonts w:ascii="Times New Roman" w:hAnsi="Times New Roman" w:cs="Times New Roman"/>
          <w:color w:val="auto"/>
          <w:sz w:val="24"/>
          <w:szCs w:val="24"/>
        </w:rPr>
      </w:pPr>
      <w:r w:rsidRPr="004B0047">
        <w:rPr>
          <w:rFonts w:ascii="Times New Roman" w:hAnsi="Times New Roman" w:cs="Times New Roman"/>
          <w:color w:val="auto"/>
          <w:sz w:val="24"/>
          <w:szCs w:val="24"/>
        </w:rPr>
        <w:t xml:space="preserve">Figure </w:t>
      </w:r>
      <w:r w:rsidRPr="004B0047">
        <w:rPr>
          <w:rFonts w:ascii="Times New Roman" w:hAnsi="Times New Roman" w:cs="Times New Roman"/>
          <w:color w:val="auto"/>
          <w:sz w:val="24"/>
          <w:szCs w:val="24"/>
        </w:rPr>
        <w:fldChar w:fldCharType="begin"/>
      </w:r>
      <w:r w:rsidRPr="004B0047">
        <w:rPr>
          <w:rFonts w:ascii="Times New Roman" w:hAnsi="Times New Roman" w:cs="Times New Roman"/>
          <w:color w:val="auto"/>
          <w:sz w:val="24"/>
          <w:szCs w:val="24"/>
        </w:rPr>
        <w:instrText xml:space="preserve"> SEQ Figure \* ARABIC </w:instrText>
      </w:r>
      <w:r w:rsidRPr="004B0047">
        <w:rPr>
          <w:rFonts w:ascii="Times New Roman" w:hAnsi="Times New Roman" w:cs="Times New Roman"/>
          <w:color w:val="auto"/>
          <w:sz w:val="24"/>
          <w:szCs w:val="24"/>
        </w:rPr>
        <w:fldChar w:fldCharType="separate"/>
      </w:r>
      <w:r w:rsidR="00AD5059" w:rsidRPr="004B0047">
        <w:rPr>
          <w:rFonts w:ascii="Times New Roman" w:hAnsi="Times New Roman" w:cs="Times New Roman"/>
          <w:noProof/>
          <w:color w:val="auto"/>
          <w:sz w:val="24"/>
          <w:szCs w:val="24"/>
        </w:rPr>
        <w:t>9</w:t>
      </w:r>
      <w:r w:rsidRPr="004B0047">
        <w:rPr>
          <w:rFonts w:ascii="Times New Roman" w:hAnsi="Times New Roman" w:cs="Times New Roman"/>
          <w:noProof/>
          <w:color w:val="auto"/>
          <w:sz w:val="24"/>
          <w:szCs w:val="24"/>
        </w:rPr>
        <w:fldChar w:fldCharType="end"/>
      </w:r>
      <w:r w:rsidRPr="004B0047">
        <w:rPr>
          <w:rFonts w:ascii="Times New Roman" w:hAnsi="Times New Roman" w:cs="Times New Roman"/>
          <w:color w:val="auto"/>
          <w:sz w:val="24"/>
          <w:szCs w:val="24"/>
        </w:rPr>
        <w:t>. Verify the data is in the table.</w:t>
      </w:r>
    </w:p>
    <w:p w14:paraId="0BF35FDB" w14:textId="77777777" w:rsidR="00385E33" w:rsidRPr="004B0047" w:rsidRDefault="00385E33" w:rsidP="00476F20">
      <w:pPr>
        <w:keepNext/>
        <w:spacing w:after="0" w:line="480" w:lineRule="auto"/>
        <w:rPr>
          <w:rFonts w:ascii="Times New Roman" w:hAnsi="Times New Roman" w:cs="Times New Roman"/>
          <w:sz w:val="24"/>
          <w:szCs w:val="24"/>
        </w:rPr>
      </w:pPr>
      <w:r w:rsidRPr="004B0047">
        <w:rPr>
          <w:rFonts w:ascii="Times New Roman" w:hAnsi="Times New Roman" w:cs="Times New Roman"/>
          <w:noProof/>
          <w:sz w:val="24"/>
          <w:szCs w:val="24"/>
        </w:rPr>
        <w:lastRenderedPageBreak/>
        <w:drawing>
          <wp:inline distT="0" distB="0" distL="0" distR="0" wp14:anchorId="68F9FCD3" wp14:editId="59651FD7">
            <wp:extent cx="4629150" cy="3057525"/>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629150" cy="3057525"/>
                    </a:xfrm>
                    <a:prstGeom prst="rect">
                      <a:avLst/>
                    </a:prstGeom>
                  </pic:spPr>
                </pic:pic>
              </a:graphicData>
            </a:graphic>
          </wp:inline>
        </w:drawing>
      </w:r>
    </w:p>
    <w:p w14:paraId="12B10FE8" w14:textId="6440FBB9" w:rsidR="00385E33" w:rsidRPr="004B0047" w:rsidRDefault="00385E33" w:rsidP="00476F20">
      <w:pPr>
        <w:pStyle w:val="Caption"/>
        <w:rPr>
          <w:rFonts w:ascii="Times New Roman" w:hAnsi="Times New Roman" w:cs="Times New Roman"/>
          <w:color w:val="auto"/>
          <w:sz w:val="24"/>
          <w:szCs w:val="24"/>
        </w:rPr>
      </w:pPr>
      <w:r w:rsidRPr="004B0047">
        <w:rPr>
          <w:rFonts w:ascii="Times New Roman" w:hAnsi="Times New Roman" w:cs="Times New Roman"/>
          <w:color w:val="auto"/>
          <w:sz w:val="24"/>
          <w:szCs w:val="24"/>
        </w:rPr>
        <w:t xml:space="preserve">Figure </w:t>
      </w:r>
      <w:r w:rsidRPr="004B0047">
        <w:rPr>
          <w:rFonts w:ascii="Times New Roman" w:hAnsi="Times New Roman" w:cs="Times New Roman"/>
          <w:color w:val="auto"/>
          <w:sz w:val="24"/>
          <w:szCs w:val="24"/>
        </w:rPr>
        <w:fldChar w:fldCharType="begin"/>
      </w:r>
      <w:r w:rsidRPr="004B0047">
        <w:rPr>
          <w:rFonts w:ascii="Times New Roman" w:hAnsi="Times New Roman" w:cs="Times New Roman"/>
          <w:color w:val="auto"/>
          <w:sz w:val="24"/>
          <w:szCs w:val="24"/>
        </w:rPr>
        <w:instrText xml:space="preserve"> SEQ Figure \* ARABIC </w:instrText>
      </w:r>
      <w:r w:rsidRPr="004B0047">
        <w:rPr>
          <w:rFonts w:ascii="Times New Roman" w:hAnsi="Times New Roman" w:cs="Times New Roman"/>
          <w:color w:val="auto"/>
          <w:sz w:val="24"/>
          <w:szCs w:val="24"/>
        </w:rPr>
        <w:fldChar w:fldCharType="separate"/>
      </w:r>
      <w:r w:rsidR="00AD5059" w:rsidRPr="004B0047">
        <w:rPr>
          <w:rFonts w:ascii="Times New Roman" w:hAnsi="Times New Roman" w:cs="Times New Roman"/>
          <w:noProof/>
          <w:color w:val="auto"/>
          <w:sz w:val="24"/>
          <w:szCs w:val="24"/>
        </w:rPr>
        <w:t>10</w:t>
      </w:r>
      <w:r w:rsidRPr="004B0047">
        <w:rPr>
          <w:rFonts w:ascii="Times New Roman" w:hAnsi="Times New Roman" w:cs="Times New Roman"/>
          <w:noProof/>
          <w:color w:val="auto"/>
          <w:sz w:val="24"/>
          <w:szCs w:val="24"/>
        </w:rPr>
        <w:fldChar w:fldCharType="end"/>
      </w:r>
      <w:r w:rsidRPr="004B0047">
        <w:rPr>
          <w:rFonts w:ascii="Times New Roman" w:hAnsi="Times New Roman" w:cs="Times New Roman"/>
          <w:color w:val="auto"/>
          <w:sz w:val="24"/>
          <w:szCs w:val="24"/>
        </w:rPr>
        <w:t>. Run expensive loop operation to delete each record.</w:t>
      </w:r>
    </w:p>
    <w:p w14:paraId="2DBBE55D"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ab/>
        <w:t>After this is complete, we run our ADDM report again, see figure 11.</w:t>
      </w:r>
    </w:p>
    <w:p w14:paraId="1C5AEF76" w14:textId="77777777" w:rsidR="00385E33" w:rsidRPr="004B0047" w:rsidRDefault="00385E33" w:rsidP="00476F20">
      <w:pPr>
        <w:keepNext/>
        <w:spacing w:after="0" w:line="480" w:lineRule="auto"/>
        <w:rPr>
          <w:rFonts w:ascii="Times New Roman" w:hAnsi="Times New Roman" w:cs="Times New Roman"/>
          <w:sz w:val="24"/>
          <w:szCs w:val="24"/>
        </w:rPr>
      </w:pPr>
      <w:r w:rsidRPr="004B0047">
        <w:rPr>
          <w:rFonts w:ascii="Times New Roman" w:hAnsi="Times New Roman" w:cs="Times New Roman"/>
          <w:noProof/>
          <w:sz w:val="24"/>
          <w:szCs w:val="24"/>
        </w:rPr>
        <w:drawing>
          <wp:inline distT="0" distB="0" distL="0" distR="0" wp14:anchorId="1783583E" wp14:editId="24DD13E6">
            <wp:extent cx="4429125" cy="3505200"/>
            <wp:effectExtent l="0" t="0" r="952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429125" cy="3505200"/>
                    </a:xfrm>
                    <a:prstGeom prst="rect">
                      <a:avLst/>
                    </a:prstGeom>
                  </pic:spPr>
                </pic:pic>
              </a:graphicData>
            </a:graphic>
          </wp:inline>
        </w:drawing>
      </w:r>
    </w:p>
    <w:p w14:paraId="67A15110" w14:textId="380994FD" w:rsidR="00385E33" w:rsidRPr="004B0047" w:rsidRDefault="00385E33" w:rsidP="00476F20">
      <w:pPr>
        <w:pStyle w:val="Caption"/>
        <w:rPr>
          <w:rFonts w:ascii="Times New Roman" w:hAnsi="Times New Roman" w:cs="Times New Roman"/>
          <w:color w:val="auto"/>
          <w:sz w:val="24"/>
          <w:szCs w:val="24"/>
        </w:rPr>
      </w:pPr>
      <w:r w:rsidRPr="004B0047">
        <w:rPr>
          <w:rFonts w:ascii="Times New Roman" w:hAnsi="Times New Roman" w:cs="Times New Roman"/>
          <w:color w:val="auto"/>
          <w:sz w:val="24"/>
          <w:szCs w:val="24"/>
        </w:rPr>
        <w:t xml:space="preserve">Figure </w:t>
      </w:r>
      <w:r w:rsidRPr="004B0047">
        <w:rPr>
          <w:rFonts w:ascii="Times New Roman" w:hAnsi="Times New Roman" w:cs="Times New Roman"/>
          <w:color w:val="auto"/>
          <w:sz w:val="24"/>
          <w:szCs w:val="24"/>
        </w:rPr>
        <w:fldChar w:fldCharType="begin"/>
      </w:r>
      <w:r w:rsidRPr="004B0047">
        <w:rPr>
          <w:rFonts w:ascii="Times New Roman" w:hAnsi="Times New Roman" w:cs="Times New Roman"/>
          <w:color w:val="auto"/>
          <w:sz w:val="24"/>
          <w:szCs w:val="24"/>
        </w:rPr>
        <w:instrText xml:space="preserve"> SEQ Figure \* ARABIC </w:instrText>
      </w:r>
      <w:r w:rsidRPr="004B0047">
        <w:rPr>
          <w:rFonts w:ascii="Times New Roman" w:hAnsi="Times New Roman" w:cs="Times New Roman"/>
          <w:color w:val="auto"/>
          <w:sz w:val="24"/>
          <w:szCs w:val="24"/>
        </w:rPr>
        <w:fldChar w:fldCharType="separate"/>
      </w:r>
      <w:r w:rsidR="00AD5059" w:rsidRPr="004B0047">
        <w:rPr>
          <w:rFonts w:ascii="Times New Roman" w:hAnsi="Times New Roman" w:cs="Times New Roman"/>
          <w:noProof/>
          <w:color w:val="auto"/>
          <w:sz w:val="24"/>
          <w:szCs w:val="24"/>
        </w:rPr>
        <w:t>11</w:t>
      </w:r>
      <w:r w:rsidRPr="004B0047">
        <w:rPr>
          <w:rFonts w:ascii="Times New Roman" w:hAnsi="Times New Roman" w:cs="Times New Roman"/>
          <w:noProof/>
          <w:color w:val="auto"/>
          <w:sz w:val="24"/>
          <w:szCs w:val="24"/>
        </w:rPr>
        <w:fldChar w:fldCharType="end"/>
      </w:r>
      <w:r w:rsidRPr="004B0047">
        <w:rPr>
          <w:rFonts w:ascii="Times New Roman" w:hAnsi="Times New Roman" w:cs="Times New Roman"/>
          <w:color w:val="auto"/>
          <w:sz w:val="24"/>
          <w:szCs w:val="24"/>
        </w:rPr>
        <w:t>. The ADDM report code execution.</w:t>
      </w:r>
    </w:p>
    <w:p w14:paraId="32AFD2CB"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lastRenderedPageBreak/>
        <w:tab/>
        <w:t xml:space="preserve">The ADDM report, see figures 12 through 15, highlights five findings. It found an issue with the sequence cache, inefficient SQL statements, slow archivers, and some unusual wait events. </w:t>
      </w:r>
    </w:p>
    <w:p w14:paraId="1E367284" w14:textId="77777777" w:rsidR="00385E33" w:rsidRPr="004B0047" w:rsidRDefault="00385E33" w:rsidP="00476F20">
      <w:pPr>
        <w:keepNext/>
        <w:spacing w:after="0" w:line="480" w:lineRule="auto"/>
        <w:rPr>
          <w:rFonts w:ascii="Times New Roman" w:hAnsi="Times New Roman" w:cs="Times New Roman"/>
          <w:sz w:val="24"/>
          <w:szCs w:val="24"/>
        </w:rPr>
      </w:pPr>
      <w:r w:rsidRPr="004B0047">
        <w:rPr>
          <w:rFonts w:ascii="Times New Roman" w:hAnsi="Times New Roman" w:cs="Times New Roman"/>
          <w:noProof/>
          <w:sz w:val="24"/>
          <w:szCs w:val="24"/>
        </w:rPr>
        <w:drawing>
          <wp:inline distT="0" distB="0" distL="0" distR="0" wp14:anchorId="50511C12" wp14:editId="52AEBD3F">
            <wp:extent cx="5943600" cy="55499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5549900"/>
                    </a:xfrm>
                    <a:prstGeom prst="rect">
                      <a:avLst/>
                    </a:prstGeom>
                  </pic:spPr>
                </pic:pic>
              </a:graphicData>
            </a:graphic>
          </wp:inline>
        </w:drawing>
      </w:r>
    </w:p>
    <w:p w14:paraId="29D3F158" w14:textId="0FCD13C6" w:rsidR="00385E33" w:rsidRPr="004B0047" w:rsidRDefault="00385E33" w:rsidP="00476F20">
      <w:pPr>
        <w:pStyle w:val="Caption"/>
        <w:rPr>
          <w:rFonts w:ascii="Times New Roman" w:hAnsi="Times New Roman" w:cs="Times New Roman"/>
          <w:color w:val="auto"/>
          <w:sz w:val="24"/>
          <w:szCs w:val="24"/>
        </w:rPr>
      </w:pPr>
      <w:r w:rsidRPr="004B0047">
        <w:rPr>
          <w:rFonts w:ascii="Times New Roman" w:hAnsi="Times New Roman" w:cs="Times New Roman"/>
          <w:color w:val="auto"/>
          <w:sz w:val="24"/>
          <w:szCs w:val="24"/>
        </w:rPr>
        <w:t xml:space="preserve">Figure </w:t>
      </w:r>
      <w:r w:rsidRPr="004B0047">
        <w:rPr>
          <w:rFonts w:ascii="Times New Roman" w:hAnsi="Times New Roman" w:cs="Times New Roman"/>
          <w:color w:val="auto"/>
          <w:sz w:val="24"/>
          <w:szCs w:val="24"/>
        </w:rPr>
        <w:fldChar w:fldCharType="begin"/>
      </w:r>
      <w:r w:rsidRPr="004B0047">
        <w:rPr>
          <w:rFonts w:ascii="Times New Roman" w:hAnsi="Times New Roman" w:cs="Times New Roman"/>
          <w:color w:val="auto"/>
          <w:sz w:val="24"/>
          <w:szCs w:val="24"/>
        </w:rPr>
        <w:instrText xml:space="preserve"> SEQ Figure \* ARABIC </w:instrText>
      </w:r>
      <w:r w:rsidRPr="004B0047">
        <w:rPr>
          <w:rFonts w:ascii="Times New Roman" w:hAnsi="Times New Roman" w:cs="Times New Roman"/>
          <w:color w:val="auto"/>
          <w:sz w:val="24"/>
          <w:szCs w:val="24"/>
        </w:rPr>
        <w:fldChar w:fldCharType="separate"/>
      </w:r>
      <w:r w:rsidR="00AD5059" w:rsidRPr="004B0047">
        <w:rPr>
          <w:rFonts w:ascii="Times New Roman" w:hAnsi="Times New Roman" w:cs="Times New Roman"/>
          <w:noProof/>
          <w:color w:val="auto"/>
          <w:sz w:val="24"/>
          <w:szCs w:val="24"/>
        </w:rPr>
        <w:t>12</w:t>
      </w:r>
      <w:r w:rsidRPr="004B0047">
        <w:rPr>
          <w:rFonts w:ascii="Times New Roman" w:hAnsi="Times New Roman" w:cs="Times New Roman"/>
          <w:noProof/>
          <w:color w:val="auto"/>
          <w:sz w:val="24"/>
          <w:szCs w:val="24"/>
        </w:rPr>
        <w:fldChar w:fldCharType="end"/>
      </w:r>
      <w:r w:rsidRPr="004B0047">
        <w:rPr>
          <w:rFonts w:ascii="Times New Roman" w:hAnsi="Times New Roman" w:cs="Times New Roman"/>
          <w:color w:val="auto"/>
          <w:sz w:val="24"/>
          <w:szCs w:val="24"/>
        </w:rPr>
        <w:t>. The ADDM report summary.</w:t>
      </w:r>
    </w:p>
    <w:p w14:paraId="42DE8A12" w14:textId="77777777" w:rsidR="00385E33" w:rsidRPr="004B0047" w:rsidRDefault="00385E33" w:rsidP="00476F20">
      <w:pPr>
        <w:keepNext/>
        <w:spacing w:after="0" w:line="480" w:lineRule="auto"/>
        <w:rPr>
          <w:rFonts w:ascii="Times New Roman" w:hAnsi="Times New Roman" w:cs="Times New Roman"/>
          <w:sz w:val="24"/>
          <w:szCs w:val="24"/>
        </w:rPr>
      </w:pPr>
      <w:r w:rsidRPr="004B0047">
        <w:rPr>
          <w:rFonts w:ascii="Times New Roman" w:hAnsi="Times New Roman" w:cs="Times New Roman"/>
          <w:noProof/>
          <w:sz w:val="24"/>
          <w:szCs w:val="24"/>
        </w:rPr>
        <w:lastRenderedPageBreak/>
        <w:drawing>
          <wp:inline distT="0" distB="0" distL="0" distR="0" wp14:anchorId="149F0A82" wp14:editId="3462D0EE">
            <wp:extent cx="4114895" cy="7812634"/>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121144" cy="7824498"/>
                    </a:xfrm>
                    <a:prstGeom prst="rect">
                      <a:avLst/>
                    </a:prstGeom>
                  </pic:spPr>
                </pic:pic>
              </a:graphicData>
            </a:graphic>
          </wp:inline>
        </w:drawing>
      </w:r>
    </w:p>
    <w:p w14:paraId="6E63AADB" w14:textId="33D64A9E" w:rsidR="00385E33" w:rsidRPr="004B0047" w:rsidRDefault="00385E33" w:rsidP="00476F20">
      <w:pPr>
        <w:pStyle w:val="Caption"/>
        <w:rPr>
          <w:rFonts w:ascii="Times New Roman" w:hAnsi="Times New Roman" w:cs="Times New Roman"/>
          <w:color w:val="auto"/>
          <w:sz w:val="24"/>
          <w:szCs w:val="24"/>
        </w:rPr>
      </w:pPr>
      <w:r w:rsidRPr="004B0047">
        <w:rPr>
          <w:rFonts w:ascii="Times New Roman" w:hAnsi="Times New Roman" w:cs="Times New Roman"/>
          <w:color w:val="auto"/>
          <w:sz w:val="24"/>
          <w:szCs w:val="24"/>
        </w:rPr>
        <w:t xml:space="preserve">Figure </w:t>
      </w:r>
      <w:r w:rsidRPr="004B0047">
        <w:rPr>
          <w:rFonts w:ascii="Times New Roman" w:hAnsi="Times New Roman" w:cs="Times New Roman"/>
          <w:color w:val="auto"/>
          <w:sz w:val="24"/>
          <w:szCs w:val="24"/>
        </w:rPr>
        <w:fldChar w:fldCharType="begin"/>
      </w:r>
      <w:r w:rsidRPr="004B0047">
        <w:rPr>
          <w:rFonts w:ascii="Times New Roman" w:hAnsi="Times New Roman" w:cs="Times New Roman"/>
          <w:color w:val="auto"/>
          <w:sz w:val="24"/>
          <w:szCs w:val="24"/>
        </w:rPr>
        <w:instrText xml:space="preserve"> SEQ Figure \* ARABIC </w:instrText>
      </w:r>
      <w:r w:rsidRPr="004B0047">
        <w:rPr>
          <w:rFonts w:ascii="Times New Roman" w:hAnsi="Times New Roman" w:cs="Times New Roman"/>
          <w:color w:val="auto"/>
          <w:sz w:val="24"/>
          <w:szCs w:val="24"/>
        </w:rPr>
        <w:fldChar w:fldCharType="separate"/>
      </w:r>
      <w:r w:rsidR="00AD5059" w:rsidRPr="004B0047">
        <w:rPr>
          <w:rFonts w:ascii="Times New Roman" w:hAnsi="Times New Roman" w:cs="Times New Roman"/>
          <w:noProof/>
          <w:color w:val="auto"/>
          <w:sz w:val="24"/>
          <w:szCs w:val="24"/>
        </w:rPr>
        <w:t>13</w:t>
      </w:r>
      <w:r w:rsidRPr="004B0047">
        <w:rPr>
          <w:rFonts w:ascii="Times New Roman" w:hAnsi="Times New Roman" w:cs="Times New Roman"/>
          <w:noProof/>
          <w:color w:val="auto"/>
          <w:sz w:val="24"/>
          <w:szCs w:val="24"/>
        </w:rPr>
        <w:fldChar w:fldCharType="end"/>
      </w:r>
      <w:r w:rsidRPr="004B0047">
        <w:rPr>
          <w:rFonts w:ascii="Times New Roman" w:hAnsi="Times New Roman" w:cs="Times New Roman"/>
          <w:color w:val="auto"/>
          <w:sz w:val="24"/>
          <w:szCs w:val="24"/>
        </w:rPr>
        <w:t>. The ADDM report findings 1 and 2.</w:t>
      </w:r>
    </w:p>
    <w:p w14:paraId="009E76FE" w14:textId="77777777" w:rsidR="00385E33" w:rsidRPr="004B0047" w:rsidRDefault="00385E33" w:rsidP="00476F20">
      <w:pPr>
        <w:keepNext/>
        <w:spacing w:after="0" w:line="480" w:lineRule="auto"/>
        <w:rPr>
          <w:rFonts w:ascii="Times New Roman" w:hAnsi="Times New Roman" w:cs="Times New Roman"/>
          <w:sz w:val="24"/>
          <w:szCs w:val="24"/>
        </w:rPr>
      </w:pPr>
      <w:r w:rsidRPr="004B0047">
        <w:rPr>
          <w:rFonts w:ascii="Times New Roman" w:hAnsi="Times New Roman" w:cs="Times New Roman"/>
          <w:noProof/>
          <w:sz w:val="24"/>
          <w:szCs w:val="24"/>
        </w:rPr>
        <w:lastRenderedPageBreak/>
        <w:drawing>
          <wp:inline distT="0" distB="0" distL="0" distR="0" wp14:anchorId="4DF5FAAD" wp14:editId="709E8BDF">
            <wp:extent cx="4618609" cy="7841894"/>
            <wp:effectExtent l="0" t="0" r="0" b="698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622698" cy="7848837"/>
                    </a:xfrm>
                    <a:prstGeom prst="rect">
                      <a:avLst/>
                    </a:prstGeom>
                  </pic:spPr>
                </pic:pic>
              </a:graphicData>
            </a:graphic>
          </wp:inline>
        </w:drawing>
      </w:r>
    </w:p>
    <w:p w14:paraId="5A47A33F" w14:textId="1F8DAB54" w:rsidR="00385E33" w:rsidRPr="004B0047" w:rsidRDefault="00385E33" w:rsidP="00476F20">
      <w:pPr>
        <w:pStyle w:val="Caption"/>
        <w:rPr>
          <w:rFonts w:ascii="Times New Roman" w:hAnsi="Times New Roman" w:cs="Times New Roman"/>
          <w:color w:val="auto"/>
          <w:sz w:val="24"/>
          <w:szCs w:val="24"/>
        </w:rPr>
      </w:pPr>
      <w:r w:rsidRPr="004B0047">
        <w:rPr>
          <w:rFonts w:ascii="Times New Roman" w:hAnsi="Times New Roman" w:cs="Times New Roman"/>
          <w:color w:val="auto"/>
          <w:sz w:val="24"/>
          <w:szCs w:val="24"/>
        </w:rPr>
        <w:t xml:space="preserve">Figure </w:t>
      </w:r>
      <w:r w:rsidRPr="004B0047">
        <w:rPr>
          <w:rFonts w:ascii="Times New Roman" w:hAnsi="Times New Roman" w:cs="Times New Roman"/>
          <w:color w:val="auto"/>
          <w:sz w:val="24"/>
          <w:szCs w:val="24"/>
        </w:rPr>
        <w:fldChar w:fldCharType="begin"/>
      </w:r>
      <w:r w:rsidRPr="004B0047">
        <w:rPr>
          <w:rFonts w:ascii="Times New Roman" w:hAnsi="Times New Roman" w:cs="Times New Roman"/>
          <w:color w:val="auto"/>
          <w:sz w:val="24"/>
          <w:szCs w:val="24"/>
        </w:rPr>
        <w:instrText xml:space="preserve"> SEQ Figure \* ARABIC </w:instrText>
      </w:r>
      <w:r w:rsidRPr="004B0047">
        <w:rPr>
          <w:rFonts w:ascii="Times New Roman" w:hAnsi="Times New Roman" w:cs="Times New Roman"/>
          <w:color w:val="auto"/>
          <w:sz w:val="24"/>
          <w:szCs w:val="24"/>
        </w:rPr>
        <w:fldChar w:fldCharType="separate"/>
      </w:r>
      <w:r w:rsidR="00AD5059" w:rsidRPr="004B0047">
        <w:rPr>
          <w:rFonts w:ascii="Times New Roman" w:hAnsi="Times New Roman" w:cs="Times New Roman"/>
          <w:noProof/>
          <w:color w:val="auto"/>
          <w:sz w:val="24"/>
          <w:szCs w:val="24"/>
        </w:rPr>
        <w:t>14</w:t>
      </w:r>
      <w:r w:rsidRPr="004B0047">
        <w:rPr>
          <w:rFonts w:ascii="Times New Roman" w:hAnsi="Times New Roman" w:cs="Times New Roman"/>
          <w:noProof/>
          <w:color w:val="auto"/>
          <w:sz w:val="24"/>
          <w:szCs w:val="24"/>
        </w:rPr>
        <w:fldChar w:fldCharType="end"/>
      </w:r>
      <w:r w:rsidRPr="004B0047">
        <w:rPr>
          <w:rFonts w:ascii="Times New Roman" w:hAnsi="Times New Roman" w:cs="Times New Roman"/>
          <w:color w:val="auto"/>
          <w:sz w:val="24"/>
          <w:szCs w:val="24"/>
        </w:rPr>
        <w:t>. The ADDM report findings 3 and 4.</w:t>
      </w:r>
    </w:p>
    <w:p w14:paraId="094E91D7" w14:textId="77777777" w:rsidR="00385E33" w:rsidRPr="004B0047" w:rsidRDefault="00385E33" w:rsidP="00476F20">
      <w:pPr>
        <w:keepNext/>
        <w:spacing w:after="0" w:line="480" w:lineRule="auto"/>
        <w:rPr>
          <w:rFonts w:ascii="Times New Roman" w:hAnsi="Times New Roman" w:cs="Times New Roman"/>
          <w:sz w:val="24"/>
          <w:szCs w:val="24"/>
        </w:rPr>
      </w:pPr>
      <w:r w:rsidRPr="004B0047">
        <w:rPr>
          <w:rFonts w:ascii="Times New Roman" w:hAnsi="Times New Roman" w:cs="Times New Roman"/>
          <w:noProof/>
          <w:sz w:val="24"/>
          <w:szCs w:val="24"/>
        </w:rPr>
        <w:lastRenderedPageBreak/>
        <w:drawing>
          <wp:inline distT="0" distB="0" distL="0" distR="0" wp14:anchorId="0D68DFBA" wp14:editId="0B5BA3D6">
            <wp:extent cx="5943600" cy="7060565"/>
            <wp:effectExtent l="0" t="0" r="0" b="698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7060565"/>
                    </a:xfrm>
                    <a:prstGeom prst="rect">
                      <a:avLst/>
                    </a:prstGeom>
                  </pic:spPr>
                </pic:pic>
              </a:graphicData>
            </a:graphic>
          </wp:inline>
        </w:drawing>
      </w:r>
    </w:p>
    <w:p w14:paraId="263D9DE7" w14:textId="1BC4900C" w:rsidR="00385E33" w:rsidRPr="004B0047" w:rsidRDefault="00385E33" w:rsidP="00476F20">
      <w:pPr>
        <w:pStyle w:val="Caption"/>
        <w:rPr>
          <w:rFonts w:ascii="Times New Roman" w:hAnsi="Times New Roman" w:cs="Times New Roman"/>
          <w:color w:val="auto"/>
          <w:sz w:val="24"/>
          <w:szCs w:val="24"/>
        </w:rPr>
      </w:pPr>
      <w:r w:rsidRPr="004B0047">
        <w:rPr>
          <w:rFonts w:ascii="Times New Roman" w:hAnsi="Times New Roman" w:cs="Times New Roman"/>
          <w:color w:val="auto"/>
          <w:sz w:val="24"/>
          <w:szCs w:val="24"/>
        </w:rPr>
        <w:t xml:space="preserve">Figure </w:t>
      </w:r>
      <w:r w:rsidRPr="004B0047">
        <w:rPr>
          <w:rFonts w:ascii="Times New Roman" w:hAnsi="Times New Roman" w:cs="Times New Roman"/>
          <w:color w:val="auto"/>
          <w:sz w:val="24"/>
          <w:szCs w:val="24"/>
        </w:rPr>
        <w:fldChar w:fldCharType="begin"/>
      </w:r>
      <w:r w:rsidRPr="004B0047">
        <w:rPr>
          <w:rFonts w:ascii="Times New Roman" w:hAnsi="Times New Roman" w:cs="Times New Roman"/>
          <w:color w:val="auto"/>
          <w:sz w:val="24"/>
          <w:szCs w:val="24"/>
        </w:rPr>
        <w:instrText xml:space="preserve"> SEQ Figure \* ARABIC </w:instrText>
      </w:r>
      <w:r w:rsidRPr="004B0047">
        <w:rPr>
          <w:rFonts w:ascii="Times New Roman" w:hAnsi="Times New Roman" w:cs="Times New Roman"/>
          <w:color w:val="auto"/>
          <w:sz w:val="24"/>
          <w:szCs w:val="24"/>
        </w:rPr>
        <w:fldChar w:fldCharType="separate"/>
      </w:r>
      <w:r w:rsidR="00AD5059" w:rsidRPr="004B0047">
        <w:rPr>
          <w:rFonts w:ascii="Times New Roman" w:hAnsi="Times New Roman" w:cs="Times New Roman"/>
          <w:noProof/>
          <w:color w:val="auto"/>
          <w:sz w:val="24"/>
          <w:szCs w:val="24"/>
        </w:rPr>
        <w:t>15</w:t>
      </w:r>
      <w:r w:rsidRPr="004B0047">
        <w:rPr>
          <w:rFonts w:ascii="Times New Roman" w:hAnsi="Times New Roman" w:cs="Times New Roman"/>
          <w:noProof/>
          <w:color w:val="auto"/>
          <w:sz w:val="24"/>
          <w:szCs w:val="24"/>
        </w:rPr>
        <w:fldChar w:fldCharType="end"/>
      </w:r>
      <w:r w:rsidRPr="004B0047">
        <w:rPr>
          <w:rFonts w:ascii="Times New Roman" w:hAnsi="Times New Roman" w:cs="Times New Roman"/>
          <w:color w:val="auto"/>
          <w:sz w:val="24"/>
          <w:szCs w:val="24"/>
        </w:rPr>
        <w:t>. The ADDM report finding 5 and miscellaneous information.</w:t>
      </w:r>
    </w:p>
    <w:p w14:paraId="24DF749F"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lastRenderedPageBreak/>
        <w:tab/>
        <w:t>For this project, we will focus on finding 2 recommendation 1 for tuning the DELETE statement. To correct the issue, we comment out the DELETE loop and add a single DELETE statement to delete all rows in the table. We then run a new ADDM report, see figure 16.</w:t>
      </w:r>
    </w:p>
    <w:p w14:paraId="2B89B91A" w14:textId="77777777" w:rsidR="00385E33" w:rsidRPr="004B0047" w:rsidRDefault="00385E33" w:rsidP="00476F20">
      <w:pPr>
        <w:keepNext/>
        <w:spacing w:after="0" w:line="480" w:lineRule="auto"/>
        <w:rPr>
          <w:rFonts w:ascii="Times New Roman" w:hAnsi="Times New Roman" w:cs="Times New Roman"/>
          <w:sz w:val="24"/>
          <w:szCs w:val="24"/>
        </w:rPr>
      </w:pPr>
      <w:r w:rsidRPr="004B0047">
        <w:rPr>
          <w:rFonts w:ascii="Times New Roman" w:hAnsi="Times New Roman" w:cs="Times New Roman"/>
          <w:noProof/>
          <w:sz w:val="24"/>
          <w:szCs w:val="24"/>
        </w:rPr>
        <w:drawing>
          <wp:inline distT="0" distB="0" distL="0" distR="0" wp14:anchorId="55A9043C" wp14:editId="5014542D">
            <wp:extent cx="4324350" cy="443865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324350" cy="4438650"/>
                    </a:xfrm>
                    <a:prstGeom prst="rect">
                      <a:avLst/>
                    </a:prstGeom>
                  </pic:spPr>
                </pic:pic>
              </a:graphicData>
            </a:graphic>
          </wp:inline>
        </w:drawing>
      </w:r>
    </w:p>
    <w:p w14:paraId="5D8EDCE8" w14:textId="10A6CD8D" w:rsidR="00385E33" w:rsidRPr="004B0047" w:rsidRDefault="00385E33" w:rsidP="00476F20">
      <w:pPr>
        <w:pStyle w:val="Caption"/>
        <w:rPr>
          <w:rFonts w:ascii="Times New Roman" w:hAnsi="Times New Roman" w:cs="Times New Roman"/>
          <w:color w:val="auto"/>
          <w:sz w:val="24"/>
          <w:szCs w:val="24"/>
        </w:rPr>
      </w:pPr>
      <w:r w:rsidRPr="004B0047">
        <w:rPr>
          <w:rFonts w:ascii="Times New Roman" w:hAnsi="Times New Roman" w:cs="Times New Roman"/>
          <w:color w:val="auto"/>
          <w:sz w:val="24"/>
          <w:szCs w:val="24"/>
        </w:rPr>
        <w:t xml:space="preserve">Figure </w:t>
      </w:r>
      <w:r w:rsidRPr="004B0047">
        <w:rPr>
          <w:rFonts w:ascii="Times New Roman" w:hAnsi="Times New Roman" w:cs="Times New Roman"/>
          <w:color w:val="auto"/>
          <w:sz w:val="24"/>
          <w:szCs w:val="24"/>
        </w:rPr>
        <w:fldChar w:fldCharType="begin"/>
      </w:r>
      <w:r w:rsidRPr="004B0047">
        <w:rPr>
          <w:rFonts w:ascii="Times New Roman" w:hAnsi="Times New Roman" w:cs="Times New Roman"/>
          <w:color w:val="auto"/>
          <w:sz w:val="24"/>
          <w:szCs w:val="24"/>
        </w:rPr>
        <w:instrText xml:space="preserve"> SEQ Figure \* ARABIC </w:instrText>
      </w:r>
      <w:r w:rsidRPr="004B0047">
        <w:rPr>
          <w:rFonts w:ascii="Times New Roman" w:hAnsi="Times New Roman" w:cs="Times New Roman"/>
          <w:color w:val="auto"/>
          <w:sz w:val="24"/>
          <w:szCs w:val="24"/>
        </w:rPr>
        <w:fldChar w:fldCharType="separate"/>
      </w:r>
      <w:r w:rsidR="00AD5059" w:rsidRPr="004B0047">
        <w:rPr>
          <w:rFonts w:ascii="Times New Roman" w:hAnsi="Times New Roman" w:cs="Times New Roman"/>
          <w:noProof/>
          <w:color w:val="auto"/>
          <w:sz w:val="24"/>
          <w:szCs w:val="24"/>
        </w:rPr>
        <w:t>16</w:t>
      </w:r>
      <w:r w:rsidRPr="004B0047">
        <w:rPr>
          <w:rFonts w:ascii="Times New Roman" w:hAnsi="Times New Roman" w:cs="Times New Roman"/>
          <w:noProof/>
          <w:color w:val="auto"/>
          <w:sz w:val="24"/>
          <w:szCs w:val="24"/>
        </w:rPr>
        <w:fldChar w:fldCharType="end"/>
      </w:r>
      <w:r w:rsidRPr="004B0047">
        <w:rPr>
          <w:rFonts w:ascii="Times New Roman" w:hAnsi="Times New Roman" w:cs="Times New Roman"/>
          <w:color w:val="auto"/>
          <w:sz w:val="24"/>
          <w:szCs w:val="24"/>
        </w:rPr>
        <w:t>. The ADDM report code execution.</w:t>
      </w:r>
    </w:p>
    <w:p w14:paraId="4CBD8E8A"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ab/>
        <w:t>As we can note in figure 17, our database time was reduced from 90 seconds to 55 seconds. Additionally, there are no findings or performance recommendations. This test highlights the capabilities of the ADDM utility and how we can use it to find performance improvements in our database.</w:t>
      </w:r>
    </w:p>
    <w:p w14:paraId="32B58A35" w14:textId="77777777" w:rsidR="00AD5059" w:rsidRPr="004B0047" w:rsidRDefault="00385E33" w:rsidP="00AD5059">
      <w:pPr>
        <w:keepNext/>
        <w:spacing w:after="0" w:line="480" w:lineRule="auto"/>
        <w:rPr>
          <w:rFonts w:ascii="Times New Roman" w:hAnsi="Times New Roman" w:cs="Times New Roman"/>
          <w:sz w:val="24"/>
          <w:szCs w:val="24"/>
        </w:rPr>
      </w:pPr>
      <w:r w:rsidRPr="004B0047">
        <w:rPr>
          <w:rFonts w:ascii="Times New Roman" w:hAnsi="Times New Roman" w:cs="Times New Roman"/>
          <w:noProof/>
          <w:sz w:val="24"/>
          <w:szCs w:val="24"/>
        </w:rPr>
        <w:lastRenderedPageBreak/>
        <w:drawing>
          <wp:inline distT="0" distB="0" distL="0" distR="0" wp14:anchorId="36EE2F25" wp14:editId="6C0B1C0B">
            <wp:extent cx="4184253" cy="7724775"/>
            <wp:effectExtent l="0" t="0" r="698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188026" cy="7731741"/>
                    </a:xfrm>
                    <a:prstGeom prst="rect">
                      <a:avLst/>
                    </a:prstGeom>
                  </pic:spPr>
                </pic:pic>
              </a:graphicData>
            </a:graphic>
          </wp:inline>
        </w:drawing>
      </w:r>
    </w:p>
    <w:p w14:paraId="1F12314E" w14:textId="5FEAEB0F" w:rsidR="00385E33" w:rsidRPr="004B0047" w:rsidRDefault="00AD5059" w:rsidP="00AD5059">
      <w:pPr>
        <w:pStyle w:val="Caption"/>
        <w:rPr>
          <w:rFonts w:ascii="Times New Roman" w:hAnsi="Times New Roman" w:cs="Times New Roman"/>
          <w:color w:val="auto"/>
          <w:sz w:val="24"/>
          <w:szCs w:val="24"/>
        </w:rPr>
      </w:pPr>
      <w:r w:rsidRPr="004B0047">
        <w:rPr>
          <w:rFonts w:ascii="Times New Roman" w:hAnsi="Times New Roman" w:cs="Times New Roman"/>
          <w:color w:val="auto"/>
          <w:sz w:val="24"/>
          <w:szCs w:val="24"/>
        </w:rPr>
        <w:t xml:space="preserve">Figure </w:t>
      </w:r>
      <w:r w:rsidRPr="004B0047">
        <w:rPr>
          <w:rFonts w:ascii="Times New Roman" w:hAnsi="Times New Roman" w:cs="Times New Roman"/>
          <w:color w:val="auto"/>
          <w:sz w:val="24"/>
          <w:szCs w:val="24"/>
        </w:rPr>
        <w:fldChar w:fldCharType="begin"/>
      </w:r>
      <w:r w:rsidRPr="004B0047">
        <w:rPr>
          <w:rFonts w:ascii="Times New Roman" w:hAnsi="Times New Roman" w:cs="Times New Roman"/>
          <w:color w:val="auto"/>
          <w:sz w:val="24"/>
          <w:szCs w:val="24"/>
        </w:rPr>
        <w:instrText xml:space="preserve"> SEQ Figure \* ARABIC </w:instrText>
      </w:r>
      <w:r w:rsidRPr="004B0047">
        <w:rPr>
          <w:rFonts w:ascii="Times New Roman" w:hAnsi="Times New Roman" w:cs="Times New Roman"/>
          <w:color w:val="auto"/>
          <w:sz w:val="24"/>
          <w:szCs w:val="24"/>
        </w:rPr>
        <w:fldChar w:fldCharType="separate"/>
      </w:r>
      <w:r w:rsidRPr="004B0047">
        <w:rPr>
          <w:rFonts w:ascii="Times New Roman" w:hAnsi="Times New Roman" w:cs="Times New Roman"/>
          <w:noProof/>
          <w:color w:val="auto"/>
          <w:sz w:val="24"/>
          <w:szCs w:val="24"/>
        </w:rPr>
        <w:t>17</w:t>
      </w:r>
      <w:r w:rsidRPr="004B0047">
        <w:rPr>
          <w:rFonts w:ascii="Times New Roman" w:hAnsi="Times New Roman" w:cs="Times New Roman"/>
          <w:color w:val="auto"/>
          <w:sz w:val="24"/>
          <w:szCs w:val="24"/>
        </w:rPr>
        <w:fldChar w:fldCharType="end"/>
      </w:r>
      <w:r w:rsidRPr="004B0047">
        <w:rPr>
          <w:rFonts w:ascii="Times New Roman" w:hAnsi="Times New Roman" w:cs="Times New Roman"/>
          <w:color w:val="auto"/>
          <w:sz w:val="24"/>
          <w:szCs w:val="24"/>
        </w:rPr>
        <w:t>. The ADDM report.</w:t>
      </w:r>
    </w:p>
    <w:p w14:paraId="17FA49C4" w14:textId="2E7C0B3B" w:rsidR="00385E33" w:rsidRPr="004B0047" w:rsidRDefault="00385E33" w:rsidP="00476F20">
      <w:pPr>
        <w:pStyle w:val="Heading1"/>
        <w:spacing w:before="0" w:line="480" w:lineRule="auto"/>
        <w:jc w:val="center"/>
        <w:rPr>
          <w:b w:val="0"/>
          <w:sz w:val="24"/>
          <w:szCs w:val="24"/>
        </w:rPr>
      </w:pPr>
      <w:bookmarkStart w:id="32" w:name="_Toc6251631"/>
      <w:r w:rsidRPr="004B0047">
        <w:rPr>
          <w:sz w:val="24"/>
          <w:szCs w:val="24"/>
        </w:rPr>
        <w:lastRenderedPageBreak/>
        <w:t xml:space="preserve">Checklist </w:t>
      </w:r>
      <w:r w:rsidR="00A22C55" w:rsidRPr="004B0047">
        <w:rPr>
          <w:sz w:val="24"/>
          <w:szCs w:val="24"/>
        </w:rPr>
        <w:t xml:space="preserve">Item </w:t>
      </w:r>
      <w:r w:rsidRPr="004B0047">
        <w:rPr>
          <w:sz w:val="24"/>
          <w:szCs w:val="24"/>
        </w:rPr>
        <w:t>7 – Performance Test Matrix</w:t>
      </w:r>
      <w:bookmarkEnd w:id="32"/>
    </w:p>
    <w:tbl>
      <w:tblPr>
        <w:tblStyle w:val="TableGrid"/>
        <w:tblW w:w="0" w:type="auto"/>
        <w:shd w:val="clear" w:color="auto" w:fill="E2EFD9" w:themeFill="accent6" w:themeFillTint="33"/>
        <w:tblLook w:val="04A0" w:firstRow="1" w:lastRow="0" w:firstColumn="1" w:lastColumn="0" w:noHBand="0" w:noVBand="1"/>
      </w:tblPr>
      <w:tblGrid>
        <w:gridCol w:w="4675"/>
        <w:gridCol w:w="2337"/>
        <w:gridCol w:w="2338"/>
      </w:tblGrid>
      <w:tr w:rsidR="004B0047" w:rsidRPr="004B0047" w14:paraId="52C5C131" w14:textId="77777777" w:rsidTr="00F70D0A">
        <w:trPr>
          <w:trHeight w:val="278"/>
        </w:trPr>
        <w:tc>
          <w:tcPr>
            <w:tcW w:w="4675" w:type="dxa"/>
            <w:vMerge w:val="restart"/>
            <w:shd w:val="clear" w:color="auto" w:fill="E2EFD9" w:themeFill="accent6" w:themeFillTint="33"/>
          </w:tcPr>
          <w:p w14:paraId="4C162DC7" w14:textId="77777777" w:rsidR="00385E33" w:rsidRPr="004B0047" w:rsidRDefault="00385E33" w:rsidP="00476F20">
            <w:pPr>
              <w:spacing w:line="480" w:lineRule="auto"/>
              <w:rPr>
                <w:rFonts w:ascii="Times New Roman" w:hAnsi="Times New Roman" w:cs="Times New Roman"/>
                <w:sz w:val="24"/>
                <w:szCs w:val="24"/>
              </w:rPr>
            </w:pPr>
            <w:r w:rsidRPr="004B0047">
              <w:rPr>
                <w:rFonts w:ascii="Times New Roman" w:hAnsi="Times New Roman" w:cs="Times New Roman"/>
                <w:sz w:val="24"/>
                <w:szCs w:val="24"/>
              </w:rPr>
              <w:t>Static Test 1 – Requests to/from client</w:t>
            </w:r>
          </w:p>
        </w:tc>
        <w:tc>
          <w:tcPr>
            <w:tcW w:w="2337" w:type="dxa"/>
            <w:shd w:val="clear" w:color="auto" w:fill="E2EFD9" w:themeFill="accent6" w:themeFillTint="33"/>
          </w:tcPr>
          <w:p w14:paraId="09E70356" w14:textId="77777777" w:rsidR="00385E33" w:rsidRPr="004B0047" w:rsidRDefault="00385E33" w:rsidP="00476F20">
            <w:pPr>
              <w:spacing w:line="480" w:lineRule="auto"/>
              <w:rPr>
                <w:rFonts w:ascii="Times New Roman" w:hAnsi="Times New Roman" w:cs="Times New Roman"/>
                <w:sz w:val="24"/>
                <w:szCs w:val="24"/>
              </w:rPr>
            </w:pPr>
            <w:r w:rsidRPr="004B0047">
              <w:rPr>
                <w:rFonts w:ascii="Times New Roman" w:hAnsi="Times New Roman" w:cs="Times New Roman"/>
                <w:sz w:val="24"/>
                <w:szCs w:val="24"/>
              </w:rPr>
              <w:t>Read</w:t>
            </w:r>
          </w:p>
        </w:tc>
        <w:tc>
          <w:tcPr>
            <w:tcW w:w="2338" w:type="dxa"/>
            <w:shd w:val="clear" w:color="auto" w:fill="E2EFD9" w:themeFill="accent6" w:themeFillTint="33"/>
          </w:tcPr>
          <w:p w14:paraId="7E77BE20" w14:textId="77777777" w:rsidR="00385E33" w:rsidRPr="004B0047" w:rsidRDefault="00385E33" w:rsidP="00476F20">
            <w:pPr>
              <w:spacing w:line="480" w:lineRule="auto"/>
              <w:rPr>
                <w:rFonts w:ascii="Times New Roman" w:hAnsi="Times New Roman" w:cs="Times New Roman"/>
                <w:sz w:val="24"/>
                <w:szCs w:val="24"/>
              </w:rPr>
            </w:pPr>
            <w:r w:rsidRPr="004B0047">
              <w:rPr>
                <w:rFonts w:ascii="Times New Roman" w:hAnsi="Times New Roman" w:cs="Times New Roman"/>
                <w:sz w:val="24"/>
                <w:szCs w:val="24"/>
              </w:rPr>
              <w:t>Write</w:t>
            </w:r>
          </w:p>
        </w:tc>
      </w:tr>
      <w:tr w:rsidR="004B0047" w:rsidRPr="004B0047" w14:paraId="6975B053" w14:textId="77777777" w:rsidTr="00F70D0A">
        <w:trPr>
          <w:trHeight w:val="277"/>
        </w:trPr>
        <w:tc>
          <w:tcPr>
            <w:tcW w:w="4675" w:type="dxa"/>
            <w:vMerge/>
            <w:shd w:val="clear" w:color="auto" w:fill="E2EFD9" w:themeFill="accent6" w:themeFillTint="33"/>
          </w:tcPr>
          <w:p w14:paraId="0791607A" w14:textId="77777777" w:rsidR="00385E33" w:rsidRPr="004B0047" w:rsidRDefault="00385E33" w:rsidP="00476F20">
            <w:pPr>
              <w:spacing w:line="480" w:lineRule="auto"/>
              <w:rPr>
                <w:rFonts w:ascii="Times New Roman" w:hAnsi="Times New Roman" w:cs="Times New Roman"/>
                <w:sz w:val="24"/>
                <w:szCs w:val="24"/>
              </w:rPr>
            </w:pPr>
          </w:p>
        </w:tc>
        <w:tc>
          <w:tcPr>
            <w:tcW w:w="2337" w:type="dxa"/>
            <w:shd w:val="clear" w:color="auto" w:fill="E2EFD9" w:themeFill="accent6" w:themeFillTint="33"/>
          </w:tcPr>
          <w:p w14:paraId="6F2EDC78" w14:textId="77777777" w:rsidR="00385E33" w:rsidRPr="004B0047" w:rsidRDefault="00385E33" w:rsidP="00476F20">
            <w:pPr>
              <w:spacing w:line="480" w:lineRule="auto"/>
              <w:rPr>
                <w:rFonts w:ascii="Times New Roman" w:hAnsi="Times New Roman" w:cs="Times New Roman"/>
                <w:sz w:val="24"/>
                <w:szCs w:val="24"/>
              </w:rPr>
            </w:pPr>
            <w:r w:rsidRPr="004B0047">
              <w:rPr>
                <w:rFonts w:ascii="Times New Roman" w:hAnsi="Times New Roman" w:cs="Times New Roman"/>
                <w:sz w:val="24"/>
                <w:szCs w:val="24"/>
              </w:rPr>
              <w:t>Before: 276359</w:t>
            </w:r>
          </w:p>
          <w:p w14:paraId="73CCD19D" w14:textId="77777777" w:rsidR="00385E33" w:rsidRPr="004B0047" w:rsidRDefault="00385E33" w:rsidP="00476F20">
            <w:pPr>
              <w:spacing w:line="480" w:lineRule="auto"/>
              <w:rPr>
                <w:rFonts w:ascii="Times New Roman" w:hAnsi="Times New Roman" w:cs="Times New Roman"/>
                <w:sz w:val="24"/>
                <w:szCs w:val="24"/>
              </w:rPr>
            </w:pPr>
            <w:r w:rsidRPr="004B0047">
              <w:rPr>
                <w:rFonts w:ascii="Times New Roman" w:hAnsi="Times New Roman" w:cs="Times New Roman"/>
                <w:sz w:val="24"/>
                <w:szCs w:val="24"/>
              </w:rPr>
              <w:t>After: 957072</w:t>
            </w:r>
          </w:p>
        </w:tc>
        <w:tc>
          <w:tcPr>
            <w:tcW w:w="2338" w:type="dxa"/>
            <w:shd w:val="clear" w:color="auto" w:fill="E2EFD9" w:themeFill="accent6" w:themeFillTint="33"/>
          </w:tcPr>
          <w:p w14:paraId="13927524" w14:textId="77777777" w:rsidR="00385E33" w:rsidRPr="004B0047" w:rsidRDefault="00385E33" w:rsidP="00476F20">
            <w:pPr>
              <w:spacing w:line="480" w:lineRule="auto"/>
              <w:rPr>
                <w:rFonts w:ascii="Times New Roman" w:hAnsi="Times New Roman" w:cs="Times New Roman"/>
                <w:sz w:val="24"/>
                <w:szCs w:val="24"/>
              </w:rPr>
            </w:pPr>
            <w:r w:rsidRPr="004B0047">
              <w:rPr>
                <w:rFonts w:ascii="Times New Roman" w:hAnsi="Times New Roman" w:cs="Times New Roman"/>
                <w:sz w:val="24"/>
                <w:szCs w:val="24"/>
              </w:rPr>
              <w:t>Before: 957086</w:t>
            </w:r>
          </w:p>
          <w:p w14:paraId="74A4985A" w14:textId="77777777" w:rsidR="00385E33" w:rsidRPr="004B0047" w:rsidRDefault="00385E33" w:rsidP="00476F20">
            <w:pPr>
              <w:spacing w:line="480" w:lineRule="auto"/>
              <w:rPr>
                <w:rFonts w:ascii="Times New Roman" w:hAnsi="Times New Roman" w:cs="Times New Roman"/>
                <w:sz w:val="24"/>
                <w:szCs w:val="24"/>
              </w:rPr>
            </w:pPr>
            <w:r w:rsidRPr="004B0047">
              <w:rPr>
                <w:rFonts w:ascii="Times New Roman" w:hAnsi="Times New Roman" w:cs="Times New Roman"/>
                <w:sz w:val="24"/>
                <w:szCs w:val="24"/>
              </w:rPr>
              <w:t>After: 957185</w:t>
            </w:r>
          </w:p>
        </w:tc>
      </w:tr>
      <w:tr w:rsidR="004B0047" w:rsidRPr="004B0047" w14:paraId="1BA54F1A" w14:textId="77777777" w:rsidTr="00F70D0A">
        <w:tc>
          <w:tcPr>
            <w:tcW w:w="4675" w:type="dxa"/>
            <w:shd w:val="clear" w:color="auto" w:fill="E2EFD9" w:themeFill="accent6" w:themeFillTint="33"/>
          </w:tcPr>
          <w:p w14:paraId="62FA5543" w14:textId="77777777" w:rsidR="00385E33" w:rsidRPr="004B0047" w:rsidRDefault="00385E33" w:rsidP="00476F20">
            <w:pPr>
              <w:spacing w:line="480" w:lineRule="auto"/>
              <w:rPr>
                <w:rFonts w:ascii="Times New Roman" w:hAnsi="Times New Roman" w:cs="Times New Roman"/>
                <w:sz w:val="24"/>
                <w:szCs w:val="24"/>
              </w:rPr>
            </w:pPr>
            <w:r w:rsidRPr="004B0047">
              <w:rPr>
                <w:rFonts w:ascii="Times New Roman" w:hAnsi="Times New Roman" w:cs="Times New Roman"/>
                <w:sz w:val="24"/>
                <w:szCs w:val="24"/>
              </w:rPr>
              <w:t>Static Test 2 – CPU used when call started</w:t>
            </w:r>
          </w:p>
        </w:tc>
        <w:tc>
          <w:tcPr>
            <w:tcW w:w="2337" w:type="dxa"/>
            <w:shd w:val="clear" w:color="auto" w:fill="E2EFD9" w:themeFill="accent6" w:themeFillTint="33"/>
          </w:tcPr>
          <w:p w14:paraId="38A5E7DF" w14:textId="77777777" w:rsidR="00385E33" w:rsidRPr="004B0047" w:rsidRDefault="00385E33" w:rsidP="00476F20">
            <w:pPr>
              <w:spacing w:line="480" w:lineRule="auto"/>
              <w:rPr>
                <w:rFonts w:ascii="Times New Roman" w:hAnsi="Times New Roman" w:cs="Times New Roman"/>
                <w:sz w:val="24"/>
                <w:szCs w:val="24"/>
              </w:rPr>
            </w:pPr>
            <w:r w:rsidRPr="004B0047">
              <w:rPr>
                <w:rFonts w:ascii="Times New Roman" w:hAnsi="Times New Roman" w:cs="Times New Roman"/>
                <w:sz w:val="24"/>
                <w:szCs w:val="24"/>
              </w:rPr>
              <w:t>Before: 16330</w:t>
            </w:r>
          </w:p>
          <w:p w14:paraId="4FBD2B81" w14:textId="77777777" w:rsidR="00385E33" w:rsidRPr="004B0047" w:rsidRDefault="00385E33" w:rsidP="00476F20">
            <w:pPr>
              <w:spacing w:line="480" w:lineRule="auto"/>
              <w:rPr>
                <w:rFonts w:ascii="Times New Roman" w:hAnsi="Times New Roman" w:cs="Times New Roman"/>
                <w:sz w:val="24"/>
                <w:szCs w:val="24"/>
              </w:rPr>
            </w:pPr>
            <w:r w:rsidRPr="004B0047">
              <w:rPr>
                <w:rFonts w:ascii="Times New Roman" w:hAnsi="Times New Roman" w:cs="Times New Roman"/>
                <w:sz w:val="24"/>
                <w:szCs w:val="24"/>
              </w:rPr>
              <w:t>After: 19507</w:t>
            </w:r>
          </w:p>
        </w:tc>
        <w:tc>
          <w:tcPr>
            <w:tcW w:w="2338" w:type="dxa"/>
            <w:shd w:val="clear" w:color="auto" w:fill="E2EFD9" w:themeFill="accent6" w:themeFillTint="33"/>
          </w:tcPr>
          <w:p w14:paraId="273AD75F" w14:textId="77777777" w:rsidR="00385E33" w:rsidRPr="004B0047" w:rsidRDefault="00385E33" w:rsidP="00476F20">
            <w:pPr>
              <w:spacing w:line="480" w:lineRule="auto"/>
              <w:rPr>
                <w:rFonts w:ascii="Times New Roman" w:hAnsi="Times New Roman" w:cs="Times New Roman"/>
                <w:sz w:val="24"/>
                <w:szCs w:val="24"/>
              </w:rPr>
            </w:pPr>
            <w:r w:rsidRPr="004B0047">
              <w:rPr>
                <w:rFonts w:ascii="Times New Roman" w:hAnsi="Times New Roman" w:cs="Times New Roman"/>
                <w:sz w:val="24"/>
                <w:szCs w:val="24"/>
              </w:rPr>
              <w:t>Before: 19524</w:t>
            </w:r>
          </w:p>
          <w:p w14:paraId="17651362" w14:textId="77777777" w:rsidR="00385E33" w:rsidRPr="004B0047" w:rsidRDefault="00385E33" w:rsidP="00476F20">
            <w:pPr>
              <w:spacing w:line="480" w:lineRule="auto"/>
              <w:rPr>
                <w:rFonts w:ascii="Times New Roman" w:hAnsi="Times New Roman" w:cs="Times New Roman"/>
                <w:sz w:val="24"/>
                <w:szCs w:val="24"/>
              </w:rPr>
            </w:pPr>
            <w:r w:rsidRPr="004B0047">
              <w:rPr>
                <w:rFonts w:ascii="Times New Roman" w:hAnsi="Times New Roman" w:cs="Times New Roman"/>
                <w:sz w:val="24"/>
                <w:szCs w:val="24"/>
              </w:rPr>
              <w:t>After: 27014</w:t>
            </w:r>
          </w:p>
        </w:tc>
      </w:tr>
      <w:tr w:rsidR="004B0047" w:rsidRPr="004B0047" w14:paraId="4DF9CE8C" w14:textId="77777777" w:rsidTr="00F70D0A">
        <w:tc>
          <w:tcPr>
            <w:tcW w:w="4675" w:type="dxa"/>
            <w:shd w:val="clear" w:color="auto" w:fill="E2EFD9" w:themeFill="accent6" w:themeFillTint="33"/>
          </w:tcPr>
          <w:p w14:paraId="2FD84A46" w14:textId="77777777" w:rsidR="00385E33" w:rsidRPr="004B0047" w:rsidRDefault="00385E33" w:rsidP="00476F20">
            <w:pPr>
              <w:spacing w:line="480" w:lineRule="auto"/>
              <w:rPr>
                <w:rFonts w:ascii="Times New Roman" w:hAnsi="Times New Roman" w:cs="Times New Roman"/>
                <w:sz w:val="24"/>
                <w:szCs w:val="24"/>
              </w:rPr>
            </w:pPr>
            <w:r w:rsidRPr="004B0047">
              <w:rPr>
                <w:rFonts w:ascii="Times New Roman" w:hAnsi="Times New Roman" w:cs="Times New Roman"/>
                <w:sz w:val="24"/>
                <w:szCs w:val="24"/>
              </w:rPr>
              <w:t>Static Test 3 – Concurrency wait time</w:t>
            </w:r>
          </w:p>
        </w:tc>
        <w:tc>
          <w:tcPr>
            <w:tcW w:w="2337" w:type="dxa"/>
            <w:shd w:val="clear" w:color="auto" w:fill="E2EFD9" w:themeFill="accent6" w:themeFillTint="33"/>
          </w:tcPr>
          <w:p w14:paraId="17A63141" w14:textId="77777777" w:rsidR="00385E33" w:rsidRPr="004B0047" w:rsidRDefault="00385E33" w:rsidP="00476F20">
            <w:pPr>
              <w:spacing w:line="480" w:lineRule="auto"/>
              <w:rPr>
                <w:rFonts w:ascii="Times New Roman" w:hAnsi="Times New Roman" w:cs="Times New Roman"/>
                <w:sz w:val="24"/>
                <w:szCs w:val="24"/>
              </w:rPr>
            </w:pPr>
            <w:r w:rsidRPr="004B0047">
              <w:rPr>
                <w:rFonts w:ascii="Times New Roman" w:hAnsi="Times New Roman" w:cs="Times New Roman"/>
                <w:sz w:val="24"/>
                <w:szCs w:val="24"/>
              </w:rPr>
              <w:t>Before: 453</w:t>
            </w:r>
          </w:p>
          <w:p w14:paraId="5DBC4B93" w14:textId="77777777" w:rsidR="00385E33" w:rsidRPr="004B0047" w:rsidRDefault="00385E33" w:rsidP="00476F20">
            <w:pPr>
              <w:spacing w:line="480" w:lineRule="auto"/>
              <w:rPr>
                <w:rFonts w:ascii="Times New Roman" w:hAnsi="Times New Roman" w:cs="Times New Roman"/>
                <w:sz w:val="24"/>
                <w:szCs w:val="24"/>
              </w:rPr>
            </w:pPr>
            <w:r w:rsidRPr="004B0047">
              <w:rPr>
                <w:rFonts w:ascii="Times New Roman" w:hAnsi="Times New Roman" w:cs="Times New Roman"/>
                <w:sz w:val="24"/>
                <w:szCs w:val="24"/>
              </w:rPr>
              <w:t>After: 453</w:t>
            </w:r>
          </w:p>
        </w:tc>
        <w:tc>
          <w:tcPr>
            <w:tcW w:w="2338" w:type="dxa"/>
            <w:shd w:val="clear" w:color="auto" w:fill="E2EFD9" w:themeFill="accent6" w:themeFillTint="33"/>
          </w:tcPr>
          <w:p w14:paraId="1BAC32C0" w14:textId="77777777" w:rsidR="00385E33" w:rsidRPr="004B0047" w:rsidRDefault="00385E33" w:rsidP="00476F20">
            <w:pPr>
              <w:spacing w:line="480" w:lineRule="auto"/>
              <w:rPr>
                <w:rFonts w:ascii="Times New Roman" w:hAnsi="Times New Roman" w:cs="Times New Roman"/>
                <w:sz w:val="24"/>
                <w:szCs w:val="24"/>
              </w:rPr>
            </w:pPr>
            <w:r w:rsidRPr="004B0047">
              <w:rPr>
                <w:rFonts w:ascii="Times New Roman" w:hAnsi="Times New Roman" w:cs="Times New Roman"/>
                <w:sz w:val="24"/>
                <w:szCs w:val="24"/>
              </w:rPr>
              <w:t>Before: 453</w:t>
            </w:r>
          </w:p>
          <w:p w14:paraId="3823BC41" w14:textId="77777777" w:rsidR="00385E33" w:rsidRPr="004B0047" w:rsidRDefault="00385E33" w:rsidP="00476F20">
            <w:pPr>
              <w:spacing w:line="480" w:lineRule="auto"/>
              <w:rPr>
                <w:rFonts w:ascii="Times New Roman" w:hAnsi="Times New Roman" w:cs="Times New Roman"/>
                <w:sz w:val="24"/>
                <w:szCs w:val="24"/>
              </w:rPr>
            </w:pPr>
            <w:r w:rsidRPr="004B0047">
              <w:rPr>
                <w:rFonts w:ascii="Times New Roman" w:hAnsi="Times New Roman" w:cs="Times New Roman"/>
                <w:sz w:val="24"/>
                <w:szCs w:val="24"/>
              </w:rPr>
              <w:t>After: 454</w:t>
            </w:r>
          </w:p>
        </w:tc>
      </w:tr>
      <w:tr w:rsidR="004B0047" w:rsidRPr="004B0047" w14:paraId="49AF137B" w14:textId="77777777" w:rsidTr="00F70D0A">
        <w:tc>
          <w:tcPr>
            <w:tcW w:w="4675" w:type="dxa"/>
            <w:shd w:val="clear" w:color="auto" w:fill="E2EFD9" w:themeFill="accent6" w:themeFillTint="33"/>
          </w:tcPr>
          <w:p w14:paraId="0375AEE6" w14:textId="77777777" w:rsidR="00385E33" w:rsidRPr="004B0047" w:rsidRDefault="00385E33" w:rsidP="00476F20">
            <w:pPr>
              <w:spacing w:line="480" w:lineRule="auto"/>
              <w:rPr>
                <w:rFonts w:ascii="Times New Roman" w:hAnsi="Times New Roman" w:cs="Times New Roman"/>
                <w:sz w:val="24"/>
                <w:szCs w:val="24"/>
              </w:rPr>
            </w:pPr>
            <w:r w:rsidRPr="004B0047">
              <w:rPr>
                <w:rFonts w:ascii="Times New Roman" w:hAnsi="Times New Roman" w:cs="Times New Roman"/>
                <w:sz w:val="24"/>
                <w:szCs w:val="24"/>
              </w:rPr>
              <w:t>Static Test 4 – physical reads</w:t>
            </w:r>
          </w:p>
        </w:tc>
        <w:tc>
          <w:tcPr>
            <w:tcW w:w="2337" w:type="dxa"/>
            <w:shd w:val="clear" w:color="auto" w:fill="E2EFD9" w:themeFill="accent6" w:themeFillTint="33"/>
          </w:tcPr>
          <w:p w14:paraId="54C35F75" w14:textId="77777777" w:rsidR="00385E33" w:rsidRPr="004B0047" w:rsidRDefault="00385E33" w:rsidP="00476F20">
            <w:pPr>
              <w:spacing w:line="480" w:lineRule="auto"/>
              <w:rPr>
                <w:rFonts w:ascii="Times New Roman" w:hAnsi="Times New Roman" w:cs="Times New Roman"/>
                <w:sz w:val="24"/>
                <w:szCs w:val="24"/>
              </w:rPr>
            </w:pPr>
            <w:r w:rsidRPr="004B0047">
              <w:rPr>
                <w:rFonts w:ascii="Times New Roman" w:hAnsi="Times New Roman" w:cs="Times New Roman"/>
                <w:sz w:val="24"/>
                <w:szCs w:val="24"/>
              </w:rPr>
              <w:t>Before: 1022845</w:t>
            </w:r>
          </w:p>
          <w:p w14:paraId="6631E44B" w14:textId="77777777" w:rsidR="00385E33" w:rsidRPr="004B0047" w:rsidRDefault="00385E33" w:rsidP="00476F20">
            <w:pPr>
              <w:spacing w:line="480" w:lineRule="auto"/>
              <w:rPr>
                <w:rFonts w:ascii="Times New Roman" w:hAnsi="Times New Roman" w:cs="Times New Roman"/>
                <w:sz w:val="24"/>
                <w:szCs w:val="24"/>
              </w:rPr>
            </w:pPr>
            <w:r w:rsidRPr="004B0047">
              <w:rPr>
                <w:rFonts w:ascii="Times New Roman" w:hAnsi="Times New Roman" w:cs="Times New Roman"/>
                <w:sz w:val="24"/>
                <w:szCs w:val="24"/>
              </w:rPr>
              <w:t>After: 1026832</w:t>
            </w:r>
          </w:p>
        </w:tc>
        <w:tc>
          <w:tcPr>
            <w:tcW w:w="2338" w:type="dxa"/>
            <w:shd w:val="clear" w:color="auto" w:fill="E2EFD9" w:themeFill="accent6" w:themeFillTint="33"/>
          </w:tcPr>
          <w:p w14:paraId="230FF474" w14:textId="77777777" w:rsidR="00385E33" w:rsidRPr="004B0047" w:rsidRDefault="00385E33" w:rsidP="00476F20">
            <w:pPr>
              <w:spacing w:line="480" w:lineRule="auto"/>
              <w:rPr>
                <w:rFonts w:ascii="Times New Roman" w:hAnsi="Times New Roman" w:cs="Times New Roman"/>
                <w:sz w:val="24"/>
                <w:szCs w:val="24"/>
              </w:rPr>
            </w:pPr>
            <w:r w:rsidRPr="004B0047">
              <w:rPr>
                <w:rFonts w:ascii="Times New Roman" w:hAnsi="Times New Roman" w:cs="Times New Roman"/>
                <w:sz w:val="24"/>
                <w:szCs w:val="24"/>
              </w:rPr>
              <w:t>Before: 1026841</w:t>
            </w:r>
          </w:p>
          <w:p w14:paraId="3621CC80" w14:textId="77777777" w:rsidR="00385E33" w:rsidRPr="004B0047" w:rsidRDefault="00385E33" w:rsidP="00476F20">
            <w:pPr>
              <w:spacing w:line="480" w:lineRule="auto"/>
              <w:rPr>
                <w:rFonts w:ascii="Times New Roman" w:hAnsi="Times New Roman" w:cs="Times New Roman"/>
                <w:sz w:val="24"/>
                <w:szCs w:val="24"/>
              </w:rPr>
            </w:pPr>
            <w:r w:rsidRPr="004B0047">
              <w:rPr>
                <w:rFonts w:ascii="Times New Roman" w:hAnsi="Times New Roman" w:cs="Times New Roman"/>
                <w:sz w:val="24"/>
                <w:szCs w:val="24"/>
              </w:rPr>
              <w:t>After: 1197247</w:t>
            </w:r>
          </w:p>
        </w:tc>
      </w:tr>
      <w:tr w:rsidR="004B0047" w:rsidRPr="004B0047" w14:paraId="336A61FD" w14:textId="77777777" w:rsidTr="00F70D0A">
        <w:tc>
          <w:tcPr>
            <w:tcW w:w="4675" w:type="dxa"/>
            <w:shd w:val="clear" w:color="auto" w:fill="E2EFD9" w:themeFill="accent6" w:themeFillTint="33"/>
          </w:tcPr>
          <w:p w14:paraId="5C8B2C60" w14:textId="77777777" w:rsidR="00385E33" w:rsidRPr="004B0047" w:rsidRDefault="00385E33" w:rsidP="00476F20">
            <w:pPr>
              <w:spacing w:line="480" w:lineRule="auto"/>
              <w:rPr>
                <w:rFonts w:ascii="Times New Roman" w:hAnsi="Times New Roman" w:cs="Times New Roman"/>
                <w:sz w:val="24"/>
                <w:szCs w:val="24"/>
              </w:rPr>
            </w:pPr>
            <w:r w:rsidRPr="004B0047">
              <w:rPr>
                <w:rFonts w:ascii="Times New Roman" w:hAnsi="Times New Roman" w:cs="Times New Roman"/>
                <w:sz w:val="24"/>
                <w:szCs w:val="24"/>
              </w:rPr>
              <w:t>Static Test 5 – physical writes</w:t>
            </w:r>
          </w:p>
        </w:tc>
        <w:tc>
          <w:tcPr>
            <w:tcW w:w="2337" w:type="dxa"/>
            <w:shd w:val="clear" w:color="auto" w:fill="E2EFD9" w:themeFill="accent6" w:themeFillTint="33"/>
          </w:tcPr>
          <w:p w14:paraId="62323EC8" w14:textId="77777777" w:rsidR="00385E33" w:rsidRPr="004B0047" w:rsidRDefault="00385E33" w:rsidP="00476F20">
            <w:pPr>
              <w:spacing w:line="480" w:lineRule="auto"/>
              <w:rPr>
                <w:rFonts w:ascii="Times New Roman" w:hAnsi="Times New Roman" w:cs="Times New Roman"/>
                <w:sz w:val="24"/>
                <w:szCs w:val="24"/>
              </w:rPr>
            </w:pPr>
            <w:r w:rsidRPr="004B0047">
              <w:rPr>
                <w:rFonts w:ascii="Times New Roman" w:hAnsi="Times New Roman" w:cs="Times New Roman"/>
                <w:sz w:val="24"/>
                <w:szCs w:val="24"/>
              </w:rPr>
              <w:t>Before: 403321</w:t>
            </w:r>
          </w:p>
          <w:p w14:paraId="3C9F6BAD" w14:textId="77777777" w:rsidR="00385E33" w:rsidRPr="004B0047" w:rsidRDefault="00385E33" w:rsidP="00476F20">
            <w:pPr>
              <w:spacing w:line="480" w:lineRule="auto"/>
              <w:rPr>
                <w:rFonts w:ascii="Times New Roman" w:hAnsi="Times New Roman" w:cs="Times New Roman"/>
                <w:sz w:val="24"/>
                <w:szCs w:val="24"/>
              </w:rPr>
            </w:pPr>
            <w:r w:rsidRPr="004B0047">
              <w:rPr>
                <w:rFonts w:ascii="Times New Roman" w:hAnsi="Times New Roman" w:cs="Times New Roman"/>
                <w:sz w:val="24"/>
                <w:szCs w:val="24"/>
              </w:rPr>
              <w:t>After: 404598</w:t>
            </w:r>
          </w:p>
        </w:tc>
        <w:tc>
          <w:tcPr>
            <w:tcW w:w="2338" w:type="dxa"/>
            <w:shd w:val="clear" w:color="auto" w:fill="E2EFD9" w:themeFill="accent6" w:themeFillTint="33"/>
          </w:tcPr>
          <w:p w14:paraId="4AF2B0B3" w14:textId="77777777" w:rsidR="00385E33" w:rsidRPr="004B0047" w:rsidRDefault="00385E33" w:rsidP="00476F20">
            <w:pPr>
              <w:spacing w:line="480" w:lineRule="auto"/>
              <w:rPr>
                <w:rFonts w:ascii="Times New Roman" w:hAnsi="Times New Roman" w:cs="Times New Roman"/>
                <w:sz w:val="24"/>
                <w:szCs w:val="24"/>
              </w:rPr>
            </w:pPr>
            <w:r w:rsidRPr="004B0047">
              <w:rPr>
                <w:rFonts w:ascii="Times New Roman" w:hAnsi="Times New Roman" w:cs="Times New Roman"/>
                <w:sz w:val="24"/>
                <w:szCs w:val="24"/>
              </w:rPr>
              <w:t>Before: 406240</w:t>
            </w:r>
          </w:p>
          <w:p w14:paraId="5B71AF99" w14:textId="77777777" w:rsidR="00385E33" w:rsidRPr="004B0047" w:rsidRDefault="00385E33" w:rsidP="00476F20">
            <w:pPr>
              <w:spacing w:line="480" w:lineRule="auto"/>
              <w:rPr>
                <w:rFonts w:ascii="Times New Roman" w:hAnsi="Times New Roman" w:cs="Times New Roman"/>
                <w:sz w:val="24"/>
                <w:szCs w:val="24"/>
              </w:rPr>
            </w:pPr>
            <w:r w:rsidRPr="004B0047">
              <w:rPr>
                <w:rFonts w:ascii="Times New Roman" w:hAnsi="Times New Roman" w:cs="Times New Roman"/>
                <w:sz w:val="24"/>
                <w:szCs w:val="24"/>
              </w:rPr>
              <w:t>After: 520579</w:t>
            </w:r>
          </w:p>
        </w:tc>
      </w:tr>
      <w:tr w:rsidR="004B0047" w:rsidRPr="004B0047" w14:paraId="52050430" w14:textId="77777777" w:rsidTr="00F70D0A">
        <w:tc>
          <w:tcPr>
            <w:tcW w:w="4675" w:type="dxa"/>
            <w:shd w:val="clear" w:color="auto" w:fill="E2EFD9" w:themeFill="accent6" w:themeFillTint="33"/>
          </w:tcPr>
          <w:p w14:paraId="133E05D9" w14:textId="77777777" w:rsidR="00385E33" w:rsidRPr="004B0047" w:rsidRDefault="00385E33" w:rsidP="00476F20">
            <w:pPr>
              <w:spacing w:line="480" w:lineRule="auto"/>
              <w:rPr>
                <w:rFonts w:ascii="Times New Roman" w:hAnsi="Times New Roman" w:cs="Times New Roman"/>
                <w:sz w:val="24"/>
                <w:szCs w:val="24"/>
              </w:rPr>
            </w:pPr>
            <w:r w:rsidRPr="004B0047">
              <w:rPr>
                <w:rFonts w:ascii="Times New Roman" w:hAnsi="Times New Roman" w:cs="Times New Roman"/>
                <w:sz w:val="24"/>
                <w:szCs w:val="24"/>
              </w:rPr>
              <w:t>Dynamic ADDM Read Test</w:t>
            </w:r>
          </w:p>
        </w:tc>
        <w:tc>
          <w:tcPr>
            <w:tcW w:w="4675" w:type="dxa"/>
            <w:gridSpan w:val="2"/>
            <w:shd w:val="clear" w:color="auto" w:fill="E2EFD9" w:themeFill="accent6" w:themeFillTint="33"/>
          </w:tcPr>
          <w:p w14:paraId="4D730EA1" w14:textId="77777777" w:rsidR="00385E33" w:rsidRPr="004B0047" w:rsidRDefault="00385E33" w:rsidP="00476F20">
            <w:pPr>
              <w:spacing w:line="480" w:lineRule="auto"/>
              <w:rPr>
                <w:rFonts w:ascii="Times New Roman" w:hAnsi="Times New Roman" w:cs="Times New Roman"/>
                <w:sz w:val="24"/>
                <w:szCs w:val="24"/>
              </w:rPr>
            </w:pPr>
            <w:r w:rsidRPr="004B0047">
              <w:rPr>
                <w:rFonts w:ascii="Times New Roman" w:hAnsi="Times New Roman" w:cs="Times New Roman"/>
                <w:sz w:val="24"/>
                <w:szCs w:val="24"/>
              </w:rPr>
              <w:t>There are no findings to report.</w:t>
            </w:r>
          </w:p>
        </w:tc>
      </w:tr>
      <w:tr w:rsidR="004B0047" w:rsidRPr="004B0047" w14:paraId="33F96C65" w14:textId="77777777" w:rsidTr="00F70D0A">
        <w:tc>
          <w:tcPr>
            <w:tcW w:w="4675" w:type="dxa"/>
            <w:shd w:val="clear" w:color="auto" w:fill="E2EFD9" w:themeFill="accent6" w:themeFillTint="33"/>
          </w:tcPr>
          <w:p w14:paraId="257E8D24" w14:textId="77777777" w:rsidR="00385E33" w:rsidRPr="004B0047" w:rsidRDefault="00385E33" w:rsidP="00476F20">
            <w:pPr>
              <w:spacing w:line="480" w:lineRule="auto"/>
              <w:rPr>
                <w:rFonts w:ascii="Times New Roman" w:hAnsi="Times New Roman" w:cs="Times New Roman"/>
                <w:sz w:val="24"/>
                <w:szCs w:val="24"/>
              </w:rPr>
            </w:pPr>
            <w:r w:rsidRPr="004B0047">
              <w:rPr>
                <w:rFonts w:ascii="Times New Roman" w:hAnsi="Times New Roman" w:cs="Times New Roman"/>
                <w:sz w:val="24"/>
                <w:szCs w:val="24"/>
              </w:rPr>
              <w:t>Dynamic ADDM Write Test</w:t>
            </w:r>
          </w:p>
        </w:tc>
        <w:tc>
          <w:tcPr>
            <w:tcW w:w="4675" w:type="dxa"/>
            <w:gridSpan w:val="2"/>
            <w:shd w:val="clear" w:color="auto" w:fill="E2EFD9" w:themeFill="accent6" w:themeFillTint="33"/>
          </w:tcPr>
          <w:p w14:paraId="02F9608B" w14:textId="078C79A9"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A number of issues were found, to include sequence usage, SQL statement inefficiencies, a slow archiver, and unusual wait events. Focusing on the SQL statement inefficiencies, we found an inefficient DELETE loop causing performance issues. After replacing this with a single DELETE DML statement performance improved significantly</w:t>
            </w:r>
            <w:r w:rsidR="00953B37" w:rsidRPr="004B0047">
              <w:rPr>
                <w:rFonts w:ascii="Times New Roman" w:hAnsi="Times New Roman" w:cs="Times New Roman"/>
                <w:sz w:val="24"/>
                <w:szCs w:val="24"/>
              </w:rPr>
              <w:t>, specifically the total database time was reduced from 90 to 55 seconds</w:t>
            </w:r>
            <w:r w:rsidRPr="004B0047">
              <w:rPr>
                <w:rFonts w:ascii="Times New Roman" w:hAnsi="Times New Roman" w:cs="Times New Roman"/>
                <w:sz w:val="24"/>
                <w:szCs w:val="24"/>
              </w:rPr>
              <w:t xml:space="preserve">. </w:t>
            </w:r>
          </w:p>
        </w:tc>
      </w:tr>
    </w:tbl>
    <w:p w14:paraId="02C02581" w14:textId="77777777" w:rsidR="00385E33" w:rsidRPr="004B0047" w:rsidRDefault="00385E33" w:rsidP="00476F20">
      <w:pPr>
        <w:spacing w:after="0" w:line="480" w:lineRule="auto"/>
        <w:rPr>
          <w:rFonts w:ascii="Times New Roman" w:hAnsi="Times New Roman" w:cs="Times New Roman"/>
          <w:sz w:val="24"/>
          <w:szCs w:val="24"/>
        </w:rPr>
      </w:pPr>
    </w:p>
    <w:p w14:paraId="4CAC12D5" w14:textId="05A0B479" w:rsidR="00385E33" w:rsidRPr="004B0047" w:rsidRDefault="00F63425" w:rsidP="00476F20">
      <w:pPr>
        <w:pStyle w:val="Heading1"/>
        <w:spacing w:line="480" w:lineRule="auto"/>
        <w:jc w:val="center"/>
        <w:rPr>
          <w:b w:val="0"/>
          <w:sz w:val="24"/>
          <w:szCs w:val="24"/>
        </w:rPr>
      </w:pPr>
      <w:bookmarkStart w:id="33" w:name="_Toc6251632"/>
      <w:r w:rsidRPr="004B0047">
        <w:rPr>
          <w:sz w:val="24"/>
          <w:szCs w:val="24"/>
        </w:rPr>
        <w:t>Checklist</w:t>
      </w:r>
      <w:r w:rsidR="00A22C55" w:rsidRPr="004B0047">
        <w:rPr>
          <w:sz w:val="24"/>
          <w:szCs w:val="24"/>
        </w:rPr>
        <w:t xml:space="preserve"> Items</w:t>
      </w:r>
      <w:r w:rsidRPr="004B0047">
        <w:rPr>
          <w:sz w:val="24"/>
          <w:szCs w:val="24"/>
        </w:rPr>
        <w:t xml:space="preserve"> 8-12 - </w:t>
      </w:r>
      <w:r w:rsidR="00385E33" w:rsidRPr="004B0047">
        <w:rPr>
          <w:sz w:val="24"/>
          <w:szCs w:val="24"/>
        </w:rPr>
        <w:t>Backup and Recovery</w:t>
      </w:r>
      <w:bookmarkEnd w:id="33"/>
    </w:p>
    <w:p w14:paraId="005B633A" w14:textId="77777777" w:rsidR="00385E33" w:rsidRPr="004B0047" w:rsidRDefault="00385E33" w:rsidP="00476F20">
      <w:pPr>
        <w:pStyle w:val="Heading2"/>
        <w:spacing w:line="480" w:lineRule="auto"/>
        <w:rPr>
          <w:rFonts w:ascii="Times New Roman" w:hAnsi="Times New Roman" w:cs="Times New Roman"/>
          <w:b/>
          <w:color w:val="auto"/>
          <w:sz w:val="24"/>
          <w:szCs w:val="24"/>
        </w:rPr>
      </w:pPr>
      <w:bookmarkStart w:id="34" w:name="_Toc6251633"/>
      <w:r w:rsidRPr="004B0047">
        <w:rPr>
          <w:rFonts w:ascii="Times New Roman" w:hAnsi="Times New Roman" w:cs="Times New Roman"/>
          <w:b/>
          <w:color w:val="auto"/>
          <w:sz w:val="24"/>
          <w:szCs w:val="24"/>
        </w:rPr>
        <w:t>Create Recovery Table – Checklist 8</w:t>
      </w:r>
      <w:bookmarkEnd w:id="34"/>
    </w:p>
    <w:p w14:paraId="4CFA667C"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 xml:space="preserve">SQL&gt; </w:t>
      </w:r>
    </w:p>
    <w:p w14:paraId="3D3A88A7"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lastRenderedPageBreak/>
        <w:t>SQL&gt; SET SERVEROUTPUT ON;</w:t>
      </w:r>
    </w:p>
    <w:p w14:paraId="09993C39"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 xml:space="preserve">SQL&gt; </w:t>
      </w:r>
    </w:p>
    <w:p w14:paraId="56A80A1B"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SQL&gt; /*---------------------------------------------------*/</w:t>
      </w:r>
    </w:p>
    <w:p w14:paraId="07989EE1"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SQL&gt; /*     DROP OBJECTS                                  */</w:t>
      </w:r>
    </w:p>
    <w:p w14:paraId="0513D4E4"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SQL&gt; /*---------------------------------------------------*/</w:t>
      </w:r>
    </w:p>
    <w:p w14:paraId="64DAD650"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 xml:space="preserve">SQL&gt; </w:t>
      </w:r>
    </w:p>
    <w:p w14:paraId="3A5CB0B3"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SQL&gt; SHOW USER;</w:t>
      </w:r>
    </w:p>
    <w:p w14:paraId="10F3A39D"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USER is "DATADESIGNLEADUSER"</w:t>
      </w:r>
    </w:p>
    <w:p w14:paraId="6DD876AE"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 xml:space="preserve">SQL&gt; </w:t>
      </w:r>
    </w:p>
    <w:p w14:paraId="244DD757"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SQL&gt; CONNECT DataDesignLeadUser/abc123;</w:t>
      </w:r>
    </w:p>
    <w:p w14:paraId="594AEE42"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Connected.</w:t>
      </w:r>
    </w:p>
    <w:p w14:paraId="2AA34906"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 xml:space="preserve">SQL&gt; </w:t>
      </w:r>
    </w:p>
    <w:p w14:paraId="553525FF"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SQL&gt; SHOW USER;</w:t>
      </w:r>
    </w:p>
    <w:p w14:paraId="72FF9807"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USER is "DATADESIGNLEADUSER"</w:t>
      </w:r>
    </w:p>
    <w:p w14:paraId="52783010"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 xml:space="preserve">SQL&gt; </w:t>
      </w:r>
    </w:p>
    <w:p w14:paraId="67D8C8D3"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SQL&gt; /*Drop Table*/</w:t>
      </w:r>
    </w:p>
    <w:p w14:paraId="029D3FE4"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 xml:space="preserve">SQL&gt; </w:t>
      </w:r>
    </w:p>
    <w:p w14:paraId="65A8BD41"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SQL&gt; DROP TABLE product_cat_backup;</w:t>
      </w:r>
    </w:p>
    <w:p w14:paraId="157165FF" w14:textId="77777777" w:rsidR="00385E33" w:rsidRPr="004B0047" w:rsidRDefault="00385E33" w:rsidP="00476F20">
      <w:pPr>
        <w:rPr>
          <w:rFonts w:ascii="Times New Roman" w:hAnsi="Times New Roman" w:cs="Times New Roman"/>
          <w:sz w:val="24"/>
          <w:szCs w:val="24"/>
        </w:rPr>
      </w:pPr>
    </w:p>
    <w:p w14:paraId="3A62AA06"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Table PRODUCT_CAT_BACKUP dropped.</w:t>
      </w:r>
    </w:p>
    <w:p w14:paraId="76217F78" w14:textId="77777777" w:rsidR="00385E33" w:rsidRPr="004B0047" w:rsidRDefault="00385E33" w:rsidP="00476F20">
      <w:pPr>
        <w:rPr>
          <w:rFonts w:ascii="Times New Roman" w:hAnsi="Times New Roman" w:cs="Times New Roman"/>
          <w:sz w:val="24"/>
          <w:szCs w:val="24"/>
        </w:rPr>
      </w:pPr>
    </w:p>
    <w:p w14:paraId="7E240FE2"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 xml:space="preserve">SQL&gt; </w:t>
      </w:r>
    </w:p>
    <w:p w14:paraId="48824384"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 xml:space="preserve">SQL&gt; </w:t>
      </w:r>
    </w:p>
    <w:p w14:paraId="486506E1"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SQL&gt; /*-------------------------------------------------------------------*/</w:t>
      </w:r>
    </w:p>
    <w:p w14:paraId="66C5BD1A"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SQL&gt; /*A script to create a small table with 3 rows for recovery testing.*/</w:t>
      </w:r>
    </w:p>
    <w:p w14:paraId="4AF486B4"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SQL&gt; /*-----------------------------------------------------------------*/</w:t>
      </w:r>
    </w:p>
    <w:p w14:paraId="21E095B0"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 xml:space="preserve">SQL&gt; </w:t>
      </w:r>
    </w:p>
    <w:p w14:paraId="3FDB42CD"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SQL&gt; /*Create Table*/</w:t>
      </w:r>
    </w:p>
    <w:p w14:paraId="599E7F59"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lastRenderedPageBreak/>
        <w:t xml:space="preserve">SQL&gt; </w:t>
      </w:r>
    </w:p>
    <w:p w14:paraId="3088611C"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SQL&gt; CREATE TABLE product_cat_backup (</w:t>
      </w:r>
    </w:p>
    <w:p w14:paraId="7B023899"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 xml:space="preserve">  2      prodcatid     NUMBER(10) NOT NULL,</w:t>
      </w:r>
    </w:p>
    <w:p w14:paraId="1F424616"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 xml:space="preserve">  3      prodcattype   VARCHAR(25),</w:t>
      </w:r>
    </w:p>
    <w:p w14:paraId="4C878140"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 xml:space="preserve">  4      description   VARCHAR(150),</w:t>
      </w:r>
    </w:p>
    <w:p w14:paraId="05764421"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 xml:space="preserve">  5      CONSTRAINT pk_prodcat_backup PRIMARY KEY ( prodcatid )</w:t>
      </w:r>
    </w:p>
    <w:p w14:paraId="25204B3B"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 xml:space="preserve">  6          USING INDEX TABLESPACE user_indx1</w:t>
      </w:r>
    </w:p>
    <w:p w14:paraId="62F2D479"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 xml:space="preserve">  7              STORAGE ( INITIAL 50 K NEXT 10 K )</w:t>
      </w:r>
    </w:p>
    <w:p w14:paraId="18CE0F16"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 xml:space="preserve">  8  )</w:t>
      </w:r>
    </w:p>
    <w:p w14:paraId="34256C66"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 xml:space="preserve">  9  PCTFREE 5 PCTUSED 90 TABLESPACE user_data1</w:t>
      </w:r>
    </w:p>
    <w:p w14:paraId="1ABC61BE"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 xml:space="preserve"> 10      STORAGE ( INITIAL 192 k NEXT 20 k MAXEXTENTS UNLIMITED PCTINCREASE 0 );</w:t>
      </w:r>
    </w:p>
    <w:p w14:paraId="47FE83F3" w14:textId="77777777" w:rsidR="00385E33" w:rsidRPr="004B0047" w:rsidRDefault="00385E33" w:rsidP="00476F20">
      <w:pPr>
        <w:rPr>
          <w:rFonts w:ascii="Times New Roman" w:hAnsi="Times New Roman" w:cs="Times New Roman"/>
          <w:sz w:val="24"/>
          <w:szCs w:val="24"/>
        </w:rPr>
      </w:pPr>
    </w:p>
    <w:p w14:paraId="0A18D786"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Table PRODUCT_CAT_BACKUP created.</w:t>
      </w:r>
    </w:p>
    <w:p w14:paraId="7610E5C6" w14:textId="77777777" w:rsidR="00385E33" w:rsidRPr="004B0047" w:rsidRDefault="00385E33" w:rsidP="00476F20">
      <w:pPr>
        <w:rPr>
          <w:rFonts w:ascii="Times New Roman" w:hAnsi="Times New Roman" w:cs="Times New Roman"/>
          <w:sz w:val="24"/>
          <w:szCs w:val="24"/>
        </w:rPr>
      </w:pPr>
    </w:p>
    <w:p w14:paraId="014BE2AE"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 xml:space="preserve">SQL&gt; </w:t>
      </w:r>
    </w:p>
    <w:p w14:paraId="5743E987"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SQL&gt; /*Insert 3 rows of data from original product category table*/</w:t>
      </w:r>
    </w:p>
    <w:p w14:paraId="6362C259"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 xml:space="preserve">SQL&gt; </w:t>
      </w:r>
    </w:p>
    <w:p w14:paraId="5EC6C19F"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SQL&gt; INSERT INTO product_cat_backup SELECT * FROM product_cat WHERE PRODCATID &lt;= 3;</w:t>
      </w:r>
    </w:p>
    <w:p w14:paraId="09FEE32E" w14:textId="77777777" w:rsidR="00385E33" w:rsidRPr="004B0047" w:rsidRDefault="00385E33" w:rsidP="00476F20">
      <w:pPr>
        <w:rPr>
          <w:rFonts w:ascii="Times New Roman" w:hAnsi="Times New Roman" w:cs="Times New Roman"/>
          <w:sz w:val="24"/>
          <w:szCs w:val="24"/>
        </w:rPr>
      </w:pPr>
    </w:p>
    <w:p w14:paraId="125E1D34"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3 rows inserted.</w:t>
      </w:r>
    </w:p>
    <w:p w14:paraId="3F92FDED" w14:textId="77777777" w:rsidR="00385E33" w:rsidRPr="004B0047" w:rsidRDefault="00385E33" w:rsidP="00476F20">
      <w:pPr>
        <w:rPr>
          <w:rFonts w:ascii="Times New Roman" w:hAnsi="Times New Roman" w:cs="Times New Roman"/>
          <w:sz w:val="24"/>
          <w:szCs w:val="24"/>
        </w:rPr>
      </w:pPr>
    </w:p>
    <w:p w14:paraId="0524431F"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 xml:space="preserve">SQL&gt; </w:t>
      </w:r>
    </w:p>
    <w:p w14:paraId="5B2F9D74"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SQL&gt; commit;</w:t>
      </w:r>
    </w:p>
    <w:p w14:paraId="4CB856E3" w14:textId="77777777" w:rsidR="00385E33" w:rsidRPr="004B0047" w:rsidRDefault="00385E33" w:rsidP="00476F20">
      <w:pPr>
        <w:rPr>
          <w:rFonts w:ascii="Times New Roman" w:hAnsi="Times New Roman" w:cs="Times New Roman"/>
          <w:sz w:val="24"/>
          <w:szCs w:val="24"/>
        </w:rPr>
      </w:pPr>
    </w:p>
    <w:p w14:paraId="56EA23F2"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Commit complete.</w:t>
      </w:r>
    </w:p>
    <w:p w14:paraId="6F71E0D0" w14:textId="77777777" w:rsidR="00385E33" w:rsidRPr="004B0047" w:rsidRDefault="00385E33" w:rsidP="00476F20">
      <w:pPr>
        <w:rPr>
          <w:rFonts w:ascii="Times New Roman" w:hAnsi="Times New Roman" w:cs="Times New Roman"/>
          <w:sz w:val="24"/>
          <w:szCs w:val="24"/>
        </w:rPr>
      </w:pPr>
    </w:p>
    <w:p w14:paraId="7ECA8CF6"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SQL&gt; /*Verify data is there*/</w:t>
      </w:r>
    </w:p>
    <w:p w14:paraId="3B8EADE2"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lastRenderedPageBreak/>
        <w:t>SQL&gt; SELECT * FROM product_cat_backup;</w:t>
      </w:r>
    </w:p>
    <w:p w14:paraId="6BB17BF5"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noProof/>
          <w:sz w:val="24"/>
          <w:szCs w:val="24"/>
        </w:rPr>
        <w:drawing>
          <wp:inline distT="0" distB="0" distL="0" distR="0" wp14:anchorId="3DD0E819" wp14:editId="1264CDAB">
            <wp:extent cx="5943600" cy="65405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654050"/>
                    </a:xfrm>
                    <a:prstGeom prst="rect">
                      <a:avLst/>
                    </a:prstGeom>
                  </pic:spPr>
                </pic:pic>
              </a:graphicData>
            </a:graphic>
          </wp:inline>
        </w:drawing>
      </w:r>
    </w:p>
    <w:p w14:paraId="12ED6370"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Connection created by CONNECT script command disconnected</w:t>
      </w:r>
    </w:p>
    <w:p w14:paraId="380C75DD" w14:textId="77777777" w:rsidR="00385E33" w:rsidRPr="004B0047" w:rsidRDefault="00385E33" w:rsidP="00476F20">
      <w:pPr>
        <w:pStyle w:val="Heading2"/>
        <w:spacing w:line="480" w:lineRule="auto"/>
        <w:rPr>
          <w:rFonts w:ascii="Times New Roman" w:hAnsi="Times New Roman" w:cs="Times New Roman"/>
          <w:b/>
          <w:color w:val="auto"/>
          <w:sz w:val="24"/>
          <w:szCs w:val="24"/>
        </w:rPr>
      </w:pPr>
      <w:bookmarkStart w:id="35" w:name="_Toc6251634"/>
      <w:r w:rsidRPr="004B0047">
        <w:rPr>
          <w:rFonts w:ascii="Times New Roman" w:hAnsi="Times New Roman" w:cs="Times New Roman"/>
          <w:b/>
          <w:color w:val="auto"/>
          <w:sz w:val="24"/>
          <w:szCs w:val="24"/>
        </w:rPr>
        <w:t>Export/Import – Checklist 9 &amp; 10</w:t>
      </w:r>
      <w:bookmarkEnd w:id="35"/>
    </w:p>
    <w:p w14:paraId="51125F46" w14:textId="2E1FA958" w:rsidR="00385E33" w:rsidRPr="004B0047" w:rsidRDefault="00385E33" w:rsidP="00A75443">
      <w:pPr>
        <w:ind w:firstLine="720"/>
        <w:rPr>
          <w:rFonts w:ascii="Times New Roman" w:hAnsi="Times New Roman" w:cs="Times New Roman"/>
          <w:sz w:val="24"/>
          <w:szCs w:val="24"/>
        </w:rPr>
      </w:pPr>
      <w:r w:rsidRPr="004B0047">
        <w:rPr>
          <w:rFonts w:ascii="Times New Roman" w:hAnsi="Times New Roman" w:cs="Times New Roman"/>
          <w:sz w:val="24"/>
          <w:szCs w:val="24"/>
        </w:rPr>
        <w:t xml:space="preserve">First run the export command: “exp owner=DataDesignLeadUser file=DataDesignLeadUser.exp </w:t>
      </w:r>
      <w:r w:rsidRPr="004B0047">
        <w:rPr>
          <w:rStyle w:val="Emphasis"/>
          <w:rFonts w:ascii="Times New Roman" w:hAnsi="Times New Roman" w:cs="Times New Roman"/>
          <w:sz w:val="24"/>
          <w:szCs w:val="24"/>
        </w:rPr>
        <w:t>statistics=none</w:t>
      </w:r>
      <w:r w:rsidRPr="004B0047">
        <w:rPr>
          <w:rFonts w:ascii="Times New Roman" w:hAnsi="Times New Roman" w:cs="Times New Roman"/>
          <w:i/>
          <w:sz w:val="24"/>
          <w:szCs w:val="24"/>
        </w:rPr>
        <w:t>,”</w:t>
      </w:r>
      <w:r w:rsidRPr="004B0047">
        <w:rPr>
          <w:rFonts w:ascii="Times New Roman" w:hAnsi="Times New Roman" w:cs="Times New Roman"/>
          <w:sz w:val="24"/>
          <w:szCs w:val="24"/>
        </w:rPr>
        <w:t xml:space="preserve"> see figure 1</w:t>
      </w:r>
      <w:r w:rsidR="00B5264E" w:rsidRPr="004B0047">
        <w:rPr>
          <w:rFonts w:ascii="Times New Roman" w:hAnsi="Times New Roman" w:cs="Times New Roman"/>
          <w:sz w:val="24"/>
          <w:szCs w:val="24"/>
        </w:rPr>
        <w:t>8</w:t>
      </w:r>
      <w:r w:rsidRPr="004B0047">
        <w:rPr>
          <w:rFonts w:ascii="Times New Roman" w:hAnsi="Times New Roman" w:cs="Times New Roman"/>
          <w:sz w:val="24"/>
          <w:szCs w:val="24"/>
        </w:rPr>
        <w:t>.</w:t>
      </w:r>
    </w:p>
    <w:p w14:paraId="48DDDEEA" w14:textId="77777777" w:rsidR="00385E33" w:rsidRPr="004B0047" w:rsidRDefault="00385E33" w:rsidP="00476F20">
      <w:pPr>
        <w:keepNext/>
        <w:rPr>
          <w:rFonts w:ascii="Times New Roman" w:hAnsi="Times New Roman" w:cs="Times New Roman"/>
          <w:sz w:val="24"/>
          <w:szCs w:val="24"/>
        </w:rPr>
      </w:pPr>
      <w:r w:rsidRPr="004B0047">
        <w:rPr>
          <w:rFonts w:ascii="Times New Roman" w:hAnsi="Times New Roman" w:cs="Times New Roman"/>
          <w:noProof/>
          <w:sz w:val="24"/>
          <w:szCs w:val="24"/>
        </w:rPr>
        <w:lastRenderedPageBreak/>
        <w:drawing>
          <wp:inline distT="0" distB="0" distL="0" distR="0" wp14:anchorId="4032D0A5" wp14:editId="787B1444">
            <wp:extent cx="5943600" cy="6491605"/>
            <wp:effectExtent l="0" t="0" r="0" b="444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6491605"/>
                    </a:xfrm>
                    <a:prstGeom prst="rect">
                      <a:avLst/>
                    </a:prstGeom>
                  </pic:spPr>
                </pic:pic>
              </a:graphicData>
            </a:graphic>
          </wp:inline>
        </w:drawing>
      </w:r>
    </w:p>
    <w:p w14:paraId="02BD92B9" w14:textId="250C0254" w:rsidR="00385E33" w:rsidRPr="004B0047" w:rsidRDefault="00385E33" w:rsidP="00476F20">
      <w:pPr>
        <w:pStyle w:val="Caption"/>
        <w:rPr>
          <w:rFonts w:ascii="Times New Roman" w:hAnsi="Times New Roman" w:cs="Times New Roman"/>
          <w:color w:val="auto"/>
          <w:sz w:val="24"/>
          <w:szCs w:val="24"/>
        </w:rPr>
      </w:pPr>
      <w:r w:rsidRPr="004B0047">
        <w:rPr>
          <w:rFonts w:ascii="Times New Roman" w:hAnsi="Times New Roman" w:cs="Times New Roman"/>
          <w:color w:val="auto"/>
          <w:sz w:val="24"/>
          <w:szCs w:val="24"/>
        </w:rPr>
        <w:t xml:space="preserve">Figure </w:t>
      </w:r>
      <w:r w:rsidRPr="004B0047">
        <w:rPr>
          <w:rFonts w:ascii="Times New Roman" w:hAnsi="Times New Roman" w:cs="Times New Roman"/>
          <w:color w:val="auto"/>
          <w:sz w:val="24"/>
          <w:szCs w:val="24"/>
        </w:rPr>
        <w:fldChar w:fldCharType="begin"/>
      </w:r>
      <w:r w:rsidRPr="004B0047">
        <w:rPr>
          <w:rFonts w:ascii="Times New Roman" w:hAnsi="Times New Roman" w:cs="Times New Roman"/>
          <w:color w:val="auto"/>
          <w:sz w:val="24"/>
          <w:szCs w:val="24"/>
        </w:rPr>
        <w:instrText xml:space="preserve"> SEQ Figure \* ARABIC </w:instrText>
      </w:r>
      <w:r w:rsidRPr="004B0047">
        <w:rPr>
          <w:rFonts w:ascii="Times New Roman" w:hAnsi="Times New Roman" w:cs="Times New Roman"/>
          <w:color w:val="auto"/>
          <w:sz w:val="24"/>
          <w:szCs w:val="24"/>
        </w:rPr>
        <w:fldChar w:fldCharType="separate"/>
      </w:r>
      <w:r w:rsidR="00AD5059" w:rsidRPr="004B0047">
        <w:rPr>
          <w:rFonts w:ascii="Times New Roman" w:hAnsi="Times New Roman" w:cs="Times New Roman"/>
          <w:noProof/>
          <w:color w:val="auto"/>
          <w:sz w:val="24"/>
          <w:szCs w:val="24"/>
        </w:rPr>
        <w:t>18</w:t>
      </w:r>
      <w:r w:rsidRPr="004B0047">
        <w:rPr>
          <w:rFonts w:ascii="Times New Roman" w:hAnsi="Times New Roman" w:cs="Times New Roman"/>
          <w:color w:val="auto"/>
          <w:sz w:val="24"/>
          <w:szCs w:val="24"/>
        </w:rPr>
        <w:fldChar w:fldCharType="end"/>
      </w:r>
      <w:r w:rsidRPr="004B0047">
        <w:rPr>
          <w:rFonts w:ascii="Times New Roman" w:hAnsi="Times New Roman" w:cs="Times New Roman"/>
          <w:color w:val="auto"/>
          <w:sz w:val="24"/>
          <w:szCs w:val="24"/>
        </w:rPr>
        <w:t>. Example of exporting data from the database.</w:t>
      </w:r>
    </w:p>
    <w:p w14:paraId="3DB28345" w14:textId="77777777" w:rsidR="00385E33" w:rsidRPr="004B0047" w:rsidRDefault="00385E33" w:rsidP="00A75443">
      <w:pPr>
        <w:ind w:firstLine="720"/>
        <w:rPr>
          <w:rFonts w:ascii="Times New Roman" w:hAnsi="Times New Roman" w:cs="Times New Roman"/>
          <w:sz w:val="24"/>
          <w:szCs w:val="24"/>
        </w:rPr>
      </w:pPr>
      <w:r w:rsidRPr="004B0047">
        <w:rPr>
          <w:rFonts w:ascii="Times New Roman" w:hAnsi="Times New Roman" w:cs="Times New Roman"/>
          <w:sz w:val="24"/>
          <w:szCs w:val="24"/>
        </w:rPr>
        <w:t>Return to the script and drop the table, and then confirm it is dropped:</w:t>
      </w:r>
    </w:p>
    <w:p w14:paraId="0462D387"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SQL&gt; /*------------------------------------------------------------------------------------------*/</w:t>
      </w:r>
    </w:p>
    <w:p w14:paraId="5E5983E9"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SQL&gt; /*Backup and recovery commands for Recovery testing using export/import and RMAN utilities.*/</w:t>
      </w:r>
    </w:p>
    <w:p w14:paraId="2B265F62"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SQL&gt; /*----------------------------------------------------------------------------------------*/</w:t>
      </w:r>
    </w:p>
    <w:p w14:paraId="7A25EEFE"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lastRenderedPageBreak/>
        <w:t xml:space="preserve">SQL&gt; </w:t>
      </w:r>
    </w:p>
    <w:p w14:paraId="1C4E6F8D"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SQL&gt; /*Run exp command from Unix command line then return to drop table*/</w:t>
      </w:r>
    </w:p>
    <w:p w14:paraId="081A2FA5"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SQL&gt; DROP TABLE product_cat_backup;</w:t>
      </w:r>
    </w:p>
    <w:p w14:paraId="6FA281FD" w14:textId="77777777" w:rsidR="00385E33" w:rsidRPr="004B0047" w:rsidRDefault="00385E33" w:rsidP="00476F20">
      <w:pPr>
        <w:rPr>
          <w:rFonts w:ascii="Times New Roman" w:hAnsi="Times New Roman" w:cs="Times New Roman"/>
          <w:sz w:val="24"/>
          <w:szCs w:val="24"/>
        </w:rPr>
      </w:pPr>
    </w:p>
    <w:p w14:paraId="4861B7D4"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Table PRODUCT_CAT_BACKUP dropped.</w:t>
      </w:r>
    </w:p>
    <w:p w14:paraId="67D60FAA" w14:textId="77777777" w:rsidR="00385E33" w:rsidRPr="004B0047" w:rsidRDefault="00385E33" w:rsidP="00476F20">
      <w:pPr>
        <w:rPr>
          <w:rFonts w:ascii="Times New Roman" w:hAnsi="Times New Roman" w:cs="Times New Roman"/>
          <w:sz w:val="24"/>
          <w:szCs w:val="24"/>
        </w:rPr>
      </w:pPr>
    </w:p>
    <w:p w14:paraId="1A23C9D2"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SQL&gt; SELECT * FROM product_cat_backup;</w:t>
      </w:r>
    </w:p>
    <w:p w14:paraId="6A0247B1" w14:textId="77777777" w:rsidR="00385E33" w:rsidRPr="004B0047" w:rsidRDefault="00385E33" w:rsidP="00476F20">
      <w:pPr>
        <w:rPr>
          <w:rFonts w:ascii="Times New Roman" w:hAnsi="Times New Roman" w:cs="Times New Roman"/>
          <w:sz w:val="24"/>
          <w:szCs w:val="24"/>
        </w:rPr>
      </w:pPr>
    </w:p>
    <w:p w14:paraId="7485394C"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Error starting at line : 53 in command -</w:t>
      </w:r>
    </w:p>
    <w:p w14:paraId="35F41D4F"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SELECT * FROM product_cat_backup</w:t>
      </w:r>
    </w:p>
    <w:p w14:paraId="71152D8C"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Error at Command Line : 53 Column : 15</w:t>
      </w:r>
    </w:p>
    <w:p w14:paraId="5481497F"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Error report -</w:t>
      </w:r>
    </w:p>
    <w:p w14:paraId="7EED6DDE"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SQL Error: ORA-00942: table or view does not exist</w:t>
      </w:r>
    </w:p>
    <w:p w14:paraId="759CCA97"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00942. 00000 -  "table or view does not exist"</w:t>
      </w:r>
    </w:p>
    <w:p w14:paraId="1B150742"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 xml:space="preserve">*Cause:    </w:t>
      </w:r>
    </w:p>
    <w:p w14:paraId="10C420F5"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Action:</w:t>
      </w:r>
    </w:p>
    <w:p w14:paraId="4F311066"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 xml:space="preserve">SQL&gt; </w:t>
      </w:r>
    </w:p>
    <w:p w14:paraId="284EF824"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SQL&gt; /*Drop other objects in schema for cleaner import output*/</w:t>
      </w:r>
    </w:p>
    <w:p w14:paraId="789243CF"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SQL&gt; /*Drop Indexes*/</w:t>
      </w:r>
    </w:p>
    <w:p w14:paraId="1E404806"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 xml:space="preserve">SQL&gt; </w:t>
      </w:r>
    </w:p>
    <w:p w14:paraId="2317D058"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SQL&gt; DROP INDEX fk_zip;</w:t>
      </w:r>
    </w:p>
    <w:p w14:paraId="63A0825A" w14:textId="77777777" w:rsidR="00385E33" w:rsidRPr="004B0047" w:rsidRDefault="00385E33" w:rsidP="00476F20">
      <w:pPr>
        <w:rPr>
          <w:rFonts w:ascii="Times New Roman" w:hAnsi="Times New Roman" w:cs="Times New Roman"/>
          <w:sz w:val="24"/>
          <w:szCs w:val="24"/>
        </w:rPr>
      </w:pPr>
    </w:p>
    <w:p w14:paraId="1FB5B45A"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Index FK_ZIP dropped.</w:t>
      </w:r>
    </w:p>
    <w:p w14:paraId="18D4ABA0" w14:textId="77777777" w:rsidR="00385E33" w:rsidRPr="004B0047" w:rsidRDefault="00385E33" w:rsidP="00476F20">
      <w:pPr>
        <w:rPr>
          <w:rFonts w:ascii="Times New Roman" w:hAnsi="Times New Roman" w:cs="Times New Roman"/>
          <w:sz w:val="24"/>
          <w:szCs w:val="24"/>
        </w:rPr>
      </w:pPr>
    </w:p>
    <w:p w14:paraId="31C8E52E"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 xml:space="preserve">SQL&gt; </w:t>
      </w:r>
    </w:p>
    <w:p w14:paraId="030CD734"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SQL&gt; DROP INDEX fk_customerid;</w:t>
      </w:r>
    </w:p>
    <w:p w14:paraId="1EA88FEE" w14:textId="77777777" w:rsidR="00385E33" w:rsidRPr="004B0047" w:rsidRDefault="00385E33" w:rsidP="00476F20">
      <w:pPr>
        <w:rPr>
          <w:rFonts w:ascii="Times New Roman" w:hAnsi="Times New Roman" w:cs="Times New Roman"/>
          <w:sz w:val="24"/>
          <w:szCs w:val="24"/>
        </w:rPr>
      </w:pPr>
    </w:p>
    <w:p w14:paraId="43A64D1E"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Index FK_CUSTOMERID dropped.</w:t>
      </w:r>
    </w:p>
    <w:p w14:paraId="5DE95675" w14:textId="77777777" w:rsidR="00385E33" w:rsidRPr="004B0047" w:rsidRDefault="00385E33" w:rsidP="00476F20">
      <w:pPr>
        <w:rPr>
          <w:rFonts w:ascii="Times New Roman" w:hAnsi="Times New Roman" w:cs="Times New Roman"/>
          <w:sz w:val="24"/>
          <w:szCs w:val="24"/>
        </w:rPr>
      </w:pPr>
    </w:p>
    <w:p w14:paraId="5BA6A92F"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 xml:space="preserve">SQL&gt; </w:t>
      </w:r>
    </w:p>
    <w:p w14:paraId="23B55262"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SQL&gt; DROP INDEX fk_order_id1;</w:t>
      </w:r>
    </w:p>
    <w:p w14:paraId="7E263910" w14:textId="77777777" w:rsidR="00385E33" w:rsidRPr="004B0047" w:rsidRDefault="00385E33" w:rsidP="00476F20">
      <w:pPr>
        <w:rPr>
          <w:rFonts w:ascii="Times New Roman" w:hAnsi="Times New Roman" w:cs="Times New Roman"/>
          <w:sz w:val="24"/>
          <w:szCs w:val="24"/>
        </w:rPr>
      </w:pPr>
    </w:p>
    <w:p w14:paraId="1B68153F"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Index FK_ORDER_ID1 dropped.</w:t>
      </w:r>
    </w:p>
    <w:p w14:paraId="0303E43D" w14:textId="77777777" w:rsidR="00385E33" w:rsidRPr="004B0047" w:rsidRDefault="00385E33" w:rsidP="00476F20">
      <w:pPr>
        <w:rPr>
          <w:rFonts w:ascii="Times New Roman" w:hAnsi="Times New Roman" w:cs="Times New Roman"/>
          <w:sz w:val="24"/>
          <w:szCs w:val="24"/>
        </w:rPr>
      </w:pPr>
    </w:p>
    <w:p w14:paraId="47579D2D"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 xml:space="preserve">SQL&gt; </w:t>
      </w:r>
    </w:p>
    <w:p w14:paraId="073596DA"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SQL&gt; DROP INDEX fk_product_id;</w:t>
      </w:r>
    </w:p>
    <w:p w14:paraId="2DE8E8F6" w14:textId="77777777" w:rsidR="00385E33" w:rsidRPr="004B0047" w:rsidRDefault="00385E33" w:rsidP="00476F20">
      <w:pPr>
        <w:rPr>
          <w:rFonts w:ascii="Times New Roman" w:hAnsi="Times New Roman" w:cs="Times New Roman"/>
          <w:sz w:val="24"/>
          <w:szCs w:val="24"/>
        </w:rPr>
      </w:pPr>
    </w:p>
    <w:p w14:paraId="5B3DEEF2"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Index FK_PRODUCT_ID dropped.</w:t>
      </w:r>
    </w:p>
    <w:p w14:paraId="7204A1FD" w14:textId="77777777" w:rsidR="00385E33" w:rsidRPr="004B0047" w:rsidRDefault="00385E33" w:rsidP="00476F20">
      <w:pPr>
        <w:rPr>
          <w:rFonts w:ascii="Times New Roman" w:hAnsi="Times New Roman" w:cs="Times New Roman"/>
          <w:sz w:val="24"/>
          <w:szCs w:val="24"/>
        </w:rPr>
      </w:pPr>
    </w:p>
    <w:p w14:paraId="36C74C37"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 xml:space="preserve">SQL&gt; </w:t>
      </w:r>
    </w:p>
    <w:p w14:paraId="16C3A3A3"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SQL&gt; DROP INDEX fk_order_id2;</w:t>
      </w:r>
    </w:p>
    <w:p w14:paraId="6A696CE5" w14:textId="77777777" w:rsidR="00385E33" w:rsidRPr="004B0047" w:rsidRDefault="00385E33" w:rsidP="00476F20">
      <w:pPr>
        <w:rPr>
          <w:rFonts w:ascii="Times New Roman" w:hAnsi="Times New Roman" w:cs="Times New Roman"/>
          <w:sz w:val="24"/>
          <w:szCs w:val="24"/>
        </w:rPr>
      </w:pPr>
    </w:p>
    <w:p w14:paraId="69836E5F"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Index FK_ORDER_ID2 dropped.</w:t>
      </w:r>
    </w:p>
    <w:p w14:paraId="722E22E7" w14:textId="77777777" w:rsidR="00385E33" w:rsidRPr="004B0047" w:rsidRDefault="00385E33" w:rsidP="00476F20">
      <w:pPr>
        <w:rPr>
          <w:rFonts w:ascii="Times New Roman" w:hAnsi="Times New Roman" w:cs="Times New Roman"/>
          <w:sz w:val="24"/>
          <w:szCs w:val="24"/>
        </w:rPr>
      </w:pPr>
    </w:p>
    <w:p w14:paraId="6EFDE370"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 xml:space="preserve">SQL&gt; </w:t>
      </w:r>
    </w:p>
    <w:p w14:paraId="1D0B32B4"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SQL&gt; DROP INDEX fk_emp_storeid;</w:t>
      </w:r>
    </w:p>
    <w:p w14:paraId="51A4F656" w14:textId="77777777" w:rsidR="00385E33" w:rsidRPr="004B0047" w:rsidRDefault="00385E33" w:rsidP="00476F20">
      <w:pPr>
        <w:rPr>
          <w:rFonts w:ascii="Times New Roman" w:hAnsi="Times New Roman" w:cs="Times New Roman"/>
          <w:sz w:val="24"/>
          <w:szCs w:val="24"/>
        </w:rPr>
      </w:pPr>
    </w:p>
    <w:p w14:paraId="408B1E01"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Index FK_EMP_STOREID dropped.</w:t>
      </w:r>
    </w:p>
    <w:p w14:paraId="340AE142" w14:textId="77777777" w:rsidR="00385E33" w:rsidRPr="004B0047" w:rsidRDefault="00385E33" w:rsidP="00476F20">
      <w:pPr>
        <w:rPr>
          <w:rFonts w:ascii="Times New Roman" w:hAnsi="Times New Roman" w:cs="Times New Roman"/>
          <w:sz w:val="24"/>
          <w:szCs w:val="24"/>
        </w:rPr>
      </w:pPr>
    </w:p>
    <w:p w14:paraId="2070731A"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 xml:space="preserve">SQL&gt; </w:t>
      </w:r>
    </w:p>
    <w:p w14:paraId="14FC62EC"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SQL&gt; DROP INDEX fk_emp_zip;</w:t>
      </w:r>
    </w:p>
    <w:p w14:paraId="316BAD3C" w14:textId="77777777" w:rsidR="00385E33" w:rsidRPr="004B0047" w:rsidRDefault="00385E33" w:rsidP="00476F20">
      <w:pPr>
        <w:rPr>
          <w:rFonts w:ascii="Times New Roman" w:hAnsi="Times New Roman" w:cs="Times New Roman"/>
          <w:sz w:val="24"/>
          <w:szCs w:val="24"/>
        </w:rPr>
      </w:pPr>
    </w:p>
    <w:p w14:paraId="0AE1A4CD"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Index FK_EMP_ZIP dropped.</w:t>
      </w:r>
    </w:p>
    <w:p w14:paraId="0D7C0353" w14:textId="77777777" w:rsidR="00385E33" w:rsidRPr="004B0047" w:rsidRDefault="00385E33" w:rsidP="00476F20">
      <w:pPr>
        <w:rPr>
          <w:rFonts w:ascii="Times New Roman" w:hAnsi="Times New Roman" w:cs="Times New Roman"/>
          <w:sz w:val="24"/>
          <w:szCs w:val="24"/>
        </w:rPr>
      </w:pPr>
    </w:p>
    <w:p w14:paraId="69983921"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 xml:space="preserve">SQL&gt; </w:t>
      </w:r>
    </w:p>
    <w:p w14:paraId="0FD486C0"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SQL&gt; DROP INDEX fk_store_region;</w:t>
      </w:r>
    </w:p>
    <w:p w14:paraId="67422C78" w14:textId="77777777" w:rsidR="00385E33" w:rsidRPr="004B0047" w:rsidRDefault="00385E33" w:rsidP="00476F20">
      <w:pPr>
        <w:rPr>
          <w:rFonts w:ascii="Times New Roman" w:hAnsi="Times New Roman" w:cs="Times New Roman"/>
          <w:sz w:val="24"/>
          <w:szCs w:val="24"/>
        </w:rPr>
      </w:pPr>
    </w:p>
    <w:p w14:paraId="70B0E4B0"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Index FK_STORE_REGION dropped.</w:t>
      </w:r>
    </w:p>
    <w:p w14:paraId="4D421FC2" w14:textId="77777777" w:rsidR="00385E33" w:rsidRPr="004B0047" w:rsidRDefault="00385E33" w:rsidP="00476F20">
      <w:pPr>
        <w:rPr>
          <w:rFonts w:ascii="Times New Roman" w:hAnsi="Times New Roman" w:cs="Times New Roman"/>
          <w:sz w:val="24"/>
          <w:szCs w:val="24"/>
        </w:rPr>
      </w:pPr>
    </w:p>
    <w:p w14:paraId="7CC93E00"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 xml:space="preserve">SQL&gt; </w:t>
      </w:r>
    </w:p>
    <w:p w14:paraId="4F5C6EC0"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SQL&gt; DROP INDEX fk_store_zip;</w:t>
      </w:r>
    </w:p>
    <w:p w14:paraId="28119331" w14:textId="77777777" w:rsidR="00385E33" w:rsidRPr="004B0047" w:rsidRDefault="00385E33" w:rsidP="00476F20">
      <w:pPr>
        <w:rPr>
          <w:rFonts w:ascii="Times New Roman" w:hAnsi="Times New Roman" w:cs="Times New Roman"/>
          <w:sz w:val="24"/>
          <w:szCs w:val="24"/>
        </w:rPr>
      </w:pPr>
    </w:p>
    <w:p w14:paraId="454897AA"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Index FK_STORE_ZIP dropped.</w:t>
      </w:r>
    </w:p>
    <w:p w14:paraId="0CEF3EEF" w14:textId="77777777" w:rsidR="00385E33" w:rsidRPr="004B0047" w:rsidRDefault="00385E33" w:rsidP="00476F20">
      <w:pPr>
        <w:rPr>
          <w:rFonts w:ascii="Times New Roman" w:hAnsi="Times New Roman" w:cs="Times New Roman"/>
          <w:sz w:val="24"/>
          <w:szCs w:val="24"/>
        </w:rPr>
      </w:pPr>
    </w:p>
    <w:p w14:paraId="514E190F"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 xml:space="preserve">SQL&gt; </w:t>
      </w:r>
    </w:p>
    <w:p w14:paraId="3C24442B"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SQL&gt; DROP INDEX fk_prodcatid;</w:t>
      </w:r>
    </w:p>
    <w:p w14:paraId="5657F8CA" w14:textId="77777777" w:rsidR="00385E33" w:rsidRPr="004B0047" w:rsidRDefault="00385E33" w:rsidP="00476F20">
      <w:pPr>
        <w:rPr>
          <w:rFonts w:ascii="Times New Roman" w:hAnsi="Times New Roman" w:cs="Times New Roman"/>
          <w:sz w:val="24"/>
          <w:szCs w:val="24"/>
        </w:rPr>
      </w:pPr>
    </w:p>
    <w:p w14:paraId="07F04F0E"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Index FK_PRODCATID dropped.</w:t>
      </w:r>
    </w:p>
    <w:p w14:paraId="29156E41" w14:textId="77777777" w:rsidR="00385E33" w:rsidRPr="004B0047" w:rsidRDefault="00385E33" w:rsidP="00476F20">
      <w:pPr>
        <w:rPr>
          <w:rFonts w:ascii="Times New Roman" w:hAnsi="Times New Roman" w:cs="Times New Roman"/>
          <w:sz w:val="24"/>
          <w:szCs w:val="24"/>
        </w:rPr>
      </w:pPr>
    </w:p>
    <w:p w14:paraId="363386DC"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 xml:space="preserve">SQL&gt; </w:t>
      </w:r>
    </w:p>
    <w:p w14:paraId="71C97831"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SQL&gt; DROP INDEX fk_emp_ssn;</w:t>
      </w:r>
    </w:p>
    <w:p w14:paraId="5914DA93" w14:textId="77777777" w:rsidR="00385E33" w:rsidRPr="004B0047" w:rsidRDefault="00385E33" w:rsidP="00476F20">
      <w:pPr>
        <w:rPr>
          <w:rFonts w:ascii="Times New Roman" w:hAnsi="Times New Roman" w:cs="Times New Roman"/>
          <w:sz w:val="24"/>
          <w:szCs w:val="24"/>
        </w:rPr>
      </w:pPr>
    </w:p>
    <w:p w14:paraId="10120D1A"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Index FK_EMP_SSN dropped.</w:t>
      </w:r>
    </w:p>
    <w:p w14:paraId="1F8D4DCD" w14:textId="77777777" w:rsidR="00385E33" w:rsidRPr="004B0047" w:rsidRDefault="00385E33" w:rsidP="00476F20">
      <w:pPr>
        <w:rPr>
          <w:rFonts w:ascii="Times New Roman" w:hAnsi="Times New Roman" w:cs="Times New Roman"/>
          <w:sz w:val="24"/>
          <w:szCs w:val="24"/>
        </w:rPr>
      </w:pPr>
    </w:p>
    <w:p w14:paraId="0AEE8386"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 xml:space="preserve">SQL&gt; </w:t>
      </w:r>
    </w:p>
    <w:p w14:paraId="7B385B2E"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SQL&gt; /*Drop Tables*/</w:t>
      </w:r>
    </w:p>
    <w:p w14:paraId="3C0EFA0F"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 xml:space="preserve">SQL&gt; </w:t>
      </w:r>
    </w:p>
    <w:p w14:paraId="259BDF27"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SQL&gt; DROP TABLE payment;</w:t>
      </w:r>
    </w:p>
    <w:p w14:paraId="67CC9C81" w14:textId="77777777" w:rsidR="00385E33" w:rsidRPr="004B0047" w:rsidRDefault="00385E33" w:rsidP="00476F20">
      <w:pPr>
        <w:rPr>
          <w:rFonts w:ascii="Times New Roman" w:hAnsi="Times New Roman" w:cs="Times New Roman"/>
          <w:sz w:val="24"/>
          <w:szCs w:val="24"/>
        </w:rPr>
      </w:pPr>
    </w:p>
    <w:p w14:paraId="2F9CE9B0"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Table PAYMENT dropped.</w:t>
      </w:r>
    </w:p>
    <w:p w14:paraId="31BDE333" w14:textId="77777777" w:rsidR="00385E33" w:rsidRPr="004B0047" w:rsidRDefault="00385E33" w:rsidP="00476F20">
      <w:pPr>
        <w:rPr>
          <w:rFonts w:ascii="Times New Roman" w:hAnsi="Times New Roman" w:cs="Times New Roman"/>
          <w:sz w:val="24"/>
          <w:szCs w:val="24"/>
        </w:rPr>
      </w:pPr>
    </w:p>
    <w:p w14:paraId="5CC1E255"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 xml:space="preserve">SQL&gt; </w:t>
      </w:r>
    </w:p>
    <w:p w14:paraId="1514C9AC"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SQL&gt; DROP TABLE order_item;</w:t>
      </w:r>
    </w:p>
    <w:p w14:paraId="59898973" w14:textId="77777777" w:rsidR="00385E33" w:rsidRPr="004B0047" w:rsidRDefault="00385E33" w:rsidP="00476F20">
      <w:pPr>
        <w:rPr>
          <w:rFonts w:ascii="Times New Roman" w:hAnsi="Times New Roman" w:cs="Times New Roman"/>
          <w:sz w:val="24"/>
          <w:szCs w:val="24"/>
        </w:rPr>
      </w:pPr>
    </w:p>
    <w:p w14:paraId="0C6AE2F0"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lastRenderedPageBreak/>
        <w:t>Table ORDER_ITEM dropped.</w:t>
      </w:r>
    </w:p>
    <w:p w14:paraId="7B90C2B6" w14:textId="77777777" w:rsidR="00385E33" w:rsidRPr="004B0047" w:rsidRDefault="00385E33" w:rsidP="00476F20">
      <w:pPr>
        <w:rPr>
          <w:rFonts w:ascii="Times New Roman" w:hAnsi="Times New Roman" w:cs="Times New Roman"/>
          <w:sz w:val="24"/>
          <w:szCs w:val="24"/>
        </w:rPr>
      </w:pPr>
    </w:p>
    <w:p w14:paraId="7B8AC2CA"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 xml:space="preserve">SQL&gt; </w:t>
      </w:r>
    </w:p>
    <w:p w14:paraId="155FB732"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SQL&gt; DROP TABLE orders;</w:t>
      </w:r>
    </w:p>
    <w:p w14:paraId="1403BDBA" w14:textId="77777777" w:rsidR="00385E33" w:rsidRPr="004B0047" w:rsidRDefault="00385E33" w:rsidP="00476F20">
      <w:pPr>
        <w:rPr>
          <w:rFonts w:ascii="Times New Roman" w:hAnsi="Times New Roman" w:cs="Times New Roman"/>
          <w:sz w:val="24"/>
          <w:szCs w:val="24"/>
        </w:rPr>
      </w:pPr>
    </w:p>
    <w:p w14:paraId="6E9243C3"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Table ORDERS dropped.</w:t>
      </w:r>
    </w:p>
    <w:p w14:paraId="7C3E7CB5" w14:textId="77777777" w:rsidR="00385E33" w:rsidRPr="004B0047" w:rsidRDefault="00385E33" w:rsidP="00476F20">
      <w:pPr>
        <w:rPr>
          <w:rFonts w:ascii="Times New Roman" w:hAnsi="Times New Roman" w:cs="Times New Roman"/>
          <w:sz w:val="24"/>
          <w:szCs w:val="24"/>
        </w:rPr>
      </w:pPr>
    </w:p>
    <w:p w14:paraId="0443291D"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 xml:space="preserve">SQL&gt; </w:t>
      </w:r>
    </w:p>
    <w:p w14:paraId="1F8CECAB"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SQL&gt; DROP TABLE product;</w:t>
      </w:r>
    </w:p>
    <w:p w14:paraId="7C601942" w14:textId="77777777" w:rsidR="00385E33" w:rsidRPr="004B0047" w:rsidRDefault="00385E33" w:rsidP="00476F20">
      <w:pPr>
        <w:rPr>
          <w:rFonts w:ascii="Times New Roman" w:hAnsi="Times New Roman" w:cs="Times New Roman"/>
          <w:sz w:val="24"/>
          <w:szCs w:val="24"/>
        </w:rPr>
      </w:pPr>
    </w:p>
    <w:p w14:paraId="0DB60193"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Table PRODUCT dropped.</w:t>
      </w:r>
    </w:p>
    <w:p w14:paraId="1A671CFA" w14:textId="77777777" w:rsidR="00385E33" w:rsidRPr="004B0047" w:rsidRDefault="00385E33" w:rsidP="00476F20">
      <w:pPr>
        <w:rPr>
          <w:rFonts w:ascii="Times New Roman" w:hAnsi="Times New Roman" w:cs="Times New Roman"/>
          <w:sz w:val="24"/>
          <w:szCs w:val="24"/>
        </w:rPr>
      </w:pPr>
    </w:p>
    <w:p w14:paraId="00CF5B9F"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 xml:space="preserve">SQL&gt; </w:t>
      </w:r>
    </w:p>
    <w:p w14:paraId="2DFA8A1A"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SQL&gt; DROP TABLE customer;</w:t>
      </w:r>
    </w:p>
    <w:p w14:paraId="7F90C8C8" w14:textId="77777777" w:rsidR="00385E33" w:rsidRPr="004B0047" w:rsidRDefault="00385E33" w:rsidP="00476F20">
      <w:pPr>
        <w:rPr>
          <w:rFonts w:ascii="Times New Roman" w:hAnsi="Times New Roman" w:cs="Times New Roman"/>
          <w:sz w:val="24"/>
          <w:szCs w:val="24"/>
        </w:rPr>
      </w:pPr>
    </w:p>
    <w:p w14:paraId="707394FB"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Table CUSTOMER dropped.</w:t>
      </w:r>
    </w:p>
    <w:p w14:paraId="1D274E35" w14:textId="77777777" w:rsidR="00385E33" w:rsidRPr="004B0047" w:rsidRDefault="00385E33" w:rsidP="00476F20">
      <w:pPr>
        <w:rPr>
          <w:rFonts w:ascii="Times New Roman" w:hAnsi="Times New Roman" w:cs="Times New Roman"/>
          <w:sz w:val="24"/>
          <w:szCs w:val="24"/>
        </w:rPr>
      </w:pPr>
    </w:p>
    <w:p w14:paraId="07F005D3"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 xml:space="preserve">SQL&gt; </w:t>
      </w:r>
    </w:p>
    <w:p w14:paraId="1E1C1678"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SQL&gt; DROP TABLE employee;</w:t>
      </w:r>
    </w:p>
    <w:p w14:paraId="3696B084" w14:textId="77777777" w:rsidR="00385E33" w:rsidRPr="004B0047" w:rsidRDefault="00385E33" w:rsidP="00476F20">
      <w:pPr>
        <w:rPr>
          <w:rFonts w:ascii="Times New Roman" w:hAnsi="Times New Roman" w:cs="Times New Roman"/>
          <w:sz w:val="24"/>
          <w:szCs w:val="24"/>
        </w:rPr>
      </w:pPr>
    </w:p>
    <w:p w14:paraId="4DFE9743"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Table EMPLOYEE dropped.</w:t>
      </w:r>
    </w:p>
    <w:p w14:paraId="3AFDC0FA" w14:textId="77777777" w:rsidR="00385E33" w:rsidRPr="004B0047" w:rsidRDefault="00385E33" w:rsidP="00476F20">
      <w:pPr>
        <w:rPr>
          <w:rFonts w:ascii="Times New Roman" w:hAnsi="Times New Roman" w:cs="Times New Roman"/>
          <w:sz w:val="24"/>
          <w:szCs w:val="24"/>
        </w:rPr>
      </w:pPr>
    </w:p>
    <w:p w14:paraId="33E11648"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 xml:space="preserve">SQL&gt; </w:t>
      </w:r>
    </w:p>
    <w:p w14:paraId="5D208B5E"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SQL&gt; DROP TABLE stores;</w:t>
      </w:r>
    </w:p>
    <w:p w14:paraId="448F6C5D" w14:textId="77777777" w:rsidR="00385E33" w:rsidRPr="004B0047" w:rsidRDefault="00385E33" w:rsidP="00476F20">
      <w:pPr>
        <w:rPr>
          <w:rFonts w:ascii="Times New Roman" w:hAnsi="Times New Roman" w:cs="Times New Roman"/>
          <w:sz w:val="24"/>
          <w:szCs w:val="24"/>
        </w:rPr>
      </w:pPr>
    </w:p>
    <w:p w14:paraId="4D3D161C"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Table STORES dropped.</w:t>
      </w:r>
    </w:p>
    <w:p w14:paraId="3B860059" w14:textId="77777777" w:rsidR="00385E33" w:rsidRPr="004B0047" w:rsidRDefault="00385E33" w:rsidP="00476F20">
      <w:pPr>
        <w:rPr>
          <w:rFonts w:ascii="Times New Roman" w:hAnsi="Times New Roman" w:cs="Times New Roman"/>
          <w:sz w:val="24"/>
          <w:szCs w:val="24"/>
        </w:rPr>
      </w:pPr>
    </w:p>
    <w:p w14:paraId="1EC81772"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 xml:space="preserve">SQL&gt; </w:t>
      </w:r>
    </w:p>
    <w:p w14:paraId="7D384455"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lastRenderedPageBreak/>
        <w:t>SQL&gt; DROP TABLE zip;</w:t>
      </w:r>
    </w:p>
    <w:p w14:paraId="72A25B80" w14:textId="77777777" w:rsidR="00385E33" w:rsidRPr="004B0047" w:rsidRDefault="00385E33" w:rsidP="00476F20">
      <w:pPr>
        <w:rPr>
          <w:rFonts w:ascii="Times New Roman" w:hAnsi="Times New Roman" w:cs="Times New Roman"/>
          <w:sz w:val="24"/>
          <w:szCs w:val="24"/>
        </w:rPr>
      </w:pPr>
    </w:p>
    <w:p w14:paraId="599D299F"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Table ZIP dropped.</w:t>
      </w:r>
    </w:p>
    <w:p w14:paraId="7D5296CB" w14:textId="77777777" w:rsidR="00385E33" w:rsidRPr="004B0047" w:rsidRDefault="00385E33" w:rsidP="00476F20">
      <w:pPr>
        <w:rPr>
          <w:rFonts w:ascii="Times New Roman" w:hAnsi="Times New Roman" w:cs="Times New Roman"/>
          <w:sz w:val="24"/>
          <w:szCs w:val="24"/>
        </w:rPr>
      </w:pPr>
    </w:p>
    <w:p w14:paraId="646FE85F"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 xml:space="preserve">SQL&gt; </w:t>
      </w:r>
    </w:p>
    <w:p w14:paraId="343283D1"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SQL&gt; DROP TABLE region;</w:t>
      </w:r>
    </w:p>
    <w:p w14:paraId="10F7B3B5" w14:textId="77777777" w:rsidR="00385E33" w:rsidRPr="004B0047" w:rsidRDefault="00385E33" w:rsidP="00476F20">
      <w:pPr>
        <w:rPr>
          <w:rFonts w:ascii="Times New Roman" w:hAnsi="Times New Roman" w:cs="Times New Roman"/>
          <w:sz w:val="24"/>
          <w:szCs w:val="24"/>
        </w:rPr>
      </w:pPr>
    </w:p>
    <w:p w14:paraId="09B5E4E0"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Table REGION dropped.</w:t>
      </w:r>
    </w:p>
    <w:p w14:paraId="221A08BE" w14:textId="77777777" w:rsidR="00385E33" w:rsidRPr="004B0047" w:rsidRDefault="00385E33" w:rsidP="00476F20">
      <w:pPr>
        <w:rPr>
          <w:rFonts w:ascii="Times New Roman" w:hAnsi="Times New Roman" w:cs="Times New Roman"/>
          <w:sz w:val="24"/>
          <w:szCs w:val="24"/>
        </w:rPr>
      </w:pPr>
    </w:p>
    <w:p w14:paraId="5BCE30AC"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 xml:space="preserve">SQL&gt; </w:t>
      </w:r>
    </w:p>
    <w:p w14:paraId="102E138C"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SQL&gt; DROP TABLE product_cat;</w:t>
      </w:r>
    </w:p>
    <w:p w14:paraId="52B0AC43" w14:textId="77777777" w:rsidR="00385E33" w:rsidRPr="004B0047" w:rsidRDefault="00385E33" w:rsidP="00476F20">
      <w:pPr>
        <w:rPr>
          <w:rFonts w:ascii="Times New Roman" w:hAnsi="Times New Roman" w:cs="Times New Roman"/>
          <w:sz w:val="24"/>
          <w:szCs w:val="24"/>
        </w:rPr>
      </w:pPr>
    </w:p>
    <w:p w14:paraId="5ECD6E57"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Table PRODUCT_CAT dropped.</w:t>
      </w:r>
    </w:p>
    <w:p w14:paraId="0A0EDDF2" w14:textId="77777777" w:rsidR="00385E33" w:rsidRPr="004B0047" w:rsidRDefault="00385E33" w:rsidP="00476F20">
      <w:pPr>
        <w:rPr>
          <w:rFonts w:ascii="Times New Roman" w:hAnsi="Times New Roman" w:cs="Times New Roman"/>
          <w:sz w:val="24"/>
          <w:szCs w:val="24"/>
        </w:rPr>
      </w:pPr>
    </w:p>
    <w:p w14:paraId="77653453" w14:textId="38B57D70" w:rsidR="00385E33" w:rsidRPr="004B0047" w:rsidRDefault="00385E33" w:rsidP="00A75443">
      <w:pPr>
        <w:ind w:firstLine="720"/>
        <w:rPr>
          <w:rFonts w:ascii="Times New Roman" w:hAnsi="Times New Roman" w:cs="Times New Roman"/>
          <w:sz w:val="24"/>
          <w:szCs w:val="24"/>
        </w:rPr>
      </w:pPr>
      <w:r w:rsidRPr="004B0047">
        <w:rPr>
          <w:rFonts w:ascii="Times New Roman" w:hAnsi="Times New Roman" w:cs="Times New Roman"/>
          <w:sz w:val="24"/>
          <w:szCs w:val="24"/>
        </w:rPr>
        <w:t xml:space="preserve">Now, we can run the import command: “imp file=DataDesignLeadUser.exp fromuser=DataDesignLeadUser </w:t>
      </w:r>
      <w:proofErr w:type="spellStart"/>
      <w:r w:rsidRPr="004B0047">
        <w:rPr>
          <w:rFonts w:ascii="Times New Roman" w:hAnsi="Times New Roman" w:cs="Times New Roman"/>
          <w:sz w:val="24"/>
          <w:szCs w:val="24"/>
        </w:rPr>
        <w:t>touser</w:t>
      </w:r>
      <w:proofErr w:type="spellEnd"/>
      <w:r w:rsidRPr="004B0047">
        <w:rPr>
          <w:rFonts w:ascii="Times New Roman" w:hAnsi="Times New Roman" w:cs="Times New Roman"/>
          <w:sz w:val="24"/>
          <w:szCs w:val="24"/>
        </w:rPr>
        <w:t>=</w:t>
      </w:r>
      <w:proofErr w:type="spellStart"/>
      <w:r w:rsidRPr="004B0047">
        <w:rPr>
          <w:rFonts w:ascii="Times New Roman" w:hAnsi="Times New Roman" w:cs="Times New Roman"/>
          <w:sz w:val="24"/>
          <w:szCs w:val="24"/>
        </w:rPr>
        <w:t>DataDesignLeadUser</w:t>
      </w:r>
      <w:proofErr w:type="spellEnd"/>
      <w:r w:rsidRPr="004B0047">
        <w:rPr>
          <w:rFonts w:ascii="Times New Roman" w:hAnsi="Times New Roman" w:cs="Times New Roman"/>
          <w:sz w:val="24"/>
          <w:szCs w:val="24"/>
        </w:rPr>
        <w:t xml:space="preserve">,”  see figure </w:t>
      </w:r>
      <w:r w:rsidR="005A6D44" w:rsidRPr="004B0047">
        <w:rPr>
          <w:rFonts w:ascii="Times New Roman" w:hAnsi="Times New Roman" w:cs="Times New Roman"/>
          <w:sz w:val="24"/>
          <w:szCs w:val="24"/>
        </w:rPr>
        <w:t>19</w:t>
      </w:r>
      <w:r w:rsidRPr="004B0047">
        <w:rPr>
          <w:rFonts w:ascii="Times New Roman" w:hAnsi="Times New Roman" w:cs="Times New Roman"/>
          <w:sz w:val="24"/>
          <w:szCs w:val="24"/>
        </w:rPr>
        <w:t>.</w:t>
      </w:r>
    </w:p>
    <w:p w14:paraId="009542D3" w14:textId="77777777" w:rsidR="00385E33" w:rsidRPr="004B0047" w:rsidRDefault="00385E33" w:rsidP="00476F20">
      <w:pPr>
        <w:keepNext/>
        <w:rPr>
          <w:rFonts w:ascii="Times New Roman" w:hAnsi="Times New Roman" w:cs="Times New Roman"/>
          <w:sz w:val="24"/>
          <w:szCs w:val="24"/>
        </w:rPr>
      </w:pPr>
      <w:r w:rsidRPr="004B0047">
        <w:rPr>
          <w:rFonts w:ascii="Times New Roman" w:hAnsi="Times New Roman" w:cs="Times New Roman"/>
          <w:noProof/>
          <w:sz w:val="24"/>
          <w:szCs w:val="24"/>
        </w:rPr>
        <w:drawing>
          <wp:inline distT="0" distB="0" distL="0" distR="0" wp14:anchorId="24C57C1A" wp14:editId="4736AD9D">
            <wp:extent cx="5943600" cy="3123565"/>
            <wp:effectExtent l="0" t="0" r="0" b="63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3123565"/>
                    </a:xfrm>
                    <a:prstGeom prst="rect">
                      <a:avLst/>
                    </a:prstGeom>
                  </pic:spPr>
                </pic:pic>
              </a:graphicData>
            </a:graphic>
          </wp:inline>
        </w:drawing>
      </w:r>
    </w:p>
    <w:p w14:paraId="79315710" w14:textId="24602B61" w:rsidR="00385E33" w:rsidRPr="004B0047" w:rsidRDefault="00385E33" w:rsidP="00476F20">
      <w:pPr>
        <w:pStyle w:val="Caption"/>
        <w:rPr>
          <w:rFonts w:ascii="Times New Roman" w:hAnsi="Times New Roman" w:cs="Times New Roman"/>
          <w:color w:val="auto"/>
          <w:sz w:val="24"/>
          <w:szCs w:val="24"/>
        </w:rPr>
      </w:pPr>
      <w:r w:rsidRPr="004B0047">
        <w:rPr>
          <w:rFonts w:ascii="Times New Roman" w:hAnsi="Times New Roman" w:cs="Times New Roman"/>
          <w:color w:val="auto"/>
          <w:sz w:val="24"/>
          <w:szCs w:val="24"/>
        </w:rPr>
        <w:t xml:space="preserve">Figure </w:t>
      </w:r>
      <w:r w:rsidRPr="004B0047">
        <w:rPr>
          <w:rFonts w:ascii="Times New Roman" w:hAnsi="Times New Roman" w:cs="Times New Roman"/>
          <w:color w:val="auto"/>
          <w:sz w:val="24"/>
          <w:szCs w:val="24"/>
        </w:rPr>
        <w:fldChar w:fldCharType="begin"/>
      </w:r>
      <w:r w:rsidRPr="004B0047">
        <w:rPr>
          <w:rFonts w:ascii="Times New Roman" w:hAnsi="Times New Roman" w:cs="Times New Roman"/>
          <w:color w:val="auto"/>
          <w:sz w:val="24"/>
          <w:szCs w:val="24"/>
        </w:rPr>
        <w:instrText xml:space="preserve"> SEQ Figure \* ARABIC </w:instrText>
      </w:r>
      <w:r w:rsidRPr="004B0047">
        <w:rPr>
          <w:rFonts w:ascii="Times New Roman" w:hAnsi="Times New Roman" w:cs="Times New Roman"/>
          <w:color w:val="auto"/>
          <w:sz w:val="24"/>
          <w:szCs w:val="24"/>
        </w:rPr>
        <w:fldChar w:fldCharType="separate"/>
      </w:r>
      <w:r w:rsidR="00AD5059" w:rsidRPr="004B0047">
        <w:rPr>
          <w:rFonts w:ascii="Times New Roman" w:hAnsi="Times New Roman" w:cs="Times New Roman"/>
          <w:noProof/>
          <w:color w:val="auto"/>
          <w:sz w:val="24"/>
          <w:szCs w:val="24"/>
        </w:rPr>
        <w:t>19</w:t>
      </w:r>
      <w:r w:rsidRPr="004B0047">
        <w:rPr>
          <w:rFonts w:ascii="Times New Roman" w:hAnsi="Times New Roman" w:cs="Times New Roman"/>
          <w:color w:val="auto"/>
          <w:sz w:val="24"/>
          <w:szCs w:val="24"/>
        </w:rPr>
        <w:fldChar w:fldCharType="end"/>
      </w:r>
      <w:r w:rsidRPr="004B0047">
        <w:rPr>
          <w:rFonts w:ascii="Times New Roman" w:hAnsi="Times New Roman" w:cs="Times New Roman"/>
          <w:color w:val="auto"/>
          <w:sz w:val="24"/>
          <w:szCs w:val="24"/>
        </w:rPr>
        <w:t>. Example of importing data to the database.</w:t>
      </w:r>
    </w:p>
    <w:p w14:paraId="74E60CC7" w14:textId="77777777" w:rsidR="00385E33" w:rsidRPr="004B0047" w:rsidRDefault="00385E33" w:rsidP="00A75443">
      <w:pPr>
        <w:ind w:firstLine="720"/>
        <w:rPr>
          <w:rFonts w:ascii="Times New Roman" w:hAnsi="Times New Roman" w:cs="Times New Roman"/>
          <w:sz w:val="24"/>
          <w:szCs w:val="24"/>
        </w:rPr>
      </w:pPr>
      <w:r w:rsidRPr="004B0047">
        <w:rPr>
          <w:rFonts w:ascii="Times New Roman" w:hAnsi="Times New Roman" w:cs="Times New Roman"/>
          <w:sz w:val="24"/>
          <w:szCs w:val="24"/>
        </w:rPr>
        <w:lastRenderedPageBreak/>
        <w:t>From the SQL Script verify the table has returned:</w:t>
      </w:r>
    </w:p>
    <w:p w14:paraId="38851F5C"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SQL&gt; /*Run imp command from Unix command line then return to view restored table*/</w:t>
      </w:r>
    </w:p>
    <w:p w14:paraId="6610EA01"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SQL&gt; SELECT * FROM product_cat_backup;</w:t>
      </w:r>
    </w:p>
    <w:p w14:paraId="31EE238C" w14:textId="77777777" w:rsidR="00385E33" w:rsidRPr="004B0047" w:rsidRDefault="00385E33" w:rsidP="00476F20">
      <w:pPr>
        <w:keepNext/>
        <w:rPr>
          <w:rFonts w:ascii="Times New Roman" w:hAnsi="Times New Roman" w:cs="Times New Roman"/>
          <w:sz w:val="24"/>
          <w:szCs w:val="24"/>
          <w:lang w:val="es-ES"/>
        </w:rPr>
      </w:pPr>
      <w:r w:rsidRPr="004B0047">
        <w:rPr>
          <w:rFonts w:ascii="Times New Roman" w:hAnsi="Times New Roman" w:cs="Times New Roman"/>
          <w:noProof/>
          <w:sz w:val="24"/>
          <w:szCs w:val="24"/>
        </w:rPr>
        <w:drawing>
          <wp:inline distT="0" distB="0" distL="0" distR="0" wp14:anchorId="17AF3468" wp14:editId="377A417D">
            <wp:extent cx="5943600" cy="65405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654050"/>
                    </a:xfrm>
                    <a:prstGeom prst="rect">
                      <a:avLst/>
                    </a:prstGeom>
                  </pic:spPr>
                </pic:pic>
              </a:graphicData>
            </a:graphic>
          </wp:inline>
        </w:drawing>
      </w:r>
    </w:p>
    <w:p w14:paraId="17D67D04" w14:textId="77777777" w:rsidR="00385E33" w:rsidRPr="004B0047" w:rsidRDefault="00385E33" w:rsidP="00476F20">
      <w:pPr>
        <w:rPr>
          <w:rFonts w:ascii="Times New Roman" w:hAnsi="Times New Roman" w:cs="Times New Roman"/>
          <w:sz w:val="24"/>
          <w:szCs w:val="24"/>
        </w:rPr>
      </w:pPr>
    </w:p>
    <w:p w14:paraId="1A86BD0D" w14:textId="77777777" w:rsidR="00385E33" w:rsidRPr="004B0047" w:rsidRDefault="00385E33" w:rsidP="00476F20">
      <w:pPr>
        <w:pStyle w:val="Heading2"/>
        <w:spacing w:line="480" w:lineRule="auto"/>
        <w:rPr>
          <w:rFonts w:ascii="Times New Roman" w:hAnsi="Times New Roman" w:cs="Times New Roman"/>
          <w:b/>
          <w:color w:val="auto"/>
          <w:sz w:val="24"/>
          <w:szCs w:val="24"/>
        </w:rPr>
      </w:pPr>
      <w:bookmarkStart w:id="36" w:name="_Toc6251635"/>
      <w:r w:rsidRPr="004B0047">
        <w:rPr>
          <w:rFonts w:ascii="Times New Roman" w:hAnsi="Times New Roman" w:cs="Times New Roman"/>
          <w:b/>
          <w:color w:val="auto"/>
          <w:sz w:val="24"/>
          <w:szCs w:val="24"/>
        </w:rPr>
        <w:t>RMAN – Checklist 9 &amp; 10</w:t>
      </w:r>
      <w:bookmarkEnd w:id="36"/>
    </w:p>
    <w:p w14:paraId="3E0F50D9" w14:textId="74CDC73C" w:rsidR="00385E33" w:rsidRPr="004B0047" w:rsidRDefault="00385E33" w:rsidP="00A75443">
      <w:pPr>
        <w:ind w:firstLine="720"/>
        <w:rPr>
          <w:rFonts w:ascii="Times New Roman" w:hAnsi="Times New Roman" w:cs="Times New Roman"/>
          <w:sz w:val="24"/>
          <w:szCs w:val="24"/>
        </w:rPr>
      </w:pPr>
      <w:r w:rsidRPr="004B0047">
        <w:rPr>
          <w:rFonts w:ascii="Times New Roman" w:hAnsi="Times New Roman" w:cs="Times New Roman"/>
          <w:sz w:val="24"/>
          <w:szCs w:val="24"/>
        </w:rPr>
        <w:t xml:space="preserve">From the command </w:t>
      </w:r>
      <w:r w:rsidRPr="004B0047">
        <w:rPr>
          <w:rFonts w:ascii="Times New Roman" w:hAnsi="Times New Roman" w:cs="Times New Roman"/>
          <w:noProof/>
          <w:sz w:val="24"/>
          <w:szCs w:val="24"/>
        </w:rPr>
        <w:t>line,</w:t>
      </w:r>
      <w:r w:rsidRPr="004B0047">
        <w:rPr>
          <w:rFonts w:ascii="Times New Roman" w:hAnsi="Times New Roman" w:cs="Times New Roman"/>
          <w:sz w:val="24"/>
          <w:szCs w:val="24"/>
        </w:rPr>
        <w:t xml:space="preserve"> we can use RMAN to back up the database, see figure </w:t>
      </w:r>
      <w:r w:rsidR="005A6D44" w:rsidRPr="004B0047">
        <w:rPr>
          <w:rFonts w:ascii="Times New Roman" w:hAnsi="Times New Roman" w:cs="Times New Roman"/>
          <w:sz w:val="24"/>
          <w:szCs w:val="24"/>
        </w:rPr>
        <w:t>20</w:t>
      </w:r>
      <w:r w:rsidRPr="004B0047">
        <w:rPr>
          <w:rFonts w:ascii="Times New Roman" w:hAnsi="Times New Roman" w:cs="Times New Roman"/>
          <w:sz w:val="24"/>
          <w:szCs w:val="24"/>
        </w:rPr>
        <w:t>.</w:t>
      </w:r>
    </w:p>
    <w:p w14:paraId="6C9D665A" w14:textId="77777777" w:rsidR="00385E33" w:rsidRPr="004B0047" w:rsidRDefault="00385E33" w:rsidP="00476F20">
      <w:pPr>
        <w:pStyle w:val="Caption"/>
        <w:keepNext/>
        <w:rPr>
          <w:rFonts w:ascii="Times New Roman" w:hAnsi="Times New Roman" w:cs="Times New Roman"/>
          <w:color w:val="auto"/>
          <w:sz w:val="24"/>
          <w:szCs w:val="24"/>
        </w:rPr>
      </w:pPr>
      <w:r w:rsidRPr="004B0047">
        <w:rPr>
          <w:rFonts w:ascii="Times New Roman" w:hAnsi="Times New Roman" w:cs="Times New Roman"/>
          <w:noProof/>
          <w:color w:val="auto"/>
          <w:sz w:val="24"/>
          <w:szCs w:val="24"/>
        </w:rPr>
        <w:lastRenderedPageBreak/>
        <w:drawing>
          <wp:inline distT="0" distB="0" distL="0" distR="0" wp14:anchorId="682F2BBA" wp14:editId="74AD7E2C">
            <wp:extent cx="5943600" cy="621030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6210300"/>
                    </a:xfrm>
                    <a:prstGeom prst="rect">
                      <a:avLst/>
                    </a:prstGeom>
                  </pic:spPr>
                </pic:pic>
              </a:graphicData>
            </a:graphic>
          </wp:inline>
        </w:drawing>
      </w:r>
    </w:p>
    <w:p w14:paraId="6D6C7C82" w14:textId="2D26278F" w:rsidR="00385E33" w:rsidRPr="004B0047" w:rsidRDefault="00385E33" w:rsidP="00476F20">
      <w:pPr>
        <w:pStyle w:val="Caption"/>
        <w:rPr>
          <w:rFonts w:ascii="Times New Roman" w:hAnsi="Times New Roman" w:cs="Times New Roman"/>
          <w:color w:val="auto"/>
          <w:sz w:val="24"/>
          <w:szCs w:val="24"/>
          <w:lang w:val="es-ES"/>
        </w:rPr>
      </w:pPr>
      <w:r w:rsidRPr="004B0047">
        <w:rPr>
          <w:rFonts w:ascii="Times New Roman" w:hAnsi="Times New Roman" w:cs="Times New Roman"/>
          <w:color w:val="auto"/>
          <w:sz w:val="24"/>
          <w:szCs w:val="24"/>
        </w:rPr>
        <w:t xml:space="preserve">Figure </w:t>
      </w:r>
      <w:r w:rsidRPr="004B0047">
        <w:rPr>
          <w:rFonts w:ascii="Times New Roman" w:hAnsi="Times New Roman" w:cs="Times New Roman"/>
          <w:color w:val="auto"/>
          <w:sz w:val="24"/>
          <w:szCs w:val="24"/>
        </w:rPr>
        <w:fldChar w:fldCharType="begin"/>
      </w:r>
      <w:r w:rsidRPr="004B0047">
        <w:rPr>
          <w:rFonts w:ascii="Times New Roman" w:hAnsi="Times New Roman" w:cs="Times New Roman"/>
          <w:color w:val="auto"/>
          <w:sz w:val="24"/>
          <w:szCs w:val="24"/>
        </w:rPr>
        <w:instrText xml:space="preserve"> SEQ Figure \* ARABIC </w:instrText>
      </w:r>
      <w:r w:rsidRPr="004B0047">
        <w:rPr>
          <w:rFonts w:ascii="Times New Roman" w:hAnsi="Times New Roman" w:cs="Times New Roman"/>
          <w:color w:val="auto"/>
          <w:sz w:val="24"/>
          <w:szCs w:val="24"/>
        </w:rPr>
        <w:fldChar w:fldCharType="separate"/>
      </w:r>
      <w:r w:rsidR="00AD5059" w:rsidRPr="004B0047">
        <w:rPr>
          <w:rFonts w:ascii="Times New Roman" w:hAnsi="Times New Roman" w:cs="Times New Roman"/>
          <w:noProof/>
          <w:color w:val="auto"/>
          <w:sz w:val="24"/>
          <w:szCs w:val="24"/>
        </w:rPr>
        <w:t>20</w:t>
      </w:r>
      <w:r w:rsidRPr="004B0047">
        <w:rPr>
          <w:rFonts w:ascii="Times New Roman" w:hAnsi="Times New Roman" w:cs="Times New Roman"/>
          <w:noProof/>
          <w:color w:val="auto"/>
          <w:sz w:val="24"/>
          <w:szCs w:val="24"/>
        </w:rPr>
        <w:fldChar w:fldCharType="end"/>
      </w:r>
      <w:r w:rsidRPr="004B0047">
        <w:rPr>
          <w:rFonts w:ascii="Times New Roman" w:hAnsi="Times New Roman" w:cs="Times New Roman"/>
          <w:color w:val="auto"/>
          <w:sz w:val="24"/>
          <w:szCs w:val="24"/>
        </w:rPr>
        <w:t>. Creating a database back up with RMAN.</w:t>
      </w:r>
    </w:p>
    <w:p w14:paraId="75F18421" w14:textId="6715DCB3" w:rsidR="00385E33" w:rsidRPr="004B0047" w:rsidRDefault="00385E33" w:rsidP="00A75443">
      <w:pPr>
        <w:ind w:firstLine="720"/>
        <w:rPr>
          <w:rFonts w:ascii="Times New Roman" w:hAnsi="Times New Roman" w:cs="Times New Roman"/>
          <w:sz w:val="24"/>
          <w:szCs w:val="24"/>
        </w:rPr>
      </w:pPr>
      <w:r w:rsidRPr="004B0047">
        <w:rPr>
          <w:rFonts w:ascii="Times New Roman" w:hAnsi="Times New Roman" w:cs="Times New Roman"/>
          <w:sz w:val="24"/>
          <w:szCs w:val="24"/>
        </w:rPr>
        <w:t xml:space="preserve">We can then list our backups to see what was accomplished, see figure </w:t>
      </w:r>
      <w:r w:rsidR="005A6D44" w:rsidRPr="004B0047">
        <w:rPr>
          <w:rFonts w:ascii="Times New Roman" w:hAnsi="Times New Roman" w:cs="Times New Roman"/>
          <w:sz w:val="24"/>
          <w:szCs w:val="24"/>
        </w:rPr>
        <w:t>21</w:t>
      </w:r>
      <w:r w:rsidRPr="004B0047">
        <w:rPr>
          <w:rFonts w:ascii="Times New Roman" w:hAnsi="Times New Roman" w:cs="Times New Roman"/>
          <w:sz w:val="24"/>
          <w:szCs w:val="24"/>
        </w:rPr>
        <w:t>.</w:t>
      </w:r>
    </w:p>
    <w:p w14:paraId="4D66DE66" w14:textId="77777777" w:rsidR="00385E33" w:rsidRPr="004B0047" w:rsidRDefault="00385E33" w:rsidP="00476F20">
      <w:pPr>
        <w:keepNext/>
        <w:rPr>
          <w:rFonts w:ascii="Times New Roman" w:hAnsi="Times New Roman" w:cs="Times New Roman"/>
          <w:sz w:val="24"/>
          <w:szCs w:val="24"/>
        </w:rPr>
      </w:pPr>
      <w:r w:rsidRPr="004B0047">
        <w:rPr>
          <w:rFonts w:ascii="Times New Roman" w:hAnsi="Times New Roman" w:cs="Times New Roman"/>
          <w:noProof/>
          <w:sz w:val="24"/>
          <w:szCs w:val="24"/>
        </w:rPr>
        <w:lastRenderedPageBreak/>
        <w:drawing>
          <wp:inline distT="0" distB="0" distL="0" distR="0" wp14:anchorId="3ECE44A3" wp14:editId="0A2BF55D">
            <wp:extent cx="5943600" cy="6011545"/>
            <wp:effectExtent l="0" t="0" r="0" b="825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6011545"/>
                    </a:xfrm>
                    <a:prstGeom prst="rect">
                      <a:avLst/>
                    </a:prstGeom>
                  </pic:spPr>
                </pic:pic>
              </a:graphicData>
            </a:graphic>
          </wp:inline>
        </w:drawing>
      </w:r>
    </w:p>
    <w:p w14:paraId="7E6EC4FE" w14:textId="177FD5A9" w:rsidR="00385E33" w:rsidRPr="004B0047" w:rsidRDefault="00385E33" w:rsidP="00476F20">
      <w:pPr>
        <w:pStyle w:val="Caption"/>
        <w:rPr>
          <w:rFonts w:ascii="Times New Roman" w:hAnsi="Times New Roman" w:cs="Times New Roman"/>
          <w:color w:val="auto"/>
          <w:sz w:val="24"/>
          <w:szCs w:val="24"/>
        </w:rPr>
      </w:pPr>
      <w:r w:rsidRPr="004B0047">
        <w:rPr>
          <w:rFonts w:ascii="Times New Roman" w:hAnsi="Times New Roman" w:cs="Times New Roman"/>
          <w:color w:val="auto"/>
          <w:sz w:val="24"/>
          <w:szCs w:val="24"/>
        </w:rPr>
        <w:t xml:space="preserve">Figure </w:t>
      </w:r>
      <w:r w:rsidRPr="004B0047">
        <w:rPr>
          <w:rFonts w:ascii="Times New Roman" w:hAnsi="Times New Roman" w:cs="Times New Roman"/>
          <w:color w:val="auto"/>
          <w:sz w:val="24"/>
          <w:szCs w:val="24"/>
        </w:rPr>
        <w:fldChar w:fldCharType="begin"/>
      </w:r>
      <w:r w:rsidRPr="004B0047">
        <w:rPr>
          <w:rFonts w:ascii="Times New Roman" w:hAnsi="Times New Roman" w:cs="Times New Roman"/>
          <w:color w:val="auto"/>
          <w:sz w:val="24"/>
          <w:szCs w:val="24"/>
        </w:rPr>
        <w:instrText xml:space="preserve"> SEQ Figure \* ARABIC </w:instrText>
      </w:r>
      <w:r w:rsidRPr="004B0047">
        <w:rPr>
          <w:rFonts w:ascii="Times New Roman" w:hAnsi="Times New Roman" w:cs="Times New Roman"/>
          <w:color w:val="auto"/>
          <w:sz w:val="24"/>
          <w:szCs w:val="24"/>
        </w:rPr>
        <w:fldChar w:fldCharType="separate"/>
      </w:r>
      <w:r w:rsidR="00AD5059" w:rsidRPr="004B0047">
        <w:rPr>
          <w:rFonts w:ascii="Times New Roman" w:hAnsi="Times New Roman" w:cs="Times New Roman"/>
          <w:noProof/>
          <w:color w:val="auto"/>
          <w:sz w:val="24"/>
          <w:szCs w:val="24"/>
        </w:rPr>
        <w:t>21</w:t>
      </w:r>
      <w:r w:rsidRPr="004B0047">
        <w:rPr>
          <w:rFonts w:ascii="Times New Roman" w:hAnsi="Times New Roman" w:cs="Times New Roman"/>
          <w:color w:val="auto"/>
          <w:sz w:val="24"/>
          <w:szCs w:val="24"/>
        </w:rPr>
        <w:fldChar w:fldCharType="end"/>
      </w:r>
      <w:r w:rsidRPr="004B0047">
        <w:rPr>
          <w:rFonts w:ascii="Times New Roman" w:hAnsi="Times New Roman" w:cs="Times New Roman"/>
          <w:color w:val="auto"/>
          <w:sz w:val="24"/>
          <w:szCs w:val="24"/>
        </w:rPr>
        <w:t>. List the existing backups.</w:t>
      </w:r>
    </w:p>
    <w:p w14:paraId="7A885196" w14:textId="77777777" w:rsidR="00385E33" w:rsidRPr="004B0047" w:rsidRDefault="00385E33" w:rsidP="00A75443">
      <w:pPr>
        <w:ind w:firstLine="720"/>
        <w:rPr>
          <w:rFonts w:ascii="Times New Roman" w:hAnsi="Times New Roman" w:cs="Times New Roman"/>
          <w:sz w:val="24"/>
          <w:szCs w:val="24"/>
        </w:rPr>
      </w:pPr>
      <w:r w:rsidRPr="004B0047">
        <w:rPr>
          <w:rFonts w:ascii="Times New Roman" w:hAnsi="Times New Roman" w:cs="Times New Roman"/>
          <w:sz w:val="24"/>
          <w:szCs w:val="24"/>
        </w:rPr>
        <w:t xml:space="preserve">We drop the recovery table and check the </w:t>
      </w:r>
      <w:r w:rsidRPr="004B0047">
        <w:rPr>
          <w:rFonts w:ascii="Times New Roman" w:hAnsi="Times New Roman" w:cs="Times New Roman"/>
          <w:noProof/>
          <w:sz w:val="24"/>
          <w:szCs w:val="24"/>
        </w:rPr>
        <w:t>scn</w:t>
      </w:r>
      <w:r w:rsidRPr="004B0047">
        <w:rPr>
          <w:rFonts w:ascii="Times New Roman" w:hAnsi="Times New Roman" w:cs="Times New Roman"/>
          <w:sz w:val="24"/>
          <w:szCs w:val="24"/>
        </w:rPr>
        <w:t xml:space="preserve"> number to ensure it moved past the backup </w:t>
      </w:r>
      <w:r w:rsidRPr="004B0047">
        <w:rPr>
          <w:rFonts w:ascii="Times New Roman" w:hAnsi="Times New Roman" w:cs="Times New Roman"/>
          <w:noProof/>
          <w:sz w:val="24"/>
          <w:szCs w:val="24"/>
        </w:rPr>
        <w:t>scn</w:t>
      </w:r>
      <w:r w:rsidRPr="004B0047">
        <w:rPr>
          <w:rFonts w:ascii="Times New Roman" w:hAnsi="Times New Roman" w:cs="Times New Roman"/>
          <w:sz w:val="24"/>
          <w:szCs w:val="24"/>
        </w:rPr>
        <w:t xml:space="preserve"> number we made before.</w:t>
      </w:r>
    </w:p>
    <w:p w14:paraId="5AAED782"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SQL&gt; /*Connect to RMAN from Unix Command Line. Create backup. Return and drop table*/</w:t>
      </w:r>
    </w:p>
    <w:p w14:paraId="008E8559"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SQL&gt; DROP TABLE product_cat_backup;</w:t>
      </w:r>
    </w:p>
    <w:p w14:paraId="769E691E"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Table PRODUCT_CAT_BACKUP dropped.</w:t>
      </w:r>
    </w:p>
    <w:p w14:paraId="3633902C"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 xml:space="preserve">SQL&gt; /*Check the current </w:t>
      </w:r>
      <w:r w:rsidRPr="004B0047">
        <w:rPr>
          <w:rFonts w:ascii="Times New Roman" w:hAnsi="Times New Roman" w:cs="Times New Roman"/>
          <w:noProof/>
          <w:sz w:val="24"/>
          <w:szCs w:val="24"/>
        </w:rPr>
        <w:t>scn</w:t>
      </w:r>
      <w:r w:rsidRPr="004B0047">
        <w:rPr>
          <w:rFonts w:ascii="Times New Roman" w:hAnsi="Times New Roman" w:cs="Times New Roman"/>
          <w:sz w:val="24"/>
          <w:szCs w:val="24"/>
        </w:rPr>
        <w:t xml:space="preserve">, it should be greater than the backup </w:t>
      </w:r>
      <w:r w:rsidRPr="004B0047">
        <w:rPr>
          <w:rFonts w:ascii="Times New Roman" w:hAnsi="Times New Roman" w:cs="Times New Roman"/>
          <w:noProof/>
          <w:sz w:val="24"/>
          <w:szCs w:val="24"/>
        </w:rPr>
        <w:t>scn</w:t>
      </w:r>
      <w:r w:rsidRPr="004B0047">
        <w:rPr>
          <w:rFonts w:ascii="Times New Roman" w:hAnsi="Times New Roman" w:cs="Times New Roman"/>
          <w:sz w:val="24"/>
          <w:szCs w:val="24"/>
        </w:rPr>
        <w:t xml:space="preserve"> we made at this point*/</w:t>
      </w:r>
    </w:p>
    <w:p w14:paraId="732EB921"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lastRenderedPageBreak/>
        <w:t>SQL&gt; SELECT current_scn FROM v$database; /*Run as system*/</w:t>
      </w:r>
    </w:p>
    <w:p w14:paraId="62811C53" w14:textId="77777777" w:rsidR="00385E33" w:rsidRPr="004B0047" w:rsidRDefault="00385E33" w:rsidP="00476F20">
      <w:pPr>
        <w:keepNext/>
        <w:rPr>
          <w:rFonts w:ascii="Times New Roman" w:hAnsi="Times New Roman" w:cs="Times New Roman"/>
          <w:sz w:val="24"/>
          <w:szCs w:val="24"/>
        </w:rPr>
      </w:pPr>
      <w:r w:rsidRPr="004B0047">
        <w:rPr>
          <w:rFonts w:ascii="Times New Roman" w:hAnsi="Times New Roman" w:cs="Times New Roman"/>
          <w:noProof/>
          <w:sz w:val="24"/>
          <w:szCs w:val="24"/>
        </w:rPr>
        <w:drawing>
          <wp:inline distT="0" distB="0" distL="0" distR="0" wp14:anchorId="5370A396" wp14:editId="6B2D111B">
            <wp:extent cx="1320800" cy="355600"/>
            <wp:effectExtent l="0" t="0" r="0" b="635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1320800" cy="355600"/>
                    </a:xfrm>
                    <a:prstGeom prst="rect">
                      <a:avLst/>
                    </a:prstGeom>
                  </pic:spPr>
                </pic:pic>
              </a:graphicData>
            </a:graphic>
          </wp:inline>
        </w:drawing>
      </w:r>
    </w:p>
    <w:p w14:paraId="0E288761" w14:textId="6B9E1E4A" w:rsidR="00385E33" w:rsidRPr="004B0047" w:rsidRDefault="00385E33" w:rsidP="00480210">
      <w:pPr>
        <w:spacing w:line="480" w:lineRule="auto"/>
        <w:ind w:firstLine="720"/>
        <w:rPr>
          <w:rFonts w:ascii="Times New Roman" w:hAnsi="Times New Roman" w:cs="Times New Roman"/>
          <w:sz w:val="24"/>
          <w:szCs w:val="24"/>
        </w:rPr>
      </w:pPr>
      <w:r w:rsidRPr="004B0047">
        <w:rPr>
          <w:rFonts w:ascii="Times New Roman" w:hAnsi="Times New Roman" w:cs="Times New Roman"/>
          <w:sz w:val="24"/>
          <w:szCs w:val="24"/>
        </w:rPr>
        <w:t xml:space="preserve">To begin the recovery process, we start the database in a force mount condition, restore the database, recover the database up to the scn number of our original backup, and then open the database with reset logs, see figure </w:t>
      </w:r>
      <w:r w:rsidR="005A6D44" w:rsidRPr="004B0047">
        <w:rPr>
          <w:rFonts w:ascii="Times New Roman" w:hAnsi="Times New Roman" w:cs="Times New Roman"/>
          <w:sz w:val="24"/>
          <w:szCs w:val="24"/>
        </w:rPr>
        <w:t>22</w:t>
      </w:r>
      <w:r w:rsidRPr="004B0047">
        <w:rPr>
          <w:rFonts w:ascii="Times New Roman" w:hAnsi="Times New Roman" w:cs="Times New Roman"/>
          <w:sz w:val="24"/>
          <w:szCs w:val="24"/>
        </w:rPr>
        <w:t>.</w:t>
      </w:r>
    </w:p>
    <w:p w14:paraId="43DE44F1" w14:textId="77777777" w:rsidR="00385E33" w:rsidRPr="004B0047" w:rsidRDefault="00385E33" w:rsidP="00476F20">
      <w:pPr>
        <w:keepNext/>
        <w:rPr>
          <w:rFonts w:ascii="Times New Roman" w:hAnsi="Times New Roman" w:cs="Times New Roman"/>
          <w:sz w:val="24"/>
          <w:szCs w:val="24"/>
        </w:rPr>
      </w:pPr>
      <w:r w:rsidRPr="004B0047">
        <w:rPr>
          <w:rFonts w:ascii="Times New Roman" w:hAnsi="Times New Roman" w:cs="Times New Roman"/>
          <w:noProof/>
          <w:sz w:val="24"/>
          <w:szCs w:val="24"/>
        </w:rPr>
        <w:drawing>
          <wp:inline distT="0" distB="0" distL="0" distR="0" wp14:anchorId="7F0E4376" wp14:editId="613EF715">
            <wp:extent cx="5943600" cy="5024120"/>
            <wp:effectExtent l="0" t="0" r="0" b="508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5024120"/>
                    </a:xfrm>
                    <a:prstGeom prst="rect">
                      <a:avLst/>
                    </a:prstGeom>
                  </pic:spPr>
                </pic:pic>
              </a:graphicData>
            </a:graphic>
          </wp:inline>
        </w:drawing>
      </w:r>
    </w:p>
    <w:p w14:paraId="4107ADF0" w14:textId="25F75E97" w:rsidR="00385E33" w:rsidRPr="004B0047" w:rsidRDefault="00385E33" w:rsidP="00476F20">
      <w:pPr>
        <w:pStyle w:val="Caption"/>
        <w:rPr>
          <w:rFonts w:ascii="Times New Roman" w:hAnsi="Times New Roman" w:cs="Times New Roman"/>
          <w:color w:val="auto"/>
          <w:sz w:val="24"/>
          <w:szCs w:val="24"/>
        </w:rPr>
      </w:pPr>
      <w:r w:rsidRPr="004B0047">
        <w:rPr>
          <w:rFonts w:ascii="Times New Roman" w:hAnsi="Times New Roman" w:cs="Times New Roman"/>
          <w:color w:val="auto"/>
          <w:sz w:val="24"/>
          <w:szCs w:val="24"/>
        </w:rPr>
        <w:t xml:space="preserve">Figure </w:t>
      </w:r>
      <w:r w:rsidRPr="004B0047">
        <w:rPr>
          <w:rFonts w:ascii="Times New Roman" w:hAnsi="Times New Roman" w:cs="Times New Roman"/>
          <w:color w:val="auto"/>
          <w:sz w:val="24"/>
          <w:szCs w:val="24"/>
        </w:rPr>
        <w:fldChar w:fldCharType="begin"/>
      </w:r>
      <w:r w:rsidRPr="004B0047">
        <w:rPr>
          <w:rFonts w:ascii="Times New Roman" w:hAnsi="Times New Roman" w:cs="Times New Roman"/>
          <w:color w:val="auto"/>
          <w:sz w:val="24"/>
          <w:szCs w:val="24"/>
        </w:rPr>
        <w:instrText xml:space="preserve"> SEQ Figure \* ARABIC </w:instrText>
      </w:r>
      <w:r w:rsidRPr="004B0047">
        <w:rPr>
          <w:rFonts w:ascii="Times New Roman" w:hAnsi="Times New Roman" w:cs="Times New Roman"/>
          <w:color w:val="auto"/>
          <w:sz w:val="24"/>
          <w:szCs w:val="24"/>
        </w:rPr>
        <w:fldChar w:fldCharType="separate"/>
      </w:r>
      <w:r w:rsidR="00AD5059" w:rsidRPr="004B0047">
        <w:rPr>
          <w:rFonts w:ascii="Times New Roman" w:hAnsi="Times New Roman" w:cs="Times New Roman"/>
          <w:noProof/>
          <w:color w:val="auto"/>
          <w:sz w:val="24"/>
          <w:szCs w:val="24"/>
        </w:rPr>
        <w:t>22</w:t>
      </w:r>
      <w:r w:rsidRPr="004B0047">
        <w:rPr>
          <w:rFonts w:ascii="Times New Roman" w:hAnsi="Times New Roman" w:cs="Times New Roman"/>
          <w:noProof/>
          <w:color w:val="auto"/>
          <w:sz w:val="24"/>
          <w:szCs w:val="24"/>
        </w:rPr>
        <w:fldChar w:fldCharType="end"/>
      </w:r>
      <w:r w:rsidRPr="004B0047">
        <w:rPr>
          <w:rFonts w:ascii="Times New Roman" w:hAnsi="Times New Roman" w:cs="Times New Roman"/>
          <w:color w:val="auto"/>
          <w:sz w:val="24"/>
          <w:szCs w:val="24"/>
        </w:rPr>
        <w:t>. Run a database restore to a specific SCN number in RMAN.</w:t>
      </w:r>
    </w:p>
    <w:p w14:paraId="5EA8A89A" w14:textId="77777777" w:rsidR="00385E33" w:rsidRPr="004B0047" w:rsidRDefault="00385E33" w:rsidP="00A75443">
      <w:pPr>
        <w:ind w:firstLine="720"/>
        <w:rPr>
          <w:rFonts w:ascii="Times New Roman" w:hAnsi="Times New Roman" w:cs="Times New Roman"/>
          <w:sz w:val="24"/>
          <w:szCs w:val="24"/>
        </w:rPr>
      </w:pPr>
      <w:r w:rsidRPr="004B0047">
        <w:rPr>
          <w:rFonts w:ascii="Times New Roman" w:hAnsi="Times New Roman" w:cs="Times New Roman"/>
          <w:sz w:val="24"/>
          <w:szCs w:val="24"/>
        </w:rPr>
        <w:t>From the SQL script, verify the table and data has returned.</w:t>
      </w:r>
    </w:p>
    <w:p w14:paraId="075902AD"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SQL&gt; /*Restore to point in time and check Status with the select statement.*/</w:t>
      </w:r>
    </w:p>
    <w:p w14:paraId="7CC85B72"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SQL&gt; SELECT * FROM product_cat_backup;</w:t>
      </w:r>
    </w:p>
    <w:p w14:paraId="2D6911E3" w14:textId="77777777" w:rsidR="00385E33" w:rsidRPr="004B0047" w:rsidRDefault="00385E33" w:rsidP="00476F20">
      <w:pPr>
        <w:keepNext/>
        <w:rPr>
          <w:rFonts w:ascii="Times New Roman" w:hAnsi="Times New Roman" w:cs="Times New Roman"/>
          <w:sz w:val="24"/>
          <w:szCs w:val="24"/>
        </w:rPr>
      </w:pPr>
      <w:r w:rsidRPr="004B0047">
        <w:rPr>
          <w:rFonts w:ascii="Times New Roman" w:hAnsi="Times New Roman" w:cs="Times New Roman"/>
          <w:noProof/>
          <w:sz w:val="24"/>
          <w:szCs w:val="24"/>
        </w:rPr>
        <w:lastRenderedPageBreak/>
        <w:drawing>
          <wp:inline distT="0" distB="0" distL="0" distR="0" wp14:anchorId="4799CC27" wp14:editId="26E39C4C">
            <wp:extent cx="5943600" cy="55245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552450"/>
                    </a:xfrm>
                    <a:prstGeom prst="rect">
                      <a:avLst/>
                    </a:prstGeom>
                  </pic:spPr>
                </pic:pic>
              </a:graphicData>
            </a:graphic>
          </wp:inline>
        </w:drawing>
      </w:r>
    </w:p>
    <w:p w14:paraId="32DFF37A" w14:textId="77777777" w:rsidR="00385E33" w:rsidRPr="004B0047" w:rsidRDefault="00385E33" w:rsidP="00476F20">
      <w:pPr>
        <w:pStyle w:val="Heading2"/>
        <w:tabs>
          <w:tab w:val="center" w:pos="4680"/>
        </w:tabs>
        <w:spacing w:line="480" w:lineRule="auto"/>
        <w:rPr>
          <w:rFonts w:ascii="Times New Roman" w:hAnsi="Times New Roman" w:cs="Times New Roman"/>
          <w:b/>
          <w:color w:val="auto"/>
          <w:sz w:val="24"/>
          <w:szCs w:val="24"/>
        </w:rPr>
      </w:pPr>
      <w:bookmarkStart w:id="37" w:name="_Toc6251636"/>
      <w:r w:rsidRPr="004B0047">
        <w:rPr>
          <w:rFonts w:ascii="Times New Roman" w:hAnsi="Times New Roman" w:cs="Times New Roman"/>
          <w:b/>
          <w:color w:val="auto"/>
          <w:sz w:val="24"/>
          <w:szCs w:val="24"/>
        </w:rPr>
        <w:t>RMAN Versus Import/Export – Checklist 11</w:t>
      </w:r>
      <w:bookmarkEnd w:id="37"/>
      <w:r w:rsidRPr="004B0047">
        <w:rPr>
          <w:rFonts w:ascii="Times New Roman" w:hAnsi="Times New Roman" w:cs="Times New Roman"/>
          <w:b/>
          <w:color w:val="auto"/>
          <w:sz w:val="24"/>
          <w:szCs w:val="24"/>
        </w:rPr>
        <w:tab/>
      </w:r>
    </w:p>
    <w:p w14:paraId="548C6A22" w14:textId="77777777" w:rsidR="00385E33" w:rsidRPr="004B0047" w:rsidRDefault="00385E33" w:rsidP="00476F20">
      <w:pPr>
        <w:spacing w:line="480" w:lineRule="auto"/>
        <w:ind w:firstLine="720"/>
        <w:rPr>
          <w:rFonts w:ascii="Times New Roman" w:hAnsi="Times New Roman" w:cs="Times New Roman"/>
          <w:sz w:val="24"/>
          <w:szCs w:val="24"/>
        </w:rPr>
      </w:pPr>
      <w:r w:rsidRPr="004B0047">
        <w:rPr>
          <w:rFonts w:ascii="Times New Roman" w:hAnsi="Times New Roman" w:cs="Times New Roman"/>
          <w:sz w:val="24"/>
          <w:szCs w:val="24"/>
        </w:rPr>
        <w:t xml:space="preserve">There are distinct differences between how RMAN works and the Import and Export Commands work. The best way to differentiate between the two is to consider RMAN a physical backup and Import/Export a logical backup. When we run </w:t>
      </w:r>
      <w:r w:rsidRPr="004B0047">
        <w:rPr>
          <w:rFonts w:ascii="Times New Roman" w:hAnsi="Times New Roman" w:cs="Times New Roman"/>
          <w:noProof/>
          <w:sz w:val="24"/>
          <w:szCs w:val="24"/>
        </w:rPr>
        <w:t>an RMAN</w:t>
      </w:r>
      <w:r w:rsidRPr="004B0047">
        <w:rPr>
          <w:rFonts w:ascii="Times New Roman" w:hAnsi="Times New Roman" w:cs="Times New Roman"/>
          <w:sz w:val="24"/>
          <w:szCs w:val="24"/>
        </w:rPr>
        <w:t xml:space="preserve"> backup we are creating a complete backup of all the database physical components, i.e. data and control files. This method provides many benefits, such as providing either consistent or inconsistent </w:t>
      </w:r>
      <w:r w:rsidRPr="004B0047">
        <w:rPr>
          <w:rFonts w:ascii="Times New Roman" w:hAnsi="Times New Roman" w:cs="Times New Roman"/>
          <w:noProof/>
          <w:sz w:val="24"/>
          <w:szCs w:val="24"/>
        </w:rPr>
        <w:t>backup</w:t>
      </w:r>
      <w:r w:rsidRPr="004B0047">
        <w:rPr>
          <w:rFonts w:ascii="Times New Roman" w:hAnsi="Times New Roman" w:cs="Times New Roman"/>
          <w:sz w:val="24"/>
          <w:szCs w:val="24"/>
        </w:rPr>
        <w:t xml:space="preserve"> options, </w:t>
      </w:r>
      <w:r w:rsidRPr="004B0047">
        <w:rPr>
          <w:rFonts w:ascii="Times New Roman" w:hAnsi="Times New Roman" w:cs="Times New Roman"/>
          <w:noProof/>
          <w:sz w:val="24"/>
          <w:szCs w:val="24"/>
        </w:rPr>
        <w:t>backups</w:t>
      </w:r>
      <w:r w:rsidRPr="004B0047">
        <w:rPr>
          <w:rFonts w:ascii="Times New Roman" w:hAnsi="Times New Roman" w:cs="Times New Roman"/>
          <w:sz w:val="24"/>
          <w:szCs w:val="24"/>
        </w:rPr>
        <w:t xml:space="preserve"> of the archived redo logs, and automatic back up features. With this </w:t>
      </w:r>
      <w:r w:rsidRPr="004B0047">
        <w:rPr>
          <w:rFonts w:ascii="Times New Roman" w:hAnsi="Times New Roman" w:cs="Times New Roman"/>
          <w:noProof/>
          <w:sz w:val="24"/>
          <w:szCs w:val="24"/>
        </w:rPr>
        <w:t>method,</w:t>
      </w:r>
      <w:r w:rsidRPr="004B0047">
        <w:rPr>
          <w:rFonts w:ascii="Times New Roman" w:hAnsi="Times New Roman" w:cs="Times New Roman"/>
          <w:sz w:val="24"/>
          <w:szCs w:val="24"/>
        </w:rPr>
        <w:t xml:space="preserve"> we can do a </w:t>
      </w:r>
      <w:r w:rsidRPr="004B0047">
        <w:rPr>
          <w:rFonts w:ascii="Times New Roman" w:hAnsi="Times New Roman" w:cs="Times New Roman"/>
          <w:noProof/>
          <w:sz w:val="24"/>
          <w:szCs w:val="24"/>
        </w:rPr>
        <w:t>complete</w:t>
      </w:r>
      <w:r w:rsidRPr="004B0047">
        <w:rPr>
          <w:rFonts w:ascii="Times New Roman" w:hAnsi="Times New Roman" w:cs="Times New Roman"/>
          <w:sz w:val="24"/>
          <w:szCs w:val="24"/>
        </w:rPr>
        <w:t xml:space="preserve"> or incremental </w:t>
      </w:r>
      <w:r w:rsidRPr="004B0047">
        <w:rPr>
          <w:rFonts w:ascii="Times New Roman" w:hAnsi="Times New Roman" w:cs="Times New Roman"/>
          <w:noProof/>
          <w:sz w:val="24"/>
          <w:szCs w:val="24"/>
        </w:rPr>
        <w:t>backup</w:t>
      </w:r>
      <w:r w:rsidRPr="004B0047">
        <w:rPr>
          <w:rFonts w:ascii="Times New Roman" w:hAnsi="Times New Roman" w:cs="Times New Roman"/>
          <w:sz w:val="24"/>
          <w:szCs w:val="24"/>
        </w:rPr>
        <w:t xml:space="preserve"> and restores from a point-in-time based off actual time or a System Change Number (SCN). If there is a complete database failure, this would be the preferred backup solution as it has everything you would need to fully restore your data</w:t>
      </w:r>
      <w:sdt>
        <w:sdtPr>
          <w:rPr>
            <w:rFonts w:ascii="Times New Roman" w:hAnsi="Times New Roman" w:cs="Times New Roman"/>
            <w:sz w:val="24"/>
            <w:szCs w:val="24"/>
          </w:rPr>
          <w:id w:val="15122547"/>
          <w:citation/>
        </w:sdtPr>
        <w:sdtEndPr/>
        <w:sdtContent>
          <w:r w:rsidRPr="004B0047">
            <w:rPr>
              <w:rFonts w:ascii="Times New Roman" w:hAnsi="Times New Roman" w:cs="Times New Roman"/>
              <w:sz w:val="24"/>
              <w:szCs w:val="24"/>
            </w:rPr>
            <w:fldChar w:fldCharType="begin"/>
          </w:r>
          <w:r w:rsidRPr="004B0047">
            <w:rPr>
              <w:rFonts w:ascii="Times New Roman" w:hAnsi="Times New Roman" w:cs="Times New Roman"/>
              <w:sz w:val="24"/>
              <w:szCs w:val="24"/>
            </w:rPr>
            <w:instrText xml:space="preserve"> CITATION 15B19 \l 1033 </w:instrText>
          </w:r>
          <w:r w:rsidRPr="004B0047">
            <w:rPr>
              <w:rFonts w:ascii="Times New Roman" w:hAnsi="Times New Roman" w:cs="Times New Roman"/>
              <w:sz w:val="24"/>
              <w:szCs w:val="24"/>
            </w:rPr>
            <w:fldChar w:fldCharType="separate"/>
          </w:r>
          <w:r w:rsidRPr="004B0047">
            <w:rPr>
              <w:rFonts w:ascii="Times New Roman" w:hAnsi="Times New Roman" w:cs="Times New Roman"/>
              <w:noProof/>
              <w:sz w:val="24"/>
              <w:szCs w:val="24"/>
            </w:rPr>
            <w:t xml:space="preserve"> (15 Backup and Recovery, 2019)</w:t>
          </w:r>
          <w:r w:rsidRPr="004B0047">
            <w:rPr>
              <w:rFonts w:ascii="Times New Roman" w:hAnsi="Times New Roman" w:cs="Times New Roman"/>
              <w:sz w:val="24"/>
              <w:szCs w:val="24"/>
            </w:rPr>
            <w:fldChar w:fldCharType="end"/>
          </w:r>
        </w:sdtContent>
      </w:sdt>
      <w:r w:rsidRPr="004B0047">
        <w:rPr>
          <w:rFonts w:ascii="Times New Roman" w:hAnsi="Times New Roman" w:cs="Times New Roman"/>
          <w:sz w:val="24"/>
          <w:szCs w:val="24"/>
        </w:rPr>
        <w:t xml:space="preserve">. </w:t>
      </w:r>
    </w:p>
    <w:p w14:paraId="555790A9" w14:textId="77777777" w:rsidR="006F124D" w:rsidRPr="004B0047" w:rsidRDefault="00385E33" w:rsidP="006F124D">
      <w:pPr>
        <w:spacing w:line="480" w:lineRule="auto"/>
        <w:ind w:firstLine="720"/>
        <w:rPr>
          <w:rFonts w:ascii="Times New Roman" w:hAnsi="Times New Roman" w:cs="Times New Roman"/>
          <w:sz w:val="24"/>
          <w:szCs w:val="24"/>
        </w:rPr>
      </w:pPr>
      <w:r w:rsidRPr="004B0047">
        <w:rPr>
          <w:rFonts w:ascii="Times New Roman" w:hAnsi="Times New Roman" w:cs="Times New Roman"/>
          <w:sz w:val="24"/>
          <w:szCs w:val="24"/>
        </w:rPr>
        <w:t xml:space="preserve">The Import/Export functions are considered a logical backup. When we use the export command, we are taking a copy at that time of specific database objects, such as tables and indexes, and placing them in a binary-formatted dump file. This is a one time issued command and does not provide the automated incremental </w:t>
      </w:r>
      <w:r w:rsidRPr="004B0047">
        <w:rPr>
          <w:rFonts w:ascii="Times New Roman" w:hAnsi="Times New Roman" w:cs="Times New Roman"/>
          <w:noProof/>
          <w:sz w:val="24"/>
          <w:szCs w:val="24"/>
        </w:rPr>
        <w:t>backup</w:t>
      </w:r>
      <w:r w:rsidRPr="004B0047">
        <w:rPr>
          <w:rFonts w:ascii="Times New Roman" w:hAnsi="Times New Roman" w:cs="Times New Roman"/>
          <w:sz w:val="24"/>
          <w:szCs w:val="24"/>
        </w:rPr>
        <w:t xml:space="preserve"> features seen with RMAN. Additionally, while we may have a copy of critical table data at this point, we do not have a complete back up of the database. This form of back up is typically considered supplemental to another. If we relied on exported data files, we would have to rebuild the database manually and then import the data</w:t>
      </w:r>
      <w:sdt>
        <w:sdtPr>
          <w:rPr>
            <w:rFonts w:ascii="Times New Roman" w:hAnsi="Times New Roman" w:cs="Times New Roman"/>
            <w:sz w:val="24"/>
            <w:szCs w:val="24"/>
          </w:rPr>
          <w:id w:val="-892422502"/>
          <w:citation/>
        </w:sdtPr>
        <w:sdtEndPr/>
        <w:sdtContent>
          <w:r w:rsidRPr="004B0047">
            <w:rPr>
              <w:rFonts w:ascii="Times New Roman" w:hAnsi="Times New Roman" w:cs="Times New Roman"/>
              <w:sz w:val="24"/>
              <w:szCs w:val="24"/>
            </w:rPr>
            <w:fldChar w:fldCharType="begin"/>
          </w:r>
          <w:r w:rsidRPr="004B0047">
            <w:rPr>
              <w:rFonts w:ascii="Times New Roman" w:hAnsi="Times New Roman" w:cs="Times New Roman"/>
              <w:sz w:val="24"/>
              <w:szCs w:val="24"/>
            </w:rPr>
            <w:instrText xml:space="preserve"> CITATION 20O19 \l 1033 </w:instrText>
          </w:r>
          <w:r w:rsidRPr="004B0047">
            <w:rPr>
              <w:rFonts w:ascii="Times New Roman" w:hAnsi="Times New Roman" w:cs="Times New Roman"/>
              <w:sz w:val="24"/>
              <w:szCs w:val="24"/>
            </w:rPr>
            <w:fldChar w:fldCharType="separate"/>
          </w:r>
          <w:r w:rsidRPr="004B0047">
            <w:rPr>
              <w:rFonts w:ascii="Times New Roman" w:hAnsi="Times New Roman" w:cs="Times New Roman"/>
              <w:noProof/>
              <w:sz w:val="24"/>
              <w:szCs w:val="24"/>
            </w:rPr>
            <w:t xml:space="preserve"> (20 Original Export and Import, 2019)</w:t>
          </w:r>
          <w:r w:rsidRPr="004B0047">
            <w:rPr>
              <w:rFonts w:ascii="Times New Roman" w:hAnsi="Times New Roman" w:cs="Times New Roman"/>
              <w:sz w:val="24"/>
              <w:szCs w:val="24"/>
            </w:rPr>
            <w:fldChar w:fldCharType="end"/>
          </w:r>
        </w:sdtContent>
      </w:sdt>
      <w:r w:rsidRPr="004B0047">
        <w:rPr>
          <w:rFonts w:ascii="Times New Roman" w:hAnsi="Times New Roman" w:cs="Times New Roman"/>
          <w:sz w:val="24"/>
          <w:szCs w:val="24"/>
        </w:rPr>
        <w:t xml:space="preserve">. </w:t>
      </w:r>
      <w:bookmarkStart w:id="38" w:name="_Toc6251637"/>
    </w:p>
    <w:p w14:paraId="3DE0C3A5" w14:textId="010FC725" w:rsidR="00385E33" w:rsidRPr="004B0047" w:rsidRDefault="00385E33" w:rsidP="006F124D">
      <w:pPr>
        <w:spacing w:line="480" w:lineRule="auto"/>
        <w:ind w:firstLine="720"/>
        <w:rPr>
          <w:rFonts w:ascii="Times New Roman" w:hAnsi="Times New Roman" w:cs="Times New Roman"/>
          <w:b/>
          <w:sz w:val="24"/>
          <w:szCs w:val="24"/>
        </w:rPr>
      </w:pPr>
      <w:r w:rsidRPr="004B0047">
        <w:rPr>
          <w:rFonts w:ascii="Times New Roman" w:hAnsi="Times New Roman" w:cs="Times New Roman"/>
          <w:b/>
          <w:sz w:val="24"/>
          <w:szCs w:val="24"/>
        </w:rPr>
        <w:t>Flashback – Checklist 12</w:t>
      </w:r>
      <w:bookmarkEnd w:id="38"/>
    </w:p>
    <w:p w14:paraId="72BE6409" w14:textId="195D754E" w:rsidR="00385E33" w:rsidRPr="004B0047" w:rsidRDefault="00385E33" w:rsidP="006F124D">
      <w:pPr>
        <w:spacing w:line="480" w:lineRule="auto"/>
        <w:ind w:firstLine="720"/>
        <w:rPr>
          <w:rFonts w:ascii="Times New Roman" w:hAnsi="Times New Roman" w:cs="Times New Roman"/>
          <w:sz w:val="24"/>
          <w:szCs w:val="24"/>
        </w:rPr>
      </w:pPr>
      <w:r w:rsidRPr="004B0047">
        <w:rPr>
          <w:rFonts w:ascii="Times New Roman" w:hAnsi="Times New Roman" w:cs="Times New Roman"/>
          <w:sz w:val="24"/>
          <w:szCs w:val="24"/>
        </w:rPr>
        <w:lastRenderedPageBreak/>
        <w:t xml:space="preserve">For this project, we will use restore points to flashback the database to. First, we connect to RMAN and create a restore point, see figure </w:t>
      </w:r>
      <w:r w:rsidR="005A6D44" w:rsidRPr="004B0047">
        <w:rPr>
          <w:rFonts w:ascii="Times New Roman" w:hAnsi="Times New Roman" w:cs="Times New Roman"/>
          <w:sz w:val="24"/>
          <w:szCs w:val="24"/>
        </w:rPr>
        <w:t>23</w:t>
      </w:r>
      <w:r w:rsidRPr="004B0047">
        <w:rPr>
          <w:rFonts w:ascii="Times New Roman" w:hAnsi="Times New Roman" w:cs="Times New Roman"/>
          <w:sz w:val="24"/>
          <w:szCs w:val="24"/>
        </w:rPr>
        <w:t>.</w:t>
      </w:r>
    </w:p>
    <w:p w14:paraId="0D1097F9" w14:textId="77777777" w:rsidR="00385E33" w:rsidRPr="004B0047" w:rsidRDefault="00385E33" w:rsidP="00476F20">
      <w:pPr>
        <w:keepNext/>
        <w:rPr>
          <w:rFonts w:ascii="Times New Roman" w:hAnsi="Times New Roman" w:cs="Times New Roman"/>
          <w:sz w:val="24"/>
          <w:szCs w:val="24"/>
        </w:rPr>
      </w:pPr>
      <w:r w:rsidRPr="004B0047">
        <w:rPr>
          <w:rFonts w:ascii="Times New Roman" w:hAnsi="Times New Roman" w:cs="Times New Roman"/>
          <w:noProof/>
          <w:sz w:val="24"/>
          <w:szCs w:val="24"/>
        </w:rPr>
        <w:drawing>
          <wp:inline distT="0" distB="0" distL="0" distR="0" wp14:anchorId="2CA42B4A" wp14:editId="311D8FDF">
            <wp:extent cx="5943600" cy="2164080"/>
            <wp:effectExtent l="0" t="0" r="0" b="762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2164080"/>
                    </a:xfrm>
                    <a:prstGeom prst="rect">
                      <a:avLst/>
                    </a:prstGeom>
                  </pic:spPr>
                </pic:pic>
              </a:graphicData>
            </a:graphic>
          </wp:inline>
        </w:drawing>
      </w:r>
    </w:p>
    <w:p w14:paraId="50A2D1BF" w14:textId="440E4F64" w:rsidR="00385E33" w:rsidRPr="004B0047" w:rsidRDefault="00385E33" w:rsidP="00476F20">
      <w:pPr>
        <w:pStyle w:val="Caption"/>
        <w:rPr>
          <w:rFonts w:ascii="Times New Roman" w:hAnsi="Times New Roman" w:cs="Times New Roman"/>
          <w:color w:val="auto"/>
          <w:sz w:val="24"/>
          <w:szCs w:val="24"/>
        </w:rPr>
      </w:pPr>
      <w:r w:rsidRPr="004B0047">
        <w:rPr>
          <w:rFonts w:ascii="Times New Roman" w:hAnsi="Times New Roman" w:cs="Times New Roman"/>
          <w:color w:val="auto"/>
          <w:sz w:val="24"/>
          <w:szCs w:val="24"/>
        </w:rPr>
        <w:t xml:space="preserve">Figure </w:t>
      </w:r>
      <w:r w:rsidRPr="004B0047">
        <w:rPr>
          <w:rFonts w:ascii="Times New Roman" w:hAnsi="Times New Roman" w:cs="Times New Roman"/>
          <w:color w:val="auto"/>
          <w:sz w:val="24"/>
          <w:szCs w:val="24"/>
        </w:rPr>
        <w:fldChar w:fldCharType="begin"/>
      </w:r>
      <w:r w:rsidRPr="004B0047">
        <w:rPr>
          <w:rFonts w:ascii="Times New Roman" w:hAnsi="Times New Roman" w:cs="Times New Roman"/>
          <w:color w:val="auto"/>
          <w:sz w:val="24"/>
          <w:szCs w:val="24"/>
        </w:rPr>
        <w:instrText xml:space="preserve"> SEQ Figure \* ARABIC </w:instrText>
      </w:r>
      <w:r w:rsidRPr="004B0047">
        <w:rPr>
          <w:rFonts w:ascii="Times New Roman" w:hAnsi="Times New Roman" w:cs="Times New Roman"/>
          <w:color w:val="auto"/>
          <w:sz w:val="24"/>
          <w:szCs w:val="24"/>
        </w:rPr>
        <w:fldChar w:fldCharType="separate"/>
      </w:r>
      <w:r w:rsidR="00AD5059" w:rsidRPr="004B0047">
        <w:rPr>
          <w:rFonts w:ascii="Times New Roman" w:hAnsi="Times New Roman" w:cs="Times New Roman"/>
          <w:noProof/>
          <w:color w:val="auto"/>
          <w:sz w:val="24"/>
          <w:szCs w:val="24"/>
        </w:rPr>
        <w:t>23</w:t>
      </w:r>
      <w:r w:rsidRPr="004B0047">
        <w:rPr>
          <w:rFonts w:ascii="Times New Roman" w:hAnsi="Times New Roman" w:cs="Times New Roman"/>
          <w:noProof/>
          <w:color w:val="auto"/>
          <w:sz w:val="24"/>
          <w:szCs w:val="24"/>
        </w:rPr>
        <w:fldChar w:fldCharType="end"/>
      </w:r>
      <w:r w:rsidRPr="004B0047">
        <w:rPr>
          <w:rFonts w:ascii="Times New Roman" w:hAnsi="Times New Roman" w:cs="Times New Roman"/>
          <w:color w:val="auto"/>
          <w:sz w:val="24"/>
          <w:szCs w:val="24"/>
        </w:rPr>
        <w:t>. Create a restore point in RMAN.</w:t>
      </w:r>
    </w:p>
    <w:p w14:paraId="11555F43"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Then, verify the restore point was created.</w:t>
      </w:r>
    </w:p>
    <w:p w14:paraId="13343CC6"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SQL&gt; /*-----------------------------*/</w:t>
      </w:r>
    </w:p>
    <w:p w14:paraId="560C2A95"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SQL&gt; /*Flashback recovery commands.*/</w:t>
      </w:r>
    </w:p>
    <w:p w14:paraId="2BCA67E1"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SQL&gt; /*---------------------------*/</w:t>
      </w:r>
    </w:p>
    <w:p w14:paraId="0EFFDCBC"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SQL&gt; /*Create restore point in RMAN, then view it with this select statement*/</w:t>
      </w:r>
    </w:p>
    <w:p w14:paraId="08C3E268"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SQL&gt; SELECT * FROM v$restore_point;</w:t>
      </w:r>
    </w:p>
    <w:p w14:paraId="5DD1558B" w14:textId="77777777" w:rsidR="00385E33" w:rsidRPr="004B0047" w:rsidRDefault="00385E33" w:rsidP="00476F20">
      <w:pPr>
        <w:keepNext/>
        <w:rPr>
          <w:rFonts w:ascii="Times New Roman" w:hAnsi="Times New Roman" w:cs="Times New Roman"/>
          <w:sz w:val="24"/>
          <w:szCs w:val="24"/>
        </w:rPr>
      </w:pPr>
      <w:r w:rsidRPr="004B0047">
        <w:rPr>
          <w:rFonts w:ascii="Times New Roman" w:hAnsi="Times New Roman" w:cs="Times New Roman"/>
          <w:noProof/>
          <w:sz w:val="24"/>
          <w:szCs w:val="24"/>
        </w:rPr>
        <w:drawing>
          <wp:inline distT="0" distB="0" distL="0" distR="0" wp14:anchorId="56253D9F" wp14:editId="27596889">
            <wp:extent cx="6223000" cy="406400"/>
            <wp:effectExtent l="0" t="0" r="635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6223000" cy="406400"/>
                    </a:xfrm>
                    <a:prstGeom prst="rect">
                      <a:avLst/>
                    </a:prstGeom>
                  </pic:spPr>
                </pic:pic>
              </a:graphicData>
            </a:graphic>
          </wp:inline>
        </w:drawing>
      </w:r>
    </w:p>
    <w:p w14:paraId="42CBA451" w14:textId="77777777" w:rsidR="00385E33" w:rsidRPr="004B0047" w:rsidRDefault="00385E33" w:rsidP="00A75443">
      <w:pPr>
        <w:ind w:firstLine="720"/>
        <w:rPr>
          <w:rFonts w:ascii="Times New Roman" w:hAnsi="Times New Roman" w:cs="Times New Roman"/>
          <w:sz w:val="24"/>
          <w:szCs w:val="24"/>
        </w:rPr>
      </w:pPr>
      <w:r w:rsidRPr="004B0047">
        <w:rPr>
          <w:rFonts w:ascii="Times New Roman" w:hAnsi="Times New Roman" w:cs="Times New Roman"/>
          <w:sz w:val="24"/>
          <w:szCs w:val="24"/>
        </w:rPr>
        <w:t>Drop the table:</w:t>
      </w:r>
    </w:p>
    <w:p w14:paraId="196B83B5"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SQL&gt; /*Drop table*/</w:t>
      </w:r>
    </w:p>
    <w:p w14:paraId="4CA866C8"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SQL&gt; DROP TABLE product_cat_backup;</w:t>
      </w:r>
    </w:p>
    <w:p w14:paraId="737BF10D"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Table PRODUCT_CAT_BACKUP dropped.</w:t>
      </w:r>
    </w:p>
    <w:p w14:paraId="74DB7D3A" w14:textId="0EC0854B" w:rsidR="00385E33" w:rsidRPr="004B0047" w:rsidRDefault="00385E33" w:rsidP="00A75443">
      <w:pPr>
        <w:ind w:firstLine="720"/>
        <w:rPr>
          <w:rFonts w:ascii="Times New Roman" w:hAnsi="Times New Roman" w:cs="Times New Roman"/>
          <w:sz w:val="24"/>
          <w:szCs w:val="24"/>
        </w:rPr>
      </w:pPr>
      <w:r w:rsidRPr="004B0047">
        <w:rPr>
          <w:rFonts w:ascii="Times New Roman" w:hAnsi="Times New Roman" w:cs="Times New Roman"/>
          <w:sz w:val="24"/>
          <w:szCs w:val="24"/>
        </w:rPr>
        <w:t xml:space="preserve">We can now run the restoration steps, see figure </w:t>
      </w:r>
      <w:r w:rsidR="005A6D44" w:rsidRPr="004B0047">
        <w:rPr>
          <w:rFonts w:ascii="Times New Roman" w:hAnsi="Times New Roman" w:cs="Times New Roman"/>
          <w:sz w:val="24"/>
          <w:szCs w:val="24"/>
        </w:rPr>
        <w:t>24</w:t>
      </w:r>
      <w:r w:rsidRPr="004B0047">
        <w:rPr>
          <w:rFonts w:ascii="Times New Roman" w:hAnsi="Times New Roman" w:cs="Times New Roman"/>
          <w:sz w:val="24"/>
          <w:szCs w:val="24"/>
        </w:rPr>
        <w:t>.</w:t>
      </w:r>
    </w:p>
    <w:p w14:paraId="235FFD81" w14:textId="77777777" w:rsidR="00385E33" w:rsidRPr="004B0047" w:rsidRDefault="00385E33" w:rsidP="00476F20">
      <w:pPr>
        <w:keepNext/>
        <w:rPr>
          <w:rFonts w:ascii="Times New Roman" w:hAnsi="Times New Roman" w:cs="Times New Roman"/>
          <w:sz w:val="24"/>
          <w:szCs w:val="24"/>
        </w:rPr>
      </w:pPr>
      <w:r w:rsidRPr="004B0047">
        <w:rPr>
          <w:rFonts w:ascii="Times New Roman" w:hAnsi="Times New Roman" w:cs="Times New Roman"/>
          <w:noProof/>
          <w:sz w:val="24"/>
          <w:szCs w:val="24"/>
        </w:rPr>
        <w:lastRenderedPageBreak/>
        <w:drawing>
          <wp:inline distT="0" distB="0" distL="0" distR="0" wp14:anchorId="0C1D329F" wp14:editId="572BC29F">
            <wp:extent cx="5943600" cy="5767705"/>
            <wp:effectExtent l="0" t="0" r="0" b="444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5767705"/>
                    </a:xfrm>
                    <a:prstGeom prst="rect">
                      <a:avLst/>
                    </a:prstGeom>
                  </pic:spPr>
                </pic:pic>
              </a:graphicData>
            </a:graphic>
          </wp:inline>
        </w:drawing>
      </w:r>
    </w:p>
    <w:p w14:paraId="348CF2D7" w14:textId="6C8AB319" w:rsidR="00385E33" w:rsidRPr="004B0047" w:rsidRDefault="00385E33" w:rsidP="006F124D">
      <w:pPr>
        <w:pStyle w:val="Caption"/>
        <w:spacing w:line="480" w:lineRule="auto"/>
        <w:rPr>
          <w:rFonts w:ascii="Times New Roman" w:hAnsi="Times New Roman" w:cs="Times New Roman"/>
          <w:color w:val="auto"/>
          <w:sz w:val="24"/>
          <w:szCs w:val="24"/>
        </w:rPr>
      </w:pPr>
      <w:r w:rsidRPr="004B0047">
        <w:rPr>
          <w:rFonts w:ascii="Times New Roman" w:hAnsi="Times New Roman" w:cs="Times New Roman"/>
          <w:color w:val="auto"/>
          <w:sz w:val="24"/>
          <w:szCs w:val="24"/>
        </w:rPr>
        <w:t xml:space="preserve">Figure </w:t>
      </w:r>
      <w:r w:rsidRPr="004B0047">
        <w:rPr>
          <w:rFonts w:ascii="Times New Roman" w:hAnsi="Times New Roman" w:cs="Times New Roman"/>
          <w:color w:val="auto"/>
          <w:sz w:val="24"/>
          <w:szCs w:val="24"/>
        </w:rPr>
        <w:fldChar w:fldCharType="begin"/>
      </w:r>
      <w:r w:rsidRPr="004B0047">
        <w:rPr>
          <w:rFonts w:ascii="Times New Roman" w:hAnsi="Times New Roman" w:cs="Times New Roman"/>
          <w:color w:val="auto"/>
          <w:sz w:val="24"/>
          <w:szCs w:val="24"/>
        </w:rPr>
        <w:instrText xml:space="preserve"> SEQ Figure \* ARABIC </w:instrText>
      </w:r>
      <w:r w:rsidRPr="004B0047">
        <w:rPr>
          <w:rFonts w:ascii="Times New Roman" w:hAnsi="Times New Roman" w:cs="Times New Roman"/>
          <w:color w:val="auto"/>
          <w:sz w:val="24"/>
          <w:szCs w:val="24"/>
        </w:rPr>
        <w:fldChar w:fldCharType="separate"/>
      </w:r>
      <w:r w:rsidR="00AD5059" w:rsidRPr="004B0047">
        <w:rPr>
          <w:rFonts w:ascii="Times New Roman" w:hAnsi="Times New Roman" w:cs="Times New Roman"/>
          <w:noProof/>
          <w:color w:val="auto"/>
          <w:sz w:val="24"/>
          <w:szCs w:val="24"/>
        </w:rPr>
        <w:t>24</w:t>
      </w:r>
      <w:r w:rsidRPr="004B0047">
        <w:rPr>
          <w:rFonts w:ascii="Times New Roman" w:hAnsi="Times New Roman" w:cs="Times New Roman"/>
          <w:noProof/>
          <w:color w:val="auto"/>
          <w:sz w:val="24"/>
          <w:szCs w:val="24"/>
        </w:rPr>
        <w:fldChar w:fldCharType="end"/>
      </w:r>
      <w:r w:rsidRPr="004B0047">
        <w:rPr>
          <w:rFonts w:ascii="Times New Roman" w:hAnsi="Times New Roman" w:cs="Times New Roman"/>
          <w:color w:val="auto"/>
          <w:sz w:val="24"/>
          <w:szCs w:val="24"/>
        </w:rPr>
        <w:t xml:space="preserve">. Restoring database to restore point with </w:t>
      </w:r>
      <w:r w:rsidRPr="004B0047">
        <w:rPr>
          <w:rFonts w:ascii="Times New Roman" w:hAnsi="Times New Roman" w:cs="Times New Roman"/>
          <w:noProof/>
          <w:color w:val="auto"/>
          <w:sz w:val="24"/>
          <w:szCs w:val="24"/>
        </w:rPr>
        <w:t>flashback</w:t>
      </w:r>
      <w:r w:rsidRPr="004B0047">
        <w:rPr>
          <w:rFonts w:ascii="Times New Roman" w:hAnsi="Times New Roman" w:cs="Times New Roman"/>
          <w:color w:val="auto"/>
          <w:sz w:val="24"/>
          <w:szCs w:val="24"/>
        </w:rPr>
        <w:t xml:space="preserve"> in RMAN.</w:t>
      </w:r>
    </w:p>
    <w:p w14:paraId="1E4CE5B1" w14:textId="77777777" w:rsidR="00385E33" w:rsidRPr="004B0047" w:rsidRDefault="00385E33" w:rsidP="006F124D">
      <w:pPr>
        <w:spacing w:line="480" w:lineRule="auto"/>
        <w:ind w:firstLine="720"/>
        <w:rPr>
          <w:rFonts w:ascii="Times New Roman" w:hAnsi="Times New Roman" w:cs="Times New Roman"/>
          <w:sz w:val="24"/>
          <w:szCs w:val="24"/>
        </w:rPr>
      </w:pPr>
      <w:r w:rsidRPr="004B0047">
        <w:rPr>
          <w:rFonts w:ascii="Times New Roman" w:hAnsi="Times New Roman" w:cs="Times New Roman"/>
          <w:sz w:val="24"/>
          <w:szCs w:val="24"/>
        </w:rPr>
        <w:t>Now, we run our select statement again to verify the dropped table has returned:</w:t>
      </w:r>
    </w:p>
    <w:p w14:paraId="07148B00" w14:textId="77777777" w:rsidR="00385E33" w:rsidRPr="004B0047" w:rsidRDefault="00385E33" w:rsidP="00476F20">
      <w:pPr>
        <w:rPr>
          <w:rFonts w:ascii="Times New Roman" w:hAnsi="Times New Roman" w:cs="Times New Roman"/>
          <w:sz w:val="24"/>
          <w:szCs w:val="24"/>
        </w:rPr>
      </w:pPr>
    </w:p>
    <w:p w14:paraId="3A252E5B"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SQL&gt; /*Use flashback to restore point then verify table has returned*/</w:t>
      </w:r>
    </w:p>
    <w:p w14:paraId="3F702B1B" w14:textId="77777777" w:rsidR="00385E33" w:rsidRPr="004B0047" w:rsidRDefault="00385E33" w:rsidP="00476F20">
      <w:pPr>
        <w:rPr>
          <w:rFonts w:ascii="Times New Roman" w:hAnsi="Times New Roman" w:cs="Times New Roman"/>
          <w:sz w:val="24"/>
          <w:szCs w:val="24"/>
        </w:rPr>
      </w:pPr>
      <w:r w:rsidRPr="004B0047">
        <w:rPr>
          <w:rFonts w:ascii="Times New Roman" w:hAnsi="Times New Roman" w:cs="Times New Roman"/>
          <w:sz w:val="24"/>
          <w:szCs w:val="24"/>
        </w:rPr>
        <w:t>SQL&gt; SELECT * FROM product_cat_backup;</w:t>
      </w:r>
    </w:p>
    <w:p w14:paraId="4D3280AD" w14:textId="77777777" w:rsidR="00385E33" w:rsidRPr="004B0047" w:rsidRDefault="00385E33" w:rsidP="00476F20">
      <w:pPr>
        <w:keepNext/>
        <w:rPr>
          <w:rFonts w:ascii="Times New Roman" w:hAnsi="Times New Roman" w:cs="Times New Roman"/>
          <w:sz w:val="24"/>
          <w:szCs w:val="24"/>
        </w:rPr>
      </w:pPr>
      <w:r w:rsidRPr="004B0047">
        <w:rPr>
          <w:rFonts w:ascii="Times New Roman" w:hAnsi="Times New Roman" w:cs="Times New Roman"/>
          <w:noProof/>
          <w:sz w:val="24"/>
          <w:szCs w:val="24"/>
        </w:rPr>
        <w:lastRenderedPageBreak/>
        <w:drawing>
          <wp:inline distT="0" distB="0" distL="0" distR="0" wp14:anchorId="44D624D4" wp14:editId="664FB566">
            <wp:extent cx="5943600" cy="63563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43600" cy="635635"/>
                    </a:xfrm>
                    <a:prstGeom prst="rect">
                      <a:avLst/>
                    </a:prstGeom>
                  </pic:spPr>
                </pic:pic>
              </a:graphicData>
            </a:graphic>
          </wp:inline>
        </w:drawing>
      </w:r>
    </w:p>
    <w:p w14:paraId="257F4CD5" w14:textId="77777777" w:rsidR="00385E33" w:rsidRPr="004B0047" w:rsidRDefault="00385E33" w:rsidP="00476F20">
      <w:pPr>
        <w:rPr>
          <w:rFonts w:ascii="Times New Roman" w:hAnsi="Times New Roman" w:cs="Times New Roman"/>
          <w:sz w:val="24"/>
          <w:szCs w:val="24"/>
        </w:rPr>
      </w:pPr>
    </w:p>
    <w:p w14:paraId="3375F4E3" w14:textId="4FFCEEF6" w:rsidR="00385E33" w:rsidRPr="004B0047" w:rsidRDefault="00385E33" w:rsidP="00476F20">
      <w:pPr>
        <w:pStyle w:val="Heading1"/>
        <w:spacing w:before="0" w:line="480" w:lineRule="auto"/>
        <w:jc w:val="center"/>
        <w:rPr>
          <w:b w:val="0"/>
          <w:sz w:val="24"/>
          <w:szCs w:val="24"/>
        </w:rPr>
      </w:pPr>
      <w:bookmarkStart w:id="39" w:name="_Toc6251638"/>
      <w:r w:rsidRPr="004B0047">
        <w:rPr>
          <w:sz w:val="24"/>
          <w:szCs w:val="24"/>
        </w:rPr>
        <w:t>Checklist Items 13-</w:t>
      </w:r>
      <w:r w:rsidR="003D37FA" w:rsidRPr="004B0047">
        <w:rPr>
          <w:sz w:val="24"/>
          <w:szCs w:val="24"/>
        </w:rPr>
        <w:t>1</w:t>
      </w:r>
      <w:r w:rsidRPr="004B0047">
        <w:rPr>
          <w:sz w:val="24"/>
          <w:szCs w:val="24"/>
        </w:rPr>
        <w:t>9</w:t>
      </w:r>
      <w:r w:rsidR="00746965" w:rsidRPr="004B0047">
        <w:rPr>
          <w:sz w:val="24"/>
          <w:szCs w:val="24"/>
        </w:rPr>
        <w:t xml:space="preserve"> – Monitor </w:t>
      </w:r>
      <w:r w:rsidR="004141BF" w:rsidRPr="004B0047">
        <w:rPr>
          <w:sz w:val="24"/>
          <w:szCs w:val="24"/>
        </w:rPr>
        <w:t>Health</w:t>
      </w:r>
      <w:r w:rsidR="00746965" w:rsidRPr="004B0047">
        <w:rPr>
          <w:sz w:val="24"/>
          <w:szCs w:val="24"/>
        </w:rPr>
        <w:t xml:space="preserve">, Create </w:t>
      </w:r>
      <w:r w:rsidR="004141BF" w:rsidRPr="004B0047">
        <w:rPr>
          <w:sz w:val="24"/>
          <w:szCs w:val="24"/>
        </w:rPr>
        <w:t>U</w:t>
      </w:r>
      <w:r w:rsidR="00746965" w:rsidRPr="004B0047">
        <w:rPr>
          <w:sz w:val="24"/>
          <w:szCs w:val="24"/>
        </w:rPr>
        <w:t>sers</w:t>
      </w:r>
      <w:r w:rsidR="00A77FD2" w:rsidRPr="004B0047">
        <w:rPr>
          <w:sz w:val="24"/>
          <w:szCs w:val="24"/>
        </w:rPr>
        <w:t xml:space="preserve"> &amp; Synonyms, </w:t>
      </w:r>
      <w:r w:rsidR="004141BF" w:rsidRPr="004B0047">
        <w:rPr>
          <w:sz w:val="24"/>
          <w:szCs w:val="24"/>
        </w:rPr>
        <w:t>&amp; Reverse Engineer</w:t>
      </w:r>
      <w:bookmarkEnd w:id="39"/>
    </w:p>
    <w:p w14:paraId="4F4065C1" w14:textId="77777777" w:rsidR="00385E33" w:rsidRPr="004B0047" w:rsidRDefault="00385E33" w:rsidP="00476F20">
      <w:pPr>
        <w:pStyle w:val="Heading2"/>
        <w:spacing w:before="0" w:line="480" w:lineRule="auto"/>
        <w:rPr>
          <w:rFonts w:ascii="Times New Roman" w:hAnsi="Times New Roman" w:cs="Times New Roman"/>
          <w:b/>
          <w:color w:val="auto"/>
          <w:sz w:val="24"/>
          <w:szCs w:val="24"/>
        </w:rPr>
      </w:pPr>
      <w:bookmarkStart w:id="40" w:name="_Toc6251639"/>
      <w:r w:rsidRPr="004B0047">
        <w:rPr>
          <w:rFonts w:ascii="Times New Roman" w:hAnsi="Times New Roman" w:cs="Times New Roman"/>
          <w:b/>
          <w:color w:val="auto"/>
          <w:sz w:val="24"/>
          <w:szCs w:val="24"/>
        </w:rPr>
        <w:t>Monitor Health of Database – Items 13-15</w:t>
      </w:r>
      <w:bookmarkEnd w:id="40"/>
    </w:p>
    <w:p w14:paraId="748C8D47"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SQL&gt; </w:t>
      </w:r>
    </w:p>
    <w:p w14:paraId="4F14D9C6"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SQL&gt; SET SERVEROUTPUT ON;</w:t>
      </w:r>
    </w:p>
    <w:p w14:paraId="6DF359DE"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SQL&gt; </w:t>
      </w:r>
    </w:p>
    <w:p w14:paraId="2BCB8ACB"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SQL&gt; /*---------------------------------------------------*/</w:t>
      </w:r>
    </w:p>
    <w:p w14:paraId="3A984C03"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SQL&gt; /*     Part 2 Checklist Items 13-19                  */</w:t>
      </w:r>
    </w:p>
    <w:p w14:paraId="7FA8E6C1"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SQL&gt; /*---------------------------------------------------*/</w:t>
      </w:r>
    </w:p>
    <w:p w14:paraId="0DA967E3"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SQL&gt; </w:t>
      </w:r>
    </w:p>
    <w:p w14:paraId="370326FD"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SQL&gt; SHOW USER;</w:t>
      </w:r>
    </w:p>
    <w:p w14:paraId="0EFB823E"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USER is "DBAUSER"</w:t>
      </w:r>
    </w:p>
    <w:p w14:paraId="61C03F31"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SQL&gt; </w:t>
      </w:r>
    </w:p>
    <w:p w14:paraId="27451D42"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SQL&gt; CONNECT DBAUser/abc123;</w:t>
      </w:r>
    </w:p>
    <w:p w14:paraId="21803A61"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Connected.</w:t>
      </w:r>
    </w:p>
    <w:p w14:paraId="4F4C6711"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SQL&gt; </w:t>
      </w:r>
    </w:p>
    <w:p w14:paraId="411ACA1F"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SQL&gt; SHOW USER;</w:t>
      </w:r>
    </w:p>
    <w:p w14:paraId="3BC8E406"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USER is "DBAUSER"</w:t>
      </w:r>
    </w:p>
    <w:p w14:paraId="24E08F13"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SQL&gt; </w:t>
      </w:r>
    </w:p>
    <w:p w14:paraId="55DD9E06"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SQL&gt; /*Item 13-15 - Monitor Database status*/</w:t>
      </w:r>
    </w:p>
    <w:p w14:paraId="32042904"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SQL&gt; </w:t>
      </w:r>
    </w:p>
    <w:p w14:paraId="64A65A50"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lastRenderedPageBreak/>
        <w:t>SQL&gt; /*Check if database status is open and active*/</w:t>
      </w:r>
    </w:p>
    <w:p w14:paraId="5CE3A36D"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SQL&gt; SELECT instance_name, status, database_status FROM V$INSTANCE;</w:t>
      </w:r>
    </w:p>
    <w:p w14:paraId="240169CF"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noProof/>
          <w:sz w:val="24"/>
          <w:szCs w:val="24"/>
        </w:rPr>
        <w:drawing>
          <wp:inline distT="0" distB="0" distL="0" distR="0" wp14:anchorId="4E74867D" wp14:editId="675844F8">
            <wp:extent cx="3981450" cy="85725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981450" cy="857250"/>
                    </a:xfrm>
                    <a:prstGeom prst="rect">
                      <a:avLst/>
                    </a:prstGeom>
                  </pic:spPr>
                </pic:pic>
              </a:graphicData>
            </a:graphic>
          </wp:inline>
        </w:drawing>
      </w:r>
    </w:p>
    <w:p w14:paraId="6545028A"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SQL&gt; </w:t>
      </w:r>
    </w:p>
    <w:p w14:paraId="237F47E5"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SQL&gt; /*Check if status allows you to read and write to database*/</w:t>
      </w:r>
    </w:p>
    <w:p w14:paraId="64F5D4E9"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SQL&gt; SELECT name, open_mode FROM V$DATABASE;</w:t>
      </w:r>
    </w:p>
    <w:p w14:paraId="45F5DBBD"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noProof/>
          <w:sz w:val="24"/>
          <w:szCs w:val="24"/>
        </w:rPr>
        <w:drawing>
          <wp:inline distT="0" distB="0" distL="0" distR="0" wp14:anchorId="405ADCF3" wp14:editId="78DB1D9B">
            <wp:extent cx="2781300" cy="1171575"/>
            <wp:effectExtent l="0" t="0" r="0"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781300" cy="1171575"/>
                    </a:xfrm>
                    <a:prstGeom prst="rect">
                      <a:avLst/>
                    </a:prstGeom>
                  </pic:spPr>
                </pic:pic>
              </a:graphicData>
            </a:graphic>
          </wp:inline>
        </w:drawing>
      </w:r>
    </w:p>
    <w:p w14:paraId="03FBCD7C"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SQL&gt; </w:t>
      </w:r>
    </w:p>
    <w:p w14:paraId="6E06D022"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SQL&gt; </w:t>
      </w:r>
    </w:p>
    <w:p w14:paraId="166B8A23"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SQL&gt; /*Get Database reserved, used, and free space size*/</w:t>
      </w:r>
    </w:p>
    <w:p w14:paraId="369F15D7"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SQL&gt; SELECT "Reserved_Space(MB)", "Reserved_Space(MB)" - "Free_Space(MB)" "Used_Space(MB)","Free_Space(MB)"</w:t>
      </w:r>
    </w:p>
    <w:p w14:paraId="1015AAA1"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2  FROM ( SELECT </w:t>
      </w:r>
    </w:p>
    <w:p w14:paraId="2A3FADF1"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3          (SELECT round(SUM(bytes/(1024*1024)),2) FROM dba_data_files) "Reserved_Space(MB)",</w:t>
      </w:r>
    </w:p>
    <w:p w14:paraId="6800CD04"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4          (SELECT round(SUM(bytes/(1024*1024)),2) FROM dba_free_space) "Free_Space(MB)"</w:t>
      </w:r>
    </w:p>
    <w:p w14:paraId="01C603D3"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5              FROM dual);</w:t>
      </w:r>
    </w:p>
    <w:p w14:paraId="248D6250"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noProof/>
          <w:sz w:val="24"/>
          <w:szCs w:val="24"/>
        </w:rPr>
        <w:lastRenderedPageBreak/>
        <w:drawing>
          <wp:inline distT="0" distB="0" distL="0" distR="0" wp14:anchorId="090BC084" wp14:editId="22E54F83">
            <wp:extent cx="4419600" cy="76200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419600" cy="762000"/>
                    </a:xfrm>
                    <a:prstGeom prst="rect">
                      <a:avLst/>
                    </a:prstGeom>
                  </pic:spPr>
                </pic:pic>
              </a:graphicData>
            </a:graphic>
          </wp:inline>
        </w:drawing>
      </w:r>
    </w:p>
    <w:p w14:paraId="5F01546E"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SQL&gt; </w:t>
      </w:r>
    </w:p>
    <w:p w14:paraId="5110E7BC"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SQL&gt; /*Show tablespace file location. Also, allocated and free space per tablespace*/</w:t>
      </w:r>
    </w:p>
    <w:p w14:paraId="10970718"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SQL&gt; SELECT </w:t>
      </w:r>
    </w:p>
    <w:p w14:paraId="0CF7D77F"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2     a.tablespace_name, </w:t>
      </w:r>
    </w:p>
    <w:p w14:paraId="1B12EA52"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3     a.file_name, </w:t>
      </w:r>
    </w:p>
    <w:p w14:paraId="3FB414B2"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4     round(a.bytes/(1024*1024), 2) allocated_MB, </w:t>
      </w:r>
    </w:p>
    <w:p w14:paraId="7A8AC062"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5     round(b.free_bytes/(1024*1024),2) free_MB</w:t>
      </w:r>
    </w:p>
    <w:p w14:paraId="380379FF"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6  FROM </w:t>
      </w:r>
    </w:p>
    <w:p w14:paraId="786BF1FE"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7     (SELECT tablespace_name, file_name, bytes </w:t>
      </w:r>
    </w:p>
    <w:p w14:paraId="602F8C9E"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8          FROM dba_data_files UNION SELECT tablespace_name, file_name, bytes FROM dba_temp_files )a, </w:t>
      </w:r>
    </w:p>
    <w:p w14:paraId="1B32603E"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9     (SELECT tablespace_name, SUM(bytes) free_bytes </w:t>
      </w:r>
    </w:p>
    <w:p w14:paraId="76A2F201"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10          FROM dba_free_space b GROUP BY tablespace_name) b  </w:t>
      </w:r>
    </w:p>
    <w:p w14:paraId="642AF524"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11              WHERE a.tablespace_name=b.tablespace_name(+) ORDER BY a.tablespace_name;</w:t>
      </w:r>
    </w:p>
    <w:p w14:paraId="5F0B4BC1"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noProof/>
          <w:sz w:val="24"/>
          <w:szCs w:val="24"/>
        </w:rPr>
        <w:drawing>
          <wp:inline distT="0" distB="0" distL="0" distR="0" wp14:anchorId="522819F9" wp14:editId="677946F0">
            <wp:extent cx="5943600" cy="2086610"/>
            <wp:effectExtent l="0" t="0" r="0" b="889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943600" cy="2086610"/>
                    </a:xfrm>
                    <a:prstGeom prst="rect">
                      <a:avLst/>
                    </a:prstGeom>
                  </pic:spPr>
                </pic:pic>
              </a:graphicData>
            </a:graphic>
          </wp:inline>
        </w:drawing>
      </w:r>
    </w:p>
    <w:p w14:paraId="4F66179C"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lastRenderedPageBreak/>
        <w:t xml:space="preserve">SQL&gt; </w:t>
      </w:r>
    </w:p>
    <w:p w14:paraId="1AA4961D"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SQL&gt; </w:t>
      </w:r>
    </w:p>
    <w:p w14:paraId="371F933A"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SQL&gt; /*Return all objects*/</w:t>
      </w:r>
    </w:p>
    <w:p w14:paraId="515FF6DB"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SQL&gt; SELECT substr(object_name,1,20), object_type,status FROM all_objects;</w:t>
      </w:r>
    </w:p>
    <w:p w14:paraId="698E00C7"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noProof/>
          <w:sz w:val="24"/>
          <w:szCs w:val="24"/>
        </w:rPr>
        <w:drawing>
          <wp:inline distT="0" distB="0" distL="0" distR="0" wp14:anchorId="32A34B17" wp14:editId="3D848C65">
            <wp:extent cx="3438525" cy="2257425"/>
            <wp:effectExtent l="0" t="0" r="9525"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438525" cy="2257425"/>
                    </a:xfrm>
                    <a:prstGeom prst="rect">
                      <a:avLst/>
                    </a:prstGeom>
                  </pic:spPr>
                </pic:pic>
              </a:graphicData>
            </a:graphic>
          </wp:inline>
        </w:drawing>
      </w:r>
    </w:p>
    <w:p w14:paraId="07C0CE9A"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SQL&gt; </w:t>
      </w:r>
    </w:p>
    <w:p w14:paraId="0AC2AA89"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SQL&gt; /*Return all invalid objects*/</w:t>
      </w:r>
    </w:p>
    <w:p w14:paraId="69151346"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SQL&gt; SELECT owner, substr(object_name,1,20), object_type, status FROM all_objects WHERE status = 'INVALID';</w:t>
      </w:r>
    </w:p>
    <w:p w14:paraId="68914589"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noProof/>
          <w:sz w:val="24"/>
          <w:szCs w:val="24"/>
        </w:rPr>
        <w:drawing>
          <wp:inline distT="0" distB="0" distL="0" distR="0" wp14:anchorId="210ACCC5" wp14:editId="365E5F62">
            <wp:extent cx="3905250" cy="657225"/>
            <wp:effectExtent l="0" t="0" r="0"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905250" cy="657225"/>
                    </a:xfrm>
                    <a:prstGeom prst="rect">
                      <a:avLst/>
                    </a:prstGeom>
                  </pic:spPr>
                </pic:pic>
              </a:graphicData>
            </a:graphic>
          </wp:inline>
        </w:drawing>
      </w:r>
    </w:p>
    <w:p w14:paraId="28258232" w14:textId="77777777" w:rsidR="00385E33" w:rsidRPr="004B0047" w:rsidRDefault="00385E33" w:rsidP="00476F20">
      <w:pPr>
        <w:pStyle w:val="Heading2"/>
        <w:spacing w:before="0" w:line="480" w:lineRule="auto"/>
        <w:rPr>
          <w:rFonts w:ascii="Times New Roman" w:hAnsi="Times New Roman" w:cs="Times New Roman"/>
          <w:b/>
          <w:color w:val="auto"/>
          <w:sz w:val="24"/>
          <w:szCs w:val="24"/>
        </w:rPr>
      </w:pPr>
      <w:bookmarkStart w:id="41" w:name="_Toc6251640"/>
      <w:r w:rsidRPr="004B0047">
        <w:rPr>
          <w:rFonts w:ascii="Times New Roman" w:hAnsi="Times New Roman" w:cs="Times New Roman"/>
          <w:b/>
          <w:color w:val="auto"/>
          <w:sz w:val="24"/>
          <w:szCs w:val="24"/>
        </w:rPr>
        <w:t>Create Users – Item 16</w:t>
      </w:r>
      <w:bookmarkEnd w:id="41"/>
    </w:p>
    <w:p w14:paraId="42008172"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SQL&gt; </w:t>
      </w:r>
    </w:p>
    <w:p w14:paraId="2872BE9E"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SQL&gt; /*Item 16 - Create end users and give privileges*/</w:t>
      </w:r>
    </w:p>
    <w:p w14:paraId="550782D2"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SQL&gt; </w:t>
      </w:r>
    </w:p>
    <w:p w14:paraId="1C32A0D0"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SQL&gt; /*Drop Users*/</w:t>
      </w:r>
    </w:p>
    <w:p w14:paraId="5D4FFBF7"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SQL&gt; </w:t>
      </w:r>
    </w:p>
    <w:p w14:paraId="6082199B"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lastRenderedPageBreak/>
        <w:t>SQL&gt; DROP USER jkamando CASCADE;</w:t>
      </w:r>
    </w:p>
    <w:p w14:paraId="7A1D3834" w14:textId="77777777" w:rsidR="00385E33" w:rsidRPr="004B0047" w:rsidRDefault="00385E33" w:rsidP="00476F20">
      <w:pPr>
        <w:spacing w:after="0" w:line="480" w:lineRule="auto"/>
        <w:rPr>
          <w:rFonts w:ascii="Times New Roman" w:hAnsi="Times New Roman" w:cs="Times New Roman"/>
          <w:sz w:val="24"/>
          <w:szCs w:val="24"/>
        </w:rPr>
      </w:pPr>
    </w:p>
    <w:p w14:paraId="4E022E7B"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User JKAMANDO dropped.</w:t>
      </w:r>
    </w:p>
    <w:p w14:paraId="44BE0DCF" w14:textId="77777777" w:rsidR="00385E33" w:rsidRPr="004B0047" w:rsidRDefault="00385E33" w:rsidP="00476F20">
      <w:pPr>
        <w:spacing w:after="0" w:line="480" w:lineRule="auto"/>
        <w:rPr>
          <w:rFonts w:ascii="Times New Roman" w:hAnsi="Times New Roman" w:cs="Times New Roman"/>
          <w:sz w:val="24"/>
          <w:szCs w:val="24"/>
        </w:rPr>
      </w:pPr>
    </w:p>
    <w:p w14:paraId="4A2491F8"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SQL&gt; </w:t>
      </w:r>
    </w:p>
    <w:p w14:paraId="7800B3C7"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SQL&gt; DROP USER tokusanya CASCADE;</w:t>
      </w:r>
    </w:p>
    <w:p w14:paraId="4DFDCD95" w14:textId="77777777" w:rsidR="00385E33" w:rsidRPr="004B0047" w:rsidRDefault="00385E33" w:rsidP="00476F20">
      <w:pPr>
        <w:spacing w:after="0" w:line="480" w:lineRule="auto"/>
        <w:rPr>
          <w:rFonts w:ascii="Times New Roman" w:hAnsi="Times New Roman" w:cs="Times New Roman"/>
          <w:sz w:val="24"/>
          <w:szCs w:val="24"/>
        </w:rPr>
      </w:pPr>
    </w:p>
    <w:p w14:paraId="1CC4A360"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User TOKUSANYA dropped.</w:t>
      </w:r>
    </w:p>
    <w:p w14:paraId="3EBC4FF9" w14:textId="77777777" w:rsidR="00385E33" w:rsidRPr="004B0047" w:rsidRDefault="00385E33" w:rsidP="00476F20">
      <w:pPr>
        <w:spacing w:after="0" w:line="480" w:lineRule="auto"/>
        <w:rPr>
          <w:rFonts w:ascii="Times New Roman" w:hAnsi="Times New Roman" w:cs="Times New Roman"/>
          <w:sz w:val="24"/>
          <w:szCs w:val="24"/>
        </w:rPr>
      </w:pPr>
    </w:p>
    <w:p w14:paraId="5954E2D7"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SQL&gt; </w:t>
      </w:r>
    </w:p>
    <w:p w14:paraId="288F34B6"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SQL&gt; DROP USER joluwadamilare CASCADE;</w:t>
      </w:r>
    </w:p>
    <w:p w14:paraId="18E60575" w14:textId="77777777" w:rsidR="00385E33" w:rsidRPr="004B0047" w:rsidRDefault="00385E33" w:rsidP="00476F20">
      <w:pPr>
        <w:spacing w:after="0" w:line="480" w:lineRule="auto"/>
        <w:rPr>
          <w:rFonts w:ascii="Times New Roman" w:hAnsi="Times New Roman" w:cs="Times New Roman"/>
          <w:sz w:val="24"/>
          <w:szCs w:val="24"/>
        </w:rPr>
      </w:pPr>
    </w:p>
    <w:p w14:paraId="4B6C1D17"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User JOLUWADAMILARE dropped.</w:t>
      </w:r>
    </w:p>
    <w:p w14:paraId="0DA4CF0E" w14:textId="77777777" w:rsidR="00385E33" w:rsidRPr="004B0047" w:rsidRDefault="00385E33" w:rsidP="00476F20">
      <w:pPr>
        <w:spacing w:after="0" w:line="480" w:lineRule="auto"/>
        <w:rPr>
          <w:rFonts w:ascii="Times New Roman" w:hAnsi="Times New Roman" w:cs="Times New Roman"/>
          <w:sz w:val="24"/>
          <w:szCs w:val="24"/>
        </w:rPr>
      </w:pPr>
    </w:p>
    <w:p w14:paraId="06A7FB72"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SQL&gt; </w:t>
      </w:r>
    </w:p>
    <w:p w14:paraId="7565F018"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SQL&gt; DROP USER brussell CASCADE;</w:t>
      </w:r>
    </w:p>
    <w:p w14:paraId="62B8C4F3" w14:textId="77777777" w:rsidR="00385E33" w:rsidRPr="004B0047" w:rsidRDefault="00385E33" w:rsidP="00476F20">
      <w:pPr>
        <w:spacing w:after="0" w:line="480" w:lineRule="auto"/>
        <w:rPr>
          <w:rFonts w:ascii="Times New Roman" w:hAnsi="Times New Roman" w:cs="Times New Roman"/>
          <w:sz w:val="24"/>
          <w:szCs w:val="24"/>
        </w:rPr>
      </w:pPr>
    </w:p>
    <w:p w14:paraId="65687E69"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User BRUSSELL dropped.</w:t>
      </w:r>
    </w:p>
    <w:p w14:paraId="74C65DB4" w14:textId="77777777" w:rsidR="00385E33" w:rsidRPr="004B0047" w:rsidRDefault="00385E33" w:rsidP="00476F20">
      <w:pPr>
        <w:spacing w:after="0" w:line="480" w:lineRule="auto"/>
        <w:rPr>
          <w:rFonts w:ascii="Times New Roman" w:hAnsi="Times New Roman" w:cs="Times New Roman"/>
          <w:sz w:val="24"/>
          <w:szCs w:val="24"/>
        </w:rPr>
      </w:pPr>
    </w:p>
    <w:p w14:paraId="7905C13E"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SQL&gt; </w:t>
      </w:r>
    </w:p>
    <w:p w14:paraId="6CD3554A"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SQL&gt; DROP USER rseyoum CASCADE;</w:t>
      </w:r>
    </w:p>
    <w:p w14:paraId="027BFC23" w14:textId="77777777" w:rsidR="00385E33" w:rsidRPr="004B0047" w:rsidRDefault="00385E33" w:rsidP="00476F20">
      <w:pPr>
        <w:spacing w:after="0" w:line="480" w:lineRule="auto"/>
        <w:rPr>
          <w:rFonts w:ascii="Times New Roman" w:hAnsi="Times New Roman" w:cs="Times New Roman"/>
          <w:sz w:val="24"/>
          <w:szCs w:val="24"/>
        </w:rPr>
      </w:pPr>
    </w:p>
    <w:p w14:paraId="69846EC1"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User RSEYOUM dropped.</w:t>
      </w:r>
    </w:p>
    <w:p w14:paraId="1899CA1E" w14:textId="77777777" w:rsidR="00385E33" w:rsidRPr="004B0047" w:rsidRDefault="00385E33" w:rsidP="00476F20">
      <w:pPr>
        <w:spacing w:after="0" w:line="480" w:lineRule="auto"/>
        <w:rPr>
          <w:rFonts w:ascii="Times New Roman" w:hAnsi="Times New Roman" w:cs="Times New Roman"/>
          <w:sz w:val="24"/>
          <w:szCs w:val="24"/>
        </w:rPr>
      </w:pPr>
    </w:p>
    <w:p w14:paraId="5EEBAFDF"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SQL&gt; </w:t>
      </w:r>
    </w:p>
    <w:p w14:paraId="12C6E916"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SQL&gt; /*---------------------------------------------------*/</w:t>
      </w:r>
    </w:p>
    <w:p w14:paraId="73E8BA1F"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SQL&gt; /*     CREATE USERS                                  */</w:t>
      </w:r>
    </w:p>
    <w:p w14:paraId="42391BE4"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SQL&gt; /*---------------------------------------------------*/</w:t>
      </w:r>
    </w:p>
    <w:p w14:paraId="23EFD192"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SQL&gt; </w:t>
      </w:r>
    </w:p>
    <w:p w14:paraId="42479C6A"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SQL&gt; CREATE USER jkamando IDENTIFIED BY abc123</w:t>
      </w:r>
    </w:p>
    <w:p w14:paraId="50486832"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2      DEFAULT TABLESPACE users</w:t>
      </w:r>
    </w:p>
    <w:p w14:paraId="04D23044"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3      TEMPORARY TABLESPACE temp;</w:t>
      </w:r>
    </w:p>
    <w:p w14:paraId="0E925BFA" w14:textId="77777777" w:rsidR="00385E33" w:rsidRPr="004B0047" w:rsidRDefault="00385E33" w:rsidP="00476F20">
      <w:pPr>
        <w:spacing w:after="0" w:line="480" w:lineRule="auto"/>
        <w:rPr>
          <w:rFonts w:ascii="Times New Roman" w:hAnsi="Times New Roman" w:cs="Times New Roman"/>
          <w:sz w:val="24"/>
          <w:szCs w:val="24"/>
        </w:rPr>
      </w:pPr>
    </w:p>
    <w:p w14:paraId="1FDF2CEF"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User JKAMANDO created.</w:t>
      </w:r>
    </w:p>
    <w:p w14:paraId="4FCB9F9F" w14:textId="77777777" w:rsidR="00385E33" w:rsidRPr="004B0047" w:rsidRDefault="00385E33" w:rsidP="00476F20">
      <w:pPr>
        <w:spacing w:after="0" w:line="480" w:lineRule="auto"/>
        <w:rPr>
          <w:rFonts w:ascii="Times New Roman" w:hAnsi="Times New Roman" w:cs="Times New Roman"/>
          <w:sz w:val="24"/>
          <w:szCs w:val="24"/>
        </w:rPr>
      </w:pPr>
    </w:p>
    <w:p w14:paraId="51B76596"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SQL&gt; </w:t>
      </w:r>
    </w:p>
    <w:p w14:paraId="03C108A2"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SQL&gt; CREATE USER tokusanya IDENTIFIED BY abc123</w:t>
      </w:r>
    </w:p>
    <w:p w14:paraId="1F74D9DD"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2      DEFAULT TABLESPACE users</w:t>
      </w:r>
    </w:p>
    <w:p w14:paraId="60D6B0CD"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3      TEMPORARY TABLESPACE temp;</w:t>
      </w:r>
    </w:p>
    <w:p w14:paraId="2749872F" w14:textId="77777777" w:rsidR="00385E33" w:rsidRPr="004B0047" w:rsidRDefault="00385E33" w:rsidP="00476F20">
      <w:pPr>
        <w:spacing w:after="0" w:line="480" w:lineRule="auto"/>
        <w:rPr>
          <w:rFonts w:ascii="Times New Roman" w:hAnsi="Times New Roman" w:cs="Times New Roman"/>
          <w:sz w:val="24"/>
          <w:szCs w:val="24"/>
        </w:rPr>
      </w:pPr>
    </w:p>
    <w:p w14:paraId="4AD3E054"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User TOKUSANYA created.</w:t>
      </w:r>
    </w:p>
    <w:p w14:paraId="3D51D094" w14:textId="77777777" w:rsidR="00385E33" w:rsidRPr="004B0047" w:rsidRDefault="00385E33" w:rsidP="00476F20">
      <w:pPr>
        <w:spacing w:after="0" w:line="480" w:lineRule="auto"/>
        <w:rPr>
          <w:rFonts w:ascii="Times New Roman" w:hAnsi="Times New Roman" w:cs="Times New Roman"/>
          <w:sz w:val="24"/>
          <w:szCs w:val="24"/>
        </w:rPr>
      </w:pPr>
    </w:p>
    <w:p w14:paraId="06BBA459"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SQL&gt; </w:t>
      </w:r>
    </w:p>
    <w:p w14:paraId="679C90FE"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SQL&gt; CREATE USER joluwadamilare IDENTIFIED BY abc123</w:t>
      </w:r>
    </w:p>
    <w:p w14:paraId="7C7355FB"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2      DEFAULT TABLESPACE users</w:t>
      </w:r>
    </w:p>
    <w:p w14:paraId="6FB68C18"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3      TEMPORARY TABLESPACE temp;</w:t>
      </w:r>
    </w:p>
    <w:p w14:paraId="4929761F" w14:textId="77777777" w:rsidR="00385E33" w:rsidRPr="004B0047" w:rsidRDefault="00385E33" w:rsidP="00476F20">
      <w:pPr>
        <w:spacing w:after="0" w:line="480" w:lineRule="auto"/>
        <w:rPr>
          <w:rFonts w:ascii="Times New Roman" w:hAnsi="Times New Roman" w:cs="Times New Roman"/>
          <w:sz w:val="24"/>
          <w:szCs w:val="24"/>
        </w:rPr>
      </w:pPr>
    </w:p>
    <w:p w14:paraId="56A55169"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User JOLUWADAMILARE created.</w:t>
      </w:r>
    </w:p>
    <w:p w14:paraId="1F31144B" w14:textId="77777777" w:rsidR="00385E33" w:rsidRPr="004B0047" w:rsidRDefault="00385E33" w:rsidP="00476F20">
      <w:pPr>
        <w:spacing w:after="0" w:line="480" w:lineRule="auto"/>
        <w:rPr>
          <w:rFonts w:ascii="Times New Roman" w:hAnsi="Times New Roman" w:cs="Times New Roman"/>
          <w:sz w:val="24"/>
          <w:szCs w:val="24"/>
        </w:rPr>
      </w:pPr>
    </w:p>
    <w:p w14:paraId="38E45158"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SQL&gt; </w:t>
      </w:r>
    </w:p>
    <w:p w14:paraId="2A117D7A"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SQL&gt; CREATE USER brussell IDENTIFIED BY abc123</w:t>
      </w:r>
    </w:p>
    <w:p w14:paraId="7C07895C"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2      DEFAULT TABLESPACE users</w:t>
      </w:r>
    </w:p>
    <w:p w14:paraId="482D78AC"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3      TEMPORARY TABLESPACE temp;</w:t>
      </w:r>
    </w:p>
    <w:p w14:paraId="137B27D8" w14:textId="77777777" w:rsidR="00385E33" w:rsidRPr="004B0047" w:rsidRDefault="00385E33" w:rsidP="00476F20">
      <w:pPr>
        <w:spacing w:after="0" w:line="480" w:lineRule="auto"/>
        <w:rPr>
          <w:rFonts w:ascii="Times New Roman" w:hAnsi="Times New Roman" w:cs="Times New Roman"/>
          <w:sz w:val="24"/>
          <w:szCs w:val="24"/>
        </w:rPr>
      </w:pPr>
    </w:p>
    <w:p w14:paraId="76B43646"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User BRUSSELL created.</w:t>
      </w:r>
    </w:p>
    <w:p w14:paraId="7A930D18" w14:textId="77777777" w:rsidR="00385E33" w:rsidRPr="004B0047" w:rsidRDefault="00385E33" w:rsidP="00476F20">
      <w:pPr>
        <w:spacing w:after="0" w:line="480" w:lineRule="auto"/>
        <w:rPr>
          <w:rFonts w:ascii="Times New Roman" w:hAnsi="Times New Roman" w:cs="Times New Roman"/>
          <w:sz w:val="24"/>
          <w:szCs w:val="24"/>
        </w:rPr>
      </w:pPr>
    </w:p>
    <w:p w14:paraId="766A40AF"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SQL&gt; </w:t>
      </w:r>
    </w:p>
    <w:p w14:paraId="65407A39"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SQL&gt; CREATE USER rseyoum IDENTIFIED BY abc123</w:t>
      </w:r>
    </w:p>
    <w:p w14:paraId="759DD843"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2      DEFAULT TABLESPACE users</w:t>
      </w:r>
    </w:p>
    <w:p w14:paraId="437E7056"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3      TEMPORARY TABLESPACE temp;</w:t>
      </w:r>
    </w:p>
    <w:p w14:paraId="64A85F98" w14:textId="77777777" w:rsidR="00385E33" w:rsidRPr="004B0047" w:rsidRDefault="00385E33" w:rsidP="00476F20">
      <w:pPr>
        <w:spacing w:after="0" w:line="480" w:lineRule="auto"/>
        <w:rPr>
          <w:rFonts w:ascii="Times New Roman" w:hAnsi="Times New Roman" w:cs="Times New Roman"/>
          <w:sz w:val="24"/>
          <w:szCs w:val="24"/>
        </w:rPr>
      </w:pPr>
    </w:p>
    <w:p w14:paraId="2A682795"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User RSEYOUM created.</w:t>
      </w:r>
    </w:p>
    <w:p w14:paraId="78C33F0A" w14:textId="77777777" w:rsidR="00385E33" w:rsidRPr="004B0047" w:rsidRDefault="00385E33" w:rsidP="00476F20">
      <w:pPr>
        <w:spacing w:after="0" w:line="480" w:lineRule="auto"/>
        <w:rPr>
          <w:rFonts w:ascii="Times New Roman" w:hAnsi="Times New Roman" w:cs="Times New Roman"/>
          <w:sz w:val="24"/>
          <w:szCs w:val="24"/>
        </w:rPr>
      </w:pPr>
    </w:p>
    <w:p w14:paraId="75566082"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SQL&gt; </w:t>
      </w:r>
    </w:p>
    <w:p w14:paraId="0DC1616D"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SQL&gt; </w:t>
      </w:r>
    </w:p>
    <w:p w14:paraId="4EC3525C"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SQL&gt; /*Grant necessary permissions*/</w:t>
      </w:r>
    </w:p>
    <w:p w14:paraId="363B835E"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SQL&gt; </w:t>
      </w:r>
    </w:p>
    <w:p w14:paraId="242B6EDD"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SQL&gt; GRANT connect,resource TO jkamando;</w:t>
      </w:r>
    </w:p>
    <w:p w14:paraId="3148D33A" w14:textId="77777777" w:rsidR="00385E33" w:rsidRPr="004B0047" w:rsidRDefault="00385E33" w:rsidP="00476F20">
      <w:pPr>
        <w:spacing w:after="0" w:line="480" w:lineRule="auto"/>
        <w:rPr>
          <w:rFonts w:ascii="Times New Roman" w:hAnsi="Times New Roman" w:cs="Times New Roman"/>
          <w:sz w:val="24"/>
          <w:szCs w:val="24"/>
        </w:rPr>
      </w:pPr>
    </w:p>
    <w:p w14:paraId="51DC21B9"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lastRenderedPageBreak/>
        <w:t>Grant succeeded.</w:t>
      </w:r>
    </w:p>
    <w:p w14:paraId="0506A541" w14:textId="77777777" w:rsidR="00385E33" w:rsidRPr="004B0047" w:rsidRDefault="00385E33" w:rsidP="00476F20">
      <w:pPr>
        <w:spacing w:after="0" w:line="480" w:lineRule="auto"/>
        <w:rPr>
          <w:rFonts w:ascii="Times New Roman" w:hAnsi="Times New Roman" w:cs="Times New Roman"/>
          <w:sz w:val="24"/>
          <w:szCs w:val="24"/>
        </w:rPr>
      </w:pPr>
    </w:p>
    <w:p w14:paraId="6AFE696E"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SQL&gt; </w:t>
      </w:r>
    </w:p>
    <w:p w14:paraId="3D1F915B"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SQL&gt; GRANT connect,resource TO tokusanya;</w:t>
      </w:r>
    </w:p>
    <w:p w14:paraId="7F181537" w14:textId="77777777" w:rsidR="00385E33" w:rsidRPr="004B0047" w:rsidRDefault="00385E33" w:rsidP="00476F20">
      <w:pPr>
        <w:spacing w:after="0" w:line="480" w:lineRule="auto"/>
        <w:rPr>
          <w:rFonts w:ascii="Times New Roman" w:hAnsi="Times New Roman" w:cs="Times New Roman"/>
          <w:sz w:val="24"/>
          <w:szCs w:val="24"/>
        </w:rPr>
      </w:pPr>
    </w:p>
    <w:p w14:paraId="59F2D1EB"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Grant succeeded.</w:t>
      </w:r>
    </w:p>
    <w:p w14:paraId="536C16C9" w14:textId="77777777" w:rsidR="00385E33" w:rsidRPr="004B0047" w:rsidRDefault="00385E33" w:rsidP="00476F20">
      <w:pPr>
        <w:spacing w:after="0" w:line="480" w:lineRule="auto"/>
        <w:rPr>
          <w:rFonts w:ascii="Times New Roman" w:hAnsi="Times New Roman" w:cs="Times New Roman"/>
          <w:sz w:val="24"/>
          <w:szCs w:val="24"/>
        </w:rPr>
      </w:pPr>
    </w:p>
    <w:p w14:paraId="74B304DE"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SQL&gt; </w:t>
      </w:r>
    </w:p>
    <w:p w14:paraId="12CEAF6A"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SQL&gt; GRANT connect,resource TO joluwadamilare;</w:t>
      </w:r>
    </w:p>
    <w:p w14:paraId="1E2C253D" w14:textId="77777777" w:rsidR="00385E33" w:rsidRPr="004B0047" w:rsidRDefault="00385E33" w:rsidP="00476F20">
      <w:pPr>
        <w:spacing w:after="0" w:line="480" w:lineRule="auto"/>
        <w:rPr>
          <w:rFonts w:ascii="Times New Roman" w:hAnsi="Times New Roman" w:cs="Times New Roman"/>
          <w:sz w:val="24"/>
          <w:szCs w:val="24"/>
        </w:rPr>
      </w:pPr>
    </w:p>
    <w:p w14:paraId="1E9D63B0"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Grant succeeded.</w:t>
      </w:r>
    </w:p>
    <w:p w14:paraId="17061834" w14:textId="77777777" w:rsidR="00385E33" w:rsidRPr="004B0047" w:rsidRDefault="00385E33" w:rsidP="00476F20">
      <w:pPr>
        <w:spacing w:after="0" w:line="480" w:lineRule="auto"/>
        <w:rPr>
          <w:rFonts w:ascii="Times New Roman" w:hAnsi="Times New Roman" w:cs="Times New Roman"/>
          <w:sz w:val="24"/>
          <w:szCs w:val="24"/>
        </w:rPr>
      </w:pPr>
    </w:p>
    <w:p w14:paraId="5FDB3E62"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SQL&gt; </w:t>
      </w:r>
    </w:p>
    <w:p w14:paraId="78F517FB"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SQL&gt; GRANT connect,resource TO brussell;</w:t>
      </w:r>
    </w:p>
    <w:p w14:paraId="6DA5E4FA" w14:textId="77777777" w:rsidR="00385E33" w:rsidRPr="004B0047" w:rsidRDefault="00385E33" w:rsidP="00476F20">
      <w:pPr>
        <w:spacing w:after="0" w:line="480" w:lineRule="auto"/>
        <w:rPr>
          <w:rFonts w:ascii="Times New Roman" w:hAnsi="Times New Roman" w:cs="Times New Roman"/>
          <w:sz w:val="24"/>
          <w:szCs w:val="24"/>
        </w:rPr>
      </w:pPr>
    </w:p>
    <w:p w14:paraId="104E4123"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Grant succeeded.</w:t>
      </w:r>
    </w:p>
    <w:p w14:paraId="25258800" w14:textId="77777777" w:rsidR="00385E33" w:rsidRPr="004B0047" w:rsidRDefault="00385E33" w:rsidP="00476F20">
      <w:pPr>
        <w:spacing w:after="0" w:line="480" w:lineRule="auto"/>
        <w:rPr>
          <w:rFonts w:ascii="Times New Roman" w:hAnsi="Times New Roman" w:cs="Times New Roman"/>
          <w:sz w:val="24"/>
          <w:szCs w:val="24"/>
        </w:rPr>
      </w:pPr>
    </w:p>
    <w:p w14:paraId="2BDF28E4"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SQL&gt; </w:t>
      </w:r>
    </w:p>
    <w:p w14:paraId="2B3071D8"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SQL&gt; GRANT connect,resource TO rseyoum;</w:t>
      </w:r>
    </w:p>
    <w:p w14:paraId="7C8C3C17" w14:textId="77777777" w:rsidR="00385E33" w:rsidRPr="004B0047" w:rsidRDefault="00385E33" w:rsidP="00476F20">
      <w:pPr>
        <w:spacing w:after="0" w:line="480" w:lineRule="auto"/>
        <w:rPr>
          <w:rFonts w:ascii="Times New Roman" w:hAnsi="Times New Roman" w:cs="Times New Roman"/>
          <w:sz w:val="24"/>
          <w:szCs w:val="24"/>
        </w:rPr>
      </w:pPr>
    </w:p>
    <w:p w14:paraId="2AEA2948"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Grant succeeded.</w:t>
      </w:r>
    </w:p>
    <w:p w14:paraId="743E6A6C" w14:textId="77777777" w:rsidR="00385E33" w:rsidRPr="004B0047" w:rsidRDefault="00385E33" w:rsidP="00476F20">
      <w:pPr>
        <w:spacing w:after="0" w:line="480" w:lineRule="auto"/>
        <w:rPr>
          <w:rFonts w:ascii="Times New Roman" w:hAnsi="Times New Roman" w:cs="Times New Roman"/>
          <w:sz w:val="24"/>
          <w:szCs w:val="24"/>
        </w:rPr>
      </w:pPr>
    </w:p>
    <w:p w14:paraId="1985A514"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SQL&gt; </w:t>
      </w:r>
    </w:p>
    <w:p w14:paraId="371A9CD9"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lastRenderedPageBreak/>
        <w:t xml:space="preserve">SQL&gt; </w:t>
      </w:r>
    </w:p>
    <w:p w14:paraId="13000D99"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SQL&gt; /*Alter unprivileged user tablespace*/</w:t>
      </w:r>
    </w:p>
    <w:p w14:paraId="0416551E"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SQL&gt; ALTER USER JKamando DEFAULT TABLESPACE user_data1 TEMPORARY TABLESPACE user_temp;</w:t>
      </w:r>
    </w:p>
    <w:p w14:paraId="67CC0BA8" w14:textId="77777777" w:rsidR="00385E33" w:rsidRPr="004B0047" w:rsidRDefault="00385E33" w:rsidP="00476F20">
      <w:pPr>
        <w:spacing w:after="0" w:line="480" w:lineRule="auto"/>
        <w:rPr>
          <w:rFonts w:ascii="Times New Roman" w:hAnsi="Times New Roman" w:cs="Times New Roman"/>
          <w:sz w:val="24"/>
          <w:szCs w:val="24"/>
        </w:rPr>
      </w:pPr>
    </w:p>
    <w:p w14:paraId="19E808DF"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User JKAMANDO altered.</w:t>
      </w:r>
    </w:p>
    <w:p w14:paraId="75A90882" w14:textId="77777777" w:rsidR="00385E33" w:rsidRPr="004B0047" w:rsidRDefault="00385E33" w:rsidP="00476F20">
      <w:pPr>
        <w:spacing w:after="0" w:line="480" w:lineRule="auto"/>
        <w:rPr>
          <w:rFonts w:ascii="Times New Roman" w:hAnsi="Times New Roman" w:cs="Times New Roman"/>
          <w:sz w:val="24"/>
          <w:szCs w:val="24"/>
        </w:rPr>
      </w:pPr>
    </w:p>
    <w:p w14:paraId="70B85796"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SQL&gt; ALTER USER TOkusanya DEFAULT TABLESPACE user_data1 TEMPORARY TABLESPACE user_temp;</w:t>
      </w:r>
    </w:p>
    <w:p w14:paraId="6B051924" w14:textId="77777777" w:rsidR="00385E33" w:rsidRPr="004B0047" w:rsidRDefault="00385E33" w:rsidP="00476F20">
      <w:pPr>
        <w:spacing w:after="0" w:line="480" w:lineRule="auto"/>
        <w:rPr>
          <w:rFonts w:ascii="Times New Roman" w:hAnsi="Times New Roman" w:cs="Times New Roman"/>
          <w:sz w:val="24"/>
          <w:szCs w:val="24"/>
        </w:rPr>
      </w:pPr>
    </w:p>
    <w:p w14:paraId="3DA25976"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User TOKUSANYA altered.</w:t>
      </w:r>
    </w:p>
    <w:p w14:paraId="184EE68D" w14:textId="77777777" w:rsidR="00385E33" w:rsidRPr="004B0047" w:rsidRDefault="00385E33" w:rsidP="00476F20">
      <w:pPr>
        <w:spacing w:after="0" w:line="480" w:lineRule="auto"/>
        <w:rPr>
          <w:rFonts w:ascii="Times New Roman" w:hAnsi="Times New Roman" w:cs="Times New Roman"/>
          <w:sz w:val="24"/>
          <w:szCs w:val="24"/>
        </w:rPr>
      </w:pPr>
    </w:p>
    <w:p w14:paraId="25EF6B2B"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SQL&gt; ALTER USER JOluwadamilare DEFAULT TABLESPACE user_data1 TEMPORARY TABLESPACE user_temp;</w:t>
      </w:r>
    </w:p>
    <w:p w14:paraId="6CEF1015" w14:textId="77777777" w:rsidR="00385E33" w:rsidRPr="004B0047" w:rsidRDefault="00385E33" w:rsidP="00476F20">
      <w:pPr>
        <w:spacing w:after="0" w:line="480" w:lineRule="auto"/>
        <w:rPr>
          <w:rFonts w:ascii="Times New Roman" w:hAnsi="Times New Roman" w:cs="Times New Roman"/>
          <w:sz w:val="24"/>
          <w:szCs w:val="24"/>
        </w:rPr>
      </w:pPr>
    </w:p>
    <w:p w14:paraId="2A48F010"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User JOLUWADAMILARE altered.</w:t>
      </w:r>
    </w:p>
    <w:p w14:paraId="4B2E6829" w14:textId="77777777" w:rsidR="00385E33" w:rsidRPr="004B0047" w:rsidRDefault="00385E33" w:rsidP="00476F20">
      <w:pPr>
        <w:spacing w:after="0" w:line="480" w:lineRule="auto"/>
        <w:rPr>
          <w:rFonts w:ascii="Times New Roman" w:hAnsi="Times New Roman" w:cs="Times New Roman"/>
          <w:sz w:val="24"/>
          <w:szCs w:val="24"/>
        </w:rPr>
      </w:pPr>
    </w:p>
    <w:p w14:paraId="4E5EB846"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SQL&gt; ALTER USER BRussell DEFAULT TABLESPACE user_data1 TEMPORARY TABLESPACE user_temp;</w:t>
      </w:r>
    </w:p>
    <w:p w14:paraId="22D024EE" w14:textId="77777777" w:rsidR="00385E33" w:rsidRPr="004B0047" w:rsidRDefault="00385E33" w:rsidP="00476F20">
      <w:pPr>
        <w:spacing w:after="0" w:line="480" w:lineRule="auto"/>
        <w:rPr>
          <w:rFonts w:ascii="Times New Roman" w:hAnsi="Times New Roman" w:cs="Times New Roman"/>
          <w:sz w:val="24"/>
          <w:szCs w:val="24"/>
        </w:rPr>
      </w:pPr>
    </w:p>
    <w:p w14:paraId="26258D96"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User BRUSSELL altered.</w:t>
      </w:r>
    </w:p>
    <w:p w14:paraId="09B58624" w14:textId="77777777" w:rsidR="00385E33" w:rsidRPr="004B0047" w:rsidRDefault="00385E33" w:rsidP="00476F20">
      <w:pPr>
        <w:spacing w:after="0" w:line="480" w:lineRule="auto"/>
        <w:rPr>
          <w:rFonts w:ascii="Times New Roman" w:hAnsi="Times New Roman" w:cs="Times New Roman"/>
          <w:sz w:val="24"/>
          <w:szCs w:val="24"/>
        </w:rPr>
      </w:pPr>
    </w:p>
    <w:p w14:paraId="13E7D3F8"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lastRenderedPageBreak/>
        <w:t>SQL&gt; ALTER USER RSeyoum DEFAULT TABLESPACE user_data1 TEMPORARY TABLESPACE user_temp;</w:t>
      </w:r>
    </w:p>
    <w:p w14:paraId="3FBB901C" w14:textId="77777777" w:rsidR="00385E33" w:rsidRPr="004B0047" w:rsidRDefault="00385E33" w:rsidP="00476F20">
      <w:pPr>
        <w:spacing w:after="0" w:line="480" w:lineRule="auto"/>
        <w:rPr>
          <w:rFonts w:ascii="Times New Roman" w:hAnsi="Times New Roman" w:cs="Times New Roman"/>
          <w:sz w:val="24"/>
          <w:szCs w:val="24"/>
        </w:rPr>
      </w:pPr>
    </w:p>
    <w:p w14:paraId="199452CC"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User RSEYOUM altered.</w:t>
      </w:r>
    </w:p>
    <w:p w14:paraId="6A3920AB" w14:textId="77777777" w:rsidR="00385E33" w:rsidRPr="004B0047" w:rsidRDefault="00385E33" w:rsidP="00476F20">
      <w:pPr>
        <w:pStyle w:val="Heading2"/>
        <w:spacing w:before="0" w:line="480" w:lineRule="auto"/>
        <w:rPr>
          <w:rFonts w:ascii="Times New Roman" w:hAnsi="Times New Roman" w:cs="Times New Roman"/>
          <w:b/>
          <w:color w:val="auto"/>
          <w:sz w:val="24"/>
          <w:szCs w:val="24"/>
        </w:rPr>
      </w:pPr>
      <w:bookmarkStart w:id="42" w:name="_Toc6251641"/>
      <w:r w:rsidRPr="004B0047">
        <w:rPr>
          <w:rFonts w:ascii="Times New Roman" w:hAnsi="Times New Roman" w:cs="Times New Roman"/>
          <w:b/>
          <w:color w:val="auto"/>
          <w:sz w:val="24"/>
          <w:szCs w:val="24"/>
        </w:rPr>
        <w:t>Create Synonyms – Item 17</w:t>
      </w:r>
      <w:bookmarkEnd w:id="42"/>
    </w:p>
    <w:p w14:paraId="2CA721AE"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SQL&gt; </w:t>
      </w:r>
    </w:p>
    <w:p w14:paraId="22C3D6B8"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SQL&gt; /*Item 17 - Create synonyms*/</w:t>
      </w:r>
    </w:p>
    <w:p w14:paraId="4E1127C3"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SQL&gt; </w:t>
      </w:r>
    </w:p>
    <w:p w14:paraId="032F324B"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SQL&gt; /*Create synonym for each table from DBAUser*/</w:t>
      </w:r>
    </w:p>
    <w:p w14:paraId="44A9218A"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SQL&gt; CREATE OR REPLACE PUBLIC SYNONYM MYCUSTOMERS</w:t>
      </w:r>
    </w:p>
    <w:p w14:paraId="2778911D"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2      FOR DATADESIGNLEADUSER.CUSTOMER;</w:t>
      </w:r>
    </w:p>
    <w:p w14:paraId="5763D82E" w14:textId="77777777" w:rsidR="00385E33" w:rsidRPr="004B0047" w:rsidRDefault="00385E33" w:rsidP="00476F20">
      <w:pPr>
        <w:spacing w:after="0" w:line="480" w:lineRule="auto"/>
        <w:rPr>
          <w:rFonts w:ascii="Times New Roman" w:hAnsi="Times New Roman" w:cs="Times New Roman"/>
          <w:sz w:val="24"/>
          <w:szCs w:val="24"/>
        </w:rPr>
      </w:pPr>
    </w:p>
    <w:p w14:paraId="2C6943F7"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SYNONYM MYCUSTOMERS created.</w:t>
      </w:r>
    </w:p>
    <w:p w14:paraId="5D6119BE" w14:textId="77777777" w:rsidR="00385E33" w:rsidRPr="004B0047" w:rsidRDefault="00385E33" w:rsidP="00476F20">
      <w:pPr>
        <w:spacing w:after="0" w:line="480" w:lineRule="auto"/>
        <w:rPr>
          <w:rFonts w:ascii="Times New Roman" w:hAnsi="Times New Roman" w:cs="Times New Roman"/>
          <w:sz w:val="24"/>
          <w:szCs w:val="24"/>
        </w:rPr>
      </w:pPr>
    </w:p>
    <w:p w14:paraId="71258502"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SQL&gt; CREATE OR REPLACE PUBLIC SYNONYM MYEMPLOYEE</w:t>
      </w:r>
    </w:p>
    <w:p w14:paraId="476C88A6"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2      FOR DATADESIGNLEADUSER.EMPLOYEE;</w:t>
      </w:r>
    </w:p>
    <w:p w14:paraId="29C329F0" w14:textId="77777777" w:rsidR="00385E33" w:rsidRPr="004B0047" w:rsidRDefault="00385E33" w:rsidP="00476F20">
      <w:pPr>
        <w:spacing w:after="0" w:line="480" w:lineRule="auto"/>
        <w:rPr>
          <w:rFonts w:ascii="Times New Roman" w:hAnsi="Times New Roman" w:cs="Times New Roman"/>
          <w:sz w:val="24"/>
          <w:szCs w:val="24"/>
        </w:rPr>
      </w:pPr>
    </w:p>
    <w:p w14:paraId="3F2CA9AA"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SYNONYM MYEMPLOYEE created.</w:t>
      </w:r>
    </w:p>
    <w:p w14:paraId="2F75B18E" w14:textId="77777777" w:rsidR="00385E33" w:rsidRPr="004B0047" w:rsidRDefault="00385E33" w:rsidP="00476F20">
      <w:pPr>
        <w:spacing w:after="0" w:line="480" w:lineRule="auto"/>
        <w:rPr>
          <w:rFonts w:ascii="Times New Roman" w:hAnsi="Times New Roman" w:cs="Times New Roman"/>
          <w:sz w:val="24"/>
          <w:szCs w:val="24"/>
        </w:rPr>
      </w:pPr>
    </w:p>
    <w:p w14:paraId="51296369"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SQL&gt; CREATE OR REPLACE PUBLIC SYNONYM MYORDER_ITEM</w:t>
      </w:r>
    </w:p>
    <w:p w14:paraId="3BD79048"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2      FOR DATADESIGNLEADUSER.ORDER_ITEM;</w:t>
      </w:r>
    </w:p>
    <w:p w14:paraId="57C6EB87" w14:textId="77777777" w:rsidR="00385E33" w:rsidRPr="004B0047" w:rsidRDefault="00385E33" w:rsidP="00476F20">
      <w:pPr>
        <w:spacing w:after="0" w:line="480" w:lineRule="auto"/>
        <w:rPr>
          <w:rFonts w:ascii="Times New Roman" w:hAnsi="Times New Roman" w:cs="Times New Roman"/>
          <w:sz w:val="24"/>
          <w:szCs w:val="24"/>
        </w:rPr>
      </w:pPr>
    </w:p>
    <w:p w14:paraId="05467DED"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SYNONYM MYORDER_ITEM created.</w:t>
      </w:r>
    </w:p>
    <w:p w14:paraId="7C59A571" w14:textId="77777777" w:rsidR="00385E33" w:rsidRPr="004B0047" w:rsidRDefault="00385E33" w:rsidP="00476F20">
      <w:pPr>
        <w:spacing w:after="0" w:line="480" w:lineRule="auto"/>
        <w:rPr>
          <w:rFonts w:ascii="Times New Roman" w:hAnsi="Times New Roman" w:cs="Times New Roman"/>
          <w:sz w:val="24"/>
          <w:szCs w:val="24"/>
        </w:rPr>
      </w:pPr>
    </w:p>
    <w:p w14:paraId="162CD0AC"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SQL&gt; CREATE OR REPLACE PUBLIC SYNONYM MYORDERS</w:t>
      </w:r>
    </w:p>
    <w:p w14:paraId="504E0A42"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2      FOR DATADESIGNLEADUSER.ORDERS;</w:t>
      </w:r>
    </w:p>
    <w:p w14:paraId="5CEC7385" w14:textId="77777777" w:rsidR="00385E33" w:rsidRPr="004B0047" w:rsidRDefault="00385E33" w:rsidP="00476F20">
      <w:pPr>
        <w:spacing w:after="0" w:line="480" w:lineRule="auto"/>
        <w:rPr>
          <w:rFonts w:ascii="Times New Roman" w:hAnsi="Times New Roman" w:cs="Times New Roman"/>
          <w:sz w:val="24"/>
          <w:szCs w:val="24"/>
        </w:rPr>
      </w:pPr>
    </w:p>
    <w:p w14:paraId="7618A495"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SYNONYM MYORDERS created.</w:t>
      </w:r>
    </w:p>
    <w:p w14:paraId="2A6EDE38" w14:textId="77777777" w:rsidR="00385E33" w:rsidRPr="004B0047" w:rsidRDefault="00385E33" w:rsidP="00476F20">
      <w:pPr>
        <w:spacing w:after="0" w:line="480" w:lineRule="auto"/>
        <w:rPr>
          <w:rFonts w:ascii="Times New Roman" w:hAnsi="Times New Roman" w:cs="Times New Roman"/>
          <w:sz w:val="24"/>
          <w:szCs w:val="24"/>
        </w:rPr>
      </w:pPr>
    </w:p>
    <w:p w14:paraId="7A4FC802"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SQL&gt; CREATE OR REPLACE PUBLIC SYNONYM MYPAYMENT</w:t>
      </w:r>
    </w:p>
    <w:p w14:paraId="61B8E15F"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2      FOR DATADESIGNLEADUSER.PAYMENT;</w:t>
      </w:r>
    </w:p>
    <w:p w14:paraId="0CAAE20A" w14:textId="77777777" w:rsidR="00385E33" w:rsidRPr="004B0047" w:rsidRDefault="00385E33" w:rsidP="00476F20">
      <w:pPr>
        <w:spacing w:after="0" w:line="480" w:lineRule="auto"/>
        <w:rPr>
          <w:rFonts w:ascii="Times New Roman" w:hAnsi="Times New Roman" w:cs="Times New Roman"/>
          <w:sz w:val="24"/>
          <w:szCs w:val="24"/>
        </w:rPr>
      </w:pPr>
    </w:p>
    <w:p w14:paraId="12AE5C06"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SYNONYM MYPAYMENT created.</w:t>
      </w:r>
    </w:p>
    <w:p w14:paraId="460D031C" w14:textId="77777777" w:rsidR="00385E33" w:rsidRPr="004B0047" w:rsidRDefault="00385E33" w:rsidP="00476F20">
      <w:pPr>
        <w:spacing w:after="0" w:line="480" w:lineRule="auto"/>
        <w:rPr>
          <w:rFonts w:ascii="Times New Roman" w:hAnsi="Times New Roman" w:cs="Times New Roman"/>
          <w:sz w:val="24"/>
          <w:szCs w:val="24"/>
        </w:rPr>
      </w:pPr>
    </w:p>
    <w:p w14:paraId="7C3D1419"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SQL&gt; CREATE OR REPLACE PUBLIC SYNONYM MYPRODUCT</w:t>
      </w:r>
    </w:p>
    <w:p w14:paraId="4E38F57F"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2      FOR DATADESIGNLEADUSER.PRODUCT;</w:t>
      </w:r>
    </w:p>
    <w:p w14:paraId="7A2EF10F" w14:textId="77777777" w:rsidR="00385E33" w:rsidRPr="004B0047" w:rsidRDefault="00385E33" w:rsidP="00476F20">
      <w:pPr>
        <w:spacing w:after="0" w:line="480" w:lineRule="auto"/>
        <w:rPr>
          <w:rFonts w:ascii="Times New Roman" w:hAnsi="Times New Roman" w:cs="Times New Roman"/>
          <w:sz w:val="24"/>
          <w:szCs w:val="24"/>
        </w:rPr>
      </w:pPr>
    </w:p>
    <w:p w14:paraId="75E2CA2D"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SYNONYM MYPRODUCT created.</w:t>
      </w:r>
    </w:p>
    <w:p w14:paraId="187318C3" w14:textId="77777777" w:rsidR="00385E33" w:rsidRPr="004B0047" w:rsidRDefault="00385E33" w:rsidP="00476F20">
      <w:pPr>
        <w:spacing w:after="0" w:line="480" w:lineRule="auto"/>
        <w:rPr>
          <w:rFonts w:ascii="Times New Roman" w:hAnsi="Times New Roman" w:cs="Times New Roman"/>
          <w:sz w:val="24"/>
          <w:szCs w:val="24"/>
        </w:rPr>
      </w:pPr>
    </w:p>
    <w:p w14:paraId="1289A06C"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SQL&gt; CREATE OR REPLACE PUBLIC SYNONYM MYPRODUCT_CAT</w:t>
      </w:r>
    </w:p>
    <w:p w14:paraId="44DC0FD3"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2      FOR DATADESIGNLEADUSER.PRODUCT_CAT;</w:t>
      </w:r>
    </w:p>
    <w:p w14:paraId="4957DB28" w14:textId="77777777" w:rsidR="00385E33" w:rsidRPr="004B0047" w:rsidRDefault="00385E33" w:rsidP="00476F20">
      <w:pPr>
        <w:spacing w:after="0" w:line="480" w:lineRule="auto"/>
        <w:rPr>
          <w:rFonts w:ascii="Times New Roman" w:hAnsi="Times New Roman" w:cs="Times New Roman"/>
          <w:sz w:val="24"/>
          <w:szCs w:val="24"/>
        </w:rPr>
      </w:pPr>
    </w:p>
    <w:p w14:paraId="4A7F6EA3"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SYNONYM MYPRODUCT_CAT created.</w:t>
      </w:r>
    </w:p>
    <w:p w14:paraId="15C44CA4" w14:textId="77777777" w:rsidR="00385E33" w:rsidRPr="004B0047" w:rsidRDefault="00385E33" w:rsidP="00476F20">
      <w:pPr>
        <w:spacing w:after="0" w:line="480" w:lineRule="auto"/>
        <w:rPr>
          <w:rFonts w:ascii="Times New Roman" w:hAnsi="Times New Roman" w:cs="Times New Roman"/>
          <w:sz w:val="24"/>
          <w:szCs w:val="24"/>
        </w:rPr>
      </w:pPr>
    </w:p>
    <w:p w14:paraId="26BCF8DC"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SQL&gt; CREATE OR REPLACE PUBLIC SYNONYM MYREGION</w:t>
      </w:r>
    </w:p>
    <w:p w14:paraId="3AA3DC20"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2      FOR DATADESIGNLEADUSER.REGION;</w:t>
      </w:r>
    </w:p>
    <w:p w14:paraId="3B40870D" w14:textId="77777777" w:rsidR="00385E33" w:rsidRPr="004B0047" w:rsidRDefault="00385E33" w:rsidP="00476F20">
      <w:pPr>
        <w:spacing w:after="0" w:line="480" w:lineRule="auto"/>
        <w:rPr>
          <w:rFonts w:ascii="Times New Roman" w:hAnsi="Times New Roman" w:cs="Times New Roman"/>
          <w:sz w:val="24"/>
          <w:szCs w:val="24"/>
        </w:rPr>
      </w:pPr>
    </w:p>
    <w:p w14:paraId="3589C5E1"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SYNONYM MYREGION created.</w:t>
      </w:r>
    </w:p>
    <w:p w14:paraId="01791F82" w14:textId="77777777" w:rsidR="00385E33" w:rsidRPr="004B0047" w:rsidRDefault="00385E33" w:rsidP="00476F20">
      <w:pPr>
        <w:spacing w:after="0" w:line="480" w:lineRule="auto"/>
        <w:rPr>
          <w:rFonts w:ascii="Times New Roman" w:hAnsi="Times New Roman" w:cs="Times New Roman"/>
          <w:sz w:val="24"/>
          <w:szCs w:val="24"/>
        </w:rPr>
      </w:pPr>
    </w:p>
    <w:p w14:paraId="1EBA7EBE"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SQL&gt; CREATE OR REPLACE PUBLIC SYNONYM MYSTORES</w:t>
      </w:r>
    </w:p>
    <w:p w14:paraId="739D018F"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2      FOR DATADESIGNLEADUSER.STORES;</w:t>
      </w:r>
    </w:p>
    <w:p w14:paraId="6951BBAD" w14:textId="77777777" w:rsidR="00385E33" w:rsidRPr="004B0047" w:rsidRDefault="00385E33" w:rsidP="00476F20">
      <w:pPr>
        <w:spacing w:after="0" w:line="480" w:lineRule="auto"/>
        <w:rPr>
          <w:rFonts w:ascii="Times New Roman" w:hAnsi="Times New Roman" w:cs="Times New Roman"/>
          <w:sz w:val="24"/>
          <w:szCs w:val="24"/>
        </w:rPr>
      </w:pPr>
    </w:p>
    <w:p w14:paraId="7F99D3A8"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SYNONYM MYSTORES created.</w:t>
      </w:r>
    </w:p>
    <w:p w14:paraId="4B59BEE1" w14:textId="77777777" w:rsidR="00385E33" w:rsidRPr="004B0047" w:rsidRDefault="00385E33" w:rsidP="00476F20">
      <w:pPr>
        <w:spacing w:after="0" w:line="480" w:lineRule="auto"/>
        <w:rPr>
          <w:rFonts w:ascii="Times New Roman" w:hAnsi="Times New Roman" w:cs="Times New Roman"/>
          <w:sz w:val="24"/>
          <w:szCs w:val="24"/>
        </w:rPr>
      </w:pPr>
    </w:p>
    <w:p w14:paraId="4CFC987A"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SQL&gt; CREATE OR REPLACE PUBLIC SYNONYM MYZIP</w:t>
      </w:r>
    </w:p>
    <w:p w14:paraId="117258E4"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2      FOR DATADESIGNLEADUSER.ZIP;</w:t>
      </w:r>
    </w:p>
    <w:p w14:paraId="6AC8CAC3" w14:textId="77777777" w:rsidR="00385E33" w:rsidRPr="004B0047" w:rsidRDefault="00385E33" w:rsidP="00476F20">
      <w:pPr>
        <w:spacing w:after="0" w:line="480" w:lineRule="auto"/>
        <w:rPr>
          <w:rFonts w:ascii="Times New Roman" w:hAnsi="Times New Roman" w:cs="Times New Roman"/>
          <w:sz w:val="24"/>
          <w:szCs w:val="24"/>
        </w:rPr>
      </w:pPr>
    </w:p>
    <w:p w14:paraId="341793ED"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SYNONYM MYZIP created.</w:t>
      </w:r>
    </w:p>
    <w:p w14:paraId="0792B2F5" w14:textId="77777777" w:rsidR="00385E33" w:rsidRPr="004B0047" w:rsidRDefault="00385E33" w:rsidP="00476F20">
      <w:pPr>
        <w:spacing w:after="0" w:line="480" w:lineRule="auto"/>
        <w:rPr>
          <w:rFonts w:ascii="Times New Roman" w:hAnsi="Times New Roman" w:cs="Times New Roman"/>
          <w:sz w:val="24"/>
          <w:szCs w:val="24"/>
        </w:rPr>
      </w:pPr>
    </w:p>
    <w:p w14:paraId="21E81BE6"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SQL&gt; </w:t>
      </w:r>
    </w:p>
    <w:p w14:paraId="6083178D"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SQL&gt; /*Verify synonym works*/</w:t>
      </w:r>
    </w:p>
    <w:p w14:paraId="202B63A0"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SQL&gt; SELECT * FROM MYCUSTOMERS;</w:t>
      </w:r>
    </w:p>
    <w:p w14:paraId="3B99BE14"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noProof/>
          <w:sz w:val="24"/>
          <w:szCs w:val="24"/>
        </w:rPr>
        <w:drawing>
          <wp:inline distT="0" distB="0" distL="0" distR="0" wp14:anchorId="5D7E06D2" wp14:editId="46D8866C">
            <wp:extent cx="5943600" cy="2182495"/>
            <wp:effectExtent l="0" t="0" r="0" b="825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943600" cy="2182495"/>
                    </a:xfrm>
                    <a:prstGeom prst="rect">
                      <a:avLst/>
                    </a:prstGeom>
                  </pic:spPr>
                </pic:pic>
              </a:graphicData>
            </a:graphic>
          </wp:inline>
        </w:drawing>
      </w:r>
    </w:p>
    <w:p w14:paraId="141DCDA6"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SQL&gt; SELECT * FROM MYEMPLOYEE;</w:t>
      </w:r>
    </w:p>
    <w:p w14:paraId="56671E9D"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noProof/>
          <w:sz w:val="24"/>
          <w:szCs w:val="24"/>
        </w:rPr>
        <w:lastRenderedPageBreak/>
        <w:drawing>
          <wp:inline distT="0" distB="0" distL="0" distR="0" wp14:anchorId="7BA9B8CB" wp14:editId="3923429A">
            <wp:extent cx="5943600" cy="183388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943600" cy="1833880"/>
                    </a:xfrm>
                    <a:prstGeom prst="rect">
                      <a:avLst/>
                    </a:prstGeom>
                  </pic:spPr>
                </pic:pic>
              </a:graphicData>
            </a:graphic>
          </wp:inline>
        </w:drawing>
      </w:r>
    </w:p>
    <w:p w14:paraId="4D0E478C"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SQL&gt; SELECT * FROM MYORDER_ITEM;</w:t>
      </w:r>
    </w:p>
    <w:p w14:paraId="37DBAFE2"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noProof/>
          <w:sz w:val="24"/>
          <w:szCs w:val="24"/>
        </w:rPr>
        <w:drawing>
          <wp:inline distT="0" distB="0" distL="0" distR="0" wp14:anchorId="18BED55B" wp14:editId="6C0BBB81">
            <wp:extent cx="2438400" cy="219075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2438400" cy="2190750"/>
                    </a:xfrm>
                    <a:prstGeom prst="rect">
                      <a:avLst/>
                    </a:prstGeom>
                  </pic:spPr>
                </pic:pic>
              </a:graphicData>
            </a:graphic>
          </wp:inline>
        </w:drawing>
      </w:r>
    </w:p>
    <w:p w14:paraId="01F74BC5"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SQL&gt; SELECT * FROM MYORDERS;</w:t>
      </w:r>
    </w:p>
    <w:p w14:paraId="07226FCE"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noProof/>
          <w:sz w:val="24"/>
          <w:szCs w:val="24"/>
        </w:rPr>
        <w:drawing>
          <wp:inline distT="0" distB="0" distL="0" distR="0" wp14:anchorId="19252D97" wp14:editId="4252B8B8">
            <wp:extent cx="3667125" cy="2171700"/>
            <wp:effectExtent l="0" t="0" r="9525"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667125" cy="2171700"/>
                    </a:xfrm>
                    <a:prstGeom prst="rect">
                      <a:avLst/>
                    </a:prstGeom>
                  </pic:spPr>
                </pic:pic>
              </a:graphicData>
            </a:graphic>
          </wp:inline>
        </w:drawing>
      </w:r>
    </w:p>
    <w:p w14:paraId="4F27DDE5"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SQL&gt; SELECT * FROM MYPAYMENT;</w:t>
      </w:r>
    </w:p>
    <w:p w14:paraId="47788388"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noProof/>
          <w:sz w:val="24"/>
          <w:szCs w:val="24"/>
        </w:rPr>
        <w:lastRenderedPageBreak/>
        <w:drawing>
          <wp:inline distT="0" distB="0" distL="0" distR="0" wp14:anchorId="7A8553E4" wp14:editId="67F044FE">
            <wp:extent cx="5943600" cy="2157095"/>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943600" cy="2157095"/>
                    </a:xfrm>
                    <a:prstGeom prst="rect">
                      <a:avLst/>
                    </a:prstGeom>
                  </pic:spPr>
                </pic:pic>
              </a:graphicData>
            </a:graphic>
          </wp:inline>
        </w:drawing>
      </w:r>
    </w:p>
    <w:p w14:paraId="755AD1CB"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SQL&gt; SELECT * FROM MYPRODUCT;</w:t>
      </w:r>
    </w:p>
    <w:p w14:paraId="382F4D56"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noProof/>
          <w:sz w:val="24"/>
          <w:szCs w:val="24"/>
        </w:rPr>
        <w:drawing>
          <wp:inline distT="0" distB="0" distL="0" distR="0" wp14:anchorId="0793A529" wp14:editId="4633C40D">
            <wp:extent cx="3838575" cy="2181225"/>
            <wp:effectExtent l="0" t="0" r="9525" b="952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838575" cy="2181225"/>
                    </a:xfrm>
                    <a:prstGeom prst="rect">
                      <a:avLst/>
                    </a:prstGeom>
                  </pic:spPr>
                </pic:pic>
              </a:graphicData>
            </a:graphic>
          </wp:inline>
        </w:drawing>
      </w:r>
    </w:p>
    <w:p w14:paraId="09B6A800"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SQL&gt; SELECT * FROM MYPRODUCT_CAT;</w:t>
      </w:r>
    </w:p>
    <w:p w14:paraId="3F57AD9D"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noProof/>
          <w:sz w:val="24"/>
          <w:szCs w:val="24"/>
        </w:rPr>
        <w:drawing>
          <wp:inline distT="0" distB="0" distL="0" distR="0" wp14:anchorId="4AF4FC5E" wp14:editId="33826D3A">
            <wp:extent cx="5943600" cy="1035685"/>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943600" cy="1035685"/>
                    </a:xfrm>
                    <a:prstGeom prst="rect">
                      <a:avLst/>
                    </a:prstGeom>
                  </pic:spPr>
                </pic:pic>
              </a:graphicData>
            </a:graphic>
          </wp:inline>
        </w:drawing>
      </w:r>
    </w:p>
    <w:p w14:paraId="21AC40EB"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SQL&gt; SELECT * FROM MYREGION;</w:t>
      </w:r>
    </w:p>
    <w:p w14:paraId="68434BE3"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noProof/>
          <w:sz w:val="24"/>
          <w:szCs w:val="24"/>
        </w:rPr>
        <w:drawing>
          <wp:inline distT="0" distB="0" distL="0" distR="0" wp14:anchorId="2DA52410" wp14:editId="3365330F">
            <wp:extent cx="5943600" cy="120523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943600" cy="1205230"/>
                    </a:xfrm>
                    <a:prstGeom prst="rect">
                      <a:avLst/>
                    </a:prstGeom>
                  </pic:spPr>
                </pic:pic>
              </a:graphicData>
            </a:graphic>
          </wp:inline>
        </w:drawing>
      </w:r>
    </w:p>
    <w:p w14:paraId="78C33F78"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lastRenderedPageBreak/>
        <w:t>SQL&gt; SELECT * FROM MYSTORES;</w:t>
      </w:r>
    </w:p>
    <w:p w14:paraId="7566D008"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noProof/>
          <w:sz w:val="24"/>
          <w:szCs w:val="24"/>
        </w:rPr>
        <w:drawing>
          <wp:inline distT="0" distB="0" distL="0" distR="0" wp14:anchorId="4C649799" wp14:editId="4A18978E">
            <wp:extent cx="5772150" cy="217170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772150" cy="2171700"/>
                    </a:xfrm>
                    <a:prstGeom prst="rect">
                      <a:avLst/>
                    </a:prstGeom>
                  </pic:spPr>
                </pic:pic>
              </a:graphicData>
            </a:graphic>
          </wp:inline>
        </w:drawing>
      </w:r>
    </w:p>
    <w:p w14:paraId="0447C36A"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SQL&gt; SELECT * FROM MYZIP;</w:t>
      </w:r>
    </w:p>
    <w:p w14:paraId="50205A67"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noProof/>
          <w:sz w:val="24"/>
          <w:szCs w:val="24"/>
        </w:rPr>
        <w:drawing>
          <wp:inline distT="0" distB="0" distL="0" distR="0" wp14:anchorId="2C7B0DA9" wp14:editId="07C7D587">
            <wp:extent cx="3181350" cy="2162175"/>
            <wp:effectExtent l="0" t="0" r="0" b="952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181350" cy="2162175"/>
                    </a:xfrm>
                    <a:prstGeom prst="rect">
                      <a:avLst/>
                    </a:prstGeom>
                  </pic:spPr>
                </pic:pic>
              </a:graphicData>
            </a:graphic>
          </wp:inline>
        </w:drawing>
      </w:r>
    </w:p>
    <w:p w14:paraId="0438F14C" w14:textId="77777777" w:rsidR="00385E33" w:rsidRPr="004B0047" w:rsidRDefault="00385E33" w:rsidP="00476F20">
      <w:pPr>
        <w:pStyle w:val="Heading2"/>
        <w:spacing w:before="0" w:line="480" w:lineRule="auto"/>
        <w:rPr>
          <w:rFonts w:ascii="Times New Roman" w:hAnsi="Times New Roman" w:cs="Times New Roman"/>
          <w:b/>
          <w:color w:val="auto"/>
          <w:sz w:val="24"/>
          <w:szCs w:val="24"/>
        </w:rPr>
      </w:pPr>
      <w:bookmarkStart w:id="43" w:name="_Toc6251642"/>
      <w:r w:rsidRPr="004B0047">
        <w:rPr>
          <w:rFonts w:ascii="Times New Roman" w:hAnsi="Times New Roman" w:cs="Times New Roman"/>
          <w:b/>
          <w:color w:val="auto"/>
          <w:sz w:val="24"/>
          <w:szCs w:val="24"/>
        </w:rPr>
        <w:t>Create reverse engineer on all_objects views – Item 18</w:t>
      </w:r>
      <w:bookmarkEnd w:id="43"/>
    </w:p>
    <w:p w14:paraId="178D95DA"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SQL&gt; </w:t>
      </w:r>
    </w:p>
    <w:p w14:paraId="2DBA8A3D"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SQL&gt; SET HEADING ON;</w:t>
      </w:r>
    </w:p>
    <w:p w14:paraId="685608EB"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SQL&gt; SET PAGES 999;</w:t>
      </w:r>
    </w:p>
    <w:p w14:paraId="47A11981"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SQL&gt; SET LONG 90000;</w:t>
      </w:r>
    </w:p>
    <w:p w14:paraId="0A5C468E"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SQL&gt; </w:t>
      </w:r>
    </w:p>
    <w:p w14:paraId="110B5D27"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SQL&gt; /*Generate DDLs for tables and indexes in DataDesignLeadUser schema*/</w:t>
      </w:r>
    </w:p>
    <w:p w14:paraId="7C01510B"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SQL&gt; SELECT </w:t>
      </w:r>
    </w:p>
    <w:p w14:paraId="598F15D2"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lastRenderedPageBreak/>
        <w:t xml:space="preserve">  2     dbms_metadata.GET_DDL(object_type,object_name,'DATADESIGNLEADUSER')</w:t>
      </w:r>
    </w:p>
    <w:p w14:paraId="6144F8D2"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3  FROM all_objects</w:t>
      </w:r>
    </w:p>
    <w:p w14:paraId="2E0A80D5"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4  WHERE owner = 'DATADESIGNLEADUSER' AND (object_type = 'TABLE' OR object_type = 'INDEX');</w:t>
      </w:r>
    </w:p>
    <w:p w14:paraId="63FD3E79" w14:textId="77777777" w:rsidR="00385E33" w:rsidRPr="004B0047" w:rsidRDefault="00385E33" w:rsidP="00476F20">
      <w:pPr>
        <w:spacing w:after="0" w:line="480" w:lineRule="auto"/>
        <w:rPr>
          <w:rFonts w:ascii="Times New Roman" w:hAnsi="Times New Roman" w:cs="Times New Roman"/>
          <w:sz w:val="24"/>
          <w:szCs w:val="24"/>
        </w:rPr>
      </w:pPr>
    </w:p>
    <w:p w14:paraId="055292A9"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DBMS_METADATA.GET_DDL(OBJECT_TYPE,OBJECT_NAME,'DATADESIGNLEADUSER')             </w:t>
      </w:r>
    </w:p>
    <w:p w14:paraId="4BD103AF"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w:t>
      </w:r>
    </w:p>
    <w:p w14:paraId="2C872372" w14:textId="77777777" w:rsidR="00385E33" w:rsidRPr="004B0047" w:rsidRDefault="00385E33" w:rsidP="00476F20">
      <w:pPr>
        <w:spacing w:after="0" w:line="480" w:lineRule="auto"/>
        <w:rPr>
          <w:rFonts w:ascii="Times New Roman" w:hAnsi="Times New Roman" w:cs="Times New Roman"/>
          <w:sz w:val="24"/>
          <w:szCs w:val="24"/>
        </w:rPr>
      </w:pPr>
    </w:p>
    <w:p w14:paraId="5767A235"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CREATE TABLE "DATADESIGNLEADUSER"."ZIP" </w:t>
      </w:r>
    </w:p>
    <w:p w14:paraId="3DC6A445"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w:t>
      </w:r>
      <w:r w:rsidRPr="004B0047">
        <w:rPr>
          <w:rFonts w:ascii="Times New Roman" w:hAnsi="Times New Roman" w:cs="Times New Roman"/>
          <w:sz w:val="24"/>
          <w:szCs w:val="24"/>
        </w:rPr>
        <w:tab/>
        <w:t xml:space="preserve">"ZIPCODE" CHAR(10) NOT NULL ENABLE,  </w:t>
      </w:r>
    </w:p>
    <w:p w14:paraId="0898BCD1"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ab/>
        <w:t xml:space="preserve">"CITY" CHAR(25),  </w:t>
      </w:r>
    </w:p>
    <w:p w14:paraId="669057EB"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ab/>
        <w:t xml:space="preserve">"STATE" CHAR(2),  </w:t>
      </w:r>
    </w:p>
    <w:p w14:paraId="4A89C2D7"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ab/>
        <w:t xml:space="preserve"> CONSTRAINT "PK_ZIP" PRIMARY KEY ("ZIPCODE") </w:t>
      </w:r>
    </w:p>
    <w:p w14:paraId="22047E3C"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USING INDEX PCTFREE 10 INITRANS 2 MAXTRANS 255 COMPUTE STATISTICS </w:t>
      </w:r>
    </w:p>
    <w:p w14:paraId="216B8C41"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STORAGE(INITIAL 1024000 NEXT 122880 MINEXTENTS 1 MAXEXTENTS 2147483645</w:t>
      </w:r>
    </w:p>
    <w:p w14:paraId="35F065E4"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PCTINCREASE 0 FREELISTS 1 FREELIST GROUPS 1</w:t>
      </w:r>
    </w:p>
    <w:p w14:paraId="6281B238"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BUFFER_POOL DEFAULT FLASH_CACHE DEFAULT CELL_FLASH_CACHE DEFAULT)</w:t>
      </w:r>
    </w:p>
    <w:p w14:paraId="249EF8BE"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TABLESPACE "USER_INDX1"  ENABLE</w:t>
      </w:r>
    </w:p>
    <w:p w14:paraId="01B9682B"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 PCTFREE 10 PCTUSED 40 INITRANS 1 MAXTRANS 255 </w:t>
      </w:r>
    </w:p>
    <w:p w14:paraId="40DDF69D"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STORAGE(</w:t>
      </w:r>
    </w:p>
    <w:p w14:paraId="1E4AB956"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lastRenderedPageBreak/>
        <w:t xml:space="preserve">  BUFFER_POOL DEFAULT FLASH_CACHE DEFAULT CELL_FLASH_CACHE DEFAULT)</w:t>
      </w:r>
    </w:p>
    <w:p w14:paraId="33B4C99F"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TABLESPACE "USER_DATA1" </w:t>
      </w:r>
    </w:p>
    <w:p w14:paraId="39A7A723"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PARTITION BY RANGE ("STATE") </w:t>
      </w:r>
    </w:p>
    <w:p w14:paraId="6FC3C367"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PARTITION "ZIP_PART1"  VALUES LESS THAN ('N') SEGMENT CREATION IMMEDIATE </w:t>
      </w:r>
    </w:p>
    <w:p w14:paraId="442C3084"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PCTFREE 5 PCTUSED 90 INITRANS 1 MAXTRANS 255 </w:t>
      </w:r>
    </w:p>
    <w:p w14:paraId="6E4E1995"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NOCOMPRESS LOGGING </w:t>
      </w:r>
    </w:p>
    <w:p w14:paraId="45385CF8"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STORAGE(INITIAL 1122304 NEXT 204800 MINEXTENTS 1 MAXEXTENTS 2147483645</w:t>
      </w:r>
    </w:p>
    <w:p w14:paraId="1E53690B"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PCTINCREASE 0 FREELISTS 1 FREELIST GROUPS 1</w:t>
      </w:r>
    </w:p>
    <w:p w14:paraId="00F18166"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BUFFER_POOL DEFAULT FLASH_CACHE DEFAULT CELL_FLASH_CACHE DEFAULT)</w:t>
      </w:r>
    </w:p>
    <w:p w14:paraId="4BFDD496"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TABLESPACE "USER_DATA1" , </w:t>
      </w:r>
    </w:p>
    <w:p w14:paraId="63D1509D"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PARTITION "ZIP_PART2"  VALUES LESS THAN (MAXVALUE) SEGMENT CREATION IMMEDIATE </w:t>
      </w:r>
    </w:p>
    <w:p w14:paraId="700E7F55"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PCTFREE 5 PCTUSED 90 INITRANS 1 MAXTRANS 255 </w:t>
      </w:r>
    </w:p>
    <w:p w14:paraId="7737DA15"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NOCOMPRESS LOGGING </w:t>
      </w:r>
    </w:p>
    <w:p w14:paraId="34B661B9"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STORAGE(INITIAL 1122304 NEXT 204800 MINEXTENTS 1 MAXEXTENTS 2147483645</w:t>
      </w:r>
    </w:p>
    <w:p w14:paraId="53CFC70E"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PCTINCREASE 0 FREELISTS 1 FREELIST GROUPS 1</w:t>
      </w:r>
    </w:p>
    <w:p w14:paraId="65143D8C"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BUFFER_POOL DEFAULT FLASH_CACHE DEFAULT CELL_FLASH_CACHE DEFAULT)</w:t>
      </w:r>
    </w:p>
    <w:p w14:paraId="548A1F6A"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TABLESPACE "USER_DATA2" ) </w:t>
      </w:r>
    </w:p>
    <w:p w14:paraId="51E41380" w14:textId="77777777" w:rsidR="00385E33" w:rsidRPr="004B0047" w:rsidRDefault="00385E33" w:rsidP="00476F20">
      <w:pPr>
        <w:spacing w:after="0" w:line="480" w:lineRule="auto"/>
        <w:rPr>
          <w:rFonts w:ascii="Times New Roman" w:hAnsi="Times New Roman" w:cs="Times New Roman"/>
          <w:sz w:val="24"/>
          <w:szCs w:val="24"/>
        </w:rPr>
      </w:pPr>
    </w:p>
    <w:p w14:paraId="35CD0837" w14:textId="77777777" w:rsidR="00385E33" w:rsidRPr="004B0047" w:rsidRDefault="00385E33" w:rsidP="00476F20">
      <w:pPr>
        <w:spacing w:after="0" w:line="480" w:lineRule="auto"/>
        <w:rPr>
          <w:rFonts w:ascii="Times New Roman" w:hAnsi="Times New Roman" w:cs="Times New Roman"/>
          <w:sz w:val="24"/>
          <w:szCs w:val="24"/>
        </w:rPr>
      </w:pPr>
    </w:p>
    <w:p w14:paraId="15C10358"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CREATE UNIQUE INDEX "DATADESIGNLEADUSER"."PK_ZIP" ON "DATADESIGNLEADUSER"."ZIP</w:t>
      </w:r>
    </w:p>
    <w:p w14:paraId="28AA06E2"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ZIPCODE") </w:t>
      </w:r>
    </w:p>
    <w:p w14:paraId="1DD6E39F"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PCTFREE 10 INITRANS 2 MAXTRANS 255 COMPUTE STATISTICS </w:t>
      </w:r>
    </w:p>
    <w:p w14:paraId="57E7043B"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STORAGE(INITIAL 1024000 NEXT 122880 MINEXTENTS 1 MAXEXTENTS 2147483645</w:t>
      </w:r>
    </w:p>
    <w:p w14:paraId="549A317C"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PCTINCREASE 0 FREELISTS 1 FREELIST GROUPS 1</w:t>
      </w:r>
    </w:p>
    <w:p w14:paraId="3A694B06"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BUFFER_POOL DEFAULT FLASH_CACHE DEFAULT CELL_FLASH_CACHE DEFAULT)</w:t>
      </w:r>
    </w:p>
    <w:p w14:paraId="746FEB03"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TABLESPACE "USER_INDX1" </w:t>
      </w:r>
    </w:p>
    <w:p w14:paraId="0497B706" w14:textId="77777777" w:rsidR="00385E33" w:rsidRPr="004B0047" w:rsidRDefault="00385E33" w:rsidP="00476F20">
      <w:pPr>
        <w:spacing w:after="0" w:line="480" w:lineRule="auto"/>
        <w:rPr>
          <w:rFonts w:ascii="Times New Roman" w:hAnsi="Times New Roman" w:cs="Times New Roman"/>
          <w:sz w:val="24"/>
          <w:szCs w:val="24"/>
        </w:rPr>
      </w:pPr>
    </w:p>
    <w:p w14:paraId="4B550811" w14:textId="77777777" w:rsidR="00385E33" w:rsidRPr="004B0047" w:rsidRDefault="00385E33" w:rsidP="00476F20">
      <w:pPr>
        <w:spacing w:after="0" w:line="480" w:lineRule="auto"/>
        <w:rPr>
          <w:rFonts w:ascii="Times New Roman" w:hAnsi="Times New Roman" w:cs="Times New Roman"/>
          <w:sz w:val="24"/>
          <w:szCs w:val="24"/>
        </w:rPr>
      </w:pPr>
    </w:p>
    <w:p w14:paraId="1823586F"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CREATE TABLE "DATADESIGNLEADUSER"."CUSTOMER" </w:t>
      </w:r>
    </w:p>
    <w:p w14:paraId="1F044F27"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w:t>
      </w:r>
      <w:r w:rsidRPr="004B0047">
        <w:rPr>
          <w:rFonts w:ascii="Times New Roman" w:hAnsi="Times New Roman" w:cs="Times New Roman"/>
          <w:sz w:val="24"/>
          <w:szCs w:val="24"/>
        </w:rPr>
        <w:tab/>
        <w:t xml:space="preserve">"CUSTOMERID" NUMBER(10,0) NOT NULL ENABLE,  </w:t>
      </w:r>
    </w:p>
    <w:p w14:paraId="035D40D2"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ab/>
        <w:t xml:space="preserve">"FIRSTNAME" VARCHAR2(15),  </w:t>
      </w:r>
    </w:p>
    <w:p w14:paraId="2B8C6DDD"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ab/>
        <w:t xml:space="preserve">"LASTNAME" VARCHAR2(15),  </w:t>
      </w:r>
    </w:p>
    <w:p w14:paraId="455F8C41"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ab/>
        <w:t xml:space="preserve">"PHONENO" CHAR(15),  </w:t>
      </w:r>
    </w:p>
    <w:p w14:paraId="7D9472B3"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ab/>
        <w:t xml:space="preserve">"ADDRESS" VARCHAR2(35),  </w:t>
      </w:r>
    </w:p>
    <w:p w14:paraId="43013C1B"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ab/>
        <w:t xml:space="preserve">"ZIPCODE" CHAR(10),  </w:t>
      </w:r>
    </w:p>
    <w:p w14:paraId="216BB40C"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ab/>
        <w:t xml:space="preserve"> CONSTRAINT "PK_CUSTOMER_ID" PRIMARY KEY ("CUSTOMERID") </w:t>
      </w:r>
    </w:p>
    <w:p w14:paraId="3BE6FAD7"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USING INDEX PCTFREE 10 INITRANS 2 MAXTRANS 255 COMPUTE STATISTICS </w:t>
      </w:r>
    </w:p>
    <w:p w14:paraId="2731D2B6"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STORAGE(INITIAL 57344 NEXT 16384 MINEXTENTS 1 MAXEXTENTS 2147483645</w:t>
      </w:r>
    </w:p>
    <w:p w14:paraId="3D6D6A55"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PCTINCREASE 0 FREELISTS 1 FREELIST GROUPS 1</w:t>
      </w:r>
    </w:p>
    <w:p w14:paraId="29950D08"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lastRenderedPageBreak/>
        <w:t xml:space="preserve">  BUFFER_POOL DEFAULT FLASH_CACHE DEFAULT CELL_FLASH_CACHE DEFAULT)</w:t>
      </w:r>
    </w:p>
    <w:p w14:paraId="5621B0B0"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TABLESPACE "USER_INDX1"  ENABLE, </w:t>
      </w:r>
    </w:p>
    <w:p w14:paraId="65844666"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ab/>
        <w:t xml:space="preserve"> CONSTRAINT "FK_ZIP" FOREIGN KEY ("ZIPCODE") </w:t>
      </w:r>
    </w:p>
    <w:p w14:paraId="1E8D9791"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ab/>
        <w:t xml:space="preserve">  REFERENCES "DATADESIGNLEADUSER"."ZIP" ("ZIPCODE") ENABLE </w:t>
      </w:r>
    </w:p>
    <w:p w14:paraId="38FC475B"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 SEGMENT CREATION IMMEDIATE </w:t>
      </w:r>
    </w:p>
    <w:p w14:paraId="414A31F2"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PCTFREE 20 PCTUSED 40 INITRANS 1 MAXTRANS 255 </w:t>
      </w:r>
    </w:p>
    <w:p w14:paraId="566ADA1E"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NOCOMPRESS LOGGING</w:t>
      </w:r>
    </w:p>
    <w:p w14:paraId="5C3E9C7E"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STORAGE(INITIAL 122880 NEXT 16384 MINEXTENTS 1 MAXEXTENTS 2147483645</w:t>
      </w:r>
    </w:p>
    <w:p w14:paraId="690687AE"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PCTINCREASE 0 FREELISTS 1 FREELIST GROUPS 1</w:t>
      </w:r>
    </w:p>
    <w:p w14:paraId="3A900C5B"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BUFFER_POOL DEFAULT FLASH_CACHE DEFAULT CELL_FLASH_CACHE DEFAULT)</w:t>
      </w:r>
    </w:p>
    <w:p w14:paraId="4336D959"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TABLESPACE "USER_DATA1" </w:t>
      </w:r>
    </w:p>
    <w:p w14:paraId="2A3D0074" w14:textId="77777777" w:rsidR="00385E33" w:rsidRPr="004B0047" w:rsidRDefault="00385E33" w:rsidP="00476F20">
      <w:pPr>
        <w:spacing w:after="0" w:line="480" w:lineRule="auto"/>
        <w:rPr>
          <w:rFonts w:ascii="Times New Roman" w:hAnsi="Times New Roman" w:cs="Times New Roman"/>
          <w:sz w:val="24"/>
          <w:szCs w:val="24"/>
        </w:rPr>
      </w:pPr>
    </w:p>
    <w:p w14:paraId="014722CF" w14:textId="77777777" w:rsidR="00385E33" w:rsidRPr="004B0047" w:rsidRDefault="00385E33" w:rsidP="00476F20">
      <w:pPr>
        <w:spacing w:after="0" w:line="480" w:lineRule="auto"/>
        <w:rPr>
          <w:rFonts w:ascii="Times New Roman" w:hAnsi="Times New Roman" w:cs="Times New Roman"/>
          <w:sz w:val="24"/>
          <w:szCs w:val="24"/>
        </w:rPr>
      </w:pPr>
    </w:p>
    <w:p w14:paraId="210F0950"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CREATE UNIQUE INDEX "DATADESIGNLEADUSER"."PK_CUSTOMER_ID" ON "DATADESIGNLEADUS</w:t>
      </w:r>
    </w:p>
    <w:p w14:paraId="58E4F8AF"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ER"."CUSTOMER" ("CUSTOMERID") </w:t>
      </w:r>
    </w:p>
    <w:p w14:paraId="632546DF"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PCTFREE 10 INITRANS 2 MAXTRANS 255 COMPUTE STATISTICS </w:t>
      </w:r>
    </w:p>
    <w:p w14:paraId="281CD3BF"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STORAGE(INITIAL 57344 NEXT 16384 MINEXTENTS 1 MAXEXTENTS 2147483645</w:t>
      </w:r>
    </w:p>
    <w:p w14:paraId="74F40E17"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PCTINCREASE 0 FREELISTS 1 FREELIST GROUPS 1</w:t>
      </w:r>
    </w:p>
    <w:p w14:paraId="51CD820A"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BUFFER_POOL DEFAULT FLASH_CACHE DEFAULT CELL_FLASH_CACHE DEFAULT)</w:t>
      </w:r>
    </w:p>
    <w:p w14:paraId="540292DF"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lastRenderedPageBreak/>
        <w:t xml:space="preserve">  TABLESPACE "USER_INDX1" </w:t>
      </w:r>
    </w:p>
    <w:p w14:paraId="01C95BAB" w14:textId="77777777" w:rsidR="00385E33" w:rsidRPr="004B0047" w:rsidRDefault="00385E33" w:rsidP="00476F20">
      <w:pPr>
        <w:spacing w:after="0" w:line="480" w:lineRule="auto"/>
        <w:rPr>
          <w:rFonts w:ascii="Times New Roman" w:hAnsi="Times New Roman" w:cs="Times New Roman"/>
          <w:sz w:val="24"/>
          <w:szCs w:val="24"/>
        </w:rPr>
      </w:pPr>
    </w:p>
    <w:p w14:paraId="24CE5CC1" w14:textId="77777777" w:rsidR="00385E33" w:rsidRPr="004B0047" w:rsidRDefault="00385E33" w:rsidP="00476F20">
      <w:pPr>
        <w:spacing w:after="0" w:line="480" w:lineRule="auto"/>
        <w:rPr>
          <w:rFonts w:ascii="Times New Roman" w:hAnsi="Times New Roman" w:cs="Times New Roman"/>
          <w:sz w:val="24"/>
          <w:szCs w:val="24"/>
        </w:rPr>
      </w:pPr>
    </w:p>
    <w:p w14:paraId="1BC92359"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CREATE TABLE "DATADESIGNLEADUSER"."PRODUCT" </w:t>
      </w:r>
    </w:p>
    <w:p w14:paraId="0E5DBF8A"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w:t>
      </w:r>
      <w:r w:rsidRPr="004B0047">
        <w:rPr>
          <w:rFonts w:ascii="Times New Roman" w:hAnsi="Times New Roman" w:cs="Times New Roman"/>
          <w:sz w:val="24"/>
          <w:szCs w:val="24"/>
        </w:rPr>
        <w:tab/>
        <w:t xml:space="preserve">"PRODUCTID" NUMBER(10,0) NOT NULL ENABLE,  </w:t>
      </w:r>
    </w:p>
    <w:p w14:paraId="3D89B912"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ab/>
        <w:t xml:space="preserve">"PROD_UNIT_PRICE" NUMBER(10,0),  </w:t>
      </w:r>
    </w:p>
    <w:p w14:paraId="678DBA42"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ab/>
        <w:t xml:space="preserve">"DESCRIPTION" VARCHAR2(150),  </w:t>
      </w:r>
    </w:p>
    <w:p w14:paraId="432F6432"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ab/>
        <w:t xml:space="preserve">"PRODCATID" NUMBER(10,0),  </w:t>
      </w:r>
    </w:p>
    <w:p w14:paraId="0C23B36D"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ab/>
        <w:t xml:space="preserve"> CONSTRAINT "PK_PRODUCTID" PRIMARY KEY ("PRODUCTID") </w:t>
      </w:r>
    </w:p>
    <w:p w14:paraId="50A7073B"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USING INDEX PCTFREE 10 INITRANS 2 MAXTRANS 255 COMPUTE STATISTICS </w:t>
      </w:r>
    </w:p>
    <w:p w14:paraId="32CD49D6"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STORAGE(INITIAL 57344 NEXT 16384 MINEXTENTS 1 MAXEXTENTS 2147483645</w:t>
      </w:r>
    </w:p>
    <w:p w14:paraId="089663B2"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PCTINCREASE 0 FREELISTS 1 FREELIST GROUPS 1</w:t>
      </w:r>
    </w:p>
    <w:p w14:paraId="0C7B6C0C"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BUFFER_POOL DEFAULT FLASH_CACHE DEFAULT CELL_FLASH_CACHE DEFAULT)</w:t>
      </w:r>
    </w:p>
    <w:p w14:paraId="75ECCDAA"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TABLESPACE "USER_INDX1"  ENABLE, </w:t>
      </w:r>
    </w:p>
    <w:p w14:paraId="189AF3A3"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ab/>
        <w:t xml:space="preserve"> CONSTRAINT "FK_PRODCATID" FOREIGN KEY ("PRODCATID") </w:t>
      </w:r>
    </w:p>
    <w:p w14:paraId="0B8177E1"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ab/>
        <w:t xml:space="preserve">  REFERENCES "DATADESIGNLEADUSER"."PRODUCT_CAT" ("PRODCATID") ENABLE </w:t>
      </w:r>
    </w:p>
    <w:p w14:paraId="00E0A70B"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 SEGMENT CREATION IMMEDIATE </w:t>
      </w:r>
    </w:p>
    <w:p w14:paraId="4574FC3B"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PCTFREE 5 PCTUSED 90 INITRANS 1 MAXTRANS 255 </w:t>
      </w:r>
    </w:p>
    <w:p w14:paraId="33FD35DB"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NOCOMPRESS LOGGING</w:t>
      </w:r>
    </w:p>
    <w:p w14:paraId="1407F05F"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STORAGE(INITIAL 172032 NEXT 24576 MINEXTENTS 1 MAXEXTENTS 2147483645</w:t>
      </w:r>
    </w:p>
    <w:p w14:paraId="0F9D2FE0"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PCTINCREASE 0 FREELISTS 1 FREELIST GROUPS 1</w:t>
      </w:r>
    </w:p>
    <w:p w14:paraId="1C42632B"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lastRenderedPageBreak/>
        <w:t xml:space="preserve">  BUFFER_POOL DEFAULT FLASH_CACHE DEFAULT CELL_FLASH_CACHE DEFAULT)</w:t>
      </w:r>
    </w:p>
    <w:p w14:paraId="39E32457"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TABLESPACE "USER_DATA2" </w:t>
      </w:r>
    </w:p>
    <w:p w14:paraId="59F5EE87" w14:textId="77777777" w:rsidR="00385E33" w:rsidRPr="004B0047" w:rsidRDefault="00385E33" w:rsidP="00476F20">
      <w:pPr>
        <w:spacing w:after="0" w:line="480" w:lineRule="auto"/>
        <w:rPr>
          <w:rFonts w:ascii="Times New Roman" w:hAnsi="Times New Roman" w:cs="Times New Roman"/>
          <w:sz w:val="24"/>
          <w:szCs w:val="24"/>
        </w:rPr>
      </w:pPr>
    </w:p>
    <w:p w14:paraId="4ACC917A" w14:textId="77777777" w:rsidR="00385E33" w:rsidRPr="004B0047" w:rsidRDefault="00385E33" w:rsidP="00476F20">
      <w:pPr>
        <w:spacing w:after="0" w:line="480" w:lineRule="auto"/>
        <w:rPr>
          <w:rFonts w:ascii="Times New Roman" w:hAnsi="Times New Roman" w:cs="Times New Roman"/>
          <w:sz w:val="24"/>
          <w:szCs w:val="24"/>
        </w:rPr>
      </w:pPr>
    </w:p>
    <w:p w14:paraId="24F5C665"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CREATE UNIQUE INDEX "DATADESIGNLEADUSER"."PK_PRODUCTID" ON "DATADESIGNLEADUSER</w:t>
      </w:r>
    </w:p>
    <w:p w14:paraId="03C8D8B4"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PRODUCT" ("PRODUCTID") </w:t>
      </w:r>
    </w:p>
    <w:p w14:paraId="4B2E13DB"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PCTFREE 10 INITRANS 2 MAXTRANS 255 COMPUTE STATISTICS </w:t>
      </w:r>
    </w:p>
    <w:p w14:paraId="41BCA7AD"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STORAGE(INITIAL 57344 NEXT 16384 MINEXTENTS 1 MAXEXTENTS 2147483645</w:t>
      </w:r>
    </w:p>
    <w:p w14:paraId="7D797FFF"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PCTINCREASE 0 FREELISTS 1 FREELIST GROUPS 1</w:t>
      </w:r>
    </w:p>
    <w:p w14:paraId="393045E9"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BUFFER_POOL DEFAULT FLASH_CACHE DEFAULT CELL_FLASH_CACHE DEFAULT)</w:t>
      </w:r>
    </w:p>
    <w:p w14:paraId="0BF6C142"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TABLESPACE "USER_INDX1" </w:t>
      </w:r>
    </w:p>
    <w:p w14:paraId="1460AAA4" w14:textId="77777777" w:rsidR="00385E33" w:rsidRPr="004B0047" w:rsidRDefault="00385E33" w:rsidP="00476F20">
      <w:pPr>
        <w:spacing w:after="0" w:line="480" w:lineRule="auto"/>
        <w:rPr>
          <w:rFonts w:ascii="Times New Roman" w:hAnsi="Times New Roman" w:cs="Times New Roman"/>
          <w:sz w:val="24"/>
          <w:szCs w:val="24"/>
        </w:rPr>
      </w:pPr>
    </w:p>
    <w:p w14:paraId="5B7F08C1" w14:textId="77777777" w:rsidR="00385E33" w:rsidRPr="004B0047" w:rsidRDefault="00385E33" w:rsidP="00476F20">
      <w:pPr>
        <w:spacing w:after="0" w:line="480" w:lineRule="auto"/>
        <w:rPr>
          <w:rFonts w:ascii="Times New Roman" w:hAnsi="Times New Roman" w:cs="Times New Roman"/>
          <w:sz w:val="24"/>
          <w:szCs w:val="24"/>
        </w:rPr>
      </w:pPr>
    </w:p>
    <w:p w14:paraId="337FB047"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CREATE TABLE "DATADESIGNLEADUSER"."REGION" </w:t>
      </w:r>
    </w:p>
    <w:p w14:paraId="449A574E"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w:t>
      </w:r>
      <w:r w:rsidRPr="004B0047">
        <w:rPr>
          <w:rFonts w:ascii="Times New Roman" w:hAnsi="Times New Roman" w:cs="Times New Roman"/>
          <w:sz w:val="24"/>
          <w:szCs w:val="24"/>
        </w:rPr>
        <w:tab/>
        <w:t xml:space="preserve">"REGIONID" NUMBER(10,0) NOT NULL ENABLE,  </w:t>
      </w:r>
    </w:p>
    <w:p w14:paraId="7014180F"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ab/>
        <w:t xml:space="preserve">"REGIONNAME" VARCHAR2(25),  </w:t>
      </w:r>
    </w:p>
    <w:p w14:paraId="4DEBF7A7"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ab/>
        <w:t xml:space="preserve">"DESCRIPTION" VARCHAR2(150),  </w:t>
      </w:r>
    </w:p>
    <w:p w14:paraId="70889369"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ab/>
        <w:t xml:space="preserve"> CONSTRAINT "PK_REGION" PRIMARY KEY ("REGIONID") </w:t>
      </w:r>
    </w:p>
    <w:p w14:paraId="428C29DE"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USING INDEX PCTFREE 10 INITRANS 2 MAXTRANS 255 COMPUTE STATISTICS </w:t>
      </w:r>
    </w:p>
    <w:p w14:paraId="162EF3E8"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STORAGE(INITIAL 57344 NEXT 16384 MINEXTENTS 1 MAXEXTENTS 2147483645</w:t>
      </w:r>
    </w:p>
    <w:p w14:paraId="224FBEFC"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lastRenderedPageBreak/>
        <w:t xml:space="preserve">  PCTINCREASE 0 FREELISTS 1 FREELIST GROUPS 1</w:t>
      </w:r>
    </w:p>
    <w:p w14:paraId="685E89C2"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BUFFER_POOL DEFAULT FLASH_CACHE DEFAULT CELL_FLASH_CACHE DEFAULT)</w:t>
      </w:r>
    </w:p>
    <w:p w14:paraId="0DD7CADF"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TABLESPACE "USER_INDX1"  ENABLE</w:t>
      </w:r>
    </w:p>
    <w:p w14:paraId="2A8E7600"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 SEGMENT CREATION IMMEDIATE </w:t>
      </w:r>
    </w:p>
    <w:p w14:paraId="36519F30"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PCTFREE 5 PCTUSED 90 INITRANS 1 MAXTRANS 255 </w:t>
      </w:r>
    </w:p>
    <w:p w14:paraId="7454CF53"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NOCOMPRESS LOGGING</w:t>
      </w:r>
    </w:p>
    <w:p w14:paraId="74A289A7"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STORAGE(INITIAL 196608 NEXT 24576 MINEXTENTS 1 MAXEXTENTS 2147483645</w:t>
      </w:r>
    </w:p>
    <w:p w14:paraId="1A87B818"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PCTINCREASE 0 FREELISTS 1 FREELIST GROUPS 1</w:t>
      </w:r>
    </w:p>
    <w:p w14:paraId="63AE1DE6"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BUFFER_POOL DEFAULT FLASH_CACHE DEFAULT CELL_FLASH_CACHE DEFAULT)</w:t>
      </w:r>
    </w:p>
    <w:p w14:paraId="29BDEEB3"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TABLESPACE "USER_DATA1" </w:t>
      </w:r>
    </w:p>
    <w:p w14:paraId="767B2350" w14:textId="77777777" w:rsidR="00385E33" w:rsidRPr="004B0047" w:rsidRDefault="00385E33" w:rsidP="00476F20">
      <w:pPr>
        <w:spacing w:after="0" w:line="480" w:lineRule="auto"/>
        <w:rPr>
          <w:rFonts w:ascii="Times New Roman" w:hAnsi="Times New Roman" w:cs="Times New Roman"/>
          <w:sz w:val="24"/>
          <w:szCs w:val="24"/>
        </w:rPr>
      </w:pPr>
    </w:p>
    <w:p w14:paraId="6D06AF8B" w14:textId="77777777" w:rsidR="00385E33" w:rsidRPr="004B0047" w:rsidRDefault="00385E33" w:rsidP="00476F20">
      <w:pPr>
        <w:spacing w:after="0" w:line="480" w:lineRule="auto"/>
        <w:rPr>
          <w:rFonts w:ascii="Times New Roman" w:hAnsi="Times New Roman" w:cs="Times New Roman"/>
          <w:sz w:val="24"/>
          <w:szCs w:val="24"/>
        </w:rPr>
      </w:pPr>
    </w:p>
    <w:p w14:paraId="34894E86"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CREATE UNIQUE INDEX "DATADESIGNLEADUSER"."PK_REGION" ON "DATADESIGNLEADUSER"."</w:t>
      </w:r>
    </w:p>
    <w:p w14:paraId="12963B3B"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REGION" ("REGIONID") </w:t>
      </w:r>
    </w:p>
    <w:p w14:paraId="286B0407"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PCTFREE 10 INITRANS 2 MAXTRANS 255 COMPUTE STATISTICS </w:t>
      </w:r>
    </w:p>
    <w:p w14:paraId="2C863FDC"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STORAGE(INITIAL 57344 NEXT 16384 MINEXTENTS 1 MAXEXTENTS 2147483645</w:t>
      </w:r>
    </w:p>
    <w:p w14:paraId="354CA10E"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PCTINCREASE 0 FREELISTS 1 FREELIST GROUPS 1</w:t>
      </w:r>
    </w:p>
    <w:p w14:paraId="57CB7086"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BUFFER_POOL DEFAULT FLASH_CACHE DEFAULT CELL_FLASH_CACHE DEFAULT)</w:t>
      </w:r>
    </w:p>
    <w:p w14:paraId="32A8A7BC"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TABLESPACE "USER_INDX1" </w:t>
      </w:r>
    </w:p>
    <w:p w14:paraId="0B37B616" w14:textId="77777777" w:rsidR="00385E33" w:rsidRPr="004B0047" w:rsidRDefault="00385E33" w:rsidP="00476F20">
      <w:pPr>
        <w:spacing w:after="0" w:line="480" w:lineRule="auto"/>
        <w:rPr>
          <w:rFonts w:ascii="Times New Roman" w:hAnsi="Times New Roman" w:cs="Times New Roman"/>
          <w:sz w:val="24"/>
          <w:szCs w:val="24"/>
        </w:rPr>
      </w:pPr>
    </w:p>
    <w:p w14:paraId="735114D9" w14:textId="77777777" w:rsidR="00385E33" w:rsidRPr="004B0047" w:rsidRDefault="00385E33" w:rsidP="00476F20">
      <w:pPr>
        <w:spacing w:after="0" w:line="480" w:lineRule="auto"/>
        <w:rPr>
          <w:rFonts w:ascii="Times New Roman" w:hAnsi="Times New Roman" w:cs="Times New Roman"/>
          <w:sz w:val="24"/>
          <w:szCs w:val="24"/>
        </w:rPr>
      </w:pPr>
    </w:p>
    <w:p w14:paraId="0899C524"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CREATE TABLE "DATADESIGNLEADUSER"."STORES" </w:t>
      </w:r>
    </w:p>
    <w:p w14:paraId="0E2CB6BF"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w:t>
      </w:r>
      <w:r w:rsidRPr="004B0047">
        <w:rPr>
          <w:rFonts w:ascii="Times New Roman" w:hAnsi="Times New Roman" w:cs="Times New Roman"/>
          <w:sz w:val="24"/>
          <w:szCs w:val="24"/>
        </w:rPr>
        <w:tab/>
        <w:t xml:space="preserve">"STOREID" NUMBER(10,0) NOT NULL ENABLE,  </w:t>
      </w:r>
    </w:p>
    <w:p w14:paraId="646B677F"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ab/>
        <w:t xml:space="preserve">"REGIONID" NUMBER(10,0),  </w:t>
      </w:r>
    </w:p>
    <w:p w14:paraId="076E5020"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ab/>
        <w:t xml:space="preserve">"STORENAME" VARCHAR2(15),  </w:t>
      </w:r>
    </w:p>
    <w:p w14:paraId="2E049F10"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ab/>
        <w:t xml:space="preserve">"ADDRESS" VARCHAR2(35),  </w:t>
      </w:r>
    </w:p>
    <w:p w14:paraId="0256EE93"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ab/>
        <w:t xml:space="preserve">"PHONENO" CHAR(15),  </w:t>
      </w:r>
    </w:p>
    <w:p w14:paraId="5C0B34FF"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ab/>
        <w:t xml:space="preserve">"ZIPCODE" CHAR(10),  </w:t>
      </w:r>
    </w:p>
    <w:p w14:paraId="34FD124D"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ab/>
        <w:t xml:space="preserve"> CONSTRAINT "PK_STORES" PRIMARY KEY ("STOREID") </w:t>
      </w:r>
    </w:p>
    <w:p w14:paraId="6BB3E185"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USING INDEX PCTFREE 10 INITRANS 2 MAXTRANS 255 COMPUTE STATISTICS </w:t>
      </w:r>
    </w:p>
    <w:p w14:paraId="6EDFAB71"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STORAGE(INITIAL 57344 NEXT 16384 MINEXTENTS 1 MAXEXTENTS 2147483645</w:t>
      </w:r>
    </w:p>
    <w:p w14:paraId="15C0FF45"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PCTINCREASE 0 FREELISTS 1 FREELIST GROUPS 1</w:t>
      </w:r>
    </w:p>
    <w:p w14:paraId="280DBF3A"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BUFFER_POOL DEFAULT FLASH_CACHE DEFAULT CELL_FLASH_CACHE DEFAULT)</w:t>
      </w:r>
    </w:p>
    <w:p w14:paraId="326DE0A6"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TABLESPACE "USER_INDX1"  ENABLE, </w:t>
      </w:r>
    </w:p>
    <w:p w14:paraId="3C500C35"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ab/>
        <w:t xml:space="preserve"> CONSTRAINT "FK_STORE_REGION" FOREIGN KEY ("REGIONID") </w:t>
      </w:r>
    </w:p>
    <w:p w14:paraId="65F1272A"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ab/>
        <w:t xml:space="preserve">  REFERENCES "DATADESIGNLEADUSER"."REGION" ("REGIONID") ENABLE,  </w:t>
      </w:r>
    </w:p>
    <w:p w14:paraId="6F787542"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ab/>
        <w:t xml:space="preserve"> CONSTRAINT "FK_STORE_ZIP" FOREIGN KEY ("ZIPCODE") </w:t>
      </w:r>
    </w:p>
    <w:p w14:paraId="7B37609B"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ab/>
        <w:t xml:space="preserve">  REFERENCES "DATADESIGNLEADUSER"."ZIP" ("ZIPCODE") ENABLE </w:t>
      </w:r>
    </w:p>
    <w:p w14:paraId="16820F6D"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 SEGMENT CREATION IMMEDIATE </w:t>
      </w:r>
    </w:p>
    <w:p w14:paraId="1696787B"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PCTFREE 5 PCTUSED 90 INITRANS 1 MAXTRANS 255 </w:t>
      </w:r>
    </w:p>
    <w:p w14:paraId="2598BCC9"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NOCOMPRESS LOGGING</w:t>
      </w:r>
    </w:p>
    <w:p w14:paraId="6F8F240A"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lastRenderedPageBreak/>
        <w:t xml:space="preserve">  STORAGE(INITIAL 98304 NEXT 16384 MINEXTENTS 1 MAXEXTENTS 2147483645</w:t>
      </w:r>
    </w:p>
    <w:p w14:paraId="6166763D"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PCTINCREASE 0 FREELISTS 1 FREELIST GROUPS 1</w:t>
      </w:r>
    </w:p>
    <w:p w14:paraId="32D2DD80"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BUFFER_POOL DEFAULT FLASH_CACHE DEFAULT CELL_FLASH_CACHE DEFAULT)</w:t>
      </w:r>
    </w:p>
    <w:p w14:paraId="5E883B15"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TABLESPACE "USER_DATA1" </w:t>
      </w:r>
    </w:p>
    <w:p w14:paraId="2B4F8EB0" w14:textId="77777777" w:rsidR="00385E33" w:rsidRPr="004B0047" w:rsidRDefault="00385E33" w:rsidP="00476F20">
      <w:pPr>
        <w:spacing w:after="0" w:line="480" w:lineRule="auto"/>
        <w:rPr>
          <w:rFonts w:ascii="Times New Roman" w:hAnsi="Times New Roman" w:cs="Times New Roman"/>
          <w:sz w:val="24"/>
          <w:szCs w:val="24"/>
        </w:rPr>
      </w:pPr>
    </w:p>
    <w:p w14:paraId="2621CBA8" w14:textId="77777777" w:rsidR="00385E33" w:rsidRPr="004B0047" w:rsidRDefault="00385E33" w:rsidP="00476F20">
      <w:pPr>
        <w:spacing w:after="0" w:line="480" w:lineRule="auto"/>
        <w:rPr>
          <w:rFonts w:ascii="Times New Roman" w:hAnsi="Times New Roman" w:cs="Times New Roman"/>
          <w:sz w:val="24"/>
          <w:szCs w:val="24"/>
        </w:rPr>
      </w:pPr>
    </w:p>
    <w:p w14:paraId="798EBE13"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CREATE UNIQUE INDEX "DATADESIGNLEADUSER"."PK_STORES" ON "DATADESIGNLEADUSER"."</w:t>
      </w:r>
    </w:p>
    <w:p w14:paraId="741EDB21"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STORES" ("STOREID") </w:t>
      </w:r>
    </w:p>
    <w:p w14:paraId="5EC9877C"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PCTFREE 10 INITRANS 2 MAXTRANS 255 COMPUTE STATISTICS </w:t>
      </w:r>
    </w:p>
    <w:p w14:paraId="745F7BAE"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STORAGE(INITIAL 57344 NEXT 16384 MINEXTENTS 1 MAXEXTENTS 2147483645</w:t>
      </w:r>
    </w:p>
    <w:p w14:paraId="0E18C809"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PCTINCREASE 0 FREELISTS 1 FREELIST GROUPS 1</w:t>
      </w:r>
    </w:p>
    <w:p w14:paraId="67BEC4A1"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BUFFER_POOL DEFAULT FLASH_CACHE DEFAULT CELL_FLASH_CACHE DEFAULT)</w:t>
      </w:r>
    </w:p>
    <w:p w14:paraId="1C8A39A5"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TABLESPACE "USER_INDX1" </w:t>
      </w:r>
    </w:p>
    <w:p w14:paraId="7DD22AA8" w14:textId="77777777" w:rsidR="00385E33" w:rsidRPr="004B0047" w:rsidRDefault="00385E33" w:rsidP="00476F20">
      <w:pPr>
        <w:spacing w:after="0" w:line="480" w:lineRule="auto"/>
        <w:rPr>
          <w:rFonts w:ascii="Times New Roman" w:hAnsi="Times New Roman" w:cs="Times New Roman"/>
          <w:sz w:val="24"/>
          <w:szCs w:val="24"/>
        </w:rPr>
      </w:pPr>
    </w:p>
    <w:p w14:paraId="02BB6652" w14:textId="77777777" w:rsidR="00385E33" w:rsidRPr="004B0047" w:rsidRDefault="00385E33" w:rsidP="00476F20">
      <w:pPr>
        <w:spacing w:after="0" w:line="480" w:lineRule="auto"/>
        <w:rPr>
          <w:rFonts w:ascii="Times New Roman" w:hAnsi="Times New Roman" w:cs="Times New Roman"/>
          <w:sz w:val="24"/>
          <w:szCs w:val="24"/>
        </w:rPr>
      </w:pPr>
    </w:p>
    <w:p w14:paraId="6A5111DB"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CREATE TABLE "DATADESIGNLEADUSER"."EMPLOYEE" </w:t>
      </w:r>
    </w:p>
    <w:p w14:paraId="4326F5FF"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w:t>
      </w:r>
      <w:r w:rsidRPr="004B0047">
        <w:rPr>
          <w:rFonts w:ascii="Times New Roman" w:hAnsi="Times New Roman" w:cs="Times New Roman"/>
          <w:sz w:val="24"/>
          <w:szCs w:val="24"/>
        </w:rPr>
        <w:tab/>
        <w:t xml:space="preserve">"SALES_EMP_SSN" NUMBER(9,0) NOT NULL ENABLE,  </w:t>
      </w:r>
    </w:p>
    <w:p w14:paraId="48B816A5"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ab/>
        <w:t xml:space="preserve">"STOREID" NUMBER(10,0),  </w:t>
      </w:r>
    </w:p>
    <w:p w14:paraId="59499E11"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ab/>
        <w:t xml:space="preserve">"FIRSTNAME" VARCHAR2(15),  </w:t>
      </w:r>
    </w:p>
    <w:p w14:paraId="7841E21E"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ab/>
        <w:t xml:space="preserve">"LASTNAME" VARCHAR2(15),  </w:t>
      </w:r>
    </w:p>
    <w:p w14:paraId="128C80FA"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lastRenderedPageBreak/>
        <w:tab/>
        <w:t xml:space="preserve">"ADDRESS" VARCHAR2(35),  </w:t>
      </w:r>
    </w:p>
    <w:p w14:paraId="333CB5D6"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ab/>
        <w:t xml:space="preserve">"PHONENO" CHAR(15),  </w:t>
      </w:r>
    </w:p>
    <w:p w14:paraId="3B18A35E"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ab/>
        <w:t xml:space="preserve">"ZIPCODE" CHAR(10),  </w:t>
      </w:r>
    </w:p>
    <w:p w14:paraId="3B4011B5"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ab/>
        <w:t xml:space="preserve"> CONSTRAINT "PK_SALES_EMP_SSN" PRIMARY KEY ("SALES_EMP_SSN") </w:t>
      </w:r>
    </w:p>
    <w:p w14:paraId="23F42E50"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USING INDEX PCTFREE 10 INITRANS 2 MAXTRANS 255 COMPUTE STATISTICS </w:t>
      </w:r>
    </w:p>
    <w:p w14:paraId="69A17991"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STORAGE(INITIAL 57344 NEXT 16384 MINEXTENTS 1 MAXEXTENTS 2147483645</w:t>
      </w:r>
    </w:p>
    <w:p w14:paraId="72C1ACF4"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PCTINCREASE 0 FREELISTS 1 FREELIST GROUPS 1</w:t>
      </w:r>
    </w:p>
    <w:p w14:paraId="0B150175"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BUFFER_POOL DEFAULT FLASH_CACHE DEFAULT CELL_FLASH_CACHE DEFAULT)</w:t>
      </w:r>
    </w:p>
    <w:p w14:paraId="3FE59FE0"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TABLESPACE "USER_INDX1"  ENABLE, </w:t>
      </w:r>
    </w:p>
    <w:p w14:paraId="67331AF5"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ab/>
        <w:t xml:space="preserve"> CONSTRAINT "FK_EMP_STOREID" FOREIGN KEY ("STOREID") </w:t>
      </w:r>
    </w:p>
    <w:p w14:paraId="2E9E06E4"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ab/>
        <w:t xml:space="preserve">  REFERENCES "DATADESIGNLEADUSER"."STORES" ("STOREID") ENABLE,  </w:t>
      </w:r>
    </w:p>
    <w:p w14:paraId="7F7B2327"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ab/>
        <w:t xml:space="preserve"> CONSTRAINT "FK_EMP_ZIP" FOREIGN KEY ("ZIPCODE") </w:t>
      </w:r>
    </w:p>
    <w:p w14:paraId="32009691"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ab/>
        <w:t xml:space="preserve">  REFERENCES "DATADESIGNLEADUSER"."ZIP" ("ZIPCODE") ENABLE </w:t>
      </w:r>
    </w:p>
    <w:p w14:paraId="5B9CF4D8"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 SEGMENT CREATION IMMEDIATE </w:t>
      </w:r>
    </w:p>
    <w:p w14:paraId="2F69D6D7"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PCTFREE 20 PCTUSED 40 INITRANS 1 MAXTRANS 255 </w:t>
      </w:r>
    </w:p>
    <w:p w14:paraId="0A63BDD1"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NOCOMPRESS LOGGING</w:t>
      </w:r>
    </w:p>
    <w:p w14:paraId="2F75A7E2"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STORAGE(INITIAL 122880 NEXT 16384 MINEXTENTS 1 MAXEXTENTS 2147483645</w:t>
      </w:r>
    </w:p>
    <w:p w14:paraId="4FB66257"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PCTINCREASE 0 FREELISTS 1 FREELIST GROUPS 1</w:t>
      </w:r>
    </w:p>
    <w:p w14:paraId="22E78A42"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BUFFER_POOL DEFAULT FLASH_CACHE DEFAULT CELL_FLASH_CACHE DEFAULT)</w:t>
      </w:r>
    </w:p>
    <w:p w14:paraId="27AFD9F9"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TABLESPACE "USER_DATA1" </w:t>
      </w:r>
    </w:p>
    <w:p w14:paraId="2049F0B0" w14:textId="77777777" w:rsidR="00385E33" w:rsidRPr="004B0047" w:rsidRDefault="00385E33" w:rsidP="00476F20">
      <w:pPr>
        <w:spacing w:after="0" w:line="480" w:lineRule="auto"/>
        <w:rPr>
          <w:rFonts w:ascii="Times New Roman" w:hAnsi="Times New Roman" w:cs="Times New Roman"/>
          <w:sz w:val="24"/>
          <w:szCs w:val="24"/>
        </w:rPr>
      </w:pPr>
    </w:p>
    <w:p w14:paraId="4FA35180" w14:textId="77777777" w:rsidR="00385E33" w:rsidRPr="004B0047" w:rsidRDefault="00385E33" w:rsidP="00476F20">
      <w:pPr>
        <w:spacing w:after="0" w:line="480" w:lineRule="auto"/>
        <w:rPr>
          <w:rFonts w:ascii="Times New Roman" w:hAnsi="Times New Roman" w:cs="Times New Roman"/>
          <w:sz w:val="24"/>
          <w:szCs w:val="24"/>
        </w:rPr>
      </w:pPr>
    </w:p>
    <w:p w14:paraId="477A72DE"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CREATE UNIQUE INDEX "DATADESIGNLEADUSER"."PK_SALES_EMP_SSN" ON "DATADESIGNLEAD</w:t>
      </w:r>
    </w:p>
    <w:p w14:paraId="3F95808C"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USER"."EMPLOYEE" ("SALES_EMP_SSN") </w:t>
      </w:r>
    </w:p>
    <w:p w14:paraId="657142CA"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PCTFREE 10 INITRANS 2 MAXTRANS 255 COMPUTE STATISTICS </w:t>
      </w:r>
    </w:p>
    <w:p w14:paraId="451C279C"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STORAGE(INITIAL 57344 NEXT 16384 MINEXTENTS 1 MAXEXTENTS 2147483645</w:t>
      </w:r>
    </w:p>
    <w:p w14:paraId="6428588C"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PCTINCREASE 0 FREELISTS 1 FREELIST GROUPS 1</w:t>
      </w:r>
    </w:p>
    <w:p w14:paraId="7AD9DAA2"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BUFFER_POOL DEFAULT FLASH_CACHE DEFAULT CELL_FLASH_CACHE DEFAULT)</w:t>
      </w:r>
    </w:p>
    <w:p w14:paraId="12A568A6"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TABLESPACE "USER_INDX1" </w:t>
      </w:r>
    </w:p>
    <w:p w14:paraId="6EAC5C14" w14:textId="77777777" w:rsidR="00385E33" w:rsidRPr="004B0047" w:rsidRDefault="00385E33" w:rsidP="00476F20">
      <w:pPr>
        <w:spacing w:after="0" w:line="480" w:lineRule="auto"/>
        <w:rPr>
          <w:rFonts w:ascii="Times New Roman" w:hAnsi="Times New Roman" w:cs="Times New Roman"/>
          <w:sz w:val="24"/>
          <w:szCs w:val="24"/>
        </w:rPr>
      </w:pPr>
    </w:p>
    <w:p w14:paraId="655558CF" w14:textId="77777777" w:rsidR="00385E33" w:rsidRPr="004B0047" w:rsidRDefault="00385E33" w:rsidP="00476F20">
      <w:pPr>
        <w:spacing w:after="0" w:line="480" w:lineRule="auto"/>
        <w:rPr>
          <w:rFonts w:ascii="Times New Roman" w:hAnsi="Times New Roman" w:cs="Times New Roman"/>
          <w:sz w:val="24"/>
          <w:szCs w:val="24"/>
        </w:rPr>
      </w:pPr>
    </w:p>
    <w:p w14:paraId="163CEC9F"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CREATE TABLE "DATADESIGNLEADUSER"."ORDERS" </w:t>
      </w:r>
    </w:p>
    <w:p w14:paraId="3A4E470F"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w:t>
      </w:r>
      <w:r w:rsidRPr="004B0047">
        <w:rPr>
          <w:rFonts w:ascii="Times New Roman" w:hAnsi="Times New Roman" w:cs="Times New Roman"/>
          <w:sz w:val="24"/>
          <w:szCs w:val="24"/>
        </w:rPr>
        <w:tab/>
        <w:t xml:space="preserve">"ORDERID" NUMBER(10,0) NOT NULL ENABLE,  </w:t>
      </w:r>
    </w:p>
    <w:p w14:paraId="6808E63C"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ab/>
        <w:t xml:space="preserve">"CUSTOMERID" NUMBER(10,0) NOT NULL ENABLE,  </w:t>
      </w:r>
    </w:p>
    <w:p w14:paraId="38757931"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ab/>
        <w:t xml:space="preserve">"SALES_EMP_SSN" NUMBER(9,0) NOT NULL ENABLE,  </w:t>
      </w:r>
    </w:p>
    <w:p w14:paraId="0DB72E23"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ab/>
        <w:t xml:space="preserve">"ORDER_METHOD" CHAR(10),  </w:t>
      </w:r>
    </w:p>
    <w:p w14:paraId="4771A651"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ab/>
        <w:t xml:space="preserve"> CONSTRAINT "PK_ORDERID" PRIMARY KEY ("ORDERID") </w:t>
      </w:r>
    </w:p>
    <w:p w14:paraId="6E0654B4"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USING INDEX PCTFREE 10 INITRANS 2 MAXTRANS 255 COMPUTE STATISTICS </w:t>
      </w:r>
    </w:p>
    <w:p w14:paraId="03EC7115"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STORAGE(INITIAL 57344 NEXT 16384 MINEXTENTS 1 MAXEXTENTS 2147483645</w:t>
      </w:r>
    </w:p>
    <w:p w14:paraId="20BAF77E"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PCTINCREASE 0 FREELISTS 1 FREELIST GROUPS 1</w:t>
      </w:r>
    </w:p>
    <w:p w14:paraId="3FB54D7A"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BUFFER_POOL DEFAULT FLASH_CACHE DEFAULT CELL_FLASH_CACHE DEFAULT)</w:t>
      </w:r>
    </w:p>
    <w:p w14:paraId="296A1DB5"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lastRenderedPageBreak/>
        <w:t xml:space="preserve">  TABLESPACE "USER_INDX1"  ENABLE, </w:t>
      </w:r>
    </w:p>
    <w:p w14:paraId="6702812B"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ab/>
        <w:t xml:space="preserve"> CONSTRAINT "FK_CUSTOMERID" FOREIGN KEY ("CUSTOMERID") </w:t>
      </w:r>
    </w:p>
    <w:p w14:paraId="66223559"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ab/>
        <w:t xml:space="preserve">  REFERENCES "DATADESIGNLEADUSER"."CUSTOMER" ("CUSTOMERID") ENABLE,  </w:t>
      </w:r>
    </w:p>
    <w:p w14:paraId="4965724B"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ab/>
        <w:t xml:space="preserve"> CONSTRAINT "FK_EMP_SSN" FOREIGN KEY ("SALES_EMP_SSN") </w:t>
      </w:r>
    </w:p>
    <w:p w14:paraId="53DE94B7"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ab/>
        <w:t xml:space="preserve">  REFERENCES "DATADESIGNLEADUSER"."EMPLOYEE" ("SALES_EMP_SSN") ENABLE </w:t>
      </w:r>
    </w:p>
    <w:p w14:paraId="1CFC18C8"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 SEGMENT CREATION IMMEDIATE </w:t>
      </w:r>
    </w:p>
    <w:p w14:paraId="0E4F8481"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PCTFREE 5 PCTUSED 60 INITRANS 1 MAXTRANS 255 </w:t>
      </w:r>
    </w:p>
    <w:p w14:paraId="1B9B0628"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NOCOMPRESS LOGGING</w:t>
      </w:r>
    </w:p>
    <w:p w14:paraId="2547F656"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STORAGE(INITIAL 24576 NEXT 16384 MINEXTENTS 1 MAXEXTENTS 2147483645</w:t>
      </w:r>
    </w:p>
    <w:p w14:paraId="54C217DC"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PCTINCREASE 0 FREELISTS 1 FREELIST GROUPS 1</w:t>
      </w:r>
    </w:p>
    <w:p w14:paraId="351A2BDD"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BUFFER_POOL DEFAULT FLASH_CACHE DEFAULT CELL_FLASH_CACHE DEFAULT)</w:t>
      </w:r>
    </w:p>
    <w:p w14:paraId="48118810"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TABLESPACE "USER_DATA1" </w:t>
      </w:r>
    </w:p>
    <w:p w14:paraId="639DB24A" w14:textId="77777777" w:rsidR="00385E33" w:rsidRPr="004B0047" w:rsidRDefault="00385E33" w:rsidP="00476F20">
      <w:pPr>
        <w:spacing w:after="0" w:line="480" w:lineRule="auto"/>
        <w:rPr>
          <w:rFonts w:ascii="Times New Roman" w:hAnsi="Times New Roman" w:cs="Times New Roman"/>
          <w:sz w:val="24"/>
          <w:szCs w:val="24"/>
        </w:rPr>
      </w:pPr>
    </w:p>
    <w:p w14:paraId="33CDB0FA" w14:textId="77777777" w:rsidR="00385E33" w:rsidRPr="004B0047" w:rsidRDefault="00385E33" w:rsidP="00476F20">
      <w:pPr>
        <w:spacing w:after="0" w:line="480" w:lineRule="auto"/>
        <w:rPr>
          <w:rFonts w:ascii="Times New Roman" w:hAnsi="Times New Roman" w:cs="Times New Roman"/>
          <w:sz w:val="24"/>
          <w:szCs w:val="24"/>
        </w:rPr>
      </w:pPr>
    </w:p>
    <w:p w14:paraId="750B3677"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CREATE UNIQUE INDEX "DATADESIGNLEADUSER"."PK_ORDERID" ON "DATADESIGNLEADUSER".</w:t>
      </w:r>
    </w:p>
    <w:p w14:paraId="4A3576A8"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ORDERS" ("ORDERID") </w:t>
      </w:r>
    </w:p>
    <w:p w14:paraId="0015D597"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PCTFREE 10 INITRANS 2 MAXTRANS 255 COMPUTE STATISTICS </w:t>
      </w:r>
    </w:p>
    <w:p w14:paraId="60AFAB10"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STORAGE(INITIAL 57344 NEXT 16384 MINEXTENTS 1 MAXEXTENTS 2147483645</w:t>
      </w:r>
    </w:p>
    <w:p w14:paraId="4E428145"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PCTINCREASE 0 FREELISTS 1 FREELIST GROUPS 1</w:t>
      </w:r>
    </w:p>
    <w:p w14:paraId="6866103A"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lastRenderedPageBreak/>
        <w:t xml:space="preserve">  BUFFER_POOL DEFAULT FLASH_CACHE DEFAULT CELL_FLASH_CACHE DEFAULT)</w:t>
      </w:r>
    </w:p>
    <w:p w14:paraId="2E896AF2"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TABLESPACE "USER_INDX1" </w:t>
      </w:r>
    </w:p>
    <w:p w14:paraId="68D892A3" w14:textId="77777777" w:rsidR="00385E33" w:rsidRPr="004B0047" w:rsidRDefault="00385E33" w:rsidP="00476F20">
      <w:pPr>
        <w:spacing w:after="0" w:line="480" w:lineRule="auto"/>
        <w:rPr>
          <w:rFonts w:ascii="Times New Roman" w:hAnsi="Times New Roman" w:cs="Times New Roman"/>
          <w:sz w:val="24"/>
          <w:szCs w:val="24"/>
        </w:rPr>
      </w:pPr>
    </w:p>
    <w:p w14:paraId="577E776B" w14:textId="77777777" w:rsidR="00385E33" w:rsidRPr="004B0047" w:rsidRDefault="00385E33" w:rsidP="00476F20">
      <w:pPr>
        <w:spacing w:after="0" w:line="480" w:lineRule="auto"/>
        <w:rPr>
          <w:rFonts w:ascii="Times New Roman" w:hAnsi="Times New Roman" w:cs="Times New Roman"/>
          <w:sz w:val="24"/>
          <w:szCs w:val="24"/>
        </w:rPr>
      </w:pPr>
    </w:p>
    <w:p w14:paraId="29B8158B"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CREATE TABLE "DATADESIGNLEADUSER"."ORDER_ITEM" </w:t>
      </w:r>
    </w:p>
    <w:p w14:paraId="161F4EE3"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w:t>
      </w:r>
      <w:r w:rsidRPr="004B0047">
        <w:rPr>
          <w:rFonts w:ascii="Times New Roman" w:hAnsi="Times New Roman" w:cs="Times New Roman"/>
          <w:sz w:val="24"/>
          <w:szCs w:val="24"/>
        </w:rPr>
        <w:tab/>
        <w:t xml:space="preserve">"ORDERID" NUMBER(10,0) NOT NULL ENABLE,  </w:t>
      </w:r>
    </w:p>
    <w:p w14:paraId="4A2228B1"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ab/>
        <w:t xml:space="preserve">"PRODUCTID" NUMBER(10,0),  </w:t>
      </w:r>
    </w:p>
    <w:p w14:paraId="1B7FDA0E"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ab/>
        <w:t xml:space="preserve">"QUANTITY" NUMBER(10,0),  </w:t>
      </w:r>
    </w:p>
    <w:p w14:paraId="12DD1711"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ab/>
        <w:t xml:space="preserve"> CONSTRAINT "PK_ORDER_ITEM" PRIMARY KEY ("ORDERID", "PRODUCTID") </w:t>
      </w:r>
    </w:p>
    <w:p w14:paraId="46CAA1B2"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USING INDEX PCTFREE 10 INITRANS 2 MAXTRANS 255 COMPUTE STATISTICS </w:t>
      </w:r>
    </w:p>
    <w:p w14:paraId="66A9FE2E"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STORAGE(INITIAL 57344 NEXT 16384 MINEXTENTS 1 MAXEXTENTS 2147483645</w:t>
      </w:r>
    </w:p>
    <w:p w14:paraId="228926B8"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PCTINCREASE 0 FREELISTS 1 FREELIST GROUPS 1</w:t>
      </w:r>
    </w:p>
    <w:p w14:paraId="029F2BED"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BUFFER_POOL DEFAULT FLASH_CACHE DEFAULT CELL_FLASH_CACHE DEFAULT)</w:t>
      </w:r>
    </w:p>
    <w:p w14:paraId="2F64D6B9"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TABLESPACE "USER_INDX1"  ENABLE, </w:t>
      </w:r>
    </w:p>
    <w:p w14:paraId="4A8E56D1"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ab/>
        <w:t xml:space="preserve"> CONSTRAINT "FK_ORDER_ID1" FOREIGN KEY ("ORDERID") </w:t>
      </w:r>
    </w:p>
    <w:p w14:paraId="51A57813"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ab/>
        <w:t xml:space="preserve">  REFERENCES "DATADESIGNLEADUSER"."ORDERS" ("ORDERID") ENABLE,  </w:t>
      </w:r>
    </w:p>
    <w:p w14:paraId="53FC5D2C"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ab/>
        <w:t xml:space="preserve"> CONSTRAINT "FK_PRODUCT_ID" FOREIGN KEY ("PRODUCTID") </w:t>
      </w:r>
    </w:p>
    <w:p w14:paraId="138F4CE2"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ab/>
        <w:t xml:space="preserve">  REFERENCES "DATADESIGNLEADUSER"."PRODUCT" ("PRODUCTID") ENABLE </w:t>
      </w:r>
    </w:p>
    <w:p w14:paraId="7B854327"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 SEGMENT CREATION IMMEDIATE </w:t>
      </w:r>
    </w:p>
    <w:p w14:paraId="426E3331"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lastRenderedPageBreak/>
        <w:t xml:space="preserve">  PCTFREE 5 PCTUSED 90 INITRANS 1 MAXTRANS 255 </w:t>
      </w:r>
    </w:p>
    <w:p w14:paraId="18AEBABE"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NOCOMPRESS LOGGING</w:t>
      </w:r>
    </w:p>
    <w:p w14:paraId="023EB9A2"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STORAGE(INITIAL 16384 NEXT 24576 MINEXTENTS 1 MAXEXTENTS 2147483645</w:t>
      </w:r>
    </w:p>
    <w:p w14:paraId="3B642E94"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PCTINCREASE 0 FREELISTS 1 FREELIST GROUPS 1</w:t>
      </w:r>
    </w:p>
    <w:p w14:paraId="0D5BBC7D"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BUFFER_POOL DEFAULT FLASH_CACHE DEFAULT CELL_FLASH_CACHE DEFAULT)</w:t>
      </w:r>
    </w:p>
    <w:p w14:paraId="135AADED"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TABLESPACE "USER_DATA2" </w:t>
      </w:r>
    </w:p>
    <w:p w14:paraId="18CF1E83" w14:textId="77777777" w:rsidR="00385E33" w:rsidRPr="004B0047" w:rsidRDefault="00385E33" w:rsidP="00476F20">
      <w:pPr>
        <w:spacing w:after="0" w:line="480" w:lineRule="auto"/>
        <w:rPr>
          <w:rFonts w:ascii="Times New Roman" w:hAnsi="Times New Roman" w:cs="Times New Roman"/>
          <w:sz w:val="24"/>
          <w:szCs w:val="24"/>
        </w:rPr>
      </w:pPr>
    </w:p>
    <w:p w14:paraId="5CD25105" w14:textId="77777777" w:rsidR="00385E33" w:rsidRPr="004B0047" w:rsidRDefault="00385E33" w:rsidP="00476F20">
      <w:pPr>
        <w:spacing w:after="0" w:line="480" w:lineRule="auto"/>
        <w:rPr>
          <w:rFonts w:ascii="Times New Roman" w:hAnsi="Times New Roman" w:cs="Times New Roman"/>
          <w:sz w:val="24"/>
          <w:szCs w:val="24"/>
        </w:rPr>
      </w:pPr>
    </w:p>
    <w:p w14:paraId="0B7B06F5"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CREATE UNIQUE INDEX "DATADESIGNLEADUSER"."PK_ORDER_ITEM" ON "DATADESIGNLEADUSE</w:t>
      </w:r>
    </w:p>
    <w:p w14:paraId="09C6AC30"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R"."ORDER_ITEM" ("ORDERID", "PRODUCTID") </w:t>
      </w:r>
    </w:p>
    <w:p w14:paraId="25C87658"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PCTFREE 10 INITRANS 2 MAXTRANS 255 COMPUTE STATISTICS </w:t>
      </w:r>
    </w:p>
    <w:p w14:paraId="1670DDB2"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STORAGE(INITIAL 57344 NEXT 16384 MINEXTENTS 1 MAXEXTENTS 2147483645</w:t>
      </w:r>
    </w:p>
    <w:p w14:paraId="02F5B356"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PCTINCREASE 0 FREELISTS 1 FREELIST GROUPS 1</w:t>
      </w:r>
    </w:p>
    <w:p w14:paraId="26ED8A2A"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BUFFER_POOL DEFAULT FLASH_CACHE DEFAULT CELL_FLASH_CACHE DEFAULT)</w:t>
      </w:r>
    </w:p>
    <w:p w14:paraId="01DA2F47"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TABLESPACE "USER_INDX1" </w:t>
      </w:r>
    </w:p>
    <w:p w14:paraId="2A545BE2" w14:textId="77777777" w:rsidR="00385E33" w:rsidRPr="004B0047" w:rsidRDefault="00385E33" w:rsidP="00476F20">
      <w:pPr>
        <w:spacing w:after="0" w:line="480" w:lineRule="auto"/>
        <w:rPr>
          <w:rFonts w:ascii="Times New Roman" w:hAnsi="Times New Roman" w:cs="Times New Roman"/>
          <w:sz w:val="24"/>
          <w:szCs w:val="24"/>
        </w:rPr>
      </w:pPr>
    </w:p>
    <w:p w14:paraId="0155C393" w14:textId="77777777" w:rsidR="00385E33" w:rsidRPr="004B0047" w:rsidRDefault="00385E33" w:rsidP="00476F20">
      <w:pPr>
        <w:spacing w:after="0" w:line="480" w:lineRule="auto"/>
        <w:rPr>
          <w:rFonts w:ascii="Times New Roman" w:hAnsi="Times New Roman" w:cs="Times New Roman"/>
          <w:sz w:val="24"/>
          <w:szCs w:val="24"/>
        </w:rPr>
      </w:pPr>
    </w:p>
    <w:p w14:paraId="523C9A0B"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CREATE TABLE "DATADESIGNLEADUSER"."PAYMENT" </w:t>
      </w:r>
    </w:p>
    <w:p w14:paraId="79EE8850"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w:t>
      </w:r>
      <w:r w:rsidRPr="004B0047">
        <w:rPr>
          <w:rFonts w:ascii="Times New Roman" w:hAnsi="Times New Roman" w:cs="Times New Roman"/>
          <w:sz w:val="24"/>
          <w:szCs w:val="24"/>
        </w:rPr>
        <w:tab/>
        <w:t xml:space="preserve">"PAYMENTID" NUMBER(10,0) NOT NULL ENABLE,  </w:t>
      </w:r>
    </w:p>
    <w:p w14:paraId="4EF05514"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ab/>
        <w:t xml:space="preserve">"ORDERID" NUMBER(10,0),  </w:t>
      </w:r>
    </w:p>
    <w:p w14:paraId="74FCCF62"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lastRenderedPageBreak/>
        <w:tab/>
        <w:t xml:space="preserve">"CARD_EXP_DATE" DATE,  </w:t>
      </w:r>
    </w:p>
    <w:p w14:paraId="21ACCAC1"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ab/>
        <w:t xml:space="preserve">"CARD_NUMBER" NUMBER(30,0),  </w:t>
      </w:r>
    </w:p>
    <w:p w14:paraId="7CEB142B"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ab/>
        <w:t xml:space="preserve">"PAYMENT_AMOUNT" NUMBER(20,2),  </w:t>
      </w:r>
    </w:p>
    <w:p w14:paraId="6171AF74"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ab/>
        <w:t xml:space="preserve">"PAYMENT_METHOD" VARCHAR2(5),  </w:t>
      </w:r>
    </w:p>
    <w:p w14:paraId="6164DC77"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ab/>
        <w:t xml:space="preserve"> CONSTRAINT "PK_PAYMENTID" PRIMARY KEY ("PAYMENTID") </w:t>
      </w:r>
    </w:p>
    <w:p w14:paraId="756AAD93"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USING INDEX PCTFREE 10 INITRANS 2 MAXTRANS 255 COMPUTE STATISTICS </w:t>
      </w:r>
    </w:p>
    <w:p w14:paraId="1891D345"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STORAGE(INITIAL 57344 NEXT 16384 MINEXTENTS 1 MAXEXTENTS 2147483645</w:t>
      </w:r>
    </w:p>
    <w:p w14:paraId="2D62C314"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PCTINCREASE 0 FREELISTS 1 FREELIST GROUPS 1</w:t>
      </w:r>
    </w:p>
    <w:p w14:paraId="40E294E8"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BUFFER_POOL DEFAULT FLASH_CACHE DEFAULT CELL_FLASH_CACHE DEFAULT)</w:t>
      </w:r>
    </w:p>
    <w:p w14:paraId="4F775C6D"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TABLESPACE "USER_INDX1"  ENABLE, </w:t>
      </w:r>
    </w:p>
    <w:p w14:paraId="31219AC3"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ab/>
        <w:t xml:space="preserve"> CONSTRAINT "FK_ORDER_ID2" FOREIGN KEY ("ORDERID") </w:t>
      </w:r>
    </w:p>
    <w:p w14:paraId="713B0A85"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ab/>
        <w:t xml:space="preserve">  REFERENCES "DATADESIGNLEADUSER"."ORDERS" ("ORDERID") ENABLE </w:t>
      </w:r>
    </w:p>
    <w:p w14:paraId="010F8ECD"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 SEGMENT CREATION IMMEDIATE </w:t>
      </w:r>
    </w:p>
    <w:p w14:paraId="4CE5F2F6"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PCTFREE 20 PCTUSED 40 INITRANS 1 MAXTRANS 255 </w:t>
      </w:r>
    </w:p>
    <w:p w14:paraId="2CA6B2D1"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NOCOMPRESS LOGGING</w:t>
      </w:r>
    </w:p>
    <w:p w14:paraId="1226CD00"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STORAGE(INITIAL 40960 NEXT 16384 MINEXTENTS 1 MAXEXTENTS 2147483645</w:t>
      </w:r>
    </w:p>
    <w:p w14:paraId="75934101"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PCTINCREASE 0 FREELISTS 1 FREELIST GROUPS 1</w:t>
      </w:r>
    </w:p>
    <w:p w14:paraId="2D31B28F"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BUFFER_POOL DEFAULT FLASH_CACHE DEFAULT CELL_FLASH_CACHE DEFAULT)</w:t>
      </w:r>
    </w:p>
    <w:p w14:paraId="669BE0B4"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TABLESPACE "USER_DATA2" </w:t>
      </w:r>
    </w:p>
    <w:p w14:paraId="0508418B" w14:textId="77777777" w:rsidR="00385E33" w:rsidRPr="004B0047" w:rsidRDefault="00385E33" w:rsidP="00476F20">
      <w:pPr>
        <w:spacing w:after="0" w:line="480" w:lineRule="auto"/>
        <w:rPr>
          <w:rFonts w:ascii="Times New Roman" w:hAnsi="Times New Roman" w:cs="Times New Roman"/>
          <w:sz w:val="24"/>
          <w:szCs w:val="24"/>
        </w:rPr>
      </w:pPr>
    </w:p>
    <w:p w14:paraId="28C73768" w14:textId="77777777" w:rsidR="00385E33" w:rsidRPr="004B0047" w:rsidRDefault="00385E33" w:rsidP="00476F20">
      <w:pPr>
        <w:spacing w:after="0" w:line="480" w:lineRule="auto"/>
        <w:rPr>
          <w:rFonts w:ascii="Times New Roman" w:hAnsi="Times New Roman" w:cs="Times New Roman"/>
          <w:sz w:val="24"/>
          <w:szCs w:val="24"/>
        </w:rPr>
      </w:pPr>
    </w:p>
    <w:p w14:paraId="7DA55650"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lastRenderedPageBreak/>
        <w:t xml:space="preserve">  CREATE UNIQUE INDEX "DATADESIGNLEADUSER"."PK_PAYMENTID" ON "DATADESIGNLEADUSER</w:t>
      </w:r>
    </w:p>
    <w:p w14:paraId="4AED2A7B"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PAYMENT" ("PAYMENTID") </w:t>
      </w:r>
    </w:p>
    <w:p w14:paraId="07838E6C"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PCTFREE 10 INITRANS 2 MAXTRANS 255 COMPUTE STATISTICS </w:t>
      </w:r>
    </w:p>
    <w:p w14:paraId="5CFB81A0"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STORAGE(INITIAL 57344 NEXT 16384 MINEXTENTS 1 MAXEXTENTS 2147483645</w:t>
      </w:r>
    </w:p>
    <w:p w14:paraId="37A8C066"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PCTINCREASE 0 FREELISTS 1 FREELIST GROUPS 1</w:t>
      </w:r>
    </w:p>
    <w:p w14:paraId="5FE9EAC2"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BUFFER_POOL DEFAULT FLASH_CACHE DEFAULT CELL_FLASH_CACHE DEFAULT)</w:t>
      </w:r>
    </w:p>
    <w:p w14:paraId="2BE00F49"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TABLESPACE "USER_INDX1" </w:t>
      </w:r>
    </w:p>
    <w:p w14:paraId="4DB73232" w14:textId="77777777" w:rsidR="00385E33" w:rsidRPr="004B0047" w:rsidRDefault="00385E33" w:rsidP="00476F20">
      <w:pPr>
        <w:spacing w:after="0" w:line="480" w:lineRule="auto"/>
        <w:rPr>
          <w:rFonts w:ascii="Times New Roman" w:hAnsi="Times New Roman" w:cs="Times New Roman"/>
          <w:sz w:val="24"/>
          <w:szCs w:val="24"/>
        </w:rPr>
      </w:pPr>
    </w:p>
    <w:p w14:paraId="080D775E" w14:textId="77777777" w:rsidR="00385E33" w:rsidRPr="004B0047" w:rsidRDefault="00385E33" w:rsidP="00476F20">
      <w:pPr>
        <w:spacing w:after="0" w:line="480" w:lineRule="auto"/>
        <w:rPr>
          <w:rFonts w:ascii="Times New Roman" w:hAnsi="Times New Roman" w:cs="Times New Roman"/>
          <w:sz w:val="24"/>
          <w:szCs w:val="24"/>
        </w:rPr>
      </w:pPr>
    </w:p>
    <w:p w14:paraId="07A90467"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CREATE TABLE "DATADESIGNLEADUSER"."PRODUCT_CAT" </w:t>
      </w:r>
    </w:p>
    <w:p w14:paraId="7A1AA02E"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w:t>
      </w:r>
      <w:r w:rsidRPr="004B0047">
        <w:rPr>
          <w:rFonts w:ascii="Times New Roman" w:hAnsi="Times New Roman" w:cs="Times New Roman"/>
          <w:sz w:val="24"/>
          <w:szCs w:val="24"/>
        </w:rPr>
        <w:tab/>
        <w:t xml:space="preserve">"PRODCATID" NUMBER(10,0) NOT NULL ENABLE,  </w:t>
      </w:r>
    </w:p>
    <w:p w14:paraId="6A8010D3"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ab/>
        <w:t xml:space="preserve">"PRODCATTYPE" VARCHAR2(25),  </w:t>
      </w:r>
    </w:p>
    <w:p w14:paraId="4E126244"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ab/>
        <w:t xml:space="preserve">"DESCRIPTION" VARCHAR2(150),  </w:t>
      </w:r>
    </w:p>
    <w:p w14:paraId="3250AEF5"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ab/>
        <w:t xml:space="preserve"> CONSTRAINT "PK_PRODCAT" PRIMARY KEY ("PRODCATID") </w:t>
      </w:r>
    </w:p>
    <w:p w14:paraId="5C54C831"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USING INDEX PCTFREE 10 INITRANS 2 MAXTRANS 255 COMPUTE STATISTICS </w:t>
      </w:r>
    </w:p>
    <w:p w14:paraId="3B90DBD0"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STORAGE(INITIAL 57344 NEXT 16384 MINEXTENTS 1 MAXEXTENTS 2147483645</w:t>
      </w:r>
    </w:p>
    <w:p w14:paraId="3F4D9680"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PCTINCREASE 0 FREELISTS 1 FREELIST GROUPS 1</w:t>
      </w:r>
    </w:p>
    <w:p w14:paraId="1E938179"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BUFFER_POOL DEFAULT FLASH_CACHE DEFAULT CELL_FLASH_CACHE DEFAULT)</w:t>
      </w:r>
    </w:p>
    <w:p w14:paraId="1BDAB1B0"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TABLESPACE "USER_INDX1"  ENABLE</w:t>
      </w:r>
    </w:p>
    <w:p w14:paraId="2FDF5F4A"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 SEGMENT CREATION IMMEDIATE </w:t>
      </w:r>
    </w:p>
    <w:p w14:paraId="2757761F"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lastRenderedPageBreak/>
        <w:t xml:space="preserve">  PCTFREE 5 PCTUSED 90 INITRANS 1 MAXTRANS 255 </w:t>
      </w:r>
    </w:p>
    <w:p w14:paraId="615B4DBD"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NOCOMPRESS LOGGING</w:t>
      </w:r>
    </w:p>
    <w:p w14:paraId="06C23AA2"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STORAGE(INITIAL 196608 NEXT 24576 MINEXTENTS 1 MAXEXTENTS 2147483645</w:t>
      </w:r>
    </w:p>
    <w:p w14:paraId="64500CB3"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PCTINCREASE 0 FREELISTS 1 FREELIST GROUPS 1</w:t>
      </w:r>
    </w:p>
    <w:p w14:paraId="6E04238A"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BUFFER_POOL DEFAULT FLASH_CACHE DEFAULT CELL_FLASH_CACHE DEFAULT)</w:t>
      </w:r>
    </w:p>
    <w:p w14:paraId="2FD45048"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TABLESPACE "USER_DATA1" </w:t>
      </w:r>
    </w:p>
    <w:p w14:paraId="7F18AA67" w14:textId="77777777" w:rsidR="00385E33" w:rsidRPr="004B0047" w:rsidRDefault="00385E33" w:rsidP="00476F20">
      <w:pPr>
        <w:spacing w:after="0" w:line="480" w:lineRule="auto"/>
        <w:rPr>
          <w:rFonts w:ascii="Times New Roman" w:hAnsi="Times New Roman" w:cs="Times New Roman"/>
          <w:sz w:val="24"/>
          <w:szCs w:val="24"/>
        </w:rPr>
      </w:pPr>
    </w:p>
    <w:p w14:paraId="704E1FDC" w14:textId="77777777" w:rsidR="00385E33" w:rsidRPr="004B0047" w:rsidRDefault="00385E33" w:rsidP="00476F20">
      <w:pPr>
        <w:spacing w:after="0" w:line="480" w:lineRule="auto"/>
        <w:rPr>
          <w:rFonts w:ascii="Times New Roman" w:hAnsi="Times New Roman" w:cs="Times New Roman"/>
          <w:sz w:val="24"/>
          <w:szCs w:val="24"/>
        </w:rPr>
      </w:pPr>
    </w:p>
    <w:p w14:paraId="0029313D"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CREATE UNIQUE INDEX "DATADESIGNLEADUSER"."PK_PRODCAT" ON "DATADESIGNLEADUSER".</w:t>
      </w:r>
    </w:p>
    <w:p w14:paraId="47529D71"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PRODUCT_CAT" ("PRODCATID") </w:t>
      </w:r>
    </w:p>
    <w:p w14:paraId="476EDF4E"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PCTFREE 10 INITRANS 2 MAXTRANS 255 COMPUTE STATISTICS </w:t>
      </w:r>
    </w:p>
    <w:p w14:paraId="037980BE"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STORAGE(INITIAL 57344 NEXT 16384 MINEXTENTS 1 MAXEXTENTS 2147483645</w:t>
      </w:r>
    </w:p>
    <w:p w14:paraId="674C9E7C"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PCTINCREASE 0 FREELISTS 1 FREELIST GROUPS 1</w:t>
      </w:r>
    </w:p>
    <w:p w14:paraId="0168F45C"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BUFFER_POOL DEFAULT FLASH_CACHE DEFAULT CELL_FLASH_CACHE DEFAULT)</w:t>
      </w:r>
    </w:p>
    <w:p w14:paraId="327323D2"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TABLESPACE "USER_INDX1" </w:t>
      </w:r>
    </w:p>
    <w:p w14:paraId="06320430" w14:textId="77777777" w:rsidR="00385E33" w:rsidRPr="004B0047" w:rsidRDefault="00385E33" w:rsidP="00476F20">
      <w:pPr>
        <w:spacing w:after="0" w:line="480" w:lineRule="auto"/>
        <w:rPr>
          <w:rFonts w:ascii="Times New Roman" w:hAnsi="Times New Roman" w:cs="Times New Roman"/>
          <w:sz w:val="24"/>
          <w:szCs w:val="24"/>
        </w:rPr>
      </w:pPr>
    </w:p>
    <w:p w14:paraId="47D75CB2" w14:textId="77777777" w:rsidR="00385E33" w:rsidRPr="004B0047" w:rsidRDefault="00385E33" w:rsidP="00476F20">
      <w:pPr>
        <w:spacing w:after="0" w:line="480" w:lineRule="auto"/>
        <w:rPr>
          <w:rFonts w:ascii="Times New Roman" w:hAnsi="Times New Roman" w:cs="Times New Roman"/>
          <w:sz w:val="24"/>
          <w:szCs w:val="24"/>
        </w:rPr>
      </w:pPr>
    </w:p>
    <w:p w14:paraId="2C0C0426"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CREATE INDEX "DATADESIGNLEADUSER"."FK_ZIP" ON "DATADESIGNLEADUSER"."CUSTOMER" </w:t>
      </w:r>
    </w:p>
    <w:p w14:paraId="6408021D"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ZIPCODE") </w:t>
      </w:r>
    </w:p>
    <w:p w14:paraId="22460A59"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lastRenderedPageBreak/>
        <w:t xml:space="preserve">  PCTFREE 10 INITRANS 2 MAXTRANS 255 COMPUTE STATISTICS </w:t>
      </w:r>
    </w:p>
    <w:p w14:paraId="7407BCD0"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STORAGE(INITIAL 57344 NEXT 16384 MINEXTENTS 1 MAXEXTENTS 2147483645</w:t>
      </w:r>
    </w:p>
    <w:p w14:paraId="67E37883"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PCTINCREASE 0 FREELISTS 1 FREELIST GROUPS 1</w:t>
      </w:r>
    </w:p>
    <w:p w14:paraId="1C932AA9"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BUFFER_POOL DEFAULT FLASH_CACHE DEFAULT CELL_FLASH_CACHE DEFAULT)</w:t>
      </w:r>
    </w:p>
    <w:p w14:paraId="54D84C8A"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TABLESPACE "USER_INDX1" </w:t>
      </w:r>
    </w:p>
    <w:p w14:paraId="08FD3E5A" w14:textId="77777777" w:rsidR="00385E33" w:rsidRPr="004B0047" w:rsidRDefault="00385E33" w:rsidP="00476F20">
      <w:pPr>
        <w:spacing w:after="0" w:line="480" w:lineRule="auto"/>
        <w:rPr>
          <w:rFonts w:ascii="Times New Roman" w:hAnsi="Times New Roman" w:cs="Times New Roman"/>
          <w:sz w:val="24"/>
          <w:szCs w:val="24"/>
        </w:rPr>
      </w:pPr>
    </w:p>
    <w:p w14:paraId="764DAB9A" w14:textId="77777777" w:rsidR="00385E33" w:rsidRPr="004B0047" w:rsidRDefault="00385E33" w:rsidP="00476F20">
      <w:pPr>
        <w:spacing w:after="0" w:line="480" w:lineRule="auto"/>
        <w:rPr>
          <w:rFonts w:ascii="Times New Roman" w:hAnsi="Times New Roman" w:cs="Times New Roman"/>
          <w:sz w:val="24"/>
          <w:szCs w:val="24"/>
        </w:rPr>
      </w:pPr>
    </w:p>
    <w:p w14:paraId="1CBD39E5"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CREATE INDEX "DATADESIGNLEADUSER"."FK_CUSTOMERID" ON "DATADESIGNLEADUSER"."ORD</w:t>
      </w:r>
    </w:p>
    <w:p w14:paraId="2262BEEA"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ERS" ("CUSTOMERID") </w:t>
      </w:r>
    </w:p>
    <w:p w14:paraId="4142DDBE"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PCTFREE 10 INITRANS 2 MAXTRANS 255 COMPUTE STATISTICS </w:t>
      </w:r>
    </w:p>
    <w:p w14:paraId="3D41877C"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STORAGE(INITIAL 57344 NEXT 16384 MINEXTENTS 1 MAXEXTENTS 2147483645</w:t>
      </w:r>
    </w:p>
    <w:p w14:paraId="15F76223"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PCTINCREASE 0 FREELISTS 1 FREELIST GROUPS 1</w:t>
      </w:r>
    </w:p>
    <w:p w14:paraId="4E7C9422"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BUFFER_POOL DEFAULT FLASH_CACHE DEFAULT CELL_FLASH_CACHE DEFAULT)</w:t>
      </w:r>
    </w:p>
    <w:p w14:paraId="1C4BB7C4"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TABLESPACE "USER_INDX1" </w:t>
      </w:r>
    </w:p>
    <w:p w14:paraId="1FD5A4C2" w14:textId="77777777" w:rsidR="00385E33" w:rsidRPr="004B0047" w:rsidRDefault="00385E33" w:rsidP="00476F20">
      <w:pPr>
        <w:spacing w:after="0" w:line="480" w:lineRule="auto"/>
        <w:rPr>
          <w:rFonts w:ascii="Times New Roman" w:hAnsi="Times New Roman" w:cs="Times New Roman"/>
          <w:sz w:val="24"/>
          <w:szCs w:val="24"/>
        </w:rPr>
      </w:pPr>
    </w:p>
    <w:p w14:paraId="621E760C" w14:textId="77777777" w:rsidR="00385E33" w:rsidRPr="004B0047" w:rsidRDefault="00385E33" w:rsidP="00476F20">
      <w:pPr>
        <w:spacing w:after="0" w:line="480" w:lineRule="auto"/>
        <w:rPr>
          <w:rFonts w:ascii="Times New Roman" w:hAnsi="Times New Roman" w:cs="Times New Roman"/>
          <w:sz w:val="24"/>
          <w:szCs w:val="24"/>
        </w:rPr>
      </w:pPr>
    </w:p>
    <w:p w14:paraId="45A3A6D1"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CREATE INDEX "DATADESIGNLEADUSER"."FK_ORDER_ID1" ON "DATADESIGNLEADUSER"."ORDE</w:t>
      </w:r>
    </w:p>
    <w:p w14:paraId="32436E74"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R_ITEM" ("ORDERID") </w:t>
      </w:r>
    </w:p>
    <w:p w14:paraId="5FF11967"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PCTFREE 10 INITRANS 2 MAXTRANS 255 COMPUTE STATISTICS </w:t>
      </w:r>
    </w:p>
    <w:p w14:paraId="3F686646"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lastRenderedPageBreak/>
        <w:t xml:space="preserve">  STORAGE(INITIAL 57344 NEXT 16384 MINEXTENTS 1 MAXEXTENTS 2147483645</w:t>
      </w:r>
    </w:p>
    <w:p w14:paraId="23286DD0"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PCTINCREASE 0 FREELISTS 1 FREELIST GROUPS 1</w:t>
      </w:r>
    </w:p>
    <w:p w14:paraId="61098AFE"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BUFFER_POOL DEFAULT FLASH_CACHE DEFAULT CELL_FLASH_CACHE DEFAULT)</w:t>
      </w:r>
    </w:p>
    <w:p w14:paraId="46262896"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TABLESPACE "USER_INDX1" </w:t>
      </w:r>
    </w:p>
    <w:p w14:paraId="40EFD510" w14:textId="77777777" w:rsidR="00385E33" w:rsidRPr="004B0047" w:rsidRDefault="00385E33" w:rsidP="00476F20">
      <w:pPr>
        <w:spacing w:after="0" w:line="480" w:lineRule="auto"/>
        <w:rPr>
          <w:rFonts w:ascii="Times New Roman" w:hAnsi="Times New Roman" w:cs="Times New Roman"/>
          <w:sz w:val="24"/>
          <w:szCs w:val="24"/>
        </w:rPr>
      </w:pPr>
    </w:p>
    <w:p w14:paraId="4BCDA718" w14:textId="77777777" w:rsidR="00385E33" w:rsidRPr="004B0047" w:rsidRDefault="00385E33" w:rsidP="00476F20">
      <w:pPr>
        <w:spacing w:after="0" w:line="480" w:lineRule="auto"/>
        <w:rPr>
          <w:rFonts w:ascii="Times New Roman" w:hAnsi="Times New Roman" w:cs="Times New Roman"/>
          <w:sz w:val="24"/>
          <w:szCs w:val="24"/>
        </w:rPr>
      </w:pPr>
    </w:p>
    <w:p w14:paraId="2B902D38"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CREATE INDEX "DATADESIGNLEADUSER"."FK_PRODUCT_ID" ON "DATADESIGNLEADUSER"."ORD</w:t>
      </w:r>
    </w:p>
    <w:p w14:paraId="55238D97"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ER_ITEM" ("PRODUCTID") </w:t>
      </w:r>
    </w:p>
    <w:p w14:paraId="4FFBC84D"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PCTFREE 10 INITRANS 2 MAXTRANS 255 COMPUTE STATISTICS </w:t>
      </w:r>
    </w:p>
    <w:p w14:paraId="094001C6"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STORAGE(INITIAL 57344 NEXT 16384 MINEXTENTS 1 MAXEXTENTS 2147483645</w:t>
      </w:r>
    </w:p>
    <w:p w14:paraId="7790CD90"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PCTINCREASE 0 FREELISTS 1 FREELIST GROUPS 1</w:t>
      </w:r>
    </w:p>
    <w:p w14:paraId="092AF5D7"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BUFFER_POOL DEFAULT FLASH_CACHE DEFAULT CELL_FLASH_CACHE DEFAULT)</w:t>
      </w:r>
    </w:p>
    <w:p w14:paraId="5025FB91"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TABLESPACE "USER_INDX1" </w:t>
      </w:r>
    </w:p>
    <w:p w14:paraId="5C30C7EF" w14:textId="77777777" w:rsidR="00385E33" w:rsidRPr="004B0047" w:rsidRDefault="00385E33" w:rsidP="00476F20">
      <w:pPr>
        <w:spacing w:after="0" w:line="480" w:lineRule="auto"/>
        <w:rPr>
          <w:rFonts w:ascii="Times New Roman" w:hAnsi="Times New Roman" w:cs="Times New Roman"/>
          <w:sz w:val="24"/>
          <w:szCs w:val="24"/>
        </w:rPr>
      </w:pPr>
    </w:p>
    <w:p w14:paraId="567308FE" w14:textId="77777777" w:rsidR="00385E33" w:rsidRPr="004B0047" w:rsidRDefault="00385E33" w:rsidP="00476F20">
      <w:pPr>
        <w:spacing w:after="0" w:line="480" w:lineRule="auto"/>
        <w:rPr>
          <w:rFonts w:ascii="Times New Roman" w:hAnsi="Times New Roman" w:cs="Times New Roman"/>
          <w:sz w:val="24"/>
          <w:szCs w:val="24"/>
        </w:rPr>
      </w:pPr>
    </w:p>
    <w:p w14:paraId="162CEB11"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CREATE INDEX "DATADESIGNLEADUSER"."FK_ORDER_ID2" ON "DATADESIGNLEADUSER"."PAYM</w:t>
      </w:r>
    </w:p>
    <w:p w14:paraId="5442A924"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ENT" ("ORDERID") </w:t>
      </w:r>
    </w:p>
    <w:p w14:paraId="1C5FAC3D"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PCTFREE 10 INITRANS 2 MAXTRANS 255 COMPUTE STATISTICS </w:t>
      </w:r>
    </w:p>
    <w:p w14:paraId="1D5F51B1"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STORAGE(INITIAL 57344 NEXT 16384 MINEXTENTS 1 MAXEXTENTS 2147483645</w:t>
      </w:r>
    </w:p>
    <w:p w14:paraId="6CCDA93F"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lastRenderedPageBreak/>
        <w:t xml:space="preserve">  PCTINCREASE 0 FREELISTS 1 FREELIST GROUPS 1</w:t>
      </w:r>
    </w:p>
    <w:p w14:paraId="28E2CDB3"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BUFFER_POOL DEFAULT FLASH_CACHE DEFAULT CELL_FLASH_CACHE DEFAULT)</w:t>
      </w:r>
    </w:p>
    <w:p w14:paraId="1FFA1097"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TABLESPACE "USER_INDX1" </w:t>
      </w:r>
    </w:p>
    <w:p w14:paraId="575B2C0C" w14:textId="77777777" w:rsidR="00385E33" w:rsidRPr="004B0047" w:rsidRDefault="00385E33" w:rsidP="00476F20">
      <w:pPr>
        <w:spacing w:after="0" w:line="480" w:lineRule="auto"/>
        <w:rPr>
          <w:rFonts w:ascii="Times New Roman" w:hAnsi="Times New Roman" w:cs="Times New Roman"/>
          <w:sz w:val="24"/>
          <w:szCs w:val="24"/>
        </w:rPr>
      </w:pPr>
    </w:p>
    <w:p w14:paraId="5FB5B53B" w14:textId="77777777" w:rsidR="00385E33" w:rsidRPr="004B0047" w:rsidRDefault="00385E33" w:rsidP="00476F20">
      <w:pPr>
        <w:spacing w:after="0" w:line="480" w:lineRule="auto"/>
        <w:rPr>
          <w:rFonts w:ascii="Times New Roman" w:hAnsi="Times New Roman" w:cs="Times New Roman"/>
          <w:sz w:val="24"/>
          <w:szCs w:val="24"/>
        </w:rPr>
      </w:pPr>
    </w:p>
    <w:p w14:paraId="58F66F59"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CREATE INDEX "DATADESIGNLEADUSER"."FK_EMP_STOREID" ON "DATADESIGNLEADUSER"."EM</w:t>
      </w:r>
    </w:p>
    <w:p w14:paraId="011A9E26"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PLOYEE" ("STOREID") </w:t>
      </w:r>
    </w:p>
    <w:p w14:paraId="7531D219"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PCTFREE 10 INITRANS 2 MAXTRANS 255 COMPUTE STATISTICS </w:t>
      </w:r>
    </w:p>
    <w:p w14:paraId="1355EF10"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STORAGE(INITIAL 57344 NEXT 16384 MINEXTENTS 1 MAXEXTENTS 2147483645</w:t>
      </w:r>
    </w:p>
    <w:p w14:paraId="62C10011"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PCTINCREASE 0 FREELISTS 1 FREELIST GROUPS 1</w:t>
      </w:r>
    </w:p>
    <w:p w14:paraId="212C826A"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BUFFER_POOL DEFAULT FLASH_CACHE DEFAULT CELL_FLASH_CACHE DEFAULT)</w:t>
      </w:r>
    </w:p>
    <w:p w14:paraId="4393E81C"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TABLESPACE "USER_INDX1" </w:t>
      </w:r>
    </w:p>
    <w:p w14:paraId="1C3C5E94" w14:textId="77777777" w:rsidR="00385E33" w:rsidRPr="004B0047" w:rsidRDefault="00385E33" w:rsidP="00476F20">
      <w:pPr>
        <w:spacing w:after="0" w:line="480" w:lineRule="auto"/>
        <w:rPr>
          <w:rFonts w:ascii="Times New Roman" w:hAnsi="Times New Roman" w:cs="Times New Roman"/>
          <w:sz w:val="24"/>
          <w:szCs w:val="24"/>
        </w:rPr>
      </w:pPr>
    </w:p>
    <w:p w14:paraId="53051687" w14:textId="77777777" w:rsidR="00385E33" w:rsidRPr="004B0047" w:rsidRDefault="00385E33" w:rsidP="00476F20">
      <w:pPr>
        <w:spacing w:after="0" w:line="480" w:lineRule="auto"/>
        <w:rPr>
          <w:rFonts w:ascii="Times New Roman" w:hAnsi="Times New Roman" w:cs="Times New Roman"/>
          <w:sz w:val="24"/>
          <w:szCs w:val="24"/>
        </w:rPr>
      </w:pPr>
    </w:p>
    <w:p w14:paraId="053E0CD1"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CREATE INDEX "DATADESIGNLEADUSER"."FK_EMP_ZIP" ON "DATADESIGNLEADUSER"."EMPLOY</w:t>
      </w:r>
    </w:p>
    <w:p w14:paraId="387E6440"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EE" ("ZIPCODE") </w:t>
      </w:r>
    </w:p>
    <w:p w14:paraId="63D8B92C"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PCTFREE 10 INITRANS 2 MAXTRANS 255 COMPUTE STATISTICS </w:t>
      </w:r>
    </w:p>
    <w:p w14:paraId="0C44C998"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STORAGE(INITIAL 57344 NEXT 16384 MINEXTENTS 1 MAXEXTENTS 2147483645</w:t>
      </w:r>
    </w:p>
    <w:p w14:paraId="45F68251"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PCTINCREASE 0 FREELISTS 1 FREELIST GROUPS 1</w:t>
      </w:r>
    </w:p>
    <w:p w14:paraId="1CF23CD0"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lastRenderedPageBreak/>
        <w:t xml:space="preserve">  BUFFER_POOL DEFAULT FLASH_CACHE DEFAULT CELL_FLASH_CACHE DEFAULT)</w:t>
      </w:r>
    </w:p>
    <w:p w14:paraId="1413B3CF"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TABLESPACE "USER_INDX1" </w:t>
      </w:r>
    </w:p>
    <w:p w14:paraId="52E5C12C" w14:textId="77777777" w:rsidR="00385E33" w:rsidRPr="004B0047" w:rsidRDefault="00385E33" w:rsidP="00476F20">
      <w:pPr>
        <w:spacing w:after="0" w:line="480" w:lineRule="auto"/>
        <w:rPr>
          <w:rFonts w:ascii="Times New Roman" w:hAnsi="Times New Roman" w:cs="Times New Roman"/>
          <w:sz w:val="24"/>
          <w:szCs w:val="24"/>
        </w:rPr>
      </w:pPr>
    </w:p>
    <w:p w14:paraId="53309EEF" w14:textId="77777777" w:rsidR="00385E33" w:rsidRPr="004B0047" w:rsidRDefault="00385E33" w:rsidP="00476F20">
      <w:pPr>
        <w:spacing w:after="0" w:line="480" w:lineRule="auto"/>
        <w:rPr>
          <w:rFonts w:ascii="Times New Roman" w:hAnsi="Times New Roman" w:cs="Times New Roman"/>
          <w:sz w:val="24"/>
          <w:szCs w:val="24"/>
        </w:rPr>
      </w:pPr>
    </w:p>
    <w:p w14:paraId="0B4E0A86"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CREATE INDEX "DATADESIGNLEADUSER"."FK_STORE_REGION" ON "DATADESIGNLEADUSER"."S</w:t>
      </w:r>
    </w:p>
    <w:p w14:paraId="4BF66609"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TORES" ("REGIONID") </w:t>
      </w:r>
    </w:p>
    <w:p w14:paraId="46B53951"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PCTFREE 10 INITRANS 2 MAXTRANS 255 COMPUTE STATISTICS </w:t>
      </w:r>
    </w:p>
    <w:p w14:paraId="3164AE4B"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STORAGE(INITIAL 57344 NEXT 16384 MINEXTENTS 1 MAXEXTENTS 2147483645</w:t>
      </w:r>
    </w:p>
    <w:p w14:paraId="7E7F533A"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PCTINCREASE 0 FREELISTS 1 FREELIST GROUPS 1</w:t>
      </w:r>
    </w:p>
    <w:p w14:paraId="75A8CC0E"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BUFFER_POOL DEFAULT FLASH_CACHE DEFAULT CELL_FLASH_CACHE DEFAULT)</w:t>
      </w:r>
    </w:p>
    <w:p w14:paraId="67A93C2E"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TABLESPACE "USER_INDX1" </w:t>
      </w:r>
    </w:p>
    <w:p w14:paraId="62769DBB" w14:textId="77777777" w:rsidR="00385E33" w:rsidRPr="004B0047" w:rsidRDefault="00385E33" w:rsidP="00476F20">
      <w:pPr>
        <w:spacing w:after="0" w:line="480" w:lineRule="auto"/>
        <w:rPr>
          <w:rFonts w:ascii="Times New Roman" w:hAnsi="Times New Roman" w:cs="Times New Roman"/>
          <w:sz w:val="24"/>
          <w:szCs w:val="24"/>
        </w:rPr>
      </w:pPr>
    </w:p>
    <w:p w14:paraId="7B8DF3C9" w14:textId="77777777" w:rsidR="00385E33" w:rsidRPr="004B0047" w:rsidRDefault="00385E33" w:rsidP="00476F20">
      <w:pPr>
        <w:spacing w:after="0" w:line="480" w:lineRule="auto"/>
        <w:rPr>
          <w:rFonts w:ascii="Times New Roman" w:hAnsi="Times New Roman" w:cs="Times New Roman"/>
          <w:sz w:val="24"/>
          <w:szCs w:val="24"/>
        </w:rPr>
      </w:pPr>
    </w:p>
    <w:p w14:paraId="0FCE5298"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CREATE INDEX "DATADESIGNLEADUSER"."FK_STORE_ZIP" ON "DATADESIGNLEADUSER"."STOR</w:t>
      </w:r>
    </w:p>
    <w:p w14:paraId="79434C56"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ES" ("ZIPCODE") </w:t>
      </w:r>
    </w:p>
    <w:p w14:paraId="25D46526"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PCTFREE 10 INITRANS 2 MAXTRANS 255 COMPUTE STATISTICS </w:t>
      </w:r>
    </w:p>
    <w:p w14:paraId="6039177A"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STORAGE(INITIAL 57344 NEXT 16384 MINEXTENTS 1 MAXEXTENTS 2147483645</w:t>
      </w:r>
    </w:p>
    <w:p w14:paraId="094697C3"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PCTINCREASE 0 FREELISTS 1 FREELIST GROUPS 1</w:t>
      </w:r>
    </w:p>
    <w:p w14:paraId="7438D1A7"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lastRenderedPageBreak/>
        <w:t xml:space="preserve">  BUFFER_POOL DEFAULT FLASH_CACHE DEFAULT CELL_FLASH_CACHE DEFAULT)</w:t>
      </w:r>
    </w:p>
    <w:p w14:paraId="42CFEE40"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TABLESPACE "USER_INDX1" </w:t>
      </w:r>
    </w:p>
    <w:p w14:paraId="3DF3ED62" w14:textId="77777777" w:rsidR="00385E33" w:rsidRPr="004B0047" w:rsidRDefault="00385E33" w:rsidP="00476F20">
      <w:pPr>
        <w:spacing w:after="0" w:line="480" w:lineRule="auto"/>
        <w:rPr>
          <w:rFonts w:ascii="Times New Roman" w:hAnsi="Times New Roman" w:cs="Times New Roman"/>
          <w:sz w:val="24"/>
          <w:szCs w:val="24"/>
        </w:rPr>
      </w:pPr>
    </w:p>
    <w:p w14:paraId="51E6A42A" w14:textId="77777777" w:rsidR="00385E33" w:rsidRPr="004B0047" w:rsidRDefault="00385E33" w:rsidP="00476F20">
      <w:pPr>
        <w:spacing w:after="0" w:line="480" w:lineRule="auto"/>
        <w:rPr>
          <w:rFonts w:ascii="Times New Roman" w:hAnsi="Times New Roman" w:cs="Times New Roman"/>
          <w:sz w:val="24"/>
          <w:szCs w:val="24"/>
        </w:rPr>
      </w:pPr>
    </w:p>
    <w:p w14:paraId="1834B7C0"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CREATE INDEX "DATADESIGNLEADUSER"."FK_PRODCATID" ON "DATADESIGNLEADUSER"."PROD</w:t>
      </w:r>
    </w:p>
    <w:p w14:paraId="397A0815"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UCT" ("PRODCATID") </w:t>
      </w:r>
    </w:p>
    <w:p w14:paraId="1994E479"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PCTFREE 10 INITRANS 2 MAXTRANS 255 COMPUTE STATISTICS </w:t>
      </w:r>
    </w:p>
    <w:p w14:paraId="000DBD71"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STORAGE(INITIAL 57344 NEXT 16384 MINEXTENTS 1 MAXEXTENTS 2147483645</w:t>
      </w:r>
    </w:p>
    <w:p w14:paraId="2A295678"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PCTINCREASE 0 FREELISTS 1 FREELIST GROUPS 1</w:t>
      </w:r>
    </w:p>
    <w:p w14:paraId="0EE6F8D7"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BUFFER_POOL DEFAULT FLASH_CACHE DEFAULT CELL_FLASH_CACHE DEFAULT)</w:t>
      </w:r>
    </w:p>
    <w:p w14:paraId="4DE4F68B"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TABLESPACE "USER_INDX1" </w:t>
      </w:r>
    </w:p>
    <w:p w14:paraId="63D3134D" w14:textId="77777777" w:rsidR="00385E33" w:rsidRPr="004B0047" w:rsidRDefault="00385E33" w:rsidP="00476F20">
      <w:pPr>
        <w:spacing w:after="0" w:line="480" w:lineRule="auto"/>
        <w:rPr>
          <w:rFonts w:ascii="Times New Roman" w:hAnsi="Times New Roman" w:cs="Times New Roman"/>
          <w:sz w:val="24"/>
          <w:szCs w:val="24"/>
        </w:rPr>
      </w:pPr>
    </w:p>
    <w:p w14:paraId="339864E3" w14:textId="77777777" w:rsidR="00385E33" w:rsidRPr="004B0047" w:rsidRDefault="00385E33" w:rsidP="00476F20">
      <w:pPr>
        <w:spacing w:after="0" w:line="480" w:lineRule="auto"/>
        <w:rPr>
          <w:rFonts w:ascii="Times New Roman" w:hAnsi="Times New Roman" w:cs="Times New Roman"/>
          <w:sz w:val="24"/>
          <w:szCs w:val="24"/>
        </w:rPr>
      </w:pPr>
    </w:p>
    <w:p w14:paraId="7863323A"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CREATE INDEX "DATADESIGNLEADUSER"."FK_EMP_SSN" ON "DATADESIGNLEADUSER"."ORDERS</w:t>
      </w:r>
    </w:p>
    <w:p w14:paraId="108ACC24"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SALES_EMP_SSN") </w:t>
      </w:r>
    </w:p>
    <w:p w14:paraId="37C6384D"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PCTFREE 10 INITRANS 2 MAXTRANS 255 COMPUTE STATISTICS </w:t>
      </w:r>
    </w:p>
    <w:p w14:paraId="4A6AB6CB"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STORAGE(INITIAL 57344 NEXT 16384 MINEXTENTS 1 MAXEXTENTS 2147483645</w:t>
      </w:r>
    </w:p>
    <w:p w14:paraId="7AF354E5"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PCTINCREASE 0 FREELISTS 1 FREELIST GROUPS 1</w:t>
      </w:r>
    </w:p>
    <w:p w14:paraId="640CDC83"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lastRenderedPageBreak/>
        <w:t xml:space="preserve">  BUFFER_POOL DEFAULT FLASH_CACHE DEFAULT CELL_FLASH_CACHE DEFAULT)</w:t>
      </w:r>
    </w:p>
    <w:p w14:paraId="5C74693A"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TABLESPACE "USER_INDX1" </w:t>
      </w:r>
    </w:p>
    <w:p w14:paraId="78F5B587" w14:textId="77777777" w:rsidR="00385E33" w:rsidRPr="004B0047" w:rsidRDefault="00385E33" w:rsidP="00476F20">
      <w:pPr>
        <w:spacing w:after="0" w:line="480" w:lineRule="auto"/>
        <w:rPr>
          <w:rFonts w:ascii="Times New Roman" w:hAnsi="Times New Roman" w:cs="Times New Roman"/>
          <w:sz w:val="24"/>
          <w:szCs w:val="24"/>
        </w:rPr>
      </w:pPr>
    </w:p>
    <w:p w14:paraId="0541E59F" w14:textId="77777777" w:rsidR="00385E33" w:rsidRPr="004B0047" w:rsidRDefault="00385E33" w:rsidP="00476F20">
      <w:pPr>
        <w:spacing w:after="0" w:line="480" w:lineRule="auto"/>
        <w:rPr>
          <w:rFonts w:ascii="Times New Roman" w:hAnsi="Times New Roman" w:cs="Times New Roman"/>
          <w:sz w:val="24"/>
          <w:szCs w:val="24"/>
        </w:rPr>
      </w:pPr>
    </w:p>
    <w:p w14:paraId="4C12B5B1"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31 rows selected. </w:t>
      </w:r>
    </w:p>
    <w:p w14:paraId="04D1123C" w14:textId="77777777" w:rsidR="00385E33" w:rsidRPr="004B0047" w:rsidRDefault="00385E33" w:rsidP="00476F20">
      <w:pPr>
        <w:spacing w:after="0" w:line="480" w:lineRule="auto"/>
        <w:rPr>
          <w:rFonts w:ascii="Times New Roman" w:hAnsi="Times New Roman" w:cs="Times New Roman"/>
          <w:sz w:val="24"/>
          <w:szCs w:val="24"/>
        </w:rPr>
      </w:pPr>
    </w:p>
    <w:p w14:paraId="63B52D7C" w14:textId="77777777" w:rsidR="00385E33" w:rsidRPr="004B0047" w:rsidRDefault="00385E33" w:rsidP="00476F20">
      <w:pPr>
        <w:pStyle w:val="Heading2"/>
        <w:spacing w:before="0" w:line="480" w:lineRule="auto"/>
        <w:rPr>
          <w:rFonts w:ascii="Times New Roman" w:hAnsi="Times New Roman" w:cs="Times New Roman"/>
          <w:b/>
          <w:color w:val="auto"/>
          <w:sz w:val="24"/>
          <w:szCs w:val="24"/>
        </w:rPr>
      </w:pPr>
      <w:bookmarkStart w:id="44" w:name="_Toc6251643"/>
      <w:r w:rsidRPr="004B0047">
        <w:rPr>
          <w:rFonts w:ascii="Times New Roman" w:hAnsi="Times New Roman" w:cs="Times New Roman"/>
          <w:b/>
          <w:color w:val="auto"/>
          <w:sz w:val="24"/>
          <w:szCs w:val="24"/>
        </w:rPr>
        <w:t>Create script to detect end-user and what they are running – Item 19</w:t>
      </w:r>
      <w:bookmarkEnd w:id="44"/>
    </w:p>
    <w:p w14:paraId="389ED5E6"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SQL&gt; /*Item 19 - Script to detect end user and what they are running*/</w:t>
      </w:r>
    </w:p>
    <w:p w14:paraId="4080A8F4"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SQL&gt; SET LINESIZE 100;</w:t>
      </w:r>
    </w:p>
    <w:p w14:paraId="22DE6EA9"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SQL&gt; SELECT  a.sid, a.username, optimizer_mode, cpu_time, elapsed_time, sql_text</w:t>
      </w:r>
    </w:p>
    <w:p w14:paraId="4A4810F3"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2    FROM v$sqlarea sqlarea, v$session a</w:t>
      </w:r>
    </w:p>
    <w:p w14:paraId="49BF2606"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3          WHERE a.sql_hash_value = sqlarea.hash_value</w:t>
      </w:r>
    </w:p>
    <w:p w14:paraId="452295A9"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sz w:val="24"/>
          <w:szCs w:val="24"/>
        </w:rPr>
        <w:t xml:space="preserve">  4              AND a.sql_address    = sqlarea.address AND a.username is not null;</w:t>
      </w:r>
    </w:p>
    <w:p w14:paraId="5AD45A4C" w14:textId="77777777" w:rsidR="00385E33" w:rsidRPr="004B0047" w:rsidRDefault="00385E33" w:rsidP="00476F20">
      <w:pPr>
        <w:spacing w:after="0" w:line="480" w:lineRule="auto"/>
        <w:rPr>
          <w:rFonts w:ascii="Times New Roman" w:hAnsi="Times New Roman" w:cs="Times New Roman"/>
          <w:sz w:val="24"/>
          <w:szCs w:val="24"/>
        </w:rPr>
      </w:pPr>
      <w:r w:rsidRPr="004B0047">
        <w:rPr>
          <w:rFonts w:ascii="Times New Roman" w:hAnsi="Times New Roman" w:cs="Times New Roman"/>
          <w:noProof/>
          <w:sz w:val="24"/>
          <w:szCs w:val="24"/>
        </w:rPr>
        <w:drawing>
          <wp:inline distT="0" distB="0" distL="0" distR="0" wp14:anchorId="18575A50" wp14:editId="6A30605D">
            <wp:extent cx="5943600" cy="2963545"/>
            <wp:effectExtent l="0" t="0" r="0" b="825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943600" cy="2963545"/>
                    </a:xfrm>
                    <a:prstGeom prst="rect">
                      <a:avLst/>
                    </a:prstGeom>
                  </pic:spPr>
                </pic:pic>
              </a:graphicData>
            </a:graphic>
          </wp:inline>
        </w:drawing>
      </w:r>
      <w:r w:rsidRPr="004B0047">
        <w:rPr>
          <w:rFonts w:ascii="Times New Roman" w:hAnsi="Times New Roman" w:cs="Times New Roman"/>
          <w:sz w:val="24"/>
          <w:szCs w:val="24"/>
        </w:rPr>
        <w:t xml:space="preserve"> </w:t>
      </w:r>
    </w:p>
    <w:p w14:paraId="545A45B2" w14:textId="15757C51" w:rsidR="00A92B20" w:rsidRPr="004B0047" w:rsidRDefault="00A92B20">
      <w:pPr>
        <w:rPr>
          <w:rFonts w:ascii="Times New Roman" w:hAnsi="Times New Roman" w:cs="Times New Roman"/>
          <w:sz w:val="24"/>
          <w:szCs w:val="24"/>
        </w:rPr>
      </w:pPr>
    </w:p>
    <w:bookmarkStart w:id="45" w:name="_Toc6251644" w:displacedByCustomXml="next"/>
    <w:sdt>
      <w:sdtPr>
        <w:rPr>
          <w:rFonts w:eastAsiaTheme="minorHAnsi"/>
          <w:b w:val="0"/>
          <w:bCs w:val="0"/>
          <w:kern w:val="0"/>
          <w:sz w:val="24"/>
          <w:szCs w:val="24"/>
        </w:rPr>
        <w:id w:val="-416103341"/>
        <w:docPartObj>
          <w:docPartGallery w:val="Bibliographies"/>
          <w:docPartUnique/>
        </w:docPartObj>
      </w:sdtPr>
      <w:sdtEndPr/>
      <w:sdtContent>
        <w:p w14:paraId="498C3A53" w14:textId="661FF8D2" w:rsidR="00A90539" w:rsidRPr="004B0047" w:rsidRDefault="00A90539" w:rsidP="00A90539">
          <w:pPr>
            <w:pStyle w:val="Heading1"/>
            <w:spacing w:line="480" w:lineRule="auto"/>
            <w:jc w:val="center"/>
            <w:rPr>
              <w:b w:val="0"/>
              <w:sz w:val="24"/>
              <w:szCs w:val="24"/>
            </w:rPr>
          </w:pPr>
          <w:r w:rsidRPr="004B0047">
            <w:rPr>
              <w:b w:val="0"/>
              <w:sz w:val="24"/>
              <w:szCs w:val="24"/>
            </w:rPr>
            <w:t>References</w:t>
          </w:r>
          <w:bookmarkEnd w:id="45"/>
        </w:p>
        <w:sdt>
          <w:sdtPr>
            <w:rPr>
              <w:rFonts w:ascii="Times New Roman" w:hAnsi="Times New Roman" w:cs="Times New Roman"/>
              <w:sz w:val="24"/>
              <w:szCs w:val="24"/>
            </w:rPr>
            <w:id w:val="-573587230"/>
            <w:bibliography/>
          </w:sdtPr>
          <w:sdtEndPr/>
          <w:sdtContent>
            <w:p w14:paraId="70D62348" w14:textId="77777777" w:rsidR="00A90539" w:rsidRPr="004B0047" w:rsidRDefault="00A90539" w:rsidP="00A90539">
              <w:pPr>
                <w:pStyle w:val="Bibliography"/>
                <w:spacing w:line="480" w:lineRule="auto"/>
                <w:ind w:left="720" w:hanging="720"/>
                <w:rPr>
                  <w:rFonts w:ascii="Times New Roman" w:hAnsi="Times New Roman" w:cs="Times New Roman"/>
                  <w:noProof/>
                  <w:sz w:val="24"/>
                  <w:szCs w:val="24"/>
                </w:rPr>
              </w:pPr>
              <w:r w:rsidRPr="004B0047">
                <w:rPr>
                  <w:rFonts w:ascii="Times New Roman" w:hAnsi="Times New Roman" w:cs="Times New Roman"/>
                  <w:sz w:val="24"/>
                  <w:szCs w:val="24"/>
                </w:rPr>
                <w:fldChar w:fldCharType="begin"/>
              </w:r>
              <w:r w:rsidRPr="004B0047">
                <w:rPr>
                  <w:rFonts w:ascii="Times New Roman" w:hAnsi="Times New Roman" w:cs="Times New Roman"/>
                  <w:sz w:val="24"/>
                  <w:szCs w:val="24"/>
                </w:rPr>
                <w:instrText xml:space="preserve"> BIBLIOGRAPHY </w:instrText>
              </w:r>
              <w:r w:rsidRPr="004B0047">
                <w:rPr>
                  <w:rFonts w:ascii="Times New Roman" w:hAnsi="Times New Roman" w:cs="Times New Roman"/>
                  <w:sz w:val="24"/>
                  <w:szCs w:val="24"/>
                </w:rPr>
                <w:fldChar w:fldCharType="separate"/>
              </w:r>
              <w:r w:rsidRPr="004B0047">
                <w:rPr>
                  <w:rFonts w:ascii="Times New Roman" w:hAnsi="Times New Roman" w:cs="Times New Roman"/>
                  <w:noProof/>
                  <w:sz w:val="24"/>
                  <w:szCs w:val="24"/>
                </w:rPr>
                <w:t>15 Backup and Recovery. (2019). Retrieved from Oracle Help Center Database Concepts: https://docs.oracle.com/cd/B28359_01/server.111/b28318/backrec.htm#CNCPT031</w:t>
              </w:r>
            </w:p>
            <w:p w14:paraId="62147A2A" w14:textId="77777777" w:rsidR="00A90539" w:rsidRPr="004B0047" w:rsidRDefault="00A90539" w:rsidP="00A90539">
              <w:pPr>
                <w:pStyle w:val="Bibliography"/>
                <w:spacing w:line="480" w:lineRule="auto"/>
                <w:ind w:left="720" w:hanging="720"/>
                <w:rPr>
                  <w:rFonts w:ascii="Times New Roman" w:hAnsi="Times New Roman" w:cs="Times New Roman"/>
                  <w:noProof/>
                  <w:sz w:val="24"/>
                  <w:szCs w:val="24"/>
                </w:rPr>
              </w:pPr>
              <w:r w:rsidRPr="004B0047">
                <w:rPr>
                  <w:rFonts w:ascii="Times New Roman" w:hAnsi="Times New Roman" w:cs="Times New Roman"/>
                  <w:noProof/>
                  <w:sz w:val="24"/>
                  <w:szCs w:val="24"/>
                </w:rPr>
                <w:t>20 Original Export and Import. (2019). Retrieved from Oracle Help Center Database Utilities: https://docs.oracle.com/cd/B28359_01/server.111/b28319/exp_imp.htm#g1070082</w:t>
              </w:r>
            </w:p>
            <w:p w14:paraId="23A65480" w14:textId="70AE3479" w:rsidR="00A90539" w:rsidRPr="004B0047" w:rsidRDefault="00A90539" w:rsidP="00A90539">
              <w:pPr>
                <w:spacing w:line="480" w:lineRule="auto"/>
                <w:rPr>
                  <w:rFonts w:ascii="Times New Roman" w:hAnsi="Times New Roman" w:cs="Times New Roman"/>
                  <w:sz w:val="24"/>
                  <w:szCs w:val="24"/>
                </w:rPr>
              </w:pPr>
              <w:r w:rsidRPr="004B0047">
                <w:rPr>
                  <w:rFonts w:ascii="Times New Roman" w:hAnsi="Times New Roman" w:cs="Times New Roman"/>
                  <w:b/>
                  <w:bCs/>
                  <w:noProof/>
                  <w:sz w:val="24"/>
                  <w:szCs w:val="24"/>
                </w:rPr>
                <w:fldChar w:fldCharType="end"/>
              </w:r>
            </w:p>
          </w:sdtContent>
        </w:sdt>
      </w:sdtContent>
    </w:sdt>
    <w:p w14:paraId="572EF6E8" w14:textId="77777777" w:rsidR="00A90539" w:rsidRPr="004B0047" w:rsidRDefault="00A90539">
      <w:pPr>
        <w:rPr>
          <w:rFonts w:ascii="Times New Roman" w:hAnsi="Times New Roman" w:cs="Times New Roman"/>
          <w:sz w:val="24"/>
          <w:szCs w:val="24"/>
        </w:rPr>
      </w:pPr>
    </w:p>
    <w:sectPr w:rsidR="00A90539" w:rsidRPr="004B0047" w:rsidSect="004B3263">
      <w:headerReference w:type="default" r:id="rId84"/>
      <w:headerReference w:type="first" r:id="rId85"/>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AB89C1" w14:textId="77777777" w:rsidR="00C41DBB" w:rsidRDefault="00C41DBB" w:rsidP="00ED60FE">
      <w:pPr>
        <w:spacing w:after="0" w:line="240" w:lineRule="auto"/>
      </w:pPr>
      <w:r>
        <w:separator/>
      </w:r>
    </w:p>
  </w:endnote>
  <w:endnote w:type="continuationSeparator" w:id="0">
    <w:p w14:paraId="1C33D513" w14:textId="77777777" w:rsidR="00C41DBB" w:rsidRDefault="00C41DBB" w:rsidP="00ED60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2A7D3B" w14:textId="77777777" w:rsidR="00C41DBB" w:rsidRDefault="00C41DBB" w:rsidP="00ED60FE">
      <w:pPr>
        <w:spacing w:after="0" w:line="240" w:lineRule="auto"/>
      </w:pPr>
      <w:r>
        <w:separator/>
      </w:r>
    </w:p>
  </w:footnote>
  <w:footnote w:type="continuationSeparator" w:id="0">
    <w:p w14:paraId="524245D0" w14:textId="77777777" w:rsidR="00C41DBB" w:rsidRDefault="00C41DBB" w:rsidP="00ED60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972DB6" w14:textId="2F8EBB18" w:rsidR="00476F20" w:rsidRPr="002834FB" w:rsidRDefault="00476F20">
    <w:pPr>
      <w:pStyle w:val="Header"/>
      <w:rPr>
        <w:rFonts w:ascii="Times New Roman" w:hAnsi="Times New Roman"/>
        <w:sz w:val="22"/>
        <w:szCs w:val="22"/>
      </w:rPr>
    </w:pPr>
    <w:r w:rsidRPr="00A12075">
      <w:rPr>
        <w:rFonts w:ascii="Times New Roman" w:hAnsi="Times New Roman"/>
      </w:rPr>
      <w:t>DATABASE DESIGN AND IMPLEMENTATION</w:t>
    </w:r>
    <w:r>
      <w:rPr>
        <w:rFonts w:ascii="Times New Roman" w:hAnsi="Times New Roman"/>
      </w:rPr>
      <w:tab/>
    </w:r>
    <w:r w:rsidRPr="002834FB">
      <w:rPr>
        <w:rFonts w:ascii="Times New Roman" w:hAnsi="Times New Roman"/>
        <w:sz w:val="22"/>
        <w:szCs w:val="22"/>
      </w:rPr>
      <w:fldChar w:fldCharType="begin"/>
    </w:r>
    <w:r w:rsidRPr="002834FB">
      <w:rPr>
        <w:rFonts w:ascii="Times New Roman" w:hAnsi="Times New Roman"/>
        <w:sz w:val="22"/>
        <w:szCs w:val="22"/>
      </w:rPr>
      <w:instrText xml:space="preserve"> PAGE   \* MERGEFORMAT </w:instrText>
    </w:r>
    <w:r w:rsidRPr="002834FB">
      <w:rPr>
        <w:rFonts w:ascii="Times New Roman" w:hAnsi="Times New Roman"/>
        <w:sz w:val="22"/>
        <w:szCs w:val="22"/>
      </w:rPr>
      <w:fldChar w:fldCharType="separate"/>
    </w:r>
    <w:r>
      <w:rPr>
        <w:rFonts w:ascii="Times New Roman" w:hAnsi="Times New Roman"/>
        <w:noProof/>
        <w:sz w:val="22"/>
        <w:szCs w:val="22"/>
      </w:rPr>
      <w:t>4</w:t>
    </w:r>
    <w:r w:rsidRPr="002834FB">
      <w:rPr>
        <w:rFonts w:ascii="Times New Roman" w:hAnsi="Times New Roman"/>
        <w:noProof/>
        <w:sz w:val="22"/>
        <w:szCs w:val="22"/>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8FF71F" w14:textId="2E7CE28E" w:rsidR="00476F20" w:rsidRPr="00A12075" w:rsidRDefault="00476F20" w:rsidP="00476F20">
    <w:pPr>
      <w:pStyle w:val="Header"/>
      <w:rPr>
        <w:rFonts w:ascii="Times New Roman" w:hAnsi="Times New Roman"/>
      </w:rPr>
    </w:pPr>
    <w:r w:rsidRPr="00A12075">
      <w:rPr>
        <w:rFonts w:ascii="Times New Roman" w:hAnsi="Times New Roman"/>
      </w:rPr>
      <w:t>Running head: DATABASE DESIGN AND IMPLEMENTATION</w:t>
    </w:r>
    <w:r>
      <w:rPr>
        <w:rFonts w:ascii="Times New Roman" w:hAnsi="Times New Roman"/>
      </w:rPr>
      <w:tab/>
    </w:r>
    <w:r w:rsidRPr="00A12075">
      <w:rPr>
        <w:rFonts w:ascii="Times New Roman" w:hAnsi="Times New Roman"/>
      </w:rPr>
      <w:t>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Q0sjA3ByJzczMjCyUdpeDU4uLM/DyQAqNaAH8TyHksAAAA"/>
  </w:docVars>
  <w:rsids>
    <w:rsidRoot w:val="003031B1"/>
    <w:rsid w:val="00030C1C"/>
    <w:rsid w:val="00043800"/>
    <w:rsid w:val="0006596B"/>
    <w:rsid w:val="00142D21"/>
    <w:rsid w:val="001A5D2A"/>
    <w:rsid w:val="00207301"/>
    <w:rsid w:val="00265C71"/>
    <w:rsid w:val="002828BA"/>
    <w:rsid w:val="002B37B9"/>
    <w:rsid w:val="002D0604"/>
    <w:rsid w:val="003031B1"/>
    <w:rsid w:val="00334F02"/>
    <w:rsid w:val="00385E33"/>
    <w:rsid w:val="003C33EE"/>
    <w:rsid w:val="003D37FA"/>
    <w:rsid w:val="00403D9A"/>
    <w:rsid w:val="004141BF"/>
    <w:rsid w:val="00437ABB"/>
    <w:rsid w:val="00476F20"/>
    <w:rsid w:val="00480210"/>
    <w:rsid w:val="004B0047"/>
    <w:rsid w:val="004B3263"/>
    <w:rsid w:val="004B3AA5"/>
    <w:rsid w:val="004D5753"/>
    <w:rsid w:val="00526012"/>
    <w:rsid w:val="005A6D44"/>
    <w:rsid w:val="005E5DB0"/>
    <w:rsid w:val="006303BB"/>
    <w:rsid w:val="00656347"/>
    <w:rsid w:val="006D756B"/>
    <w:rsid w:val="006F124D"/>
    <w:rsid w:val="00734D8B"/>
    <w:rsid w:val="00736339"/>
    <w:rsid w:val="00746965"/>
    <w:rsid w:val="00750B39"/>
    <w:rsid w:val="007B5D79"/>
    <w:rsid w:val="007D3AA6"/>
    <w:rsid w:val="008F34CC"/>
    <w:rsid w:val="00952EAA"/>
    <w:rsid w:val="00953B37"/>
    <w:rsid w:val="009D607E"/>
    <w:rsid w:val="009D72AA"/>
    <w:rsid w:val="009E4CAB"/>
    <w:rsid w:val="00A22C55"/>
    <w:rsid w:val="00A24713"/>
    <w:rsid w:val="00A52771"/>
    <w:rsid w:val="00A75443"/>
    <w:rsid w:val="00A77FD2"/>
    <w:rsid w:val="00A90539"/>
    <w:rsid w:val="00A92B20"/>
    <w:rsid w:val="00AD5059"/>
    <w:rsid w:val="00AD60AD"/>
    <w:rsid w:val="00AF3A27"/>
    <w:rsid w:val="00B5264E"/>
    <w:rsid w:val="00B60F77"/>
    <w:rsid w:val="00BA472E"/>
    <w:rsid w:val="00C12B4A"/>
    <w:rsid w:val="00C41DBB"/>
    <w:rsid w:val="00C601B0"/>
    <w:rsid w:val="00C7648D"/>
    <w:rsid w:val="00CA5A00"/>
    <w:rsid w:val="00D5378E"/>
    <w:rsid w:val="00D815B0"/>
    <w:rsid w:val="00D9603D"/>
    <w:rsid w:val="00DA5652"/>
    <w:rsid w:val="00DB2EF8"/>
    <w:rsid w:val="00DD1F85"/>
    <w:rsid w:val="00E4182A"/>
    <w:rsid w:val="00E47FCA"/>
    <w:rsid w:val="00E63675"/>
    <w:rsid w:val="00ED60FE"/>
    <w:rsid w:val="00F63425"/>
    <w:rsid w:val="00F70D0A"/>
    <w:rsid w:val="00F87760"/>
    <w:rsid w:val="00FD11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DDAC19E"/>
  <w15:chartTrackingRefBased/>
  <w15:docId w15:val="{4F05CF7F-DE6C-4428-A858-218EDE0841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750B39"/>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403D9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03D9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50B39"/>
    <w:rPr>
      <w:rFonts w:ascii="Times New Roman" w:eastAsia="Times New Roman" w:hAnsi="Times New Roman" w:cs="Times New Roman"/>
      <w:b/>
      <w:bCs/>
      <w:kern w:val="36"/>
      <w:sz w:val="48"/>
      <w:szCs w:val="48"/>
    </w:rPr>
  </w:style>
  <w:style w:type="paragraph" w:styleId="Header">
    <w:name w:val="header"/>
    <w:basedOn w:val="Normal"/>
    <w:link w:val="HeaderChar"/>
    <w:uiPriority w:val="99"/>
    <w:unhideWhenUsed/>
    <w:rsid w:val="00750B39"/>
    <w:pPr>
      <w:tabs>
        <w:tab w:val="center" w:pos="4680"/>
        <w:tab w:val="right" w:pos="9360"/>
      </w:tabs>
      <w:spacing w:after="0" w:line="240" w:lineRule="auto"/>
    </w:pPr>
    <w:rPr>
      <w:rFonts w:ascii="Calibri" w:eastAsia="Calibri" w:hAnsi="Calibri" w:cs="Times New Roman"/>
      <w:sz w:val="24"/>
      <w:szCs w:val="24"/>
    </w:rPr>
  </w:style>
  <w:style w:type="character" w:customStyle="1" w:styleId="HeaderChar">
    <w:name w:val="Header Char"/>
    <w:basedOn w:val="DefaultParagraphFont"/>
    <w:link w:val="Header"/>
    <w:uiPriority w:val="99"/>
    <w:rsid w:val="00750B39"/>
    <w:rPr>
      <w:rFonts w:ascii="Calibri" w:eastAsia="Calibri" w:hAnsi="Calibri" w:cs="Times New Roman"/>
      <w:sz w:val="24"/>
      <w:szCs w:val="24"/>
    </w:rPr>
  </w:style>
  <w:style w:type="paragraph" w:styleId="ListParagraph">
    <w:name w:val="List Paragraph"/>
    <w:basedOn w:val="Normal"/>
    <w:uiPriority w:val="34"/>
    <w:qFormat/>
    <w:rsid w:val="00750B39"/>
    <w:pPr>
      <w:spacing w:after="200" w:line="276" w:lineRule="auto"/>
      <w:ind w:left="720"/>
      <w:contextualSpacing/>
    </w:pPr>
    <w:rPr>
      <w:rFonts w:ascii="Calibri" w:eastAsia="Calibri" w:hAnsi="Calibri" w:cs="Times New Roman"/>
    </w:rPr>
  </w:style>
  <w:style w:type="paragraph" w:customStyle="1" w:styleId="ScriptFont">
    <w:name w:val="Script Font"/>
    <w:basedOn w:val="Normal"/>
    <w:link w:val="ScriptFontChar"/>
    <w:autoRedefine/>
    <w:qFormat/>
    <w:rsid w:val="00750B39"/>
    <w:pPr>
      <w:spacing w:after="0" w:line="240" w:lineRule="auto"/>
    </w:pPr>
    <w:rPr>
      <w:rFonts w:ascii="Times New Roman" w:eastAsiaTheme="minorEastAsia" w:hAnsi="Times New Roman" w:cs="Times New Roman"/>
      <w:b/>
      <w:color w:val="000000" w:themeColor="text1"/>
      <w:kern w:val="24"/>
      <w:sz w:val="24"/>
      <w:szCs w:val="24"/>
    </w:rPr>
  </w:style>
  <w:style w:type="character" w:customStyle="1" w:styleId="ScriptFontChar">
    <w:name w:val="Script Font Char"/>
    <w:basedOn w:val="DefaultParagraphFont"/>
    <w:link w:val="ScriptFont"/>
    <w:rsid w:val="00750B39"/>
    <w:rPr>
      <w:rFonts w:ascii="Times New Roman" w:eastAsiaTheme="minorEastAsia" w:hAnsi="Times New Roman" w:cs="Times New Roman"/>
      <w:b/>
      <w:color w:val="000000" w:themeColor="text1"/>
      <w:kern w:val="24"/>
      <w:sz w:val="24"/>
      <w:szCs w:val="24"/>
    </w:rPr>
  </w:style>
  <w:style w:type="paragraph" w:styleId="BalloonText">
    <w:name w:val="Balloon Text"/>
    <w:basedOn w:val="Normal"/>
    <w:link w:val="BalloonTextChar"/>
    <w:uiPriority w:val="99"/>
    <w:semiHidden/>
    <w:unhideWhenUsed/>
    <w:rsid w:val="00750B3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50B39"/>
    <w:rPr>
      <w:rFonts w:ascii="Segoe UI" w:hAnsi="Segoe UI" w:cs="Segoe UI"/>
      <w:sz w:val="18"/>
      <w:szCs w:val="18"/>
    </w:rPr>
  </w:style>
  <w:style w:type="paragraph" w:styleId="Footer">
    <w:name w:val="footer"/>
    <w:basedOn w:val="Normal"/>
    <w:link w:val="FooterChar"/>
    <w:uiPriority w:val="99"/>
    <w:unhideWhenUsed/>
    <w:rsid w:val="00ED60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ED60FE"/>
  </w:style>
  <w:style w:type="paragraph" w:styleId="Title">
    <w:name w:val="Title"/>
    <w:basedOn w:val="Normal"/>
    <w:link w:val="TitleChar"/>
    <w:qFormat/>
    <w:rsid w:val="00952EAA"/>
    <w:pPr>
      <w:spacing w:before="2400" w:after="0" w:line="480" w:lineRule="auto"/>
      <w:contextualSpacing/>
      <w:jc w:val="center"/>
    </w:pPr>
    <w:rPr>
      <w:rFonts w:asciiTheme="majorHAnsi" w:eastAsiaTheme="majorEastAsia" w:hAnsiTheme="majorHAnsi" w:cstheme="majorBidi"/>
      <w:kern w:val="24"/>
      <w:sz w:val="24"/>
      <w:szCs w:val="24"/>
      <w:lang w:eastAsia="ja-JP"/>
    </w:rPr>
  </w:style>
  <w:style w:type="character" w:customStyle="1" w:styleId="TitleChar">
    <w:name w:val="Title Char"/>
    <w:basedOn w:val="DefaultParagraphFont"/>
    <w:link w:val="Title"/>
    <w:rsid w:val="00952EAA"/>
    <w:rPr>
      <w:rFonts w:asciiTheme="majorHAnsi" w:eastAsiaTheme="majorEastAsia" w:hAnsiTheme="majorHAnsi" w:cstheme="majorBidi"/>
      <w:kern w:val="24"/>
      <w:sz w:val="24"/>
      <w:szCs w:val="24"/>
      <w:lang w:eastAsia="ja-JP"/>
    </w:rPr>
  </w:style>
  <w:style w:type="paragraph" w:customStyle="1" w:styleId="TableFigure">
    <w:name w:val="Table/Figure"/>
    <w:basedOn w:val="Normal"/>
    <w:uiPriority w:val="39"/>
    <w:qFormat/>
    <w:rsid w:val="00952EAA"/>
    <w:pPr>
      <w:spacing w:before="240" w:after="0" w:line="480" w:lineRule="auto"/>
      <w:contextualSpacing/>
    </w:pPr>
    <w:rPr>
      <w:rFonts w:eastAsiaTheme="minorEastAsia"/>
      <w:kern w:val="24"/>
      <w:sz w:val="24"/>
      <w:szCs w:val="24"/>
      <w:lang w:eastAsia="ja-JP"/>
    </w:rPr>
  </w:style>
  <w:style w:type="paragraph" w:customStyle="1" w:styleId="Title2">
    <w:name w:val="Title 2"/>
    <w:basedOn w:val="Normal"/>
    <w:uiPriority w:val="1"/>
    <w:qFormat/>
    <w:rsid w:val="00952EAA"/>
    <w:pPr>
      <w:spacing w:after="0" w:line="480" w:lineRule="auto"/>
      <w:jc w:val="center"/>
    </w:pPr>
    <w:rPr>
      <w:rFonts w:eastAsiaTheme="minorEastAsia"/>
      <w:kern w:val="24"/>
      <w:sz w:val="24"/>
      <w:szCs w:val="24"/>
      <w:lang w:eastAsia="ja-JP"/>
    </w:rPr>
  </w:style>
  <w:style w:type="paragraph" w:styleId="TOCHeading">
    <w:name w:val="TOC Heading"/>
    <w:basedOn w:val="Heading1"/>
    <w:next w:val="Normal"/>
    <w:uiPriority w:val="39"/>
    <w:unhideWhenUsed/>
    <w:qFormat/>
    <w:rsid w:val="00E47FCA"/>
    <w:pPr>
      <w:keepNext/>
      <w:keepLines/>
      <w:spacing w:before="240" w:beforeAutospacing="0" w:after="0" w:afterAutospacing="0" w:line="259" w:lineRule="auto"/>
      <w:outlineLvl w:val="9"/>
    </w:pPr>
    <w:rPr>
      <w:rFonts w:asciiTheme="majorHAnsi" w:eastAsiaTheme="majorEastAsia" w:hAnsiTheme="majorHAnsi" w:cstheme="majorBidi"/>
      <w:b w:val="0"/>
      <w:bCs w:val="0"/>
      <w:color w:val="2F5496" w:themeColor="accent1" w:themeShade="BF"/>
      <w:kern w:val="0"/>
      <w:sz w:val="32"/>
      <w:szCs w:val="32"/>
    </w:rPr>
  </w:style>
  <w:style w:type="paragraph" w:styleId="TOC1">
    <w:name w:val="toc 1"/>
    <w:basedOn w:val="Normal"/>
    <w:next w:val="Normal"/>
    <w:autoRedefine/>
    <w:uiPriority w:val="39"/>
    <w:unhideWhenUsed/>
    <w:rsid w:val="00E47FCA"/>
    <w:pPr>
      <w:spacing w:after="100"/>
    </w:pPr>
  </w:style>
  <w:style w:type="character" w:styleId="Hyperlink">
    <w:name w:val="Hyperlink"/>
    <w:basedOn w:val="DefaultParagraphFont"/>
    <w:uiPriority w:val="99"/>
    <w:unhideWhenUsed/>
    <w:rsid w:val="00E47FCA"/>
    <w:rPr>
      <w:color w:val="0563C1" w:themeColor="hyperlink"/>
      <w:u w:val="single"/>
    </w:rPr>
  </w:style>
  <w:style w:type="character" w:customStyle="1" w:styleId="Heading2Char">
    <w:name w:val="Heading 2 Char"/>
    <w:basedOn w:val="DefaultParagraphFont"/>
    <w:link w:val="Heading2"/>
    <w:uiPriority w:val="9"/>
    <w:rsid w:val="00403D9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403D9A"/>
    <w:rPr>
      <w:rFonts w:asciiTheme="majorHAnsi" w:eastAsiaTheme="majorEastAsia" w:hAnsiTheme="majorHAnsi" w:cstheme="majorBidi"/>
      <w:color w:val="1F3763" w:themeColor="accent1" w:themeShade="7F"/>
      <w:sz w:val="24"/>
      <w:szCs w:val="24"/>
    </w:rPr>
  </w:style>
  <w:style w:type="paragraph" w:styleId="TOC2">
    <w:name w:val="toc 2"/>
    <w:basedOn w:val="Normal"/>
    <w:next w:val="Normal"/>
    <w:autoRedefine/>
    <w:uiPriority w:val="39"/>
    <w:unhideWhenUsed/>
    <w:rsid w:val="00403D9A"/>
    <w:pPr>
      <w:spacing w:after="100"/>
      <w:ind w:left="220"/>
    </w:pPr>
  </w:style>
  <w:style w:type="paragraph" w:styleId="Caption">
    <w:name w:val="caption"/>
    <w:basedOn w:val="Normal"/>
    <w:next w:val="Normal"/>
    <w:uiPriority w:val="35"/>
    <w:unhideWhenUsed/>
    <w:qFormat/>
    <w:rsid w:val="00385E33"/>
    <w:pPr>
      <w:spacing w:after="200" w:line="240" w:lineRule="auto"/>
    </w:pPr>
    <w:rPr>
      <w:i/>
      <w:iCs/>
      <w:color w:val="44546A" w:themeColor="text2"/>
      <w:sz w:val="18"/>
      <w:szCs w:val="18"/>
    </w:rPr>
  </w:style>
  <w:style w:type="table" w:styleId="TableGrid">
    <w:name w:val="Table Grid"/>
    <w:basedOn w:val="TableNormal"/>
    <w:uiPriority w:val="39"/>
    <w:rsid w:val="00385E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385E33"/>
    <w:rPr>
      <w:i/>
      <w:iCs/>
    </w:rPr>
  </w:style>
  <w:style w:type="paragraph" w:styleId="Bibliography">
    <w:name w:val="Bibliography"/>
    <w:basedOn w:val="Normal"/>
    <w:next w:val="Normal"/>
    <w:uiPriority w:val="37"/>
    <w:unhideWhenUsed/>
    <w:rsid w:val="00A905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7172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image" Target="media/image49.png"/><Relationship Id="rId63" Type="http://schemas.openxmlformats.org/officeDocument/2006/relationships/image" Target="media/image57.png"/><Relationship Id="rId68" Type="http://schemas.openxmlformats.org/officeDocument/2006/relationships/image" Target="media/image62.png"/><Relationship Id="rId76" Type="http://schemas.openxmlformats.org/officeDocument/2006/relationships/image" Target="media/image70.png"/><Relationship Id="rId84" Type="http://schemas.openxmlformats.org/officeDocument/2006/relationships/header" Target="header1.xml"/><Relationship Id="rId7" Type="http://schemas.openxmlformats.org/officeDocument/2006/relationships/image" Target="media/image1.png"/><Relationship Id="rId71" Type="http://schemas.openxmlformats.org/officeDocument/2006/relationships/image" Target="media/image65.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66" Type="http://schemas.openxmlformats.org/officeDocument/2006/relationships/image" Target="media/image60.png"/><Relationship Id="rId74" Type="http://schemas.openxmlformats.org/officeDocument/2006/relationships/image" Target="media/image68.png"/><Relationship Id="rId79" Type="http://schemas.openxmlformats.org/officeDocument/2006/relationships/image" Target="media/image73.png"/><Relationship Id="rId87" Type="http://schemas.openxmlformats.org/officeDocument/2006/relationships/glossaryDocument" Target="glossary/document.xml"/><Relationship Id="rId5" Type="http://schemas.openxmlformats.org/officeDocument/2006/relationships/footnotes" Target="footnotes.xml"/><Relationship Id="rId61" Type="http://schemas.openxmlformats.org/officeDocument/2006/relationships/image" Target="media/image55.png"/><Relationship Id="rId82" Type="http://schemas.openxmlformats.org/officeDocument/2006/relationships/image" Target="media/image76.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image" Target="media/image58.png"/><Relationship Id="rId69" Type="http://schemas.openxmlformats.org/officeDocument/2006/relationships/image" Target="media/image63.png"/><Relationship Id="rId77" Type="http://schemas.openxmlformats.org/officeDocument/2006/relationships/image" Target="media/image71.png"/><Relationship Id="rId8" Type="http://schemas.openxmlformats.org/officeDocument/2006/relationships/image" Target="media/image2.png"/><Relationship Id="rId51" Type="http://schemas.openxmlformats.org/officeDocument/2006/relationships/image" Target="media/image45.png"/><Relationship Id="rId72" Type="http://schemas.openxmlformats.org/officeDocument/2006/relationships/image" Target="media/image66.png"/><Relationship Id="rId80" Type="http://schemas.openxmlformats.org/officeDocument/2006/relationships/image" Target="media/image74.png"/><Relationship Id="rId85" Type="http://schemas.openxmlformats.org/officeDocument/2006/relationships/header" Target="header2.xm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image" Target="media/image61.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70" Type="http://schemas.openxmlformats.org/officeDocument/2006/relationships/image" Target="media/image64.png"/><Relationship Id="rId75" Type="http://schemas.openxmlformats.org/officeDocument/2006/relationships/image" Target="media/image69.png"/><Relationship Id="rId83" Type="http://schemas.openxmlformats.org/officeDocument/2006/relationships/image" Target="media/image77.png"/><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image" Target="media/image59.png"/><Relationship Id="rId73" Type="http://schemas.openxmlformats.org/officeDocument/2006/relationships/image" Target="media/image67.png"/><Relationship Id="rId78" Type="http://schemas.openxmlformats.org/officeDocument/2006/relationships/image" Target="media/image72.png"/><Relationship Id="rId81" Type="http://schemas.openxmlformats.org/officeDocument/2006/relationships/image" Target="media/image75.png"/><Relationship Id="rId86"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89058EF87E74749B06C91D5439FD6AF"/>
        <w:category>
          <w:name w:val="General"/>
          <w:gallery w:val="placeholder"/>
        </w:category>
        <w:types>
          <w:type w:val="bbPlcHdr"/>
        </w:types>
        <w:behaviors>
          <w:behavior w:val="content"/>
        </w:behaviors>
        <w:guid w:val="{2C3899E0-82FB-4F2D-BF76-BBBC85F61EBB}"/>
      </w:docPartPr>
      <w:docPartBody>
        <w:p w:rsidR="0027675C" w:rsidRDefault="008705E2" w:rsidP="008705E2">
          <w:pPr>
            <w:pStyle w:val="689058EF87E74749B06C91D5439FD6AF"/>
          </w:pPr>
          <w:r>
            <w:t>[Title Here, up to 12 Words, on One to Two Lin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705E2"/>
    <w:rsid w:val="0027675C"/>
    <w:rsid w:val="002843A2"/>
    <w:rsid w:val="0072360A"/>
    <w:rsid w:val="008705E2"/>
    <w:rsid w:val="00F24F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EF7DD67D6C54A2B92AF14B0E94E4B74">
    <w:name w:val="CEF7DD67D6C54A2B92AF14B0E94E4B74"/>
    <w:rsid w:val="008705E2"/>
  </w:style>
  <w:style w:type="paragraph" w:customStyle="1" w:styleId="8EE95D484D8B46D7AC2FBB31462F787D">
    <w:name w:val="8EE95D484D8B46D7AC2FBB31462F787D"/>
    <w:rsid w:val="008705E2"/>
  </w:style>
  <w:style w:type="paragraph" w:customStyle="1" w:styleId="64D9529986754171A074E52DB3813F71">
    <w:name w:val="64D9529986754171A074E52DB3813F71"/>
    <w:rsid w:val="008705E2"/>
  </w:style>
  <w:style w:type="paragraph" w:customStyle="1" w:styleId="96CE68FE0E184738A05E8FA6C09CFD1B">
    <w:name w:val="96CE68FE0E184738A05E8FA6C09CFD1B"/>
    <w:rsid w:val="008705E2"/>
  </w:style>
  <w:style w:type="paragraph" w:customStyle="1" w:styleId="689058EF87E74749B06C91D5439FD6AF">
    <w:name w:val="689058EF87E74749B06C91D5439FD6AF"/>
    <w:rsid w:val="008705E2"/>
  </w:style>
  <w:style w:type="paragraph" w:customStyle="1" w:styleId="99CF9D02008C4DDB940D754CEC6C1729">
    <w:name w:val="99CF9D02008C4DDB940D754CEC6C1729"/>
    <w:rsid w:val="008705E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15B19</b:Tag>
    <b:SourceType>ElectronicSource</b:SourceType>
    <b:Guid>{4AC187A3-8BA3-472C-854C-9CCE23E66F50}</b:Guid>
    <b:Title>15 Backup and Recovery</b:Title>
    <b:Year>2019</b:Year>
    <b:InternetSiteTitle>Oracle Help Center Database Concepts</b:InternetSiteTitle>
    <b:URL>https://docs.oracle.com/cd/B28359_01/server.111/b28318/backrec.htm#CNCPT031</b:URL>
    <b:RefOrder>1</b:RefOrder>
  </b:Source>
  <b:Source>
    <b:Tag>20O19</b:Tag>
    <b:SourceType>ElectronicSource</b:SourceType>
    <b:Guid>{B2AC05B3-3E97-4A0C-B2EC-E87956A7EEA5}</b:Guid>
    <b:Title>20 Original Export and Import</b:Title>
    <b:InternetSiteTitle>Oracle Help Center Database Utilities</b:InternetSiteTitle>
    <b:Year>2019</b:Year>
    <b:URL>https://docs.oracle.com/cd/B28359_01/server.111/b28319/exp_imp.htm#g1070082</b:URL>
    <b:RefOrder>2</b:RefOrder>
  </b:Source>
</b:Sources>
</file>

<file path=customXml/itemProps1.xml><?xml version="1.0" encoding="utf-8"?>
<ds:datastoreItem xmlns:ds="http://schemas.openxmlformats.org/officeDocument/2006/customXml" ds:itemID="{E326EC91-EAB9-47AE-9963-201C0D9011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93</Pages>
  <Words>8231</Words>
  <Characters>46921</Characters>
  <Application>Microsoft Office Word</Application>
  <DocSecurity>0</DocSecurity>
  <Lines>391</Lines>
  <Paragraphs>110</Paragraphs>
  <ScaleCrop>false</ScaleCrop>
  <HeadingPairs>
    <vt:vector size="2" baseType="variant">
      <vt:variant>
        <vt:lpstr>Title</vt:lpstr>
      </vt:variant>
      <vt:variant>
        <vt:i4>1</vt:i4>
      </vt:variant>
    </vt:vector>
  </HeadingPairs>
  <TitlesOfParts>
    <vt:vector size="1" baseType="lpstr">
      <vt:lpstr>Database Design and Implementation of a Secure Online Shopping System</vt:lpstr>
    </vt:vector>
  </TitlesOfParts>
  <Company/>
  <LinksUpToDate>false</LinksUpToDate>
  <CharactersWithSpaces>55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base Design and Implementation of a Secure Online Shopping System</dc:title>
  <dc:subject/>
  <dc:creator>Brandon Russell</dc:creator>
  <cp:keywords/>
  <dc:description/>
  <cp:lastModifiedBy>Brandon Russell</cp:lastModifiedBy>
  <cp:revision>7</cp:revision>
  <dcterms:created xsi:type="dcterms:W3CDTF">2019-04-19T05:51:00Z</dcterms:created>
  <dcterms:modified xsi:type="dcterms:W3CDTF">2019-04-20T18:23:00Z</dcterms:modified>
</cp:coreProperties>
</file>